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CE6C4" w14:textId="3D7BA862" w:rsidR="000D2934" w:rsidRPr="00BF2112" w:rsidRDefault="00BF2112" w:rsidP="00BF2112">
      <w:pPr>
        <w:pStyle w:val="NLLL"/>
        <w:ind w:left="0" w:firstLine="0"/>
        <w:jc w:val="center"/>
        <w:rPr>
          <w:rFonts w:ascii="Cavolini" w:hAnsi="Cavolini" w:cs="Cavolini"/>
          <w:b/>
          <w:sz w:val="28"/>
          <w:szCs w:val="28"/>
        </w:rPr>
      </w:pPr>
      <w:r>
        <w:rPr>
          <w:rFonts w:ascii="Cavolini" w:hAnsi="Cavolini" w:cs="Cavolini"/>
          <w:b/>
          <w:sz w:val="28"/>
          <w:szCs w:val="28"/>
        </w:rPr>
        <w:t>Lección 1 – lectura adicional</w:t>
      </w:r>
    </w:p>
    <w:p w14:paraId="6DB0D138" w14:textId="77777777" w:rsidR="006A1D34" w:rsidRPr="00BF2112" w:rsidRDefault="006A1D34" w:rsidP="000D2934">
      <w:pPr>
        <w:pStyle w:val="NLList10"/>
        <w:ind w:left="0" w:firstLine="0"/>
        <w:rPr>
          <w:rFonts w:ascii="Cavolini" w:hAnsi="Cavolini" w:cs="Cavolini"/>
          <w:b/>
          <w:sz w:val="22"/>
          <w:szCs w:val="22"/>
          <w:lang w:val="es-419"/>
        </w:rPr>
      </w:pPr>
      <w:r w:rsidRPr="00BF2112">
        <w:rPr>
          <w:rFonts w:ascii="Cavolini" w:hAnsi="Cavolini" w:cs="Cavolini"/>
          <w:b/>
          <w:sz w:val="22"/>
          <w:szCs w:val="22"/>
          <w:lang w:val="es-419"/>
        </w:rPr>
        <w:t>Conocer gente nueva</w:t>
      </w:r>
    </w:p>
    <w:p w14:paraId="00F3B416" w14:textId="01E092D5" w:rsidR="000D2934" w:rsidRPr="00BF2112" w:rsidRDefault="006A1D34" w:rsidP="00BF2112">
      <w:pPr>
        <w:pStyle w:val="NLList10"/>
        <w:ind w:left="0" w:firstLine="0"/>
        <w:rPr>
          <w:rFonts w:asciiTheme="minorHAnsi" w:hAnsiTheme="minorHAnsi" w:cstheme="minorHAnsi"/>
          <w:sz w:val="22"/>
          <w:szCs w:val="22"/>
          <w:lang w:val="es-419"/>
        </w:rPr>
      </w:pPr>
      <w:r w:rsidRPr="00BF2112">
        <w:rPr>
          <w:rFonts w:asciiTheme="minorHAnsi" w:hAnsiTheme="minorHAnsi" w:cstheme="minorHAnsi"/>
          <w:sz w:val="22"/>
          <w:szCs w:val="22"/>
          <w:lang w:val="es-419"/>
        </w:rPr>
        <w:t>Muchos se preguntan por qué es tan difícil encontrar novio o novia, o simplemente amistad, en el mundo de hoy. El número de solteros es mucho más alto ahora que hace diez o quince años. Una posible explicación es que la gente está tan ocupada con su trabajo o sus estudios que no hay muchas oportunidades para salir y socializar. El ritmo de vida es muy rápido. Otros piensan que es más difícil confiar en la gente en estos tiempos y, por eso, ahora hay menos gente que coquetea con personas desconocidas (</w:t>
      </w:r>
      <w:r w:rsidRPr="00BF2112">
        <w:rPr>
          <w:rFonts w:asciiTheme="minorHAnsi" w:hAnsiTheme="minorHAnsi" w:cstheme="minorHAnsi"/>
          <w:i/>
          <w:sz w:val="22"/>
          <w:szCs w:val="22"/>
          <w:lang w:val="es-419"/>
        </w:rPr>
        <w:t>strangers</w:t>
      </w:r>
      <w:r w:rsidRPr="00BF2112">
        <w:rPr>
          <w:rFonts w:asciiTheme="minorHAnsi" w:hAnsiTheme="minorHAnsi" w:cstheme="minorHAnsi"/>
          <w:sz w:val="22"/>
          <w:szCs w:val="22"/>
          <w:lang w:val="es-419"/>
        </w:rPr>
        <w:t>). Conocer a personas en cafeterías y reuniones de amigos es algo del pasado. Cuando vamos en autobús o en metro (</w:t>
      </w:r>
      <w:r w:rsidRPr="00BF2112">
        <w:rPr>
          <w:rFonts w:asciiTheme="minorHAnsi" w:hAnsiTheme="minorHAnsi" w:cstheme="minorHAnsi"/>
          <w:i/>
          <w:sz w:val="22"/>
          <w:szCs w:val="22"/>
          <w:lang w:val="es-419"/>
        </w:rPr>
        <w:t>subway</w:t>
      </w:r>
      <w:r w:rsidRPr="00BF2112">
        <w:rPr>
          <w:rFonts w:asciiTheme="minorHAnsi" w:hAnsiTheme="minorHAnsi" w:cstheme="minorHAnsi"/>
          <w:sz w:val="22"/>
          <w:szCs w:val="22"/>
          <w:lang w:val="es-419"/>
        </w:rPr>
        <w:t>), a nadie le gusta hablar con la persona sentada a su lado. Todos leen o escuchan música y nadie tiene ganas de hablar con extraños. Sin embargo, registrarse en sitios de Internet para conocer gente o encontrar pareja es algo muy común en estos tiempos. Parece (</w:t>
      </w:r>
      <w:r w:rsidRPr="00BF2112">
        <w:rPr>
          <w:rFonts w:asciiTheme="minorHAnsi" w:hAnsiTheme="minorHAnsi" w:cstheme="minorHAnsi"/>
          <w:i/>
          <w:sz w:val="22"/>
          <w:szCs w:val="22"/>
          <w:lang w:val="es-419"/>
        </w:rPr>
        <w:t>It seems</w:t>
      </w:r>
      <w:r w:rsidRPr="00BF2112">
        <w:rPr>
          <w:rFonts w:asciiTheme="minorHAnsi" w:hAnsiTheme="minorHAnsi" w:cstheme="minorHAnsi"/>
          <w:sz w:val="22"/>
          <w:szCs w:val="22"/>
          <w:lang w:val="es-419"/>
        </w:rPr>
        <w:t>) que tenemos miedo de conocer gente nueva cara a cara (</w:t>
      </w:r>
      <w:r w:rsidRPr="00BF2112">
        <w:rPr>
          <w:rFonts w:asciiTheme="minorHAnsi" w:hAnsiTheme="minorHAnsi" w:cstheme="minorHAnsi"/>
          <w:i/>
          <w:sz w:val="22"/>
          <w:szCs w:val="22"/>
          <w:lang w:val="es-419"/>
        </w:rPr>
        <w:t>face to face</w:t>
      </w:r>
      <w:r w:rsidRPr="00BF2112">
        <w:rPr>
          <w:rFonts w:asciiTheme="minorHAnsi" w:hAnsiTheme="minorHAnsi" w:cstheme="minorHAnsi"/>
          <w:sz w:val="22"/>
          <w:szCs w:val="22"/>
          <w:lang w:val="es-419"/>
        </w:rPr>
        <w:t>), pero no nos importa hablar con desconocidos por Internet; ahí nos sentimos más seguros. Después de “conocerse” por Internet, vienen las citas a ciegas. Es evidente que el mundo actual presenta muchas paradojas, ¿verdad?</w:t>
      </w:r>
    </w:p>
    <w:p w14:paraId="2C986814" w14:textId="4CBC9428" w:rsidR="000D2934" w:rsidRPr="00BF2112" w:rsidRDefault="00BF2112" w:rsidP="000D2934">
      <w:pPr>
        <w:pStyle w:val="NLList10"/>
        <w:rPr>
          <w:lang w:val="es-419"/>
        </w:rPr>
      </w:pPr>
      <w:r>
        <w:rPr>
          <w:b/>
          <w:lang w:val="es-419"/>
        </w:rPr>
        <w:t xml:space="preserve">Actividad 1: </w:t>
      </w:r>
      <w:r w:rsidR="000D2934" w:rsidRPr="00BF2112">
        <w:rPr>
          <w:b/>
          <w:lang w:val="es-419"/>
        </w:rPr>
        <w:t>Comprensión</w:t>
      </w:r>
      <w:r w:rsidR="000D2934" w:rsidRPr="00BF2112">
        <w:rPr>
          <w:lang w:val="es-419"/>
        </w:rPr>
        <w:t xml:space="preserve"> Indica si estas afirmaciones son </w:t>
      </w:r>
      <w:r>
        <w:rPr>
          <w:b/>
          <w:lang w:val="es-419"/>
        </w:rPr>
        <w:t>verdaderas</w:t>
      </w:r>
      <w:r w:rsidR="000D2934" w:rsidRPr="00BF2112">
        <w:rPr>
          <w:lang w:val="es-419"/>
        </w:rPr>
        <w:t xml:space="preserve"> o </w:t>
      </w:r>
      <w:r w:rsidR="000D2934" w:rsidRPr="00BF2112">
        <w:rPr>
          <w:b/>
          <w:lang w:val="es-419"/>
        </w:rPr>
        <w:t>falsas</w:t>
      </w:r>
      <w:r w:rsidR="000D2934" w:rsidRPr="00BF2112">
        <w:rPr>
          <w:lang w:val="es-419"/>
        </w:rPr>
        <w:t xml:space="preserve"> según lo que dice la lectura y corrige las falsas.</w:t>
      </w:r>
    </w:p>
    <w:tbl>
      <w:tblPr>
        <w:tblStyle w:val="TableGrid"/>
        <w:tblW w:w="0" w:type="auto"/>
        <w:tblInd w:w="2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
        <w:gridCol w:w="83"/>
        <w:gridCol w:w="769"/>
        <w:gridCol w:w="6966"/>
      </w:tblGrid>
      <w:tr w:rsidR="000D2934" w14:paraId="33C963EB" w14:textId="77777777" w:rsidTr="00BF2112">
        <w:tc>
          <w:tcPr>
            <w:tcW w:w="1122" w:type="dxa"/>
            <w:gridSpan w:val="2"/>
          </w:tcPr>
          <w:p w14:paraId="018CDB7B" w14:textId="573C3BD5" w:rsidR="000D2934" w:rsidRPr="00BF2112" w:rsidRDefault="00BF2112" w:rsidP="00756A26">
            <w:pPr>
              <w:pStyle w:val="NLLL"/>
              <w:ind w:left="0" w:firstLine="0"/>
              <w:jc w:val="center"/>
              <w:rPr>
                <w:b/>
                <w:bCs w:val="0"/>
              </w:rPr>
            </w:pPr>
            <w:r>
              <w:rPr>
                <w:b/>
                <w:bCs w:val="0"/>
              </w:rPr>
              <w:t>V</w:t>
            </w:r>
            <w:r w:rsidRPr="00BF2112">
              <w:rPr>
                <w:b/>
                <w:bCs w:val="0"/>
              </w:rPr>
              <w:t>erdadero</w:t>
            </w:r>
          </w:p>
        </w:tc>
        <w:tc>
          <w:tcPr>
            <w:tcW w:w="809" w:type="dxa"/>
          </w:tcPr>
          <w:p w14:paraId="13CCBB34" w14:textId="3F54AD53" w:rsidR="000D2934" w:rsidRDefault="000D2934" w:rsidP="00756A26">
            <w:pPr>
              <w:pStyle w:val="NLLL"/>
              <w:ind w:left="0" w:firstLine="0"/>
              <w:jc w:val="center"/>
            </w:pPr>
            <w:r>
              <w:rPr>
                <w:rFonts w:ascii="TimesNewRomanPS-BoldMT" w:hAnsi="TimesNewRomanPS-BoldMT" w:cs="TimesNewRomanPS-BoldMT"/>
                <w:b/>
                <w:bCs w:val="0"/>
                <w:noProof w:val="0"/>
                <w:lang w:val="en-IN" w:eastAsia="es-CO"/>
              </w:rPr>
              <w:t>Falso</w:t>
            </w:r>
          </w:p>
        </w:tc>
        <w:tc>
          <w:tcPr>
            <w:tcW w:w="6963" w:type="dxa"/>
          </w:tcPr>
          <w:p w14:paraId="3036723D" w14:textId="77777777" w:rsidR="000D2934" w:rsidRDefault="000D2934" w:rsidP="000D2934">
            <w:pPr>
              <w:pStyle w:val="NLLL"/>
              <w:ind w:left="0" w:firstLine="0"/>
            </w:pPr>
          </w:p>
        </w:tc>
      </w:tr>
      <w:tr w:rsidR="000D2934" w14:paraId="7E7577FC" w14:textId="77777777" w:rsidTr="00BF2112">
        <w:tc>
          <w:tcPr>
            <w:tcW w:w="1015" w:type="dxa"/>
          </w:tcPr>
          <w:p w14:paraId="158A5014" w14:textId="77777777" w:rsidR="000D2934" w:rsidRDefault="000D2934" w:rsidP="00756A26">
            <w:pPr>
              <w:pStyle w:val="NLLL"/>
              <w:ind w:left="0" w:firstLine="0"/>
              <w:jc w:val="center"/>
            </w:pPr>
            <w:r>
              <w:t>_______</w:t>
            </w:r>
          </w:p>
          <w:p w14:paraId="1EF0DAF1" w14:textId="77777777" w:rsidR="000D2934" w:rsidRDefault="000D2934" w:rsidP="00756A26">
            <w:pPr>
              <w:pStyle w:val="NLLL"/>
              <w:ind w:left="0" w:firstLine="0"/>
              <w:jc w:val="center"/>
            </w:pPr>
          </w:p>
          <w:p w14:paraId="492B174A" w14:textId="77777777" w:rsidR="000D2934" w:rsidRDefault="000D2934" w:rsidP="00756A26">
            <w:pPr>
              <w:pStyle w:val="NLLL"/>
              <w:ind w:left="0" w:firstLine="0"/>
              <w:jc w:val="center"/>
            </w:pPr>
            <w:r>
              <w:t>_______</w:t>
            </w:r>
          </w:p>
          <w:p w14:paraId="5E1509DD" w14:textId="77777777" w:rsidR="000D2934" w:rsidRDefault="000D2934" w:rsidP="00756A26">
            <w:pPr>
              <w:pStyle w:val="NLLL"/>
              <w:ind w:left="0" w:firstLine="0"/>
              <w:jc w:val="center"/>
            </w:pPr>
          </w:p>
          <w:p w14:paraId="6C90130B" w14:textId="730E79F5" w:rsidR="000D2934" w:rsidRDefault="000D2934" w:rsidP="00756A26">
            <w:pPr>
              <w:pStyle w:val="NLLL"/>
              <w:ind w:left="0" w:firstLine="0"/>
              <w:jc w:val="center"/>
            </w:pPr>
            <w:r>
              <w:t>_______</w:t>
            </w:r>
          </w:p>
          <w:p w14:paraId="665EAAD4" w14:textId="77777777" w:rsidR="000D2934" w:rsidRDefault="000D2934" w:rsidP="00756A26">
            <w:pPr>
              <w:pStyle w:val="NLLL"/>
              <w:ind w:left="0" w:firstLine="0"/>
              <w:jc w:val="center"/>
            </w:pPr>
          </w:p>
          <w:p w14:paraId="0598D1DF" w14:textId="15A9E10F" w:rsidR="000D2934" w:rsidRDefault="000D2934" w:rsidP="00756A26">
            <w:pPr>
              <w:pStyle w:val="NLLL"/>
              <w:ind w:left="0" w:firstLine="0"/>
              <w:jc w:val="center"/>
            </w:pPr>
            <w:r>
              <w:t>_______</w:t>
            </w:r>
          </w:p>
          <w:p w14:paraId="109AE475" w14:textId="77777777" w:rsidR="000D2934" w:rsidRDefault="000D2934" w:rsidP="00756A26">
            <w:pPr>
              <w:pStyle w:val="NLLL"/>
              <w:ind w:left="0" w:firstLine="0"/>
              <w:jc w:val="center"/>
            </w:pPr>
          </w:p>
          <w:p w14:paraId="1A96941D" w14:textId="2F1A33EB" w:rsidR="000D2934" w:rsidRDefault="000D2934" w:rsidP="00756A26">
            <w:pPr>
              <w:pStyle w:val="NLLL"/>
              <w:ind w:left="0" w:firstLine="0"/>
              <w:jc w:val="center"/>
            </w:pPr>
            <w:r>
              <w:t>_______</w:t>
            </w:r>
          </w:p>
          <w:p w14:paraId="467DD4C5" w14:textId="77777777" w:rsidR="000D2934" w:rsidRDefault="000D2934" w:rsidP="00756A26">
            <w:pPr>
              <w:pStyle w:val="NLLL"/>
              <w:ind w:left="0" w:firstLine="0"/>
              <w:jc w:val="center"/>
            </w:pPr>
          </w:p>
          <w:p w14:paraId="66EA5867" w14:textId="2117CBC8" w:rsidR="000D2934" w:rsidRDefault="000D2934" w:rsidP="00756A26">
            <w:pPr>
              <w:pStyle w:val="NLLL"/>
              <w:ind w:left="0" w:firstLine="0"/>
              <w:jc w:val="center"/>
            </w:pPr>
            <w:r>
              <w:t>_______</w:t>
            </w:r>
          </w:p>
        </w:tc>
        <w:tc>
          <w:tcPr>
            <w:tcW w:w="916" w:type="dxa"/>
            <w:gridSpan w:val="2"/>
          </w:tcPr>
          <w:p w14:paraId="3B6EEED5" w14:textId="3CD0368B" w:rsidR="000D2934" w:rsidRDefault="000D2934" w:rsidP="00756A26">
            <w:pPr>
              <w:pStyle w:val="NLLL"/>
              <w:ind w:left="0" w:firstLine="0"/>
              <w:jc w:val="center"/>
            </w:pPr>
            <w:r>
              <w:t>______</w:t>
            </w:r>
          </w:p>
          <w:p w14:paraId="29CD2F15" w14:textId="77777777" w:rsidR="000D2934" w:rsidRDefault="000D2934" w:rsidP="00756A26">
            <w:pPr>
              <w:pStyle w:val="NLLL"/>
              <w:ind w:left="0" w:firstLine="0"/>
              <w:jc w:val="center"/>
            </w:pPr>
          </w:p>
          <w:p w14:paraId="3F93F9F7" w14:textId="1AC93602" w:rsidR="000D2934" w:rsidRDefault="000D2934" w:rsidP="00756A26">
            <w:pPr>
              <w:pStyle w:val="NLLL"/>
              <w:ind w:left="0" w:firstLine="0"/>
              <w:jc w:val="center"/>
            </w:pPr>
            <w:r>
              <w:t>______</w:t>
            </w:r>
          </w:p>
          <w:p w14:paraId="2AE9618F" w14:textId="77777777" w:rsidR="000D2934" w:rsidRDefault="000D2934" w:rsidP="00756A26">
            <w:pPr>
              <w:pStyle w:val="NLLL"/>
              <w:ind w:left="0" w:firstLine="0"/>
              <w:jc w:val="center"/>
            </w:pPr>
          </w:p>
          <w:p w14:paraId="565062D8" w14:textId="10B58578" w:rsidR="000D2934" w:rsidRDefault="000D2934" w:rsidP="00756A26">
            <w:pPr>
              <w:pStyle w:val="NLLL"/>
              <w:ind w:left="0" w:firstLine="0"/>
              <w:jc w:val="center"/>
            </w:pPr>
            <w:r>
              <w:t>______</w:t>
            </w:r>
          </w:p>
          <w:p w14:paraId="64ECE5A3" w14:textId="77777777" w:rsidR="000D2934" w:rsidRDefault="000D2934" w:rsidP="00756A26">
            <w:pPr>
              <w:pStyle w:val="NLLL"/>
              <w:ind w:left="0" w:firstLine="0"/>
              <w:jc w:val="center"/>
            </w:pPr>
          </w:p>
          <w:p w14:paraId="6F329101" w14:textId="1B30D8A1" w:rsidR="000D2934" w:rsidRDefault="000D2934" w:rsidP="00756A26">
            <w:pPr>
              <w:pStyle w:val="NLLL"/>
              <w:ind w:left="0" w:firstLine="0"/>
              <w:jc w:val="center"/>
            </w:pPr>
            <w:r>
              <w:t>______</w:t>
            </w:r>
          </w:p>
          <w:p w14:paraId="01F1B7B2" w14:textId="77777777" w:rsidR="000D2934" w:rsidRDefault="000D2934" w:rsidP="00756A26">
            <w:pPr>
              <w:pStyle w:val="NLLL"/>
              <w:ind w:left="0" w:firstLine="0"/>
              <w:jc w:val="center"/>
            </w:pPr>
          </w:p>
          <w:p w14:paraId="3120E388" w14:textId="7F2EFA7A" w:rsidR="000D2934" w:rsidRDefault="000D2934" w:rsidP="00756A26">
            <w:pPr>
              <w:pStyle w:val="NLLL"/>
              <w:ind w:left="0" w:firstLine="0"/>
              <w:jc w:val="center"/>
            </w:pPr>
            <w:r>
              <w:t>______</w:t>
            </w:r>
          </w:p>
          <w:p w14:paraId="55C5B744" w14:textId="77777777" w:rsidR="000D2934" w:rsidRDefault="000D2934" w:rsidP="00756A26">
            <w:pPr>
              <w:pStyle w:val="NLLL"/>
              <w:ind w:left="0" w:firstLine="0"/>
              <w:jc w:val="center"/>
            </w:pPr>
          </w:p>
          <w:p w14:paraId="474E56FC" w14:textId="29379105" w:rsidR="000D2934" w:rsidRDefault="000D2934" w:rsidP="00756A26">
            <w:pPr>
              <w:pStyle w:val="NLLL"/>
              <w:ind w:left="0" w:firstLine="0"/>
              <w:jc w:val="center"/>
            </w:pPr>
            <w:r>
              <w:t>______</w:t>
            </w:r>
          </w:p>
        </w:tc>
        <w:tc>
          <w:tcPr>
            <w:tcW w:w="6963" w:type="dxa"/>
          </w:tcPr>
          <w:p w14:paraId="17B33D60" w14:textId="62295497" w:rsidR="000D2934" w:rsidRPr="000D2934" w:rsidRDefault="000D2934" w:rsidP="000D2934">
            <w:pPr>
              <w:pStyle w:val="NLLL"/>
              <w:ind w:left="0" w:firstLine="0"/>
            </w:pPr>
            <w:r w:rsidRPr="000D2934">
              <w:t>1.</w:t>
            </w:r>
            <w:r w:rsidRPr="000D2934">
              <w:t> </w:t>
            </w:r>
            <w:r w:rsidRPr="000D2934">
              <w:t>En el mundo de hoy es fácil hacer amigos nuevos, pero es difícil encontrar pareja.</w:t>
            </w:r>
            <w:r w:rsidR="00BF2112">
              <w:t xml:space="preserve"> </w:t>
            </w:r>
            <w:r>
              <w:t>_____________________________________________________________</w:t>
            </w:r>
          </w:p>
          <w:p w14:paraId="3B4C4E8C" w14:textId="7DCB7B04" w:rsidR="000D2934" w:rsidRDefault="000D2934" w:rsidP="000D2934">
            <w:pPr>
              <w:pStyle w:val="NLLL"/>
              <w:ind w:left="0" w:firstLine="0"/>
            </w:pPr>
            <w:r w:rsidRPr="000D2934">
              <w:t>2.</w:t>
            </w:r>
            <w:r w:rsidRPr="000D2934">
              <w:t> </w:t>
            </w:r>
            <w:r w:rsidRPr="000D2934">
              <w:t>La gente no tiene tiempo para salir y conocer gente nueva.</w:t>
            </w:r>
          </w:p>
          <w:p w14:paraId="0BD6D2B1" w14:textId="32946056" w:rsidR="000D2934" w:rsidRPr="000D2934" w:rsidRDefault="000D2934" w:rsidP="000D2934">
            <w:pPr>
              <w:pStyle w:val="NLLL"/>
              <w:ind w:left="0" w:firstLine="0"/>
            </w:pPr>
            <w:r>
              <w:t>   </w:t>
            </w:r>
            <w:r w:rsidR="00BF2112">
              <w:t xml:space="preserve">   </w:t>
            </w:r>
            <w:r>
              <w:t>_____________________________________________________</w:t>
            </w:r>
            <w:r w:rsidR="00BF2112">
              <w:t>_</w:t>
            </w:r>
            <w:r>
              <w:t>__________</w:t>
            </w:r>
          </w:p>
          <w:p w14:paraId="796E1C75" w14:textId="0344C100" w:rsidR="000D2934" w:rsidRDefault="000D2934" w:rsidP="000D2934">
            <w:pPr>
              <w:pStyle w:val="NLLL"/>
              <w:ind w:left="0" w:firstLine="0"/>
            </w:pPr>
            <w:r w:rsidRPr="000D2934">
              <w:t>3.</w:t>
            </w:r>
            <w:r w:rsidRPr="000D2934">
              <w:t> </w:t>
            </w:r>
            <w:r w:rsidRPr="000D2934">
              <w:t>Es muy común ahora conocer gente nueva en cafeterías y reuniones de amigos.</w:t>
            </w:r>
          </w:p>
          <w:p w14:paraId="2F732AC7" w14:textId="55F9275C" w:rsidR="000D2934" w:rsidRPr="000D2934" w:rsidRDefault="000D2934" w:rsidP="000D2934">
            <w:pPr>
              <w:pStyle w:val="NLLL"/>
              <w:ind w:left="0" w:firstLine="0"/>
            </w:pPr>
            <w:r>
              <w:t>       ______________________________________________________________</w:t>
            </w:r>
            <w:r w:rsidR="00BF2112">
              <w:t>_</w:t>
            </w:r>
          </w:p>
          <w:p w14:paraId="1046BF46" w14:textId="69A27BF3" w:rsidR="000D2934" w:rsidRDefault="000D2934" w:rsidP="000D2934">
            <w:pPr>
              <w:pStyle w:val="NLLL"/>
              <w:ind w:left="0" w:firstLine="0"/>
            </w:pPr>
            <w:r w:rsidRPr="000D2934">
              <w:t>4.</w:t>
            </w:r>
            <w:r w:rsidRPr="000D2934">
              <w:t> </w:t>
            </w:r>
            <w:r w:rsidRPr="000D2934">
              <w:t>Mucha gente habla con desconocidos en el autobús o en el metro.</w:t>
            </w:r>
          </w:p>
          <w:p w14:paraId="11733AFC" w14:textId="3BF34871" w:rsidR="000D2934" w:rsidRPr="000D2934" w:rsidRDefault="000D2934" w:rsidP="000D2934">
            <w:pPr>
              <w:pStyle w:val="NLLL"/>
              <w:ind w:left="0" w:firstLine="0"/>
            </w:pPr>
            <w:r>
              <w:t>       _______________________________________________________________</w:t>
            </w:r>
          </w:p>
          <w:p w14:paraId="0524A332" w14:textId="5092CFCD" w:rsidR="000D2934" w:rsidRDefault="000D2934" w:rsidP="000D2934">
            <w:pPr>
              <w:pStyle w:val="NLLL"/>
              <w:ind w:left="0" w:firstLine="0"/>
            </w:pPr>
            <w:r w:rsidRPr="000D2934">
              <w:t>5.</w:t>
            </w:r>
            <w:r w:rsidRPr="000D2934">
              <w:t> </w:t>
            </w:r>
            <w:r w:rsidRPr="000D2934">
              <w:t>La gente se siente más segura hablando con desconocidos por Internet.</w:t>
            </w:r>
          </w:p>
          <w:p w14:paraId="412D0A0D" w14:textId="484C1BF2" w:rsidR="000D2934" w:rsidRPr="000D2934" w:rsidRDefault="000D2934" w:rsidP="000D2934">
            <w:pPr>
              <w:pStyle w:val="NLLL"/>
              <w:ind w:left="0" w:firstLine="0"/>
            </w:pPr>
            <w:r>
              <w:t>       _______________________________________________________________</w:t>
            </w:r>
          </w:p>
          <w:p w14:paraId="628087F5" w14:textId="6D6A7C83" w:rsidR="000D2934" w:rsidRDefault="000D2934" w:rsidP="000D2934">
            <w:pPr>
              <w:pStyle w:val="NLLL"/>
              <w:ind w:left="0" w:firstLine="0"/>
            </w:pPr>
            <w:r w:rsidRPr="000D2934">
              <w:t>6.</w:t>
            </w:r>
            <w:r w:rsidRPr="000D2934">
              <w:t> </w:t>
            </w:r>
            <w:r w:rsidRPr="000D2934">
              <w:t>Las parejas se conocen en citas a ciegas y luego comienzan a comunicarse</w:t>
            </w:r>
            <w:r>
              <w:t xml:space="preserve"> </w:t>
            </w:r>
            <w:r>
              <w:br/>
              <w:t>   </w:t>
            </w:r>
            <w:r w:rsidR="00BF2112">
              <w:t xml:space="preserve">  </w:t>
            </w:r>
            <w:r>
              <w:t>  </w:t>
            </w:r>
            <w:r w:rsidRPr="000D2934">
              <w:t>por Internet.</w:t>
            </w:r>
          </w:p>
          <w:p w14:paraId="236BED25" w14:textId="63E6D123" w:rsidR="000D2934" w:rsidRDefault="000D2934" w:rsidP="000D2934">
            <w:pPr>
              <w:pStyle w:val="NLLL"/>
              <w:ind w:left="0" w:firstLine="0"/>
            </w:pPr>
            <w:r>
              <w:t>       ________________________________________________________________</w:t>
            </w:r>
          </w:p>
        </w:tc>
      </w:tr>
    </w:tbl>
    <w:p w14:paraId="4451159A" w14:textId="2FAB0F22" w:rsidR="00756A26" w:rsidRPr="00BF2112" w:rsidRDefault="00BF2112" w:rsidP="00BF2112">
      <w:pPr>
        <w:widowControl/>
        <w:autoSpaceDE/>
        <w:autoSpaceDN/>
        <w:adjustRightInd/>
        <w:spacing w:after="200" w:line="276" w:lineRule="auto"/>
        <w:rPr>
          <w:lang w:val="en-IN" w:eastAsia="es-CO"/>
        </w:rPr>
      </w:pPr>
      <w:r>
        <w:rPr>
          <w:b/>
          <w:lang w:val="es-419"/>
        </w:rPr>
        <w:t xml:space="preserve">Actividad 2: </w:t>
      </w:r>
      <w:r w:rsidR="006A1D34" w:rsidRPr="00BF2112">
        <w:rPr>
          <w:b/>
          <w:lang w:val="es-419"/>
        </w:rPr>
        <w:t>¿Qué opinas?</w:t>
      </w:r>
      <w:r w:rsidR="006A1D34" w:rsidRPr="00BF2112">
        <w:rPr>
          <w:lang w:val="es-419"/>
        </w:rPr>
        <w:t xml:space="preserve"> Escribe tus opiniones sobre el contenido de la lectura. ¿Crees que son ciertas las afirmaciones de la lectura? ¿Qué piensas de las relaciones por Internet? </w:t>
      </w:r>
      <w:r w:rsidR="006A1D34" w:rsidRPr="00756A26">
        <w:t>Escribe por lo menos cuatro oraciones.</w:t>
      </w:r>
      <w:bookmarkStart w:id="0" w:name="bookmark323"/>
    </w:p>
    <w:p w14:paraId="7F2F5E26" w14:textId="0A3A3407" w:rsidR="00756A26" w:rsidRPr="00756A26" w:rsidRDefault="00756A26" w:rsidP="00756A26">
      <w:pPr>
        <w:pStyle w:val="NLLL"/>
      </w:pPr>
      <w:r>
        <w:t>_______________________________________________________________________________________</w:t>
      </w:r>
    </w:p>
    <w:p w14:paraId="55F27074" w14:textId="77777777" w:rsidR="00756A26" w:rsidRPr="00756A26" w:rsidRDefault="00756A26" w:rsidP="00756A26">
      <w:pPr>
        <w:pStyle w:val="NLLL"/>
      </w:pPr>
      <w:r>
        <w:t>_______________________________________________________________________________________</w:t>
      </w:r>
    </w:p>
    <w:p w14:paraId="41B7E2EB" w14:textId="77777777" w:rsidR="00756A26" w:rsidRPr="00756A26" w:rsidRDefault="00756A26" w:rsidP="00756A26">
      <w:pPr>
        <w:pStyle w:val="NLLL"/>
      </w:pPr>
      <w:r>
        <w:t>_______________________________________________________________________________________</w:t>
      </w:r>
    </w:p>
    <w:p w14:paraId="0FEA6D75" w14:textId="77777777" w:rsidR="00756A26" w:rsidRPr="00756A26" w:rsidRDefault="00756A26" w:rsidP="00756A26">
      <w:pPr>
        <w:pStyle w:val="NLLL"/>
      </w:pPr>
      <w:r>
        <w:t>_______________________________________________________________________________________</w:t>
      </w:r>
    </w:p>
    <w:p w14:paraId="216FFD5B" w14:textId="13CFCA92" w:rsidR="00522BFC" w:rsidRDefault="00756A26" w:rsidP="00CF4B9C">
      <w:pPr>
        <w:pStyle w:val="NLLL"/>
      </w:pPr>
      <w:r>
        <w:t>_______________________________________________________________________________________</w:t>
      </w:r>
    </w:p>
    <w:bookmarkEnd w:id="0"/>
    <w:sectPr w:rsidR="00522BFC" w:rsidSect="002B4260">
      <w:headerReference w:type="default" r:id="rId12"/>
      <w:footerReference w:type="default" r:id="rId13"/>
      <w:pgSz w:w="12240" w:h="15840" w:code="1"/>
      <w:pgMar w:top="1202" w:right="1559" w:bottom="958" w:left="1559" w:header="720" w:footer="709"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96520" w14:textId="77777777" w:rsidR="00DD09EC" w:rsidRDefault="00DD09EC">
      <w:r>
        <w:separator/>
      </w:r>
    </w:p>
  </w:endnote>
  <w:endnote w:type="continuationSeparator" w:id="0">
    <w:p w14:paraId="1AC590E0" w14:textId="77777777" w:rsidR="00DD09EC" w:rsidRDefault="00DD0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iversLTStd-Black">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volini">
    <w:charset w:val="00"/>
    <w:family w:val="script"/>
    <w:pitch w:val="variable"/>
    <w:sig w:usb0="A11526FF" w:usb1="8000000A" w:usb2="00010000" w:usb3="00000000" w:csb0="0000019F" w:csb1="00000000"/>
  </w:font>
  <w:font w:name="TimesNewRomanPS-Bold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5654F" w14:textId="4B5A4EFD" w:rsidR="00EF6766" w:rsidRPr="00B03801" w:rsidRDefault="00EF6766" w:rsidP="00522BFC">
    <w:pPr>
      <w:pStyle w:val="Footer"/>
      <w:tabs>
        <w:tab w:val="clear" w:pos="4680"/>
        <w:tab w:val="clear" w:pos="9360"/>
        <w:tab w:val="center" w:pos="4320"/>
        <w:tab w:val="right" w:pos="8640"/>
      </w:tabs>
      <w:rPr>
        <w:sz w:val="18"/>
        <w:szCs w:val="18"/>
      </w:rPr>
    </w:pPr>
    <w:r>
      <w:rPr>
        <w:sz w:val="16"/>
      </w:rPr>
      <w:t xml:space="preserve">© by </w:t>
    </w:r>
    <w:r w:rsidRPr="008247EC">
      <w:rPr>
        <w:sz w:val="16"/>
      </w:rPr>
      <w:t>Vista Higher Learning, Inc. All rights reserved.</w:t>
    </w:r>
    <w:r>
      <w:rPr>
        <w:sz w:val="22"/>
        <w:szCs w:val="22"/>
      </w:rPr>
      <w:t> </w:t>
    </w:r>
    <w:r>
      <w:rPr>
        <w:sz w:val="22"/>
        <w:szCs w:val="22"/>
      </w:rPr>
      <w:t> </w:t>
    </w:r>
    <w:r>
      <w:rPr>
        <w:sz w:val="22"/>
        <w:szCs w:val="22"/>
      </w:rPr>
      <w:t> </w:t>
    </w:r>
    <w:r>
      <w:rPr>
        <w:sz w:val="22"/>
        <w:szCs w:val="22"/>
      </w:rPr>
      <w:t> </w:t>
    </w:r>
    <w:r w:rsidR="00522BFC">
      <w:rPr>
        <w:sz w:val="22"/>
        <w:szCs w:val="22"/>
      </w:rPr>
      <w:tab/>
    </w:r>
    <w:r w:rsidRPr="008247EC">
      <w:rPr>
        <w:sz w:val="18"/>
      </w:rPr>
      <w:t xml:space="preserve">|   </w:t>
    </w:r>
    <w:r w:rsidRPr="00090DC2">
      <w:rPr>
        <w:b/>
        <w:sz w:val="18"/>
      </w:rPr>
      <w:fldChar w:fldCharType="begin"/>
    </w:r>
    <w:r w:rsidRPr="00090DC2">
      <w:rPr>
        <w:b/>
        <w:sz w:val="18"/>
      </w:rPr>
      <w:instrText xml:space="preserve"> PAGE   \* MERGEFORMAT </w:instrText>
    </w:r>
    <w:r w:rsidRPr="00090DC2">
      <w:rPr>
        <w:b/>
        <w:sz w:val="18"/>
      </w:rPr>
      <w:fldChar w:fldCharType="separate"/>
    </w:r>
    <w:r w:rsidR="00CF4B9C">
      <w:rPr>
        <w:b/>
        <w:sz w:val="18"/>
      </w:rPr>
      <w:t>1</w:t>
    </w:r>
    <w:r w:rsidRPr="00090DC2">
      <w:rPr>
        <w:b/>
        <w:sz w:val="18"/>
      </w:rPr>
      <w:fldChar w:fldCharType="end"/>
    </w:r>
    <w:r>
      <w:rPr>
        <w:sz w:val="18"/>
      </w:rPr>
      <w:t xml:space="preserve">   |</w:t>
    </w:r>
    <w:r w:rsidR="00522BFC">
      <w:rPr>
        <w:sz w:val="18"/>
      </w:rPr>
      <w:tab/>
    </w:r>
    <w:r>
      <w:rPr>
        <w:sz w:val="22"/>
        <w:szCs w:val="22"/>
      </w:rPr>
      <w:t> </w:t>
    </w:r>
    <w:r>
      <w:rPr>
        <w:sz w:val="22"/>
        <w:szCs w:val="22"/>
      </w:rPr>
      <w:t> </w:t>
    </w:r>
    <w:r>
      <w:rPr>
        <w:sz w:val="22"/>
        <w:szCs w:val="22"/>
      </w:rPr>
      <w:t> </w:t>
    </w:r>
    <w:r>
      <w:rPr>
        <w:sz w:val="22"/>
        <w:szCs w:val="22"/>
      </w:rPr>
      <w:t> </w:t>
    </w:r>
    <w:r w:rsidRPr="00A97C7D">
      <w:rPr>
        <w:b/>
        <w:bCs/>
        <w:sz w:val="18"/>
      </w:rPr>
      <w:t xml:space="preserve"> </w:t>
    </w:r>
    <w:r>
      <w:rPr>
        <w:b/>
        <w:bCs/>
        <w:sz w:val="18"/>
      </w:rPr>
      <w:t>Lección 1</w:t>
    </w:r>
    <w:r w:rsidRPr="001100B3">
      <w:rPr>
        <w:sz w:val="18"/>
        <w:szCs w:val="18"/>
      </w:rPr>
      <w:t> </w:t>
    </w:r>
    <w:r w:rsidRPr="00C45AB0">
      <w:rPr>
        <w:sz w:val="18"/>
        <w:szCs w:val="18"/>
      </w:rPr>
      <w:t xml:space="preserve"> </w:t>
    </w:r>
    <w:r w:rsidRPr="0056591A">
      <w:rPr>
        <w:sz w:val="18"/>
        <w:szCs w:val="18"/>
      </w:rPr>
      <w:t>Lectura adic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6B952" w14:textId="77777777" w:rsidR="00DD09EC" w:rsidRDefault="00DD09EC">
      <w:r>
        <w:separator/>
      </w:r>
    </w:p>
  </w:footnote>
  <w:footnote w:type="continuationSeparator" w:id="0">
    <w:p w14:paraId="2C83FBCE" w14:textId="77777777" w:rsidR="00DD09EC" w:rsidRDefault="00DD0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AD108" w14:textId="77777777" w:rsidR="00EF6766" w:rsidRPr="0043206A" w:rsidRDefault="00EF6766" w:rsidP="00EF6766">
    <w:pPr>
      <w:pStyle w:val="Header"/>
      <w:rPr>
        <w:szCs w:val="22"/>
      </w:rPr>
    </w:pPr>
    <w:r>
      <w:rPr>
        <w:szCs w:val="22"/>
      </w:rPr>
      <w:t>Nombre</w:t>
    </w:r>
    <w:r w:rsidRPr="0043206A">
      <w:rPr>
        <w:szCs w:val="22"/>
      </w:rPr>
      <w:t> </w:t>
    </w:r>
    <w:r w:rsidRPr="0043206A">
      <w:rPr>
        <w:szCs w:val="22"/>
      </w:rPr>
      <w:t>______________________________________________</w:t>
    </w:r>
    <w:r w:rsidRPr="0043206A">
      <w:rPr>
        <w:szCs w:val="22"/>
      </w:rPr>
      <w:t> </w:t>
    </w:r>
    <w:r>
      <w:rPr>
        <w:szCs w:val="22"/>
      </w:rPr>
      <w:t>F</w:t>
    </w:r>
    <w:r w:rsidRPr="0043206A">
      <w:rPr>
        <w:szCs w:val="22"/>
      </w:rPr>
      <w:t>e</w:t>
    </w:r>
    <w:r>
      <w:rPr>
        <w:szCs w:val="22"/>
      </w:rPr>
      <w:t>cha</w:t>
    </w:r>
    <w:r w:rsidRPr="0043206A">
      <w:rPr>
        <w:szCs w:val="22"/>
      </w:rPr>
      <w:t> </w:t>
    </w:r>
    <w:r w:rsidRPr="0043206A">
      <w:rPr>
        <w:szCs w:val="22"/>
      </w:rPr>
      <w:t>______________________</w:t>
    </w:r>
  </w:p>
  <w:p w14:paraId="0451EE49" w14:textId="77777777" w:rsidR="00EF6766" w:rsidRDefault="00EF6766" w:rsidP="00EF67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1CA"/>
    <w:multiLevelType w:val="multilevel"/>
    <w:tmpl w:val="84CE47F8"/>
    <w:lvl w:ilvl="0">
      <w:start w:val="1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277BC5"/>
    <w:multiLevelType w:val="multilevel"/>
    <w:tmpl w:val="0E0C25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532241"/>
    <w:multiLevelType w:val="multilevel"/>
    <w:tmpl w:val="7F6A95F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806980"/>
    <w:multiLevelType w:val="multilevel"/>
    <w:tmpl w:val="280CA81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BB42BC"/>
    <w:multiLevelType w:val="multilevel"/>
    <w:tmpl w:val="F3D02C8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C6537B"/>
    <w:multiLevelType w:val="multilevel"/>
    <w:tmpl w:val="A5ECD28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E91A3C"/>
    <w:multiLevelType w:val="multilevel"/>
    <w:tmpl w:val="579A1C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0F31767"/>
    <w:multiLevelType w:val="multilevel"/>
    <w:tmpl w:val="F7DC561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1392713"/>
    <w:multiLevelType w:val="multilevel"/>
    <w:tmpl w:val="5E8444B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13E6814"/>
    <w:multiLevelType w:val="multilevel"/>
    <w:tmpl w:val="1C7ABC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1606F89"/>
    <w:multiLevelType w:val="multilevel"/>
    <w:tmpl w:val="41CE04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162393A"/>
    <w:multiLevelType w:val="multilevel"/>
    <w:tmpl w:val="2D20790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1791C1F"/>
    <w:multiLevelType w:val="multilevel"/>
    <w:tmpl w:val="F9CEDE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18B5E21"/>
    <w:multiLevelType w:val="multilevel"/>
    <w:tmpl w:val="B9D82B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1926EAE"/>
    <w:multiLevelType w:val="multilevel"/>
    <w:tmpl w:val="CBF28BE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1B248AC"/>
    <w:multiLevelType w:val="multilevel"/>
    <w:tmpl w:val="722EC9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01B40801"/>
    <w:multiLevelType w:val="multilevel"/>
    <w:tmpl w:val="82DC9C7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01C16CE2"/>
    <w:multiLevelType w:val="multilevel"/>
    <w:tmpl w:val="EFCCE33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01C16FF2"/>
    <w:multiLevelType w:val="multilevel"/>
    <w:tmpl w:val="CDDAA7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01D16EA5"/>
    <w:multiLevelType w:val="multilevel"/>
    <w:tmpl w:val="23FAB0AE"/>
    <w:lvl w:ilvl="0">
      <w:start w:val="1"/>
      <w:numFmt w:val="decimal"/>
      <w:lvlText w:val="7.%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01EE495C"/>
    <w:multiLevelType w:val="multilevel"/>
    <w:tmpl w:val="2C64644E"/>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01EF4BEA"/>
    <w:multiLevelType w:val="multilevel"/>
    <w:tmpl w:val="245E7F2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01F9505C"/>
    <w:multiLevelType w:val="multilevel"/>
    <w:tmpl w:val="40349928"/>
    <w:lvl w:ilvl="0">
      <w:start w:val="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025479AE"/>
    <w:multiLevelType w:val="multilevel"/>
    <w:tmpl w:val="A82647CA"/>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026455F2"/>
    <w:multiLevelType w:val="multilevel"/>
    <w:tmpl w:val="DE143F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02A22BBA"/>
    <w:multiLevelType w:val="multilevel"/>
    <w:tmpl w:val="5306A46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02D84371"/>
    <w:multiLevelType w:val="multilevel"/>
    <w:tmpl w:val="2DDE2CA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03B02826"/>
    <w:multiLevelType w:val="multilevel"/>
    <w:tmpl w:val="DA06C77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041C61F7"/>
    <w:multiLevelType w:val="multilevel"/>
    <w:tmpl w:val="F89AB6F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04294870"/>
    <w:multiLevelType w:val="multilevel"/>
    <w:tmpl w:val="6E566C5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042F3B13"/>
    <w:multiLevelType w:val="multilevel"/>
    <w:tmpl w:val="EA5690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043A660D"/>
    <w:multiLevelType w:val="multilevel"/>
    <w:tmpl w:val="A75615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0476589A"/>
    <w:multiLevelType w:val="multilevel"/>
    <w:tmpl w:val="87A0819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04BC48DF"/>
    <w:multiLevelType w:val="multilevel"/>
    <w:tmpl w:val="CAA233C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04EF62C4"/>
    <w:multiLevelType w:val="multilevel"/>
    <w:tmpl w:val="AF68BC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052D38CF"/>
    <w:multiLevelType w:val="multilevel"/>
    <w:tmpl w:val="440E491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05442823"/>
    <w:multiLevelType w:val="multilevel"/>
    <w:tmpl w:val="E40643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05844349"/>
    <w:multiLevelType w:val="multilevel"/>
    <w:tmpl w:val="0BDC311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05C1700D"/>
    <w:multiLevelType w:val="multilevel"/>
    <w:tmpl w:val="FF589DA2"/>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05C33B0F"/>
    <w:multiLevelType w:val="multilevel"/>
    <w:tmpl w:val="FA28547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061E53D7"/>
    <w:multiLevelType w:val="multilevel"/>
    <w:tmpl w:val="59FA205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06504EF6"/>
    <w:multiLevelType w:val="multilevel"/>
    <w:tmpl w:val="EAD6C4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065768C2"/>
    <w:multiLevelType w:val="multilevel"/>
    <w:tmpl w:val="341442B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066039E0"/>
    <w:multiLevelType w:val="multilevel"/>
    <w:tmpl w:val="14DC7AC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069070F7"/>
    <w:multiLevelType w:val="multilevel"/>
    <w:tmpl w:val="E5EE9CD2"/>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06E65EF2"/>
    <w:multiLevelType w:val="multilevel"/>
    <w:tmpl w:val="55E4796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06E76D97"/>
    <w:multiLevelType w:val="multilevel"/>
    <w:tmpl w:val="FD52D5F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07003C36"/>
    <w:multiLevelType w:val="multilevel"/>
    <w:tmpl w:val="6C9AC28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07004362"/>
    <w:multiLevelType w:val="multilevel"/>
    <w:tmpl w:val="B7C6A94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07200BF7"/>
    <w:multiLevelType w:val="multilevel"/>
    <w:tmpl w:val="76D40F4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07201006"/>
    <w:multiLevelType w:val="multilevel"/>
    <w:tmpl w:val="E174CD2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072417E3"/>
    <w:multiLevelType w:val="multilevel"/>
    <w:tmpl w:val="05107888"/>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073D66B8"/>
    <w:multiLevelType w:val="multilevel"/>
    <w:tmpl w:val="E65E22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076D183A"/>
    <w:multiLevelType w:val="multilevel"/>
    <w:tmpl w:val="2AAC918E"/>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076E3D07"/>
    <w:multiLevelType w:val="multilevel"/>
    <w:tmpl w:val="0652E5D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07921722"/>
    <w:multiLevelType w:val="multilevel"/>
    <w:tmpl w:val="57AE311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07AE3E3B"/>
    <w:multiLevelType w:val="multilevel"/>
    <w:tmpl w:val="3120F18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07E5141F"/>
    <w:multiLevelType w:val="multilevel"/>
    <w:tmpl w:val="22AEB5F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07F209E5"/>
    <w:multiLevelType w:val="multilevel"/>
    <w:tmpl w:val="928C6A9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07FD24FC"/>
    <w:multiLevelType w:val="multilevel"/>
    <w:tmpl w:val="35CE688E"/>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08043978"/>
    <w:multiLevelType w:val="multilevel"/>
    <w:tmpl w:val="EF8A03B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081E0ECC"/>
    <w:multiLevelType w:val="multilevel"/>
    <w:tmpl w:val="D24EAB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08892F1E"/>
    <w:multiLevelType w:val="multilevel"/>
    <w:tmpl w:val="8FE82CA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08990F50"/>
    <w:multiLevelType w:val="multilevel"/>
    <w:tmpl w:val="3A183458"/>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089D3255"/>
    <w:multiLevelType w:val="multilevel"/>
    <w:tmpl w:val="60FC404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08A25275"/>
    <w:multiLevelType w:val="hybridMultilevel"/>
    <w:tmpl w:val="3B7C8804"/>
    <w:lvl w:ilvl="0" w:tplc="8E82B238">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6" w15:restartNumberingAfterBreak="0">
    <w:nsid w:val="08BC48CA"/>
    <w:multiLevelType w:val="multilevel"/>
    <w:tmpl w:val="85B2733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091D6073"/>
    <w:multiLevelType w:val="multilevel"/>
    <w:tmpl w:val="B8F2C60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091E7A3C"/>
    <w:multiLevelType w:val="multilevel"/>
    <w:tmpl w:val="37229D5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0925735D"/>
    <w:multiLevelType w:val="multilevel"/>
    <w:tmpl w:val="E96430B8"/>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094370AF"/>
    <w:multiLevelType w:val="multilevel"/>
    <w:tmpl w:val="4E3E186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09A526AB"/>
    <w:multiLevelType w:val="multilevel"/>
    <w:tmpl w:val="3454E0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09AC46D5"/>
    <w:multiLevelType w:val="multilevel"/>
    <w:tmpl w:val="42F4E1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09BF0493"/>
    <w:multiLevelType w:val="multilevel"/>
    <w:tmpl w:val="6886796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0A2C6F1D"/>
    <w:multiLevelType w:val="multilevel"/>
    <w:tmpl w:val="E9342FE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0A632CDB"/>
    <w:multiLevelType w:val="multilevel"/>
    <w:tmpl w:val="1728A64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 w15:restartNumberingAfterBreak="0">
    <w:nsid w:val="0AD41D6D"/>
    <w:multiLevelType w:val="multilevel"/>
    <w:tmpl w:val="2FECD6F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0AFA559F"/>
    <w:multiLevelType w:val="multilevel"/>
    <w:tmpl w:val="DD0CC89E"/>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0B100667"/>
    <w:multiLevelType w:val="multilevel"/>
    <w:tmpl w:val="8DC2C67C"/>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0B172D18"/>
    <w:multiLevelType w:val="multilevel"/>
    <w:tmpl w:val="4B06BAD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0B4F7FFC"/>
    <w:multiLevelType w:val="multilevel"/>
    <w:tmpl w:val="6CB27D5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0B5441B6"/>
    <w:multiLevelType w:val="multilevel"/>
    <w:tmpl w:val="6464B6A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0B7241D5"/>
    <w:multiLevelType w:val="multilevel"/>
    <w:tmpl w:val="A774BAE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0B95105C"/>
    <w:multiLevelType w:val="multilevel"/>
    <w:tmpl w:val="9E88630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0BCA72B6"/>
    <w:multiLevelType w:val="multilevel"/>
    <w:tmpl w:val="1188DB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0BD40578"/>
    <w:multiLevelType w:val="multilevel"/>
    <w:tmpl w:val="0C9C03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 w15:restartNumberingAfterBreak="0">
    <w:nsid w:val="0BE6342B"/>
    <w:multiLevelType w:val="multilevel"/>
    <w:tmpl w:val="400422D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0C0A0498"/>
    <w:multiLevelType w:val="multilevel"/>
    <w:tmpl w:val="CB5C16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15:restartNumberingAfterBreak="0">
    <w:nsid w:val="0C205A49"/>
    <w:multiLevelType w:val="multilevel"/>
    <w:tmpl w:val="DDEC446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 w15:restartNumberingAfterBreak="0">
    <w:nsid w:val="0C3D4061"/>
    <w:multiLevelType w:val="multilevel"/>
    <w:tmpl w:val="1B68A6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0C763079"/>
    <w:multiLevelType w:val="multilevel"/>
    <w:tmpl w:val="85221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 w15:restartNumberingAfterBreak="0">
    <w:nsid w:val="0CB4036D"/>
    <w:multiLevelType w:val="multilevel"/>
    <w:tmpl w:val="4AF616B8"/>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0D17609F"/>
    <w:multiLevelType w:val="multilevel"/>
    <w:tmpl w:val="11B8108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3" w15:restartNumberingAfterBreak="0">
    <w:nsid w:val="0D354E7F"/>
    <w:multiLevelType w:val="multilevel"/>
    <w:tmpl w:val="22FEBD4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4" w15:restartNumberingAfterBreak="0">
    <w:nsid w:val="0D7149B2"/>
    <w:multiLevelType w:val="multilevel"/>
    <w:tmpl w:val="F5F2FBA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0D9A0B7F"/>
    <w:multiLevelType w:val="multilevel"/>
    <w:tmpl w:val="60FE7C9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6" w15:restartNumberingAfterBreak="0">
    <w:nsid w:val="0DA35EB5"/>
    <w:multiLevelType w:val="multilevel"/>
    <w:tmpl w:val="34EA7C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7" w15:restartNumberingAfterBreak="0">
    <w:nsid w:val="0DCA2D2C"/>
    <w:multiLevelType w:val="multilevel"/>
    <w:tmpl w:val="5C22FD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8" w15:restartNumberingAfterBreak="0">
    <w:nsid w:val="0DF06BD1"/>
    <w:multiLevelType w:val="multilevel"/>
    <w:tmpl w:val="0B9E22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0DFA6396"/>
    <w:multiLevelType w:val="multilevel"/>
    <w:tmpl w:val="705AB19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0DFF1D98"/>
    <w:multiLevelType w:val="multilevel"/>
    <w:tmpl w:val="25105BD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1" w15:restartNumberingAfterBreak="0">
    <w:nsid w:val="0E200256"/>
    <w:multiLevelType w:val="multilevel"/>
    <w:tmpl w:val="A924565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0E3C4D55"/>
    <w:multiLevelType w:val="multilevel"/>
    <w:tmpl w:val="FCB200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3" w15:restartNumberingAfterBreak="0">
    <w:nsid w:val="0E5B611F"/>
    <w:multiLevelType w:val="multilevel"/>
    <w:tmpl w:val="3FEC94A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4" w15:restartNumberingAfterBreak="0">
    <w:nsid w:val="0E672C01"/>
    <w:multiLevelType w:val="multilevel"/>
    <w:tmpl w:val="9FB6A27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0EBF571C"/>
    <w:multiLevelType w:val="multilevel"/>
    <w:tmpl w:val="44E2146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15:restartNumberingAfterBreak="0">
    <w:nsid w:val="0ECD752C"/>
    <w:multiLevelType w:val="multilevel"/>
    <w:tmpl w:val="DA3E09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7" w15:restartNumberingAfterBreak="0">
    <w:nsid w:val="0F322E73"/>
    <w:multiLevelType w:val="multilevel"/>
    <w:tmpl w:val="52EC8A12"/>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8" w15:restartNumberingAfterBreak="0">
    <w:nsid w:val="0F3C1DCD"/>
    <w:multiLevelType w:val="multilevel"/>
    <w:tmpl w:val="D734A30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9" w15:restartNumberingAfterBreak="0">
    <w:nsid w:val="0F450DC7"/>
    <w:multiLevelType w:val="multilevel"/>
    <w:tmpl w:val="626AD81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0" w15:restartNumberingAfterBreak="0">
    <w:nsid w:val="0F46172C"/>
    <w:multiLevelType w:val="multilevel"/>
    <w:tmpl w:val="60B0BC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1" w15:restartNumberingAfterBreak="0">
    <w:nsid w:val="0F4A2F2F"/>
    <w:multiLevelType w:val="multilevel"/>
    <w:tmpl w:val="D1EA99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2" w15:restartNumberingAfterBreak="0">
    <w:nsid w:val="0F770501"/>
    <w:multiLevelType w:val="multilevel"/>
    <w:tmpl w:val="6E24D02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3" w15:restartNumberingAfterBreak="0">
    <w:nsid w:val="0F7B253B"/>
    <w:multiLevelType w:val="multilevel"/>
    <w:tmpl w:val="260027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15:restartNumberingAfterBreak="0">
    <w:nsid w:val="0F9907E2"/>
    <w:multiLevelType w:val="multilevel"/>
    <w:tmpl w:val="3D3A62B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5" w15:restartNumberingAfterBreak="0">
    <w:nsid w:val="0F9B5C48"/>
    <w:multiLevelType w:val="multilevel"/>
    <w:tmpl w:val="16344B4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6" w15:restartNumberingAfterBreak="0">
    <w:nsid w:val="10025CF5"/>
    <w:multiLevelType w:val="multilevel"/>
    <w:tmpl w:val="EC2036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7" w15:restartNumberingAfterBreak="0">
    <w:nsid w:val="10041D00"/>
    <w:multiLevelType w:val="multilevel"/>
    <w:tmpl w:val="6FDCEAA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8" w15:restartNumberingAfterBreak="0">
    <w:nsid w:val="100A0E38"/>
    <w:multiLevelType w:val="multilevel"/>
    <w:tmpl w:val="7B2A64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9" w15:restartNumberingAfterBreak="0">
    <w:nsid w:val="10122FC4"/>
    <w:multiLevelType w:val="multilevel"/>
    <w:tmpl w:val="6C9059B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0" w15:restartNumberingAfterBreak="0">
    <w:nsid w:val="10124353"/>
    <w:multiLevelType w:val="multilevel"/>
    <w:tmpl w:val="1B18BE4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1" w15:restartNumberingAfterBreak="0">
    <w:nsid w:val="101D60FC"/>
    <w:multiLevelType w:val="multilevel"/>
    <w:tmpl w:val="C90200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2" w15:restartNumberingAfterBreak="0">
    <w:nsid w:val="10827C41"/>
    <w:multiLevelType w:val="hybridMultilevel"/>
    <w:tmpl w:val="50AC4F38"/>
    <w:lvl w:ilvl="0" w:tplc="40090001">
      <w:start w:val="1"/>
      <w:numFmt w:val="bullet"/>
      <w:lvlText w:val=""/>
      <w:lvlJc w:val="left"/>
      <w:pPr>
        <w:ind w:left="1026" w:hanging="360"/>
      </w:pPr>
      <w:rPr>
        <w:rFonts w:ascii="Symbol" w:hAnsi="Symbol" w:hint="default"/>
      </w:rPr>
    </w:lvl>
    <w:lvl w:ilvl="1" w:tplc="40090003" w:tentative="1">
      <w:start w:val="1"/>
      <w:numFmt w:val="bullet"/>
      <w:lvlText w:val="o"/>
      <w:lvlJc w:val="left"/>
      <w:pPr>
        <w:ind w:left="1746" w:hanging="360"/>
      </w:pPr>
      <w:rPr>
        <w:rFonts w:ascii="Courier New" w:hAnsi="Courier New" w:cs="Courier New" w:hint="default"/>
      </w:rPr>
    </w:lvl>
    <w:lvl w:ilvl="2" w:tplc="40090005" w:tentative="1">
      <w:start w:val="1"/>
      <w:numFmt w:val="bullet"/>
      <w:lvlText w:val=""/>
      <w:lvlJc w:val="left"/>
      <w:pPr>
        <w:ind w:left="2466" w:hanging="360"/>
      </w:pPr>
      <w:rPr>
        <w:rFonts w:ascii="Wingdings" w:hAnsi="Wingdings" w:hint="default"/>
      </w:rPr>
    </w:lvl>
    <w:lvl w:ilvl="3" w:tplc="40090001" w:tentative="1">
      <w:start w:val="1"/>
      <w:numFmt w:val="bullet"/>
      <w:lvlText w:val=""/>
      <w:lvlJc w:val="left"/>
      <w:pPr>
        <w:ind w:left="3186" w:hanging="360"/>
      </w:pPr>
      <w:rPr>
        <w:rFonts w:ascii="Symbol" w:hAnsi="Symbol" w:hint="default"/>
      </w:rPr>
    </w:lvl>
    <w:lvl w:ilvl="4" w:tplc="40090003" w:tentative="1">
      <w:start w:val="1"/>
      <w:numFmt w:val="bullet"/>
      <w:lvlText w:val="o"/>
      <w:lvlJc w:val="left"/>
      <w:pPr>
        <w:ind w:left="3906" w:hanging="360"/>
      </w:pPr>
      <w:rPr>
        <w:rFonts w:ascii="Courier New" w:hAnsi="Courier New" w:cs="Courier New" w:hint="default"/>
      </w:rPr>
    </w:lvl>
    <w:lvl w:ilvl="5" w:tplc="40090005" w:tentative="1">
      <w:start w:val="1"/>
      <w:numFmt w:val="bullet"/>
      <w:lvlText w:val=""/>
      <w:lvlJc w:val="left"/>
      <w:pPr>
        <w:ind w:left="4626" w:hanging="360"/>
      </w:pPr>
      <w:rPr>
        <w:rFonts w:ascii="Wingdings" w:hAnsi="Wingdings" w:hint="default"/>
      </w:rPr>
    </w:lvl>
    <w:lvl w:ilvl="6" w:tplc="40090001" w:tentative="1">
      <w:start w:val="1"/>
      <w:numFmt w:val="bullet"/>
      <w:lvlText w:val=""/>
      <w:lvlJc w:val="left"/>
      <w:pPr>
        <w:ind w:left="5346" w:hanging="360"/>
      </w:pPr>
      <w:rPr>
        <w:rFonts w:ascii="Symbol" w:hAnsi="Symbol" w:hint="default"/>
      </w:rPr>
    </w:lvl>
    <w:lvl w:ilvl="7" w:tplc="40090003" w:tentative="1">
      <w:start w:val="1"/>
      <w:numFmt w:val="bullet"/>
      <w:lvlText w:val="o"/>
      <w:lvlJc w:val="left"/>
      <w:pPr>
        <w:ind w:left="6066" w:hanging="360"/>
      </w:pPr>
      <w:rPr>
        <w:rFonts w:ascii="Courier New" w:hAnsi="Courier New" w:cs="Courier New" w:hint="default"/>
      </w:rPr>
    </w:lvl>
    <w:lvl w:ilvl="8" w:tplc="40090005" w:tentative="1">
      <w:start w:val="1"/>
      <w:numFmt w:val="bullet"/>
      <w:lvlText w:val=""/>
      <w:lvlJc w:val="left"/>
      <w:pPr>
        <w:ind w:left="6786" w:hanging="360"/>
      </w:pPr>
      <w:rPr>
        <w:rFonts w:ascii="Wingdings" w:hAnsi="Wingdings" w:hint="default"/>
      </w:rPr>
    </w:lvl>
  </w:abstractNum>
  <w:abstractNum w:abstractNumId="123" w15:restartNumberingAfterBreak="0">
    <w:nsid w:val="10C4723C"/>
    <w:multiLevelType w:val="multilevel"/>
    <w:tmpl w:val="9606CE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4" w15:restartNumberingAfterBreak="0">
    <w:nsid w:val="10DA22F5"/>
    <w:multiLevelType w:val="multilevel"/>
    <w:tmpl w:val="A5C2A15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5" w15:restartNumberingAfterBreak="0">
    <w:nsid w:val="10E719AB"/>
    <w:multiLevelType w:val="multilevel"/>
    <w:tmpl w:val="F04E8E0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6" w15:restartNumberingAfterBreak="0">
    <w:nsid w:val="11005A10"/>
    <w:multiLevelType w:val="multilevel"/>
    <w:tmpl w:val="AAC27D4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7" w15:restartNumberingAfterBreak="0">
    <w:nsid w:val="11093E17"/>
    <w:multiLevelType w:val="multilevel"/>
    <w:tmpl w:val="5060F39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8" w15:restartNumberingAfterBreak="0">
    <w:nsid w:val="11132663"/>
    <w:multiLevelType w:val="multilevel"/>
    <w:tmpl w:val="AD4474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9" w15:restartNumberingAfterBreak="0">
    <w:nsid w:val="111C224D"/>
    <w:multiLevelType w:val="multilevel"/>
    <w:tmpl w:val="543CE4E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0" w15:restartNumberingAfterBreak="0">
    <w:nsid w:val="112269BA"/>
    <w:multiLevelType w:val="multilevel"/>
    <w:tmpl w:val="9A84285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1" w15:restartNumberingAfterBreak="0">
    <w:nsid w:val="11343090"/>
    <w:multiLevelType w:val="multilevel"/>
    <w:tmpl w:val="711256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2" w15:restartNumberingAfterBreak="0">
    <w:nsid w:val="11423D43"/>
    <w:multiLevelType w:val="multilevel"/>
    <w:tmpl w:val="F5F2E5B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3" w15:restartNumberingAfterBreak="0">
    <w:nsid w:val="11662826"/>
    <w:multiLevelType w:val="multilevel"/>
    <w:tmpl w:val="0DA6D69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4" w15:restartNumberingAfterBreak="0">
    <w:nsid w:val="117A3BA6"/>
    <w:multiLevelType w:val="multilevel"/>
    <w:tmpl w:val="0756BB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5" w15:restartNumberingAfterBreak="0">
    <w:nsid w:val="118F5EC7"/>
    <w:multiLevelType w:val="multilevel"/>
    <w:tmpl w:val="891445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6" w15:restartNumberingAfterBreak="0">
    <w:nsid w:val="11AE0183"/>
    <w:multiLevelType w:val="multilevel"/>
    <w:tmpl w:val="37C4E2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7" w15:restartNumberingAfterBreak="0">
    <w:nsid w:val="11B87A27"/>
    <w:multiLevelType w:val="multilevel"/>
    <w:tmpl w:val="DF8806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8" w15:restartNumberingAfterBreak="0">
    <w:nsid w:val="11D30E25"/>
    <w:multiLevelType w:val="multilevel"/>
    <w:tmpl w:val="963C17F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15:restartNumberingAfterBreak="0">
    <w:nsid w:val="120C07DB"/>
    <w:multiLevelType w:val="multilevel"/>
    <w:tmpl w:val="F58490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0" w15:restartNumberingAfterBreak="0">
    <w:nsid w:val="12282A31"/>
    <w:multiLevelType w:val="multilevel"/>
    <w:tmpl w:val="8EA26B0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1" w15:restartNumberingAfterBreak="0">
    <w:nsid w:val="123C4BE2"/>
    <w:multiLevelType w:val="multilevel"/>
    <w:tmpl w:val="E0DE6A9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2" w15:restartNumberingAfterBreak="0">
    <w:nsid w:val="124347FA"/>
    <w:multiLevelType w:val="multilevel"/>
    <w:tmpl w:val="FE7436A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3" w15:restartNumberingAfterBreak="0">
    <w:nsid w:val="12474FAB"/>
    <w:multiLevelType w:val="multilevel"/>
    <w:tmpl w:val="4C9214E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4" w15:restartNumberingAfterBreak="0">
    <w:nsid w:val="124D3BE8"/>
    <w:multiLevelType w:val="multilevel"/>
    <w:tmpl w:val="098CA28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5" w15:restartNumberingAfterBreak="0">
    <w:nsid w:val="126273B8"/>
    <w:multiLevelType w:val="multilevel"/>
    <w:tmpl w:val="72BAC7E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6" w15:restartNumberingAfterBreak="0">
    <w:nsid w:val="128D70C5"/>
    <w:multiLevelType w:val="multilevel"/>
    <w:tmpl w:val="0D7CAD8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7" w15:restartNumberingAfterBreak="0">
    <w:nsid w:val="12C70AD2"/>
    <w:multiLevelType w:val="multilevel"/>
    <w:tmpl w:val="B4A6EE5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8" w15:restartNumberingAfterBreak="0">
    <w:nsid w:val="12D811EE"/>
    <w:multiLevelType w:val="multilevel"/>
    <w:tmpl w:val="3462E6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9" w15:restartNumberingAfterBreak="0">
    <w:nsid w:val="130421B2"/>
    <w:multiLevelType w:val="multilevel"/>
    <w:tmpl w:val="B14E9DE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0" w15:restartNumberingAfterBreak="0">
    <w:nsid w:val="131D72B2"/>
    <w:multiLevelType w:val="multilevel"/>
    <w:tmpl w:val="D9DE9AF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1" w15:restartNumberingAfterBreak="0">
    <w:nsid w:val="132F1D01"/>
    <w:multiLevelType w:val="multilevel"/>
    <w:tmpl w:val="EBC0E9A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2" w15:restartNumberingAfterBreak="0">
    <w:nsid w:val="133756CA"/>
    <w:multiLevelType w:val="multilevel"/>
    <w:tmpl w:val="BBD45BE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3" w15:restartNumberingAfterBreak="0">
    <w:nsid w:val="133E6431"/>
    <w:multiLevelType w:val="multilevel"/>
    <w:tmpl w:val="CFEA00C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4" w15:restartNumberingAfterBreak="0">
    <w:nsid w:val="139A2D1A"/>
    <w:multiLevelType w:val="multilevel"/>
    <w:tmpl w:val="006EFD8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5" w15:restartNumberingAfterBreak="0">
    <w:nsid w:val="13A00857"/>
    <w:multiLevelType w:val="multilevel"/>
    <w:tmpl w:val="682E199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6" w15:restartNumberingAfterBreak="0">
    <w:nsid w:val="13D74731"/>
    <w:multiLevelType w:val="multilevel"/>
    <w:tmpl w:val="BA04D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7" w15:restartNumberingAfterBreak="0">
    <w:nsid w:val="13FD7D75"/>
    <w:multiLevelType w:val="multilevel"/>
    <w:tmpl w:val="6D1077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8" w15:restartNumberingAfterBreak="0">
    <w:nsid w:val="13FF5263"/>
    <w:multiLevelType w:val="multilevel"/>
    <w:tmpl w:val="E16EEB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9" w15:restartNumberingAfterBreak="0">
    <w:nsid w:val="14194902"/>
    <w:multiLevelType w:val="multilevel"/>
    <w:tmpl w:val="09A8EBB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0" w15:restartNumberingAfterBreak="0">
    <w:nsid w:val="14291490"/>
    <w:multiLevelType w:val="multilevel"/>
    <w:tmpl w:val="151C5A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1" w15:restartNumberingAfterBreak="0">
    <w:nsid w:val="14331894"/>
    <w:multiLevelType w:val="multilevel"/>
    <w:tmpl w:val="149CFFF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2" w15:restartNumberingAfterBreak="0">
    <w:nsid w:val="14512C88"/>
    <w:multiLevelType w:val="multilevel"/>
    <w:tmpl w:val="2A50CBE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3" w15:restartNumberingAfterBreak="0">
    <w:nsid w:val="14B46A11"/>
    <w:multiLevelType w:val="multilevel"/>
    <w:tmpl w:val="B518F5B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4" w15:restartNumberingAfterBreak="0">
    <w:nsid w:val="14CE48E2"/>
    <w:multiLevelType w:val="multilevel"/>
    <w:tmpl w:val="80BE7E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5" w15:restartNumberingAfterBreak="0">
    <w:nsid w:val="15022304"/>
    <w:multiLevelType w:val="multilevel"/>
    <w:tmpl w:val="F7D4451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6" w15:restartNumberingAfterBreak="0">
    <w:nsid w:val="153E2549"/>
    <w:multiLevelType w:val="multilevel"/>
    <w:tmpl w:val="42CAA020"/>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7" w15:restartNumberingAfterBreak="0">
    <w:nsid w:val="15771DA7"/>
    <w:multiLevelType w:val="multilevel"/>
    <w:tmpl w:val="7FD6BB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8" w15:restartNumberingAfterBreak="0">
    <w:nsid w:val="15AE7AD9"/>
    <w:multiLevelType w:val="multilevel"/>
    <w:tmpl w:val="69A0943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9" w15:restartNumberingAfterBreak="0">
    <w:nsid w:val="15C42F78"/>
    <w:multiLevelType w:val="multilevel"/>
    <w:tmpl w:val="B81C924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0" w15:restartNumberingAfterBreak="0">
    <w:nsid w:val="15E81534"/>
    <w:multiLevelType w:val="multilevel"/>
    <w:tmpl w:val="2CB0CF8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1" w15:restartNumberingAfterBreak="0">
    <w:nsid w:val="15E81AD1"/>
    <w:multiLevelType w:val="multilevel"/>
    <w:tmpl w:val="FEA6BEE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2" w15:restartNumberingAfterBreak="0">
    <w:nsid w:val="15F80AC8"/>
    <w:multiLevelType w:val="multilevel"/>
    <w:tmpl w:val="93E06F1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3" w15:restartNumberingAfterBreak="0">
    <w:nsid w:val="161319F4"/>
    <w:multiLevelType w:val="multilevel"/>
    <w:tmpl w:val="ABCC44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4" w15:restartNumberingAfterBreak="0">
    <w:nsid w:val="16585A2B"/>
    <w:multiLevelType w:val="multilevel"/>
    <w:tmpl w:val="D64A6A4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5" w15:restartNumberingAfterBreak="0">
    <w:nsid w:val="16817B24"/>
    <w:multiLevelType w:val="multilevel"/>
    <w:tmpl w:val="D06A216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start w:val="4"/>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6" w15:restartNumberingAfterBreak="0">
    <w:nsid w:val="16AD1A10"/>
    <w:multiLevelType w:val="multilevel"/>
    <w:tmpl w:val="1164A5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7" w15:restartNumberingAfterBreak="0">
    <w:nsid w:val="170964B6"/>
    <w:multiLevelType w:val="multilevel"/>
    <w:tmpl w:val="C48A7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8" w15:restartNumberingAfterBreak="0">
    <w:nsid w:val="17764C2E"/>
    <w:multiLevelType w:val="hybridMultilevel"/>
    <w:tmpl w:val="C89A3EC2"/>
    <w:lvl w:ilvl="0" w:tplc="65D8782C">
      <w:start w:val="1"/>
      <w:numFmt w:val="lowerLetter"/>
      <w:lvlText w:val="%1."/>
      <w:lvlJc w:val="left"/>
      <w:pPr>
        <w:ind w:left="666" w:hanging="360"/>
      </w:pPr>
      <w:rPr>
        <w:rFonts w:hint="default"/>
      </w:rPr>
    </w:lvl>
    <w:lvl w:ilvl="1" w:tplc="40090019" w:tentative="1">
      <w:start w:val="1"/>
      <w:numFmt w:val="lowerLetter"/>
      <w:lvlText w:val="%2."/>
      <w:lvlJc w:val="left"/>
      <w:pPr>
        <w:ind w:left="1386" w:hanging="360"/>
      </w:pPr>
    </w:lvl>
    <w:lvl w:ilvl="2" w:tplc="4009001B" w:tentative="1">
      <w:start w:val="1"/>
      <w:numFmt w:val="lowerRoman"/>
      <w:lvlText w:val="%3."/>
      <w:lvlJc w:val="right"/>
      <w:pPr>
        <w:ind w:left="2106" w:hanging="180"/>
      </w:pPr>
    </w:lvl>
    <w:lvl w:ilvl="3" w:tplc="4009000F" w:tentative="1">
      <w:start w:val="1"/>
      <w:numFmt w:val="decimal"/>
      <w:lvlText w:val="%4."/>
      <w:lvlJc w:val="left"/>
      <w:pPr>
        <w:ind w:left="2826" w:hanging="360"/>
      </w:pPr>
    </w:lvl>
    <w:lvl w:ilvl="4" w:tplc="40090019" w:tentative="1">
      <w:start w:val="1"/>
      <w:numFmt w:val="lowerLetter"/>
      <w:lvlText w:val="%5."/>
      <w:lvlJc w:val="left"/>
      <w:pPr>
        <w:ind w:left="3546" w:hanging="360"/>
      </w:pPr>
    </w:lvl>
    <w:lvl w:ilvl="5" w:tplc="4009001B" w:tentative="1">
      <w:start w:val="1"/>
      <w:numFmt w:val="lowerRoman"/>
      <w:lvlText w:val="%6."/>
      <w:lvlJc w:val="right"/>
      <w:pPr>
        <w:ind w:left="4266" w:hanging="180"/>
      </w:pPr>
    </w:lvl>
    <w:lvl w:ilvl="6" w:tplc="4009000F" w:tentative="1">
      <w:start w:val="1"/>
      <w:numFmt w:val="decimal"/>
      <w:lvlText w:val="%7."/>
      <w:lvlJc w:val="left"/>
      <w:pPr>
        <w:ind w:left="4986" w:hanging="360"/>
      </w:pPr>
    </w:lvl>
    <w:lvl w:ilvl="7" w:tplc="40090019" w:tentative="1">
      <w:start w:val="1"/>
      <w:numFmt w:val="lowerLetter"/>
      <w:lvlText w:val="%8."/>
      <w:lvlJc w:val="left"/>
      <w:pPr>
        <w:ind w:left="5706" w:hanging="360"/>
      </w:pPr>
    </w:lvl>
    <w:lvl w:ilvl="8" w:tplc="4009001B" w:tentative="1">
      <w:start w:val="1"/>
      <w:numFmt w:val="lowerRoman"/>
      <w:lvlText w:val="%9."/>
      <w:lvlJc w:val="right"/>
      <w:pPr>
        <w:ind w:left="6426" w:hanging="180"/>
      </w:pPr>
    </w:lvl>
  </w:abstractNum>
  <w:abstractNum w:abstractNumId="179" w15:restartNumberingAfterBreak="0">
    <w:nsid w:val="17BC3AA4"/>
    <w:multiLevelType w:val="multilevel"/>
    <w:tmpl w:val="E3BEB0C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0" w15:restartNumberingAfterBreak="0">
    <w:nsid w:val="17CA593B"/>
    <w:multiLevelType w:val="multilevel"/>
    <w:tmpl w:val="DE981A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1" w15:restartNumberingAfterBreak="0">
    <w:nsid w:val="17D17567"/>
    <w:multiLevelType w:val="multilevel"/>
    <w:tmpl w:val="8DA460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2" w15:restartNumberingAfterBreak="0">
    <w:nsid w:val="17D44B63"/>
    <w:multiLevelType w:val="multilevel"/>
    <w:tmpl w:val="A636E4A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3" w15:restartNumberingAfterBreak="0">
    <w:nsid w:val="18440B96"/>
    <w:multiLevelType w:val="multilevel"/>
    <w:tmpl w:val="3A0EACC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4" w15:restartNumberingAfterBreak="0">
    <w:nsid w:val="187F69AE"/>
    <w:multiLevelType w:val="multilevel"/>
    <w:tmpl w:val="31DACDD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5" w15:restartNumberingAfterBreak="0">
    <w:nsid w:val="188A0D91"/>
    <w:multiLevelType w:val="multilevel"/>
    <w:tmpl w:val="43929C2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6" w15:restartNumberingAfterBreak="0">
    <w:nsid w:val="18BF7C98"/>
    <w:multiLevelType w:val="multilevel"/>
    <w:tmpl w:val="698EF74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7" w15:restartNumberingAfterBreak="0">
    <w:nsid w:val="18CC6CB9"/>
    <w:multiLevelType w:val="multilevel"/>
    <w:tmpl w:val="A8D4648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8" w15:restartNumberingAfterBreak="0">
    <w:nsid w:val="18E54DDE"/>
    <w:multiLevelType w:val="multilevel"/>
    <w:tmpl w:val="0284EE4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9" w15:restartNumberingAfterBreak="0">
    <w:nsid w:val="18E839A1"/>
    <w:multiLevelType w:val="multilevel"/>
    <w:tmpl w:val="09F0952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0" w15:restartNumberingAfterBreak="0">
    <w:nsid w:val="18ED6E40"/>
    <w:multiLevelType w:val="multilevel"/>
    <w:tmpl w:val="C75466B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1" w15:restartNumberingAfterBreak="0">
    <w:nsid w:val="190C11A8"/>
    <w:multiLevelType w:val="multilevel"/>
    <w:tmpl w:val="207221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vertAlign w:val="superscript"/>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2" w15:restartNumberingAfterBreak="0">
    <w:nsid w:val="192E22B7"/>
    <w:multiLevelType w:val="multilevel"/>
    <w:tmpl w:val="22A446C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3" w15:restartNumberingAfterBreak="0">
    <w:nsid w:val="196B6535"/>
    <w:multiLevelType w:val="multilevel"/>
    <w:tmpl w:val="EAD4650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4" w15:restartNumberingAfterBreak="0">
    <w:nsid w:val="199A5D79"/>
    <w:multiLevelType w:val="multilevel"/>
    <w:tmpl w:val="668A22F2"/>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5" w15:restartNumberingAfterBreak="0">
    <w:nsid w:val="19CE3B67"/>
    <w:multiLevelType w:val="multilevel"/>
    <w:tmpl w:val="5F72100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6" w15:restartNumberingAfterBreak="0">
    <w:nsid w:val="1A07377B"/>
    <w:multiLevelType w:val="multilevel"/>
    <w:tmpl w:val="7480D48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7" w15:restartNumberingAfterBreak="0">
    <w:nsid w:val="1A5A2CDC"/>
    <w:multiLevelType w:val="multilevel"/>
    <w:tmpl w:val="596871B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8" w15:restartNumberingAfterBreak="0">
    <w:nsid w:val="1A9C78DB"/>
    <w:multiLevelType w:val="multilevel"/>
    <w:tmpl w:val="593E14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9" w15:restartNumberingAfterBreak="0">
    <w:nsid w:val="1AA03580"/>
    <w:multiLevelType w:val="multilevel"/>
    <w:tmpl w:val="75D2714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0" w15:restartNumberingAfterBreak="0">
    <w:nsid w:val="1AB12364"/>
    <w:multiLevelType w:val="multilevel"/>
    <w:tmpl w:val="D01413B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1" w15:restartNumberingAfterBreak="0">
    <w:nsid w:val="1ACD610D"/>
    <w:multiLevelType w:val="multilevel"/>
    <w:tmpl w:val="E4343ED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2" w15:restartNumberingAfterBreak="0">
    <w:nsid w:val="1ACF407F"/>
    <w:multiLevelType w:val="multilevel"/>
    <w:tmpl w:val="FA28547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3" w15:restartNumberingAfterBreak="0">
    <w:nsid w:val="1AF02BB0"/>
    <w:multiLevelType w:val="multilevel"/>
    <w:tmpl w:val="88DA8C8E"/>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4" w15:restartNumberingAfterBreak="0">
    <w:nsid w:val="1B053661"/>
    <w:multiLevelType w:val="multilevel"/>
    <w:tmpl w:val="ECE0E5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5" w15:restartNumberingAfterBreak="0">
    <w:nsid w:val="1B176B74"/>
    <w:multiLevelType w:val="multilevel"/>
    <w:tmpl w:val="2CD8B3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6" w15:restartNumberingAfterBreak="0">
    <w:nsid w:val="1B1F331D"/>
    <w:multiLevelType w:val="multilevel"/>
    <w:tmpl w:val="1DAA8BB2"/>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7" w15:restartNumberingAfterBreak="0">
    <w:nsid w:val="1B205EC8"/>
    <w:multiLevelType w:val="multilevel"/>
    <w:tmpl w:val="ED88044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8" w15:restartNumberingAfterBreak="0">
    <w:nsid w:val="1B292966"/>
    <w:multiLevelType w:val="multilevel"/>
    <w:tmpl w:val="B14EA4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9" w15:restartNumberingAfterBreak="0">
    <w:nsid w:val="1B8F69FD"/>
    <w:multiLevelType w:val="multilevel"/>
    <w:tmpl w:val="CB74AAE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0" w15:restartNumberingAfterBreak="0">
    <w:nsid w:val="1BE12E3B"/>
    <w:multiLevelType w:val="multilevel"/>
    <w:tmpl w:val="8BD019B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1" w15:restartNumberingAfterBreak="0">
    <w:nsid w:val="1C011743"/>
    <w:multiLevelType w:val="multilevel"/>
    <w:tmpl w:val="32A8BF3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2" w15:restartNumberingAfterBreak="0">
    <w:nsid w:val="1C05317F"/>
    <w:multiLevelType w:val="multilevel"/>
    <w:tmpl w:val="0FCE923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3" w15:restartNumberingAfterBreak="0">
    <w:nsid w:val="1C2B61EB"/>
    <w:multiLevelType w:val="multilevel"/>
    <w:tmpl w:val="6518D5F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4" w15:restartNumberingAfterBreak="0">
    <w:nsid w:val="1C4B2B2D"/>
    <w:multiLevelType w:val="multilevel"/>
    <w:tmpl w:val="0DA85FD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5" w15:restartNumberingAfterBreak="0">
    <w:nsid w:val="1C4C552B"/>
    <w:multiLevelType w:val="multilevel"/>
    <w:tmpl w:val="2834ADA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6" w15:restartNumberingAfterBreak="0">
    <w:nsid w:val="1C6B70ED"/>
    <w:multiLevelType w:val="multilevel"/>
    <w:tmpl w:val="E3642F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7" w15:restartNumberingAfterBreak="0">
    <w:nsid w:val="1C6C7F03"/>
    <w:multiLevelType w:val="multilevel"/>
    <w:tmpl w:val="D00E23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8" w15:restartNumberingAfterBreak="0">
    <w:nsid w:val="1C854550"/>
    <w:multiLevelType w:val="multilevel"/>
    <w:tmpl w:val="A680056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9" w15:restartNumberingAfterBreak="0">
    <w:nsid w:val="1C8A0384"/>
    <w:multiLevelType w:val="multilevel"/>
    <w:tmpl w:val="38A8CF9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0" w15:restartNumberingAfterBreak="0">
    <w:nsid w:val="1CB63939"/>
    <w:multiLevelType w:val="multilevel"/>
    <w:tmpl w:val="D8F60B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1" w15:restartNumberingAfterBreak="0">
    <w:nsid w:val="1CCF686A"/>
    <w:multiLevelType w:val="multilevel"/>
    <w:tmpl w:val="0C325F80"/>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2" w15:restartNumberingAfterBreak="0">
    <w:nsid w:val="1CD420F6"/>
    <w:multiLevelType w:val="multilevel"/>
    <w:tmpl w:val="8ECCACD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3" w15:restartNumberingAfterBreak="0">
    <w:nsid w:val="1CE52D68"/>
    <w:multiLevelType w:val="multilevel"/>
    <w:tmpl w:val="70282EA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4" w15:restartNumberingAfterBreak="0">
    <w:nsid w:val="1D021037"/>
    <w:multiLevelType w:val="multilevel"/>
    <w:tmpl w:val="997818E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5" w15:restartNumberingAfterBreak="0">
    <w:nsid w:val="1D1B5576"/>
    <w:multiLevelType w:val="multilevel"/>
    <w:tmpl w:val="987EC75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6" w15:restartNumberingAfterBreak="0">
    <w:nsid w:val="1D417E37"/>
    <w:multiLevelType w:val="multilevel"/>
    <w:tmpl w:val="D5E6837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7" w15:restartNumberingAfterBreak="0">
    <w:nsid w:val="1D4401BE"/>
    <w:multiLevelType w:val="multilevel"/>
    <w:tmpl w:val="2DA8D8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8" w15:restartNumberingAfterBreak="0">
    <w:nsid w:val="1D4A45AD"/>
    <w:multiLevelType w:val="multilevel"/>
    <w:tmpl w:val="605646D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9" w15:restartNumberingAfterBreak="0">
    <w:nsid w:val="1DC36924"/>
    <w:multiLevelType w:val="multilevel"/>
    <w:tmpl w:val="CFEE9A8A"/>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start w:val="3"/>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0" w15:restartNumberingAfterBreak="0">
    <w:nsid w:val="1DF32C5F"/>
    <w:multiLevelType w:val="multilevel"/>
    <w:tmpl w:val="EA6EFE6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1" w15:restartNumberingAfterBreak="0">
    <w:nsid w:val="1E06711A"/>
    <w:multiLevelType w:val="multilevel"/>
    <w:tmpl w:val="8B92087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2" w15:restartNumberingAfterBreak="0">
    <w:nsid w:val="1E0E2E44"/>
    <w:multiLevelType w:val="multilevel"/>
    <w:tmpl w:val="5B94BBF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3" w15:restartNumberingAfterBreak="0">
    <w:nsid w:val="1E2818F7"/>
    <w:multiLevelType w:val="multilevel"/>
    <w:tmpl w:val="DB445AD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4" w15:restartNumberingAfterBreak="0">
    <w:nsid w:val="1E2F2582"/>
    <w:multiLevelType w:val="multilevel"/>
    <w:tmpl w:val="7062E3E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5" w15:restartNumberingAfterBreak="0">
    <w:nsid w:val="1E63705D"/>
    <w:multiLevelType w:val="multilevel"/>
    <w:tmpl w:val="DB828788"/>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6" w15:restartNumberingAfterBreak="0">
    <w:nsid w:val="1E7D684A"/>
    <w:multiLevelType w:val="multilevel"/>
    <w:tmpl w:val="7C985F3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7" w15:restartNumberingAfterBreak="0">
    <w:nsid w:val="1E931348"/>
    <w:multiLevelType w:val="multilevel"/>
    <w:tmpl w:val="D83C2F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8" w15:restartNumberingAfterBreak="0">
    <w:nsid w:val="1EC1004F"/>
    <w:multiLevelType w:val="multilevel"/>
    <w:tmpl w:val="1D8E331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9" w15:restartNumberingAfterBreak="0">
    <w:nsid w:val="1EC23D04"/>
    <w:multiLevelType w:val="multilevel"/>
    <w:tmpl w:val="EF541D6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0" w15:restartNumberingAfterBreak="0">
    <w:nsid w:val="1F094567"/>
    <w:multiLevelType w:val="multilevel"/>
    <w:tmpl w:val="8686611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1" w15:restartNumberingAfterBreak="0">
    <w:nsid w:val="1F5B0DC0"/>
    <w:multiLevelType w:val="multilevel"/>
    <w:tmpl w:val="8464845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2" w15:restartNumberingAfterBreak="0">
    <w:nsid w:val="1F6758AB"/>
    <w:multiLevelType w:val="multilevel"/>
    <w:tmpl w:val="ADCE36F2"/>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3" w15:restartNumberingAfterBreak="0">
    <w:nsid w:val="1F856B7D"/>
    <w:multiLevelType w:val="multilevel"/>
    <w:tmpl w:val="D74888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4" w15:restartNumberingAfterBreak="0">
    <w:nsid w:val="1FCE547D"/>
    <w:multiLevelType w:val="multilevel"/>
    <w:tmpl w:val="1430DF6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5" w15:restartNumberingAfterBreak="0">
    <w:nsid w:val="1FD97232"/>
    <w:multiLevelType w:val="multilevel"/>
    <w:tmpl w:val="702251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6" w15:restartNumberingAfterBreak="0">
    <w:nsid w:val="204374E7"/>
    <w:multiLevelType w:val="multilevel"/>
    <w:tmpl w:val="260E4F0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7" w15:restartNumberingAfterBreak="0">
    <w:nsid w:val="204647BE"/>
    <w:multiLevelType w:val="multilevel"/>
    <w:tmpl w:val="0E8A445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8" w15:restartNumberingAfterBreak="0">
    <w:nsid w:val="205B06C7"/>
    <w:multiLevelType w:val="multilevel"/>
    <w:tmpl w:val="736A256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9" w15:restartNumberingAfterBreak="0">
    <w:nsid w:val="21382911"/>
    <w:multiLevelType w:val="multilevel"/>
    <w:tmpl w:val="3606045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0" w15:restartNumberingAfterBreak="0">
    <w:nsid w:val="21392F77"/>
    <w:multiLevelType w:val="multilevel"/>
    <w:tmpl w:val="2FC87D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1" w15:restartNumberingAfterBreak="0">
    <w:nsid w:val="216B4168"/>
    <w:multiLevelType w:val="multilevel"/>
    <w:tmpl w:val="C4C697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2" w15:restartNumberingAfterBreak="0">
    <w:nsid w:val="21934CEB"/>
    <w:multiLevelType w:val="multilevel"/>
    <w:tmpl w:val="3E8851B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3" w15:restartNumberingAfterBreak="0">
    <w:nsid w:val="21BF4762"/>
    <w:multiLevelType w:val="multilevel"/>
    <w:tmpl w:val="5E6E3D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4" w15:restartNumberingAfterBreak="0">
    <w:nsid w:val="21C95E40"/>
    <w:multiLevelType w:val="multilevel"/>
    <w:tmpl w:val="129A117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5" w15:restartNumberingAfterBreak="0">
    <w:nsid w:val="21DF24BB"/>
    <w:multiLevelType w:val="multilevel"/>
    <w:tmpl w:val="C8F021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6" w15:restartNumberingAfterBreak="0">
    <w:nsid w:val="21FF5E21"/>
    <w:multiLevelType w:val="multilevel"/>
    <w:tmpl w:val="AE8017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7" w15:restartNumberingAfterBreak="0">
    <w:nsid w:val="22165F34"/>
    <w:multiLevelType w:val="multilevel"/>
    <w:tmpl w:val="3F806C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8" w15:restartNumberingAfterBreak="0">
    <w:nsid w:val="22A83607"/>
    <w:multiLevelType w:val="multilevel"/>
    <w:tmpl w:val="CED20D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9" w15:restartNumberingAfterBreak="0">
    <w:nsid w:val="231F0D65"/>
    <w:multiLevelType w:val="multilevel"/>
    <w:tmpl w:val="22CA0E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0" w15:restartNumberingAfterBreak="0">
    <w:nsid w:val="23372FBC"/>
    <w:multiLevelType w:val="multilevel"/>
    <w:tmpl w:val="0EAE9B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1" w15:restartNumberingAfterBreak="0">
    <w:nsid w:val="238C57DB"/>
    <w:multiLevelType w:val="multilevel"/>
    <w:tmpl w:val="506A77C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2" w15:restartNumberingAfterBreak="0">
    <w:nsid w:val="23B045F8"/>
    <w:multiLevelType w:val="multilevel"/>
    <w:tmpl w:val="1614517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3" w15:restartNumberingAfterBreak="0">
    <w:nsid w:val="23CE528E"/>
    <w:multiLevelType w:val="multilevel"/>
    <w:tmpl w:val="B3CC104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4" w15:restartNumberingAfterBreak="0">
    <w:nsid w:val="23F80A49"/>
    <w:multiLevelType w:val="multilevel"/>
    <w:tmpl w:val="A698B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5" w15:restartNumberingAfterBreak="0">
    <w:nsid w:val="240F10C3"/>
    <w:multiLevelType w:val="multilevel"/>
    <w:tmpl w:val="7F16EB3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6" w15:restartNumberingAfterBreak="0">
    <w:nsid w:val="243C425A"/>
    <w:multiLevelType w:val="multilevel"/>
    <w:tmpl w:val="96E2F4F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7" w15:restartNumberingAfterBreak="0">
    <w:nsid w:val="24C8493A"/>
    <w:multiLevelType w:val="multilevel"/>
    <w:tmpl w:val="E7AC40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8" w15:restartNumberingAfterBreak="0">
    <w:nsid w:val="24DF3614"/>
    <w:multiLevelType w:val="multilevel"/>
    <w:tmpl w:val="CEC883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9" w15:restartNumberingAfterBreak="0">
    <w:nsid w:val="250727AA"/>
    <w:multiLevelType w:val="multilevel"/>
    <w:tmpl w:val="B5F85AC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0" w15:restartNumberingAfterBreak="0">
    <w:nsid w:val="2519780D"/>
    <w:multiLevelType w:val="multilevel"/>
    <w:tmpl w:val="A126CBD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1" w15:restartNumberingAfterBreak="0">
    <w:nsid w:val="25585B6B"/>
    <w:multiLevelType w:val="multilevel"/>
    <w:tmpl w:val="C90C8A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2" w15:restartNumberingAfterBreak="0">
    <w:nsid w:val="255E3EF0"/>
    <w:multiLevelType w:val="multilevel"/>
    <w:tmpl w:val="8F30C0E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3" w15:restartNumberingAfterBreak="0">
    <w:nsid w:val="25C1097A"/>
    <w:multiLevelType w:val="multilevel"/>
    <w:tmpl w:val="6F58EDD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4" w15:restartNumberingAfterBreak="0">
    <w:nsid w:val="25C410CC"/>
    <w:multiLevelType w:val="multilevel"/>
    <w:tmpl w:val="3A005C6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5" w15:restartNumberingAfterBreak="0">
    <w:nsid w:val="25CE060B"/>
    <w:multiLevelType w:val="multilevel"/>
    <w:tmpl w:val="FD46260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6" w15:restartNumberingAfterBreak="0">
    <w:nsid w:val="26060044"/>
    <w:multiLevelType w:val="multilevel"/>
    <w:tmpl w:val="DB701A9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7" w15:restartNumberingAfterBreak="0">
    <w:nsid w:val="2614073F"/>
    <w:multiLevelType w:val="multilevel"/>
    <w:tmpl w:val="32868DE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8" w15:restartNumberingAfterBreak="0">
    <w:nsid w:val="26694DD9"/>
    <w:multiLevelType w:val="multilevel"/>
    <w:tmpl w:val="881ACF4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9" w15:restartNumberingAfterBreak="0">
    <w:nsid w:val="26CA3B44"/>
    <w:multiLevelType w:val="multilevel"/>
    <w:tmpl w:val="D71018A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0" w15:restartNumberingAfterBreak="0">
    <w:nsid w:val="27257CEA"/>
    <w:multiLevelType w:val="multilevel"/>
    <w:tmpl w:val="F6629E1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1" w15:restartNumberingAfterBreak="0">
    <w:nsid w:val="27354D1F"/>
    <w:multiLevelType w:val="multilevel"/>
    <w:tmpl w:val="DDE8BE8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2" w15:restartNumberingAfterBreak="0">
    <w:nsid w:val="274714E5"/>
    <w:multiLevelType w:val="multilevel"/>
    <w:tmpl w:val="880CDFB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3" w15:restartNumberingAfterBreak="0">
    <w:nsid w:val="274E073B"/>
    <w:multiLevelType w:val="multilevel"/>
    <w:tmpl w:val="2BA0146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4" w15:restartNumberingAfterBreak="0">
    <w:nsid w:val="277E3D81"/>
    <w:multiLevelType w:val="multilevel"/>
    <w:tmpl w:val="7D0CA6A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5" w15:restartNumberingAfterBreak="0">
    <w:nsid w:val="27C7378C"/>
    <w:multiLevelType w:val="multilevel"/>
    <w:tmpl w:val="53C2C50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6" w15:restartNumberingAfterBreak="0">
    <w:nsid w:val="27EF248D"/>
    <w:multiLevelType w:val="multilevel"/>
    <w:tmpl w:val="C4D265B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7" w15:restartNumberingAfterBreak="0">
    <w:nsid w:val="27F0671B"/>
    <w:multiLevelType w:val="multilevel"/>
    <w:tmpl w:val="83CE142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8" w15:restartNumberingAfterBreak="0">
    <w:nsid w:val="27FF27CE"/>
    <w:multiLevelType w:val="multilevel"/>
    <w:tmpl w:val="AA6C6C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9" w15:restartNumberingAfterBreak="0">
    <w:nsid w:val="280A34A1"/>
    <w:multiLevelType w:val="multilevel"/>
    <w:tmpl w:val="68005B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0" w15:restartNumberingAfterBreak="0">
    <w:nsid w:val="281026AB"/>
    <w:multiLevelType w:val="multilevel"/>
    <w:tmpl w:val="310AA5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1" w15:restartNumberingAfterBreak="0">
    <w:nsid w:val="28324BB1"/>
    <w:multiLevelType w:val="multilevel"/>
    <w:tmpl w:val="071C3AB0"/>
    <w:lvl w:ilvl="0">
      <w:start w:val="100"/>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2" w15:restartNumberingAfterBreak="0">
    <w:nsid w:val="283942EF"/>
    <w:multiLevelType w:val="multilevel"/>
    <w:tmpl w:val="3C8296B2"/>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3" w15:restartNumberingAfterBreak="0">
    <w:nsid w:val="286979D6"/>
    <w:multiLevelType w:val="multilevel"/>
    <w:tmpl w:val="AB22CA4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4" w15:restartNumberingAfterBreak="0">
    <w:nsid w:val="28BA1285"/>
    <w:multiLevelType w:val="multilevel"/>
    <w:tmpl w:val="76587F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5" w15:restartNumberingAfterBreak="0">
    <w:nsid w:val="28E9281E"/>
    <w:multiLevelType w:val="multilevel"/>
    <w:tmpl w:val="779C06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6" w15:restartNumberingAfterBreak="0">
    <w:nsid w:val="294202E8"/>
    <w:multiLevelType w:val="multilevel"/>
    <w:tmpl w:val="5CEC29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7" w15:restartNumberingAfterBreak="0">
    <w:nsid w:val="29474895"/>
    <w:multiLevelType w:val="multilevel"/>
    <w:tmpl w:val="5E5A1F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8" w15:restartNumberingAfterBreak="0">
    <w:nsid w:val="2954293B"/>
    <w:multiLevelType w:val="multilevel"/>
    <w:tmpl w:val="0FF0D04C"/>
    <w:lvl w:ilvl="0">
      <w:start w:val="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9" w15:restartNumberingAfterBreak="0">
    <w:nsid w:val="295E44AE"/>
    <w:multiLevelType w:val="multilevel"/>
    <w:tmpl w:val="00B67D6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0" w15:restartNumberingAfterBreak="0">
    <w:nsid w:val="298E725F"/>
    <w:multiLevelType w:val="multilevel"/>
    <w:tmpl w:val="F81C040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1" w15:restartNumberingAfterBreak="0">
    <w:nsid w:val="299E4BFF"/>
    <w:multiLevelType w:val="multilevel"/>
    <w:tmpl w:val="8A0A18F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2" w15:restartNumberingAfterBreak="0">
    <w:nsid w:val="29BA7F23"/>
    <w:multiLevelType w:val="multilevel"/>
    <w:tmpl w:val="5A90BD9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3" w15:restartNumberingAfterBreak="0">
    <w:nsid w:val="29C52FCD"/>
    <w:multiLevelType w:val="multilevel"/>
    <w:tmpl w:val="F0768B5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4" w15:restartNumberingAfterBreak="0">
    <w:nsid w:val="29D221D2"/>
    <w:multiLevelType w:val="multilevel"/>
    <w:tmpl w:val="4936061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5" w15:restartNumberingAfterBreak="0">
    <w:nsid w:val="29DE5CF3"/>
    <w:multiLevelType w:val="multilevel"/>
    <w:tmpl w:val="51D4A2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6" w15:restartNumberingAfterBreak="0">
    <w:nsid w:val="29F1317B"/>
    <w:multiLevelType w:val="multilevel"/>
    <w:tmpl w:val="D890B9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7" w15:restartNumberingAfterBreak="0">
    <w:nsid w:val="2A330EA8"/>
    <w:multiLevelType w:val="multilevel"/>
    <w:tmpl w:val="E7E4C85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8" w15:restartNumberingAfterBreak="0">
    <w:nsid w:val="2A442B0D"/>
    <w:multiLevelType w:val="multilevel"/>
    <w:tmpl w:val="B0E008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9" w15:restartNumberingAfterBreak="0">
    <w:nsid w:val="2A56657A"/>
    <w:multiLevelType w:val="multilevel"/>
    <w:tmpl w:val="815ABF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0" w15:restartNumberingAfterBreak="0">
    <w:nsid w:val="2A5C4AC2"/>
    <w:multiLevelType w:val="multilevel"/>
    <w:tmpl w:val="7EB2D42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1" w15:restartNumberingAfterBreak="0">
    <w:nsid w:val="2A9F4CF6"/>
    <w:multiLevelType w:val="multilevel"/>
    <w:tmpl w:val="95F092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2" w15:restartNumberingAfterBreak="0">
    <w:nsid w:val="2AD558C2"/>
    <w:multiLevelType w:val="multilevel"/>
    <w:tmpl w:val="83942F1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3" w15:restartNumberingAfterBreak="0">
    <w:nsid w:val="2AE83785"/>
    <w:multiLevelType w:val="multilevel"/>
    <w:tmpl w:val="7062CF7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4" w15:restartNumberingAfterBreak="0">
    <w:nsid w:val="2B1A3441"/>
    <w:multiLevelType w:val="multilevel"/>
    <w:tmpl w:val="AC98F78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5" w15:restartNumberingAfterBreak="0">
    <w:nsid w:val="2B1C1D62"/>
    <w:multiLevelType w:val="multilevel"/>
    <w:tmpl w:val="EE608AB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6" w15:restartNumberingAfterBreak="0">
    <w:nsid w:val="2B243208"/>
    <w:multiLevelType w:val="multilevel"/>
    <w:tmpl w:val="4E9AC7AA"/>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7" w15:restartNumberingAfterBreak="0">
    <w:nsid w:val="2BD77FD0"/>
    <w:multiLevelType w:val="multilevel"/>
    <w:tmpl w:val="418ADDE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8" w15:restartNumberingAfterBreak="0">
    <w:nsid w:val="2BE5215C"/>
    <w:multiLevelType w:val="multilevel"/>
    <w:tmpl w:val="126871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9" w15:restartNumberingAfterBreak="0">
    <w:nsid w:val="2C2670C7"/>
    <w:multiLevelType w:val="multilevel"/>
    <w:tmpl w:val="AAB20F1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0" w15:restartNumberingAfterBreak="0">
    <w:nsid w:val="2C270FD5"/>
    <w:multiLevelType w:val="multilevel"/>
    <w:tmpl w:val="30E4EE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1" w15:restartNumberingAfterBreak="0">
    <w:nsid w:val="2C394F76"/>
    <w:multiLevelType w:val="multilevel"/>
    <w:tmpl w:val="65EEC4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2" w15:restartNumberingAfterBreak="0">
    <w:nsid w:val="2C656176"/>
    <w:multiLevelType w:val="multilevel"/>
    <w:tmpl w:val="76147AB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3" w15:restartNumberingAfterBreak="0">
    <w:nsid w:val="2C696801"/>
    <w:multiLevelType w:val="multilevel"/>
    <w:tmpl w:val="61EE53C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4" w15:restartNumberingAfterBreak="0">
    <w:nsid w:val="2C98018F"/>
    <w:multiLevelType w:val="multilevel"/>
    <w:tmpl w:val="0E8A1E9E"/>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5" w15:restartNumberingAfterBreak="0">
    <w:nsid w:val="2CA7331F"/>
    <w:multiLevelType w:val="multilevel"/>
    <w:tmpl w:val="B6F45FA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6" w15:restartNumberingAfterBreak="0">
    <w:nsid w:val="2CC77FDC"/>
    <w:multiLevelType w:val="multilevel"/>
    <w:tmpl w:val="EFD44B7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7" w15:restartNumberingAfterBreak="0">
    <w:nsid w:val="2CD36211"/>
    <w:multiLevelType w:val="multilevel"/>
    <w:tmpl w:val="CDA4A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8" w15:restartNumberingAfterBreak="0">
    <w:nsid w:val="2CD51E49"/>
    <w:multiLevelType w:val="multilevel"/>
    <w:tmpl w:val="37B2351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9" w15:restartNumberingAfterBreak="0">
    <w:nsid w:val="2D455DF6"/>
    <w:multiLevelType w:val="multilevel"/>
    <w:tmpl w:val="C6C040D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0" w15:restartNumberingAfterBreak="0">
    <w:nsid w:val="2D4A2A80"/>
    <w:multiLevelType w:val="multilevel"/>
    <w:tmpl w:val="685AAC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1" w15:restartNumberingAfterBreak="0">
    <w:nsid w:val="2D4F6644"/>
    <w:multiLevelType w:val="multilevel"/>
    <w:tmpl w:val="2ED40B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2" w15:restartNumberingAfterBreak="0">
    <w:nsid w:val="2D5842F6"/>
    <w:multiLevelType w:val="multilevel"/>
    <w:tmpl w:val="2E68B96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3" w15:restartNumberingAfterBreak="0">
    <w:nsid w:val="2D584EC0"/>
    <w:multiLevelType w:val="multilevel"/>
    <w:tmpl w:val="A70056C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4" w15:restartNumberingAfterBreak="0">
    <w:nsid w:val="2D7E6566"/>
    <w:multiLevelType w:val="multilevel"/>
    <w:tmpl w:val="723A86D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5" w15:restartNumberingAfterBreak="0">
    <w:nsid w:val="2D8E64FD"/>
    <w:multiLevelType w:val="multilevel"/>
    <w:tmpl w:val="0A24462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6" w15:restartNumberingAfterBreak="0">
    <w:nsid w:val="2D9E4F24"/>
    <w:multiLevelType w:val="multilevel"/>
    <w:tmpl w:val="D2B4CC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7" w15:restartNumberingAfterBreak="0">
    <w:nsid w:val="2DC75974"/>
    <w:multiLevelType w:val="multilevel"/>
    <w:tmpl w:val="1A56D9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8" w15:restartNumberingAfterBreak="0">
    <w:nsid w:val="2DD466C1"/>
    <w:multiLevelType w:val="multilevel"/>
    <w:tmpl w:val="82D2525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9" w15:restartNumberingAfterBreak="0">
    <w:nsid w:val="2E64790F"/>
    <w:multiLevelType w:val="multilevel"/>
    <w:tmpl w:val="29AE613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0" w15:restartNumberingAfterBreak="0">
    <w:nsid w:val="2E715EDF"/>
    <w:multiLevelType w:val="multilevel"/>
    <w:tmpl w:val="C58037C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1" w15:restartNumberingAfterBreak="0">
    <w:nsid w:val="2EA778B1"/>
    <w:multiLevelType w:val="multilevel"/>
    <w:tmpl w:val="FF586E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2" w15:restartNumberingAfterBreak="0">
    <w:nsid w:val="2ED5519F"/>
    <w:multiLevelType w:val="multilevel"/>
    <w:tmpl w:val="1E5038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3" w15:restartNumberingAfterBreak="0">
    <w:nsid w:val="2EDA139C"/>
    <w:multiLevelType w:val="multilevel"/>
    <w:tmpl w:val="E708AE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4" w15:restartNumberingAfterBreak="0">
    <w:nsid w:val="2F162A22"/>
    <w:multiLevelType w:val="multilevel"/>
    <w:tmpl w:val="1B9EDBA6"/>
    <w:lvl w:ilvl="0">
      <w:start w:val="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5" w15:restartNumberingAfterBreak="0">
    <w:nsid w:val="2F201EBE"/>
    <w:multiLevelType w:val="multilevel"/>
    <w:tmpl w:val="4C163DF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6" w15:restartNumberingAfterBreak="0">
    <w:nsid w:val="2F632764"/>
    <w:multiLevelType w:val="multilevel"/>
    <w:tmpl w:val="E00E1E1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7" w15:restartNumberingAfterBreak="0">
    <w:nsid w:val="2F6605AF"/>
    <w:multiLevelType w:val="multilevel"/>
    <w:tmpl w:val="5E6CEC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8" w15:restartNumberingAfterBreak="0">
    <w:nsid w:val="2F6A2DA4"/>
    <w:multiLevelType w:val="multilevel"/>
    <w:tmpl w:val="3A64996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9" w15:restartNumberingAfterBreak="0">
    <w:nsid w:val="2F7F603B"/>
    <w:multiLevelType w:val="multilevel"/>
    <w:tmpl w:val="FBC2D9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0" w15:restartNumberingAfterBreak="0">
    <w:nsid w:val="30306570"/>
    <w:multiLevelType w:val="multilevel"/>
    <w:tmpl w:val="86F619C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1" w15:restartNumberingAfterBreak="0">
    <w:nsid w:val="30A43881"/>
    <w:multiLevelType w:val="multilevel"/>
    <w:tmpl w:val="B3926FE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2" w15:restartNumberingAfterBreak="0">
    <w:nsid w:val="30BB34DA"/>
    <w:multiLevelType w:val="multilevel"/>
    <w:tmpl w:val="9FF28F98"/>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3" w15:restartNumberingAfterBreak="0">
    <w:nsid w:val="30F43FC5"/>
    <w:multiLevelType w:val="multilevel"/>
    <w:tmpl w:val="6F1C06B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4" w15:restartNumberingAfterBreak="0">
    <w:nsid w:val="30FC7CFC"/>
    <w:multiLevelType w:val="multilevel"/>
    <w:tmpl w:val="2CA075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5" w15:restartNumberingAfterBreak="0">
    <w:nsid w:val="310974FA"/>
    <w:multiLevelType w:val="multilevel"/>
    <w:tmpl w:val="B7FE01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6" w15:restartNumberingAfterBreak="0">
    <w:nsid w:val="31513695"/>
    <w:multiLevelType w:val="multilevel"/>
    <w:tmpl w:val="55DAE7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7" w15:restartNumberingAfterBreak="0">
    <w:nsid w:val="315415C7"/>
    <w:multiLevelType w:val="multilevel"/>
    <w:tmpl w:val="59300A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8" w15:restartNumberingAfterBreak="0">
    <w:nsid w:val="31681B4E"/>
    <w:multiLevelType w:val="multilevel"/>
    <w:tmpl w:val="62C2349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9" w15:restartNumberingAfterBreak="0">
    <w:nsid w:val="316F29F0"/>
    <w:multiLevelType w:val="multilevel"/>
    <w:tmpl w:val="45AA1F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0" w15:restartNumberingAfterBreak="0">
    <w:nsid w:val="317D38FB"/>
    <w:multiLevelType w:val="multilevel"/>
    <w:tmpl w:val="5D4EFB14"/>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1" w15:restartNumberingAfterBreak="0">
    <w:nsid w:val="319C6FEF"/>
    <w:multiLevelType w:val="multilevel"/>
    <w:tmpl w:val="E62CCD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2" w15:restartNumberingAfterBreak="0">
    <w:nsid w:val="31E00A9C"/>
    <w:multiLevelType w:val="multilevel"/>
    <w:tmpl w:val="88E2E32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3" w15:restartNumberingAfterBreak="0">
    <w:nsid w:val="32412BBC"/>
    <w:multiLevelType w:val="multilevel"/>
    <w:tmpl w:val="333283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4" w15:restartNumberingAfterBreak="0">
    <w:nsid w:val="32745280"/>
    <w:multiLevelType w:val="multilevel"/>
    <w:tmpl w:val="5F2A2A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5" w15:restartNumberingAfterBreak="0">
    <w:nsid w:val="32AC23DB"/>
    <w:multiLevelType w:val="multilevel"/>
    <w:tmpl w:val="8A28819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6" w15:restartNumberingAfterBreak="0">
    <w:nsid w:val="32B506A1"/>
    <w:multiLevelType w:val="multilevel"/>
    <w:tmpl w:val="1A1636F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7" w15:restartNumberingAfterBreak="0">
    <w:nsid w:val="32B742FE"/>
    <w:multiLevelType w:val="multilevel"/>
    <w:tmpl w:val="A9D031E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8" w15:restartNumberingAfterBreak="0">
    <w:nsid w:val="32D01A40"/>
    <w:multiLevelType w:val="multilevel"/>
    <w:tmpl w:val="951E234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9" w15:restartNumberingAfterBreak="0">
    <w:nsid w:val="32D428AF"/>
    <w:multiLevelType w:val="multilevel"/>
    <w:tmpl w:val="F2E4A82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0" w15:restartNumberingAfterBreak="0">
    <w:nsid w:val="3329702B"/>
    <w:multiLevelType w:val="multilevel"/>
    <w:tmpl w:val="0032F9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1" w15:restartNumberingAfterBreak="0">
    <w:nsid w:val="33D939EB"/>
    <w:multiLevelType w:val="multilevel"/>
    <w:tmpl w:val="3FCCED4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2" w15:restartNumberingAfterBreak="0">
    <w:nsid w:val="34030307"/>
    <w:multiLevelType w:val="multilevel"/>
    <w:tmpl w:val="C9B254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3" w15:restartNumberingAfterBreak="0">
    <w:nsid w:val="34252A4D"/>
    <w:multiLevelType w:val="multilevel"/>
    <w:tmpl w:val="2F1A674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4" w15:restartNumberingAfterBreak="0">
    <w:nsid w:val="343802C3"/>
    <w:multiLevelType w:val="multilevel"/>
    <w:tmpl w:val="506812F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5" w15:restartNumberingAfterBreak="0">
    <w:nsid w:val="34876204"/>
    <w:multiLevelType w:val="multilevel"/>
    <w:tmpl w:val="10C6CBD8"/>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6" w15:restartNumberingAfterBreak="0">
    <w:nsid w:val="34973D4C"/>
    <w:multiLevelType w:val="multilevel"/>
    <w:tmpl w:val="A9BC3F7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7" w15:restartNumberingAfterBreak="0">
    <w:nsid w:val="34C06A2B"/>
    <w:multiLevelType w:val="multilevel"/>
    <w:tmpl w:val="64E28C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8" w15:restartNumberingAfterBreak="0">
    <w:nsid w:val="34ED30B1"/>
    <w:multiLevelType w:val="multilevel"/>
    <w:tmpl w:val="8292909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9" w15:restartNumberingAfterBreak="0">
    <w:nsid w:val="34FF4DBD"/>
    <w:multiLevelType w:val="multilevel"/>
    <w:tmpl w:val="092EA7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0" w15:restartNumberingAfterBreak="0">
    <w:nsid w:val="3514783B"/>
    <w:multiLevelType w:val="multilevel"/>
    <w:tmpl w:val="83F031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1" w15:restartNumberingAfterBreak="0">
    <w:nsid w:val="35496DB6"/>
    <w:multiLevelType w:val="multilevel"/>
    <w:tmpl w:val="57364C02"/>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2" w15:restartNumberingAfterBreak="0">
    <w:nsid w:val="35734393"/>
    <w:multiLevelType w:val="multilevel"/>
    <w:tmpl w:val="279E354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3" w15:restartNumberingAfterBreak="0">
    <w:nsid w:val="35802E5D"/>
    <w:multiLevelType w:val="multilevel"/>
    <w:tmpl w:val="C756E0A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4" w15:restartNumberingAfterBreak="0">
    <w:nsid w:val="35891605"/>
    <w:multiLevelType w:val="multilevel"/>
    <w:tmpl w:val="BF6ADE8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5" w15:restartNumberingAfterBreak="0">
    <w:nsid w:val="3679073C"/>
    <w:multiLevelType w:val="multilevel"/>
    <w:tmpl w:val="79D8EAA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6" w15:restartNumberingAfterBreak="0">
    <w:nsid w:val="36AF1A20"/>
    <w:multiLevelType w:val="multilevel"/>
    <w:tmpl w:val="EA34550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7" w15:restartNumberingAfterBreak="0">
    <w:nsid w:val="36B44756"/>
    <w:multiLevelType w:val="multilevel"/>
    <w:tmpl w:val="F69C4C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8" w15:restartNumberingAfterBreak="0">
    <w:nsid w:val="36F46A16"/>
    <w:multiLevelType w:val="multilevel"/>
    <w:tmpl w:val="376ED5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9" w15:restartNumberingAfterBreak="0">
    <w:nsid w:val="3715592B"/>
    <w:multiLevelType w:val="multilevel"/>
    <w:tmpl w:val="0A8AD0D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0" w15:restartNumberingAfterBreak="0">
    <w:nsid w:val="37265F82"/>
    <w:multiLevelType w:val="multilevel"/>
    <w:tmpl w:val="8322472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1" w15:restartNumberingAfterBreak="0">
    <w:nsid w:val="37451076"/>
    <w:multiLevelType w:val="multilevel"/>
    <w:tmpl w:val="4A3C5D1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2" w15:restartNumberingAfterBreak="0">
    <w:nsid w:val="375E4E1F"/>
    <w:multiLevelType w:val="multilevel"/>
    <w:tmpl w:val="5D28224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3" w15:restartNumberingAfterBreak="0">
    <w:nsid w:val="377D6946"/>
    <w:multiLevelType w:val="multilevel"/>
    <w:tmpl w:val="DED08A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4" w15:restartNumberingAfterBreak="0">
    <w:nsid w:val="378775D5"/>
    <w:multiLevelType w:val="multilevel"/>
    <w:tmpl w:val="8838473E"/>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5" w15:restartNumberingAfterBreak="0">
    <w:nsid w:val="37B859A7"/>
    <w:multiLevelType w:val="multilevel"/>
    <w:tmpl w:val="3158734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6" w15:restartNumberingAfterBreak="0">
    <w:nsid w:val="37BB3645"/>
    <w:multiLevelType w:val="multilevel"/>
    <w:tmpl w:val="5ABA06E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7" w15:restartNumberingAfterBreak="0">
    <w:nsid w:val="37CB2B56"/>
    <w:multiLevelType w:val="multilevel"/>
    <w:tmpl w:val="5D669C32"/>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8" w15:restartNumberingAfterBreak="0">
    <w:nsid w:val="37FA3794"/>
    <w:multiLevelType w:val="multilevel"/>
    <w:tmpl w:val="B434B5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9" w15:restartNumberingAfterBreak="0">
    <w:nsid w:val="37FB5C19"/>
    <w:multiLevelType w:val="multilevel"/>
    <w:tmpl w:val="CF2A1B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0" w15:restartNumberingAfterBreak="0">
    <w:nsid w:val="37FD2D15"/>
    <w:multiLevelType w:val="multilevel"/>
    <w:tmpl w:val="8ED28DE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1" w15:restartNumberingAfterBreak="0">
    <w:nsid w:val="380A23C2"/>
    <w:multiLevelType w:val="multilevel"/>
    <w:tmpl w:val="E6A262A8"/>
    <w:lvl w:ilvl="0">
      <w:start w:val="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2" w15:restartNumberingAfterBreak="0">
    <w:nsid w:val="380C639F"/>
    <w:multiLevelType w:val="multilevel"/>
    <w:tmpl w:val="2B0CED6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3" w15:restartNumberingAfterBreak="0">
    <w:nsid w:val="380F6900"/>
    <w:multiLevelType w:val="multilevel"/>
    <w:tmpl w:val="EE084C92"/>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4" w15:restartNumberingAfterBreak="0">
    <w:nsid w:val="38334079"/>
    <w:multiLevelType w:val="multilevel"/>
    <w:tmpl w:val="68EA5F8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5" w15:restartNumberingAfterBreak="0">
    <w:nsid w:val="38A607B3"/>
    <w:multiLevelType w:val="multilevel"/>
    <w:tmpl w:val="43325DE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6" w15:restartNumberingAfterBreak="0">
    <w:nsid w:val="38B7074D"/>
    <w:multiLevelType w:val="multilevel"/>
    <w:tmpl w:val="68062D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7" w15:restartNumberingAfterBreak="0">
    <w:nsid w:val="38EA2B9D"/>
    <w:multiLevelType w:val="multilevel"/>
    <w:tmpl w:val="E42C30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8" w15:restartNumberingAfterBreak="0">
    <w:nsid w:val="38FF4157"/>
    <w:multiLevelType w:val="multilevel"/>
    <w:tmpl w:val="AEE29F0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9" w15:restartNumberingAfterBreak="0">
    <w:nsid w:val="39180AD0"/>
    <w:multiLevelType w:val="multilevel"/>
    <w:tmpl w:val="0FE4061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0" w15:restartNumberingAfterBreak="0">
    <w:nsid w:val="392E49A0"/>
    <w:multiLevelType w:val="multilevel"/>
    <w:tmpl w:val="7F7E6B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1" w15:restartNumberingAfterBreak="0">
    <w:nsid w:val="39552FE9"/>
    <w:multiLevelType w:val="multilevel"/>
    <w:tmpl w:val="5F3CD70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2" w15:restartNumberingAfterBreak="0">
    <w:nsid w:val="3972073C"/>
    <w:multiLevelType w:val="multilevel"/>
    <w:tmpl w:val="4F5C05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3" w15:restartNumberingAfterBreak="0">
    <w:nsid w:val="39B5174D"/>
    <w:multiLevelType w:val="multilevel"/>
    <w:tmpl w:val="57FE35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4" w15:restartNumberingAfterBreak="0">
    <w:nsid w:val="3A1C0283"/>
    <w:multiLevelType w:val="multilevel"/>
    <w:tmpl w:val="19808A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5" w15:restartNumberingAfterBreak="0">
    <w:nsid w:val="3A2D0301"/>
    <w:multiLevelType w:val="multilevel"/>
    <w:tmpl w:val="FF24B40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6" w15:restartNumberingAfterBreak="0">
    <w:nsid w:val="3A5B764A"/>
    <w:multiLevelType w:val="multilevel"/>
    <w:tmpl w:val="8E5E2EE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7" w15:restartNumberingAfterBreak="0">
    <w:nsid w:val="3A7A1400"/>
    <w:multiLevelType w:val="multilevel"/>
    <w:tmpl w:val="F340A52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8" w15:restartNumberingAfterBreak="0">
    <w:nsid w:val="3A981FB2"/>
    <w:multiLevelType w:val="multilevel"/>
    <w:tmpl w:val="32903CB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9" w15:restartNumberingAfterBreak="0">
    <w:nsid w:val="3AAF0DDC"/>
    <w:multiLevelType w:val="multilevel"/>
    <w:tmpl w:val="E528EA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0" w15:restartNumberingAfterBreak="0">
    <w:nsid w:val="3ADD652C"/>
    <w:multiLevelType w:val="multilevel"/>
    <w:tmpl w:val="3432C42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1" w15:restartNumberingAfterBreak="0">
    <w:nsid w:val="3AE77FD0"/>
    <w:multiLevelType w:val="multilevel"/>
    <w:tmpl w:val="3768F47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2" w15:restartNumberingAfterBreak="0">
    <w:nsid w:val="3B1A0D14"/>
    <w:multiLevelType w:val="multilevel"/>
    <w:tmpl w:val="B86A508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3" w15:restartNumberingAfterBreak="0">
    <w:nsid w:val="3B381446"/>
    <w:multiLevelType w:val="multilevel"/>
    <w:tmpl w:val="D5EC5D2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4" w15:restartNumberingAfterBreak="0">
    <w:nsid w:val="3B6D17B7"/>
    <w:multiLevelType w:val="multilevel"/>
    <w:tmpl w:val="DD98B7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5" w15:restartNumberingAfterBreak="0">
    <w:nsid w:val="3B892437"/>
    <w:multiLevelType w:val="multilevel"/>
    <w:tmpl w:val="2CAA05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6" w15:restartNumberingAfterBreak="0">
    <w:nsid w:val="3BBD78EE"/>
    <w:multiLevelType w:val="multilevel"/>
    <w:tmpl w:val="42E6E82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7" w15:restartNumberingAfterBreak="0">
    <w:nsid w:val="3C10660E"/>
    <w:multiLevelType w:val="multilevel"/>
    <w:tmpl w:val="DF26413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8" w15:restartNumberingAfterBreak="0">
    <w:nsid w:val="3C1376ED"/>
    <w:multiLevelType w:val="multilevel"/>
    <w:tmpl w:val="7322428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9" w15:restartNumberingAfterBreak="0">
    <w:nsid w:val="3C89093F"/>
    <w:multiLevelType w:val="hybridMultilevel"/>
    <w:tmpl w:val="81E260DA"/>
    <w:lvl w:ilvl="0" w:tplc="B218CE50">
      <w:start w:val="1"/>
      <w:numFmt w:val="lowerLetter"/>
      <w:lvlText w:val="%1."/>
      <w:lvlJc w:val="left"/>
      <w:pPr>
        <w:ind w:left="666" w:hanging="360"/>
      </w:pPr>
      <w:rPr>
        <w:rFonts w:hint="default"/>
      </w:rPr>
    </w:lvl>
    <w:lvl w:ilvl="1" w:tplc="40090019" w:tentative="1">
      <w:start w:val="1"/>
      <w:numFmt w:val="lowerLetter"/>
      <w:lvlText w:val="%2."/>
      <w:lvlJc w:val="left"/>
      <w:pPr>
        <w:ind w:left="1386" w:hanging="360"/>
      </w:pPr>
    </w:lvl>
    <w:lvl w:ilvl="2" w:tplc="4009001B" w:tentative="1">
      <w:start w:val="1"/>
      <w:numFmt w:val="lowerRoman"/>
      <w:lvlText w:val="%3."/>
      <w:lvlJc w:val="right"/>
      <w:pPr>
        <w:ind w:left="2106" w:hanging="180"/>
      </w:pPr>
    </w:lvl>
    <w:lvl w:ilvl="3" w:tplc="4009000F" w:tentative="1">
      <w:start w:val="1"/>
      <w:numFmt w:val="decimal"/>
      <w:lvlText w:val="%4."/>
      <w:lvlJc w:val="left"/>
      <w:pPr>
        <w:ind w:left="2826" w:hanging="360"/>
      </w:pPr>
    </w:lvl>
    <w:lvl w:ilvl="4" w:tplc="40090019" w:tentative="1">
      <w:start w:val="1"/>
      <w:numFmt w:val="lowerLetter"/>
      <w:lvlText w:val="%5."/>
      <w:lvlJc w:val="left"/>
      <w:pPr>
        <w:ind w:left="3546" w:hanging="360"/>
      </w:pPr>
    </w:lvl>
    <w:lvl w:ilvl="5" w:tplc="4009001B" w:tentative="1">
      <w:start w:val="1"/>
      <w:numFmt w:val="lowerRoman"/>
      <w:lvlText w:val="%6."/>
      <w:lvlJc w:val="right"/>
      <w:pPr>
        <w:ind w:left="4266" w:hanging="180"/>
      </w:pPr>
    </w:lvl>
    <w:lvl w:ilvl="6" w:tplc="4009000F" w:tentative="1">
      <w:start w:val="1"/>
      <w:numFmt w:val="decimal"/>
      <w:lvlText w:val="%7."/>
      <w:lvlJc w:val="left"/>
      <w:pPr>
        <w:ind w:left="4986" w:hanging="360"/>
      </w:pPr>
    </w:lvl>
    <w:lvl w:ilvl="7" w:tplc="40090019" w:tentative="1">
      <w:start w:val="1"/>
      <w:numFmt w:val="lowerLetter"/>
      <w:lvlText w:val="%8."/>
      <w:lvlJc w:val="left"/>
      <w:pPr>
        <w:ind w:left="5706" w:hanging="360"/>
      </w:pPr>
    </w:lvl>
    <w:lvl w:ilvl="8" w:tplc="4009001B" w:tentative="1">
      <w:start w:val="1"/>
      <w:numFmt w:val="lowerRoman"/>
      <w:lvlText w:val="%9."/>
      <w:lvlJc w:val="right"/>
      <w:pPr>
        <w:ind w:left="6426" w:hanging="180"/>
      </w:pPr>
    </w:lvl>
  </w:abstractNum>
  <w:abstractNum w:abstractNumId="430" w15:restartNumberingAfterBreak="0">
    <w:nsid w:val="3CAF4FF0"/>
    <w:multiLevelType w:val="multilevel"/>
    <w:tmpl w:val="C178B7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1" w15:restartNumberingAfterBreak="0">
    <w:nsid w:val="3CB40CDB"/>
    <w:multiLevelType w:val="multilevel"/>
    <w:tmpl w:val="C97049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2" w15:restartNumberingAfterBreak="0">
    <w:nsid w:val="3CF53A82"/>
    <w:multiLevelType w:val="multilevel"/>
    <w:tmpl w:val="BBAEA5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3" w15:restartNumberingAfterBreak="0">
    <w:nsid w:val="3D0A667B"/>
    <w:multiLevelType w:val="multilevel"/>
    <w:tmpl w:val="9F727C0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4" w15:restartNumberingAfterBreak="0">
    <w:nsid w:val="3D0B1572"/>
    <w:multiLevelType w:val="multilevel"/>
    <w:tmpl w:val="E5A801BE"/>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5" w15:restartNumberingAfterBreak="0">
    <w:nsid w:val="3D0E02C2"/>
    <w:multiLevelType w:val="multilevel"/>
    <w:tmpl w:val="EE5839E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6" w15:restartNumberingAfterBreak="0">
    <w:nsid w:val="3D0F1F29"/>
    <w:multiLevelType w:val="multilevel"/>
    <w:tmpl w:val="5BD2E6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7" w15:restartNumberingAfterBreak="0">
    <w:nsid w:val="3D1A5587"/>
    <w:multiLevelType w:val="multilevel"/>
    <w:tmpl w:val="D63C4684"/>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8" w15:restartNumberingAfterBreak="0">
    <w:nsid w:val="3D523A83"/>
    <w:multiLevelType w:val="multilevel"/>
    <w:tmpl w:val="E168F9D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9" w15:restartNumberingAfterBreak="0">
    <w:nsid w:val="3D7735D0"/>
    <w:multiLevelType w:val="multilevel"/>
    <w:tmpl w:val="3ED8670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0" w15:restartNumberingAfterBreak="0">
    <w:nsid w:val="3DB8066B"/>
    <w:multiLevelType w:val="multilevel"/>
    <w:tmpl w:val="D4CAC6A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1" w15:restartNumberingAfterBreak="0">
    <w:nsid w:val="3DC02DF9"/>
    <w:multiLevelType w:val="multilevel"/>
    <w:tmpl w:val="EB386E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2" w15:restartNumberingAfterBreak="0">
    <w:nsid w:val="3DF22D41"/>
    <w:multiLevelType w:val="multilevel"/>
    <w:tmpl w:val="AC1E9A6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3" w15:restartNumberingAfterBreak="0">
    <w:nsid w:val="3DF80958"/>
    <w:multiLevelType w:val="multilevel"/>
    <w:tmpl w:val="50BA7ED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4" w15:restartNumberingAfterBreak="0">
    <w:nsid w:val="3E2378AA"/>
    <w:multiLevelType w:val="multilevel"/>
    <w:tmpl w:val="B66036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5" w15:restartNumberingAfterBreak="0">
    <w:nsid w:val="3E31293C"/>
    <w:multiLevelType w:val="multilevel"/>
    <w:tmpl w:val="18F26D9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6" w15:restartNumberingAfterBreak="0">
    <w:nsid w:val="3E6D277D"/>
    <w:multiLevelType w:val="multilevel"/>
    <w:tmpl w:val="4E12690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7" w15:restartNumberingAfterBreak="0">
    <w:nsid w:val="3E701E66"/>
    <w:multiLevelType w:val="multilevel"/>
    <w:tmpl w:val="D5C80C0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8" w15:restartNumberingAfterBreak="0">
    <w:nsid w:val="3E7E2071"/>
    <w:multiLevelType w:val="multilevel"/>
    <w:tmpl w:val="67B02B7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9" w15:restartNumberingAfterBreak="0">
    <w:nsid w:val="3EB56654"/>
    <w:multiLevelType w:val="multilevel"/>
    <w:tmpl w:val="F55A20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0" w15:restartNumberingAfterBreak="0">
    <w:nsid w:val="3EBA2E57"/>
    <w:multiLevelType w:val="multilevel"/>
    <w:tmpl w:val="F9F4CD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1" w15:restartNumberingAfterBreak="0">
    <w:nsid w:val="3EC95804"/>
    <w:multiLevelType w:val="multilevel"/>
    <w:tmpl w:val="AC26A84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2" w15:restartNumberingAfterBreak="0">
    <w:nsid w:val="3F33513D"/>
    <w:multiLevelType w:val="multilevel"/>
    <w:tmpl w:val="ACC0D4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3" w15:restartNumberingAfterBreak="0">
    <w:nsid w:val="3F4044F5"/>
    <w:multiLevelType w:val="multilevel"/>
    <w:tmpl w:val="6E40FDD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4" w15:restartNumberingAfterBreak="0">
    <w:nsid w:val="3F427AAF"/>
    <w:multiLevelType w:val="multilevel"/>
    <w:tmpl w:val="C9E2756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5" w15:restartNumberingAfterBreak="0">
    <w:nsid w:val="3F461CEB"/>
    <w:multiLevelType w:val="multilevel"/>
    <w:tmpl w:val="4EEE962C"/>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6" w15:restartNumberingAfterBreak="0">
    <w:nsid w:val="3F6B36A2"/>
    <w:multiLevelType w:val="multilevel"/>
    <w:tmpl w:val="45D8D4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7" w15:restartNumberingAfterBreak="0">
    <w:nsid w:val="3F961630"/>
    <w:multiLevelType w:val="multilevel"/>
    <w:tmpl w:val="BDAC0E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8" w15:restartNumberingAfterBreak="0">
    <w:nsid w:val="3F9D32BE"/>
    <w:multiLevelType w:val="multilevel"/>
    <w:tmpl w:val="CA4405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9" w15:restartNumberingAfterBreak="0">
    <w:nsid w:val="3FB30787"/>
    <w:multiLevelType w:val="multilevel"/>
    <w:tmpl w:val="E04E8C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0" w15:restartNumberingAfterBreak="0">
    <w:nsid w:val="3FF97767"/>
    <w:multiLevelType w:val="multilevel"/>
    <w:tmpl w:val="E3DA9EB2"/>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1" w15:restartNumberingAfterBreak="0">
    <w:nsid w:val="4052493F"/>
    <w:multiLevelType w:val="multilevel"/>
    <w:tmpl w:val="504609F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2" w15:restartNumberingAfterBreak="0">
    <w:nsid w:val="40873DEC"/>
    <w:multiLevelType w:val="multilevel"/>
    <w:tmpl w:val="AC28FE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3" w15:restartNumberingAfterBreak="0">
    <w:nsid w:val="409433B7"/>
    <w:multiLevelType w:val="multilevel"/>
    <w:tmpl w:val="85905F08"/>
    <w:lvl w:ilvl="0">
      <w:start w:val="2"/>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4" w15:restartNumberingAfterBreak="0">
    <w:nsid w:val="40AC53A8"/>
    <w:multiLevelType w:val="multilevel"/>
    <w:tmpl w:val="41BACF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5" w15:restartNumberingAfterBreak="0">
    <w:nsid w:val="40D97BCF"/>
    <w:multiLevelType w:val="multilevel"/>
    <w:tmpl w:val="F1422C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6" w15:restartNumberingAfterBreak="0">
    <w:nsid w:val="40EA1089"/>
    <w:multiLevelType w:val="multilevel"/>
    <w:tmpl w:val="206064E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7" w15:restartNumberingAfterBreak="0">
    <w:nsid w:val="41230CF1"/>
    <w:multiLevelType w:val="multilevel"/>
    <w:tmpl w:val="6804FF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8" w15:restartNumberingAfterBreak="0">
    <w:nsid w:val="413B417B"/>
    <w:multiLevelType w:val="multilevel"/>
    <w:tmpl w:val="8A50BD1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9" w15:restartNumberingAfterBreak="0">
    <w:nsid w:val="41580ED5"/>
    <w:multiLevelType w:val="multilevel"/>
    <w:tmpl w:val="6776B5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0" w15:restartNumberingAfterBreak="0">
    <w:nsid w:val="4184338B"/>
    <w:multiLevelType w:val="multilevel"/>
    <w:tmpl w:val="4AFE8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1" w15:restartNumberingAfterBreak="0">
    <w:nsid w:val="418A17EE"/>
    <w:multiLevelType w:val="multilevel"/>
    <w:tmpl w:val="81342A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2" w15:restartNumberingAfterBreak="0">
    <w:nsid w:val="42853D9C"/>
    <w:multiLevelType w:val="multilevel"/>
    <w:tmpl w:val="93A0D8B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3" w15:restartNumberingAfterBreak="0">
    <w:nsid w:val="42A9026A"/>
    <w:multiLevelType w:val="multilevel"/>
    <w:tmpl w:val="96C2177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4" w15:restartNumberingAfterBreak="0">
    <w:nsid w:val="42D063F3"/>
    <w:multiLevelType w:val="multilevel"/>
    <w:tmpl w:val="694016E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5" w15:restartNumberingAfterBreak="0">
    <w:nsid w:val="42D93DAD"/>
    <w:multiLevelType w:val="multilevel"/>
    <w:tmpl w:val="C41E5A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6" w15:restartNumberingAfterBreak="0">
    <w:nsid w:val="42E16113"/>
    <w:multiLevelType w:val="multilevel"/>
    <w:tmpl w:val="CC1867E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7" w15:restartNumberingAfterBreak="0">
    <w:nsid w:val="430F479E"/>
    <w:multiLevelType w:val="multilevel"/>
    <w:tmpl w:val="51FA4E5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8" w15:restartNumberingAfterBreak="0">
    <w:nsid w:val="431421AB"/>
    <w:multiLevelType w:val="multilevel"/>
    <w:tmpl w:val="91E0D3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9" w15:restartNumberingAfterBreak="0">
    <w:nsid w:val="432A607A"/>
    <w:multiLevelType w:val="multilevel"/>
    <w:tmpl w:val="F8624D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0" w15:restartNumberingAfterBreak="0">
    <w:nsid w:val="435846DF"/>
    <w:multiLevelType w:val="multilevel"/>
    <w:tmpl w:val="504605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1" w15:restartNumberingAfterBreak="0">
    <w:nsid w:val="43637754"/>
    <w:multiLevelType w:val="multilevel"/>
    <w:tmpl w:val="41EA3A7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2" w15:restartNumberingAfterBreak="0">
    <w:nsid w:val="436F2CDF"/>
    <w:multiLevelType w:val="multilevel"/>
    <w:tmpl w:val="482AC56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3" w15:restartNumberingAfterBreak="0">
    <w:nsid w:val="43B64EA5"/>
    <w:multiLevelType w:val="multilevel"/>
    <w:tmpl w:val="433CBCD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4" w15:restartNumberingAfterBreak="0">
    <w:nsid w:val="43F60554"/>
    <w:multiLevelType w:val="multilevel"/>
    <w:tmpl w:val="343AF8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5" w15:restartNumberingAfterBreak="0">
    <w:nsid w:val="4448388D"/>
    <w:multiLevelType w:val="multilevel"/>
    <w:tmpl w:val="5E9017A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6" w15:restartNumberingAfterBreak="0">
    <w:nsid w:val="44553A0F"/>
    <w:multiLevelType w:val="multilevel"/>
    <w:tmpl w:val="32DEFFD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7" w15:restartNumberingAfterBreak="0">
    <w:nsid w:val="44DB45BB"/>
    <w:multiLevelType w:val="multilevel"/>
    <w:tmpl w:val="D6B458C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8" w15:restartNumberingAfterBreak="0">
    <w:nsid w:val="44F64B55"/>
    <w:multiLevelType w:val="multilevel"/>
    <w:tmpl w:val="6AEC72D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9" w15:restartNumberingAfterBreak="0">
    <w:nsid w:val="450B6CE4"/>
    <w:multiLevelType w:val="multilevel"/>
    <w:tmpl w:val="6BF4E74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0" w15:restartNumberingAfterBreak="0">
    <w:nsid w:val="454F1F98"/>
    <w:multiLevelType w:val="multilevel"/>
    <w:tmpl w:val="8B0AAAA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1" w15:restartNumberingAfterBreak="0">
    <w:nsid w:val="456B6894"/>
    <w:multiLevelType w:val="multilevel"/>
    <w:tmpl w:val="6908D6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2" w15:restartNumberingAfterBreak="0">
    <w:nsid w:val="456C7D97"/>
    <w:multiLevelType w:val="multilevel"/>
    <w:tmpl w:val="A4EC745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3" w15:restartNumberingAfterBreak="0">
    <w:nsid w:val="45797677"/>
    <w:multiLevelType w:val="multilevel"/>
    <w:tmpl w:val="F124B45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4" w15:restartNumberingAfterBreak="0">
    <w:nsid w:val="45CB44D0"/>
    <w:multiLevelType w:val="multilevel"/>
    <w:tmpl w:val="43A0B59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5" w15:restartNumberingAfterBreak="0">
    <w:nsid w:val="45EE7589"/>
    <w:multiLevelType w:val="multilevel"/>
    <w:tmpl w:val="D0CA823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6" w15:restartNumberingAfterBreak="0">
    <w:nsid w:val="461D7A30"/>
    <w:multiLevelType w:val="multilevel"/>
    <w:tmpl w:val="A8C65C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7" w15:restartNumberingAfterBreak="0">
    <w:nsid w:val="46241C5A"/>
    <w:multiLevelType w:val="multilevel"/>
    <w:tmpl w:val="A46690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8" w15:restartNumberingAfterBreak="0">
    <w:nsid w:val="463F34A5"/>
    <w:multiLevelType w:val="multilevel"/>
    <w:tmpl w:val="BD0C239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9" w15:restartNumberingAfterBreak="0">
    <w:nsid w:val="46741204"/>
    <w:multiLevelType w:val="multilevel"/>
    <w:tmpl w:val="C74E89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0" w15:restartNumberingAfterBreak="0">
    <w:nsid w:val="467422D6"/>
    <w:multiLevelType w:val="multilevel"/>
    <w:tmpl w:val="4A121D06"/>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1" w15:restartNumberingAfterBreak="0">
    <w:nsid w:val="46986AA0"/>
    <w:multiLevelType w:val="multilevel"/>
    <w:tmpl w:val="B7FCC922"/>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2" w15:restartNumberingAfterBreak="0">
    <w:nsid w:val="46C23C2D"/>
    <w:multiLevelType w:val="multilevel"/>
    <w:tmpl w:val="A17EF81E"/>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3" w15:restartNumberingAfterBreak="0">
    <w:nsid w:val="46CB1BEF"/>
    <w:multiLevelType w:val="multilevel"/>
    <w:tmpl w:val="CBA2A05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4" w15:restartNumberingAfterBreak="0">
    <w:nsid w:val="46DD4D59"/>
    <w:multiLevelType w:val="multilevel"/>
    <w:tmpl w:val="082E36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5" w15:restartNumberingAfterBreak="0">
    <w:nsid w:val="46F91241"/>
    <w:multiLevelType w:val="multilevel"/>
    <w:tmpl w:val="DF5A3B8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6" w15:restartNumberingAfterBreak="0">
    <w:nsid w:val="470E37AC"/>
    <w:multiLevelType w:val="multilevel"/>
    <w:tmpl w:val="20245EC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7" w15:restartNumberingAfterBreak="0">
    <w:nsid w:val="472467E8"/>
    <w:multiLevelType w:val="multilevel"/>
    <w:tmpl w:val="FF1ED94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8" w15:restartNumberingAfterBreak="0">
    <w:nsid w:val="475D0385"/>
    <w:multiLevelType w:val="multilevel"/>
    <w:tmpl w:val="769EF23E"/>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9" w15:restartNumberingAfterBreak="0">
    <w:nsid w:val="477109B8"/>
    <w:multiLevelType w:val="multilevel"/>
    <w:tmpl w:val="ED9E5516"/>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0" w15:restartNumberingAfterBreak="0">
    <w:nsid w:val="4781576C"/>
    <w:multiLevelType w:val="multilevel"/>
    <w:tmpl w:val="04E420A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1" w15:restartNumberingAfterBreak="0">
    <w:nsid w:val="47873EBD"/>
    <w:multiLevelType w:val="multilevel"/>
    <w:tmpl w:val="1F0ED7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2" w15:restartNumberingAfterBreak="0">
    <w:nsid w:val="478E5D88"/>
    <w:multiLevelType w:val="multilevel"/>
    <w:tmpl w:val="F0B863E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3" w15:restartNumberingAfterBreak="0">
    <w:nsid w:val="479A2F7A"/>
    <w:multiLevelType w:val="multilevel"/>
    <w:tmpl w:val="53E886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4" w15:restartNumberingAfterBreak="0">
    <w:nsid w:val="47AB2607"/>
    <w:multiLevelType w:val="multilevel"/>
    <w:tmpl w:val="33A6C3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5" w15:restartNumberingAfterBreak="0">
    <w:nsid w:val="47B35AD8"/>
    <w:multiLevelType w:val="multilevel"/>
    <w:tmpl w:val="ACB63FB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6" w15:restartNumberingAfterBreak="0">
    <w:nsid w:val="47B47587"/>
    <w:multiLevelType w:val="multilevel"/>
    <w:tmpl w:val="2F00910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7" w15:restartNumberingAfterBreak="0">
    <w:nsid w:val="48396A7A"/>
    <w:multiLevelType w:val="multilevel"/>
    <w:tmpl w:val="1152C0A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8" w15:restartNumberingAfterBreak="0">
    <w:nsid w:val="486102D9"/>
    <w:multiLevelType w:val="multilevel"/>
    <w:tmpl w:val="F204485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9" w15:restartNumberingAfterBreak="0">
    <w:nsid w:val="48745839"/>
    <w:multiLevelType w:val="multilevel"/>
    <w:tmpl w:val="900ED3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0" w15:restartNumberingAfterBreak="0">
    <w:nsid w:val="48BD48BB"/>
    <w:multiLevelType w:val="multilevel"/>
    <w:tmpl w:val="C6624D36"/>
    <w:lvl w:ilvl="0">
      <w:start w:val="2"/>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1" w15:restartNumberingAfterBreak="0">
    <w:nsid w:val="48CF71DB"/>
    <w:multiLevelType w:val="multilevel"/>
    <w:tmpl w:val="5B2652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2" w15:restartNumberingAfterBreak="0">
    <w:nsid w:val="48E70EE3"/>
    <w:multiLevelType w:val="multilevel"/>
    <w:tmpl w:val="B336B7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3" w15:restartNumberingAfterBreak="0">
    <w:nsid w:val="48EA73C2"/>
    <w:multiLevelType w:val="multilevel"/>
    <w:tmpl w:val="4F2E06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4" w15:restartNumberingAfterBreak="0">
    <w:nsid w:val="48EF47C7"/>
    <w:multiLevelType w:val="multilevel"/>
    <w:tmpl w:val="C5F2594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5" w15:restartNumberingAfterBreak="0">
    <w:nsid w:val="49127110"/>
    <w:multiLevelType w:val="multilevel"/>
    <w:tmpl w:val="8D162A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6" w15:restartNumberingAfterBreak="0">
    <w:nsid w:val="494D602F"/>
    <w:multiLevelType w:val="multilevel"/>
    <w:tmpl w:val="565EEB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7" w15:restartNumberingAfterBreak="0">
    <w:nsid w:val="49697863"/>
    <w:multiLevelType w:val="multilevel"/>
    <w:tmpl w:val="88BAEBB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8" w15:restartNumberingAfterBreak="0">
    <w:nsid w:val="49737FCA"/>
    <w:multiLevelType w:val="multilevel"/>
    <w:tmpl w:val="92F2B9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9" w15:restartNumberingAfterBreak="0">
    <w:nsid w:val="49812D19"/>
    <w:multiLevelType w:val="multilevel"/>
    <w:tmpl w:val="B1C0C94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0" w15:restartNumberingAfterBreak="0">
    <w:nsid w:val="499A6C10"/>
    <w:multiLevelType w:val="multilevel"/>
    <w:tmpl w:val="D40ED90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1" w15:restartNumberingAfterBreak="0">
    <w:nsid w:val="49A462B9"/>
    <w:multiLevelType w:val="multilevel"/>
    <w:tmpl w:val="2614287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2" w15:restartNumberingAfterBreak="0">
    <w:nsid w:val="49C143DB"/>
    <w:multiLevelType w:val="multilevel"/>
    <w:tmpl w:val="C4D23F5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3" w15:restartNumberingAfterBreak="0">
    <w:nsid w:val="49CC6842"/>
    <w:multiLevelType w:val="multilevel"/>
    <w:tmpl w:val="01046D3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4" w15:restartNumberingAfterBreak="0">
    <w:nsid w:val="4A044346"/>
    <w:multiLevelType w:val="multilevel"/>
    <w:tmpl w:val="4A1A1FB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5" w15:restartNumberingAfterBreak="0">
    <w:nsid w:val="4A612C6A"/>
    <w:multiLevelType w:val="multilevel"/>
    <w:tmpl w:val="2B76C78E"/>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6" w15:restartNumberingAfterBreak="0">
    <w:nsid w:val="4A706672"/>
    <w:multiLevelType w:val="multilevel"/>
    <w:tmpl w:val="E8D280A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7" w15:restartNumberingAfterBreak="0">
    <w:nsid w:val="4A83351A"/>
    <w:multiLevelType w:val="multilevel"/>
    <w:tmpl w:val="B55E77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8" w15:restartNumberingAfterBreak="0">
    <w:nsid w:val="4A991F0B"/>
    <w:multiLevelType w:val="multilevel"/>
    <w:tmpl w:val="5D6679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9" w15:restartNumberingAfterBreak="0">
    <w:nsid w:val="4AB12E37"/>
    <w:multiLevelType w:val="multilevel"/>
    <w:tmpl w:val="865877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0" w15:restartNumberingAfterBreak="0">
    <w:nsid w:val="4AB71748"/>
    <w:multiLevelType w:val="multilevel"/>
    <w:tmpl w:val="BCF0BDE2"/>
    <w:lvl w:ilvl="0">
      <w:start w:val="1"/>
      <w:numFmt w:val="bullet"/>
      <w:lvlText w:val="Y"/>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1" w15:restartNumberingAfterBreak="0">
    <w:nsid w:val="4AE210C6"/>
    <w:multiLevelType w:val="multilevel"/>
    <w:tmpl w:val="42A87C8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2" w15:restartNumberingAfterBreak="0">
    <w:nsid w:val="4B0B268D"/>
    <w:multiLevelType w:val="multilevel"/>
    <w:tmpl w:val="3DD2F7E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3" w15:restartNumberingAfterBreak="0">
    <w:nsid w:val="4B1B08DE"/>
    <w:multiLevelType w:val="multilevel"/>
    <w:tmpl w:val="B5D2CF8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4" w15:restartNumberingAfterBreak="0">
    <w:nsid w:val="4B8609F3"/>
    <w:multiLevelType w:val="multilevel"/>
    <w:tmpl w:val="E4AC23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5" w15:restartNumberingAfterBreak="0">
    <w:nsid w:val="4BA41C5C"/>
    <w:multiLevelType w:val="multilevel"/>
    <w:tmpl w:val="54ACCC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6" w15:restartNumberingAfterBreak="0">
    <w:nsid w:val="4BBD5C53"/>
    <w:multiLevelType w:val="multilevel"/>
    <w:tmpl w:val="6178BAD4"/>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7" w15:restartNumberingAfterBreak="0">
    <w:nsid w:val="4BC20C25"/>
    <w:multiLevelType w:val="multilevel"/>
    <w:tmpl w:val="323EC8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8" w15:restartNumberingAfterBreak="0">
    <w:nsid w:val="4C035C48"/>
    <w:multiLevelType w:val="multilevel"/>
    <w:tmpl w:val="F09292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9" w15:restartNumberingAfterBreak="0">
    <w:nsid w:val="4C2E52CE"/>
    <w:multiLevelType w:val="multilevel"/>
    <w:tmpl w:val="F3B28E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0" w15:restartNumberingAfterBreak="0">
    <w:nsid w:val="4C6511B5"/>
    <w:multiLevelType w:val="multilevel"/>
    <w:tmpl w:val="0A9C75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1" w15:restartNumberingAfterBreak="0">
    <w:nsid w:val="4CEB1A83"/>
    <w:multiLevelType w:val="multilevel"/>
    <w:tmpl w:val="A274BEC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2" w15:restartNumberingAfterBreak="0">
    <w:nsid w:val="4D2C60E8"/>
    <w:multiLevelType w:val="multilevel"/>
    <w:tmpl w:val="CE0AEA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3" w15:restartNumberingAfterBreak="0">
    <w:nsid w:val="4D3810B3"/>
    <w:multiLevelType w:val="multilevel"/>
    <w:tmpl w:val="C6B6C3CE"/>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4" w15:restartNumberingAfterBreak="0">
    <w:nsid w:val="4D950F25"/>
    <w:multiLevelType w:val="multilevel"/>
    <w:tmpl w:val="52724D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5" w15:restartNumberingAfterBreak="0">
    <w:nsid w:val="4DFD2B51"/>
    <w:multiLevelType w:val="multilevel"/>
    <w:tmpl w:val="003A2C0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6" w15:restartNumberingAfterBreak="0">
    <w:nsid w:val="4E0021D4"/>
    <w:multiLevelType w:val="multilevel"/>
    <w:tmpl w:val="05F859B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7" w15:restartNumberingAfterBreak="0">
    <w:nsid w:val="4E2642A6"/>
    <w:multiLevelType w:val="multilevel"/>
    <w:tmpl w:val="309410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8" w15:restartNumberingAfterBreak="0">
    <w:nsid w:val="4E736932"/>
    <w:multiLevelType w:val="multilevel"/>
    <w:tmpl w:val="D63406D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9" w15:restartNumberingAfterBreak="0">
    <w:nsid w:val="4E7B7EE9"/>
    <w:multiLevelType w:val="multilevel"/>
    <w:tmpl w:val="EA5EA0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0" w15:restartNumberingAfterBreak="0">
    <w:nsid w:val="4E887CAA"/>
    <w:multiLevelType w:val="multilevel"/>
    <w:tmpl w:val="A8A417F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1" w15:restartNumberingAfterBreak="0">
    <w:nsid w:val="4EB66690"/>
    <w:multiLevelType w:val="multilevel"/>
    <w:tmpl w:val="CD8E434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2" w15:restartNumberingAfterBreak="0">
    <w:nsid w:val="4EEA1AE1"/>
    <w:multiLevelType w:val="multilevel"/>
    <w:tmpl w:val="AFA8587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3" w15:restartNumberingAfterBreak="0">
    <w:nsid w:val="4EF01B1B"/>
    <w:multiLevelType w:val="multilevel"/>
    <w:tmpl w:val="FF9A6A0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4" w15:restartNumberingAfterBreak="0">
    <w:nsid w:val="4F012C20"/>
    <w:multiLevelType w:val="multilevel"/>
    <w:tmpl w:val="FA38BB5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5" w15:restartNumberingAfterBreak="0">
    <w:nsid w:val="4F037ACC"/>
    <w:multiLevelType w:val="multilevel"/>
    <w:tmpl w:val="76C296C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6" w15:restartNumberingAfterBreak="0">
    <w:nsid w:val="4F1940B4"/>
    <w:multiLevelType w:val="multilevel"/>
    <w:tmpl w:val="F7D41F5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7" w15:restartNumberingAfterBreak="0">
    <w:nsid w:val="4F320163"/>
    <w:multiLevelType w:val="multilevel"/>
    <w:tmpl w:val="BACE00E0"/>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8" w15:restartNumberingAfterBreak="0">
    <w:nsid w:val="4F3A34DA"/>
    <w:multiLevelType w:val="multilevel"/>
    <w:tmpl w:val="A4E0C41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9" w15:restartNumberingAfterBreak="0">
    <w:nsid w:val="4F49623A"/>
    <w:multiLevelType w:val="multilevel"/>
    <w:tmpl w:val="1E66A8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0" w15:restartNumberingAfterBreak="0">
    <w:nsid w:val="4F7D3DB5"/>
    <w:multiLevelType w:val="multilevel"/>
    <w:tmpl w:val="F95C08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1" w15:restartNumberingAfterBreak="0">
    <w:nsid w:val="4F924F77"/>
    <w:multiLevelType w:val="multilevel"/>
    <w:tmpl w:val="7E340EE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2" w15:restartNumberingAfterBreak="0">
    <w:nsid w:val="4F936E6A"/>
    <w:multiLevelType w:val="multilevel"/>
    <w:tmpl w:val="73064B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3" w15:restartNumberingAfterBreak="0">
    <w:nsid w:val="4F954107"/>
    <w:multiLevelType w:val="multilevel"/>
    <w:tmpl w:val="FAAA11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4" w15:restartNumberingAfterBreak="0">
    <w:nsid w:val="4FDE46EE"/>
    <w:multiLevelType w:val="multilevel"/>
    <w:tmpl w:val="D214C60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5" w15:restartNumberingAfterBreak="0">
    <w:nsid w:val="4FF40937"/>
    <w:multiLevelType w:val="multilevel"/>
    <w:tmpl w:val="5290E4B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6" w15:restartNumberingAfterBreak="0">
    <w:nsid w:val="50051169"/>
    <w:multiLevelType w:val="multilevel"/>
    <w:tmpl w:val="1C20690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7" w15:restartNumberingAfterBreak="0">
    <w:nsid w:val="50324B21"/>
    <w:multiLevelType w:val="multilevel"/>
    <w:tmpl w:val="E058312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8" w15:restartNumberingAfterBreak="0">
    <w:nsid w:val="509F2300"/>
    <w:multiLevelType w:val="multilevel"/>
    <w:tmpl w:val="D31EC0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9" w15:restartNumberingAfterBreak="0">
    <w:nsid w:val="50BE426B"/>
    <w:multiLevelType w:val="multilevel"/>
    <w:tmpl w:val="75B64C3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0" w15:restartNumberingAfterBreak="0">
    <w:nsid w:val="50CA1288"/>
    <w:multiLevelType w:val="multilevel"/>
    <w:tmpl w:val="2084F13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1" w15:restartNumberingAfterBreak="0">
    <w:nsid w:val="50E1038A"/>
    <w:multiLevelType w:val="multilevel"/>
    <w:tmpl w:val="E7BC98C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2" w15:restartNumberingAfterBreak="0">
    <w:nsid w:val="51156501"/>
    <w:multiLevelType w:val="multilevel"/>
    <w:tmpl w:val="24DED3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3" w15:restartNumberingAfterBreak="0">
    <w:nsid w:val="517C5536"/>
    <w:multiLevelType w:val="multilevel"/>
    <w:tmpl w:val="9EF253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4" w15:restartNumberingAfterBreak="0">
    <w:nsid w:val="51892C93"/>
    <w:multiLevelType w:val="multilevel"/>
    <w:tmpl w:val="840E834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5" w15:restartNumberingAfterBreak="0">
    <w:nsid w:val="51974673"/>
    <w:multiLevelType w:val="multilevel"/>
    <w:tmpl w:val="EA5436F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6" w15:restartNumberingAfterBreak="0">
    <w:nsid w:val="519A46B8"/>
    <w:multiLevelType w:val="multilevel"/>
    <w:tmpl w:val="7E8AD5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7" w15:restartNumberingAfterBreak="0">
    <w:nsid w:val="52250BB4"/>
    <w:multiLevelType w:val="multilevel"/>
    <w:tmpl w:val="44609CD6"/>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8" w15:restartNumberingAfterBreak="0">
    <w:nsid w:val="522F2848"/>
    <w:multiLevelType w:val="multilevel"/>
    <w:tmpl w:val="2462365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9" w15:restartNumberingAfterBreak="0">
    <w:nsid w:val="52874F01"/>
    <w:multiLevelType w:val="multilevel"/>
    <w:tmpl w:val="29808760"/>
    <w:lvl w:ilvl="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0" w15:restartNumberingAfterBreak="0">
    <w:nsid w:val="52C63C82"/>
    <w:multiLevelType w:val="multilevel"/>
    <w:tmpl w:val="ED7661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1" w15:restartNumberingAfterBreak="0">
    <w:nsid w:val="52FF5AEA"/>
    <w:multiLevelType w:val="multilevel"/>
    <w:tmpl w:val="1FE62322"/>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2" w15:restartNumberingAfterBreak="0">
    <w:nsid w:val="530352C2"/>
    <w:multiLevelType w:val="multilevel"/>
    <w:tmpl w:val="5FD86A5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3" w15:restartNumberingAfterBreak="0">
    <w:nsid w:val="53094DF9"/>
    <w:multiLevelType w:val="multilevel"/>
    <w:tmpl w:val="301053E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4" w15:restartNumberingAfterBreak="0">
    <w:nsid w:val="53175DBE"/>
    <w:multiLevelType w:val="multilevel"/>
    <w:tmpl w:val="286C3BF2"/>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5" w15:restartNumberingAfterBreak="0">
    <w:nsid w:val="53441FCF"/>
    <w:multiLevelType w:val="multilevel"/>
    <w:tmpl w:val="E68413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6" w15:restartNumberingAfterBreak="0">
    <w:nsid w:val="53843DD8"/>
    <w:multiLevelType w:val="multilevel"/>
    <w:tmpl w:val="817E63A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7" w15:restartNumberingAfterBreak="0">
    <w:nsid w:val="539B1E18"/>
    <w:multiLevelType w:val="multilevel"/>
    <w:tmpl w:val="7720A7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8" w15:restartNumberingAfterBreak="0">
    <w:nsid w:val="53E53A23"/>
    <w:multiLevelType w:val="multilevel"/>
    <w:tmpl w:val="43241EC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9" w15:restartNumberingAfterBreak="0">
    <w:nsid w:val="542D133A"/>
    <w:multiLevelType w:val="multilevel"/>
    <w:tmpl w:val="871CB8EC"/>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0" w15:restartNumberingAfterBreak="0">
    <w:nsid w:val="54336ECB"/>
    <w:multiLevelType w:val="multilevel"/>
    <w:tmpl w:val="42DE9D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1" w15:restartNumberingAfterBreak="0">
    <w:nsid w:val="5438264B"/>
    <w:multiLevelType w:val="multilevel"/>
    <w:tmpl w:val="962815A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2" w15:restartNumberingAfterBreak="0">
    <w:nsid w:val="543F40D4"/>
    <w:multiLevelType w:val="multilevel"/>
    <w:tmpl w:val="7B226542"/>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3" w15:restartNumberingAfterBreak="0">
    <w:nsid w:val="545B7BBF"/>
    <w:multiLevelType w:val="multilevel"/>
    <w:tmpl w:val="34EEF24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4" w15:restartNumberingAfterBreak="0">
    <w:nsid w:val="545C2606"/>
    <w:multiLevelType w:val="multilevel"/>
    <w:tmpl w:val="F1003F9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5" w15:restartNumberingAfterBreak="0">
    <w:nsid w:val="547B3877"/>
    <w:multiLevelType w:val="multilevel"/>
    <w:tmpl w:val="C75C9E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6" w15:restartNumberingAfterBreak="0">
    <w:nsid w:val="548C5825"/>
    <w:multiLevelType w:val="multilevel"/>
    <w:tmpl w:val="7FC4E2B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7" w15:restartNumberingAfterBreak="0">
    <w:nsid w:val="54950EF3"/>
    <w:multiLevelType w:val="multilevel"/>
    <w:tmpl w:val="61F2D6B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8" w15:restartNumberingAfterBreak="0">
    <w:nsid w:val="549E7FF6"/>
    <w:multiLevelType w:val="multilevel"/>
    <w:tmpl w:val="8E74767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9" w15:restartNumberingAfterBreak="0">
    <w:nsid w:val="54A75CF9"/>
    <w:multiLevelType w:val="multilevel"/>
    <w:tmpl w:val="18FAB3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0" w15:restartNumberingAfterBreak="0">
    <w:nsid w:val="54CB24D1"/>
    <w:multiLevelType w:val="multilevel"/>
    <w:tmpl w:val="4F7CC25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1" w15:restartNumberingAfterBreak="0">
    <w:nsid w:val="54CE2B87"/>
    <w:multiLevelType w:val="multilevel"/>
    <w:tmpl w:val="0F940D2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2" w15:restartNumberingAfterBreak="0">
    <w:nsid w:val="54E93E31"/>
    <w:multiLevelType w:val="multilevel"/>
    <w:tmpl w:val="2A0216E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3" w15:restartNumberingAfterBreak="0">
    <w:nsid w:val="55085EF4"/>
    <w:multiLevelType w:val="multilevel"/>
    <w:tmpl w:val="25FEE6F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4" w15:restartNumberingAfterBreak="0">
    <w:nsid w:val="550C0551"/>
    <w:multiLevelType w:val="multilevel"/>
    <w:tmpl w:val="651441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5" w15:restartNumberingAfterBreak="0">
    <w:nsid w:val="55294C4D"/>
    <w:multiLevelType w:val="multilevel"/>
    <w:tmpl w:val="C4EC341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6" w15:restartNumberingAfterBreak="0">
    <w:nsid w:val="55A43D79"/>
    <w:multiLevelType w:val="multilevel"/>
    <w:tmpl w:val="37DAF8B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7" w15:restartNumberingAfterBreak="0">
    <w:nsid w:val="560F3986"/>
    <w:multiLevelType w:val="multilevel"/>
    <w:tmpl w:val="1040B6B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8" w15:restartNumberingAfterBreak="0">
    <w:nsid w:val="565A10DC"/>
    <w:multiLevelType w:val="multilevel"/>
    <w:tmpl w:val="F966519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9" w15:restartNumberingAfterBreak="0">
    <w:nsid w:val="56CD33FF"/>
    <w:multiLevelType w:val="multilevel"/>
    <w:tmpl w:val="EA76671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0" w15:restartNumberingAfterBreak="0">
    <w:nsid w:val="56D166D1"/>
    <w:multiLevelType w:val="multilevel"/>
    <w:tmpl w:val="77BA7A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1" w15:restartNumberingAfterBreak="0">
    <w:nsid w:val="56FC5B6E"/>
    <w:multiLevelType w:val="multilevel"/>
    <w:tmpl w:val="9DC898B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2" w15:restartNumberingAfterBreak="0">
    <w:nsid w:val="570B7E4A"/>
    <w:multiLevelType w:val="multilevel"/>
    <w:tmpl w:val="8458B5F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3" w15:restartNumberingAfterBreak="0">
    <w:nsid w:val="573723E5"/>
    <w:multiLevelType w:val="multilevel"/>
    <w:tmpl w:val="6666F8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4" w15:restartNumberingAfterBreak="0">
    <w:nsid w:val="57A34046"/>
    <w:multiLevelType w:val="multilevel"/>
    <w:tmpl w:val="E60C1124"/>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5" w15:restartNumberingAfterBreak="0">
    <w:nsid w:val="57B33E1A"/>
    <w:multiLevelType w:val="multilevel"/>
    <w:tmpl w:val="583A363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6" w15:restartNumberingAfterBreak="0">
    <w:nsid w:val="57B73FED"/>
    <w:multiLevelType w:val="multilevel"/>
    <w:tmpl w:val="69AA025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7" w15:restartNumberingAfterBreak="0">
    <w:nsid w:val="57D832C2"/>
    <w:multiLevelType w:val="multilevel"/>
    <w:tmpl w:val="E350F77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8" w15:restartNumberingAfterBreak="0">
    <w:nsid w:val="580D2505"/>
    <w:multiLevelType w:val="multilevel"/>
    <w:tmpl w:val="E9FE6A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9" w15:restartNumberingAfterBreak="0">
    <w:nsid w:val="586562A0"/>
    <w:multiLevelType w:val="multilevel"/>
    <w:tmpl w:val="B7BC4A0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0" w15:restartNumberingAfterBreak="0">
    <w:nsid w:val="588525F1"/>
    <w:multiLevelType w:val="multilevel"/>
    <w:tmpl w:val="A39036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1" w15:restartNumberingAfterBreak="0">
    <w:nsid w:val="58A6256A"/>
    <w:multiLevelType w:val="hybridMultilevel"/>
    <w:tmpl w:val="F5FEBE24"/>
    <w:lvl w:ilvl="0" w:tplc="40090001">
      <w:start w:val="1"/>
      <w:numFmt w:val="bullet"/>
      <w:lvlText w:val=""/>
      <w:lvlJc w:val="left"/>
      <w:pPr>
        <w:ind w:left="1026" w:hanging="360"/>
      </w:pPr>
      <w:rPr>
        <w:rFonts w:ascii="Symbol" w:hAnsi="Symbol" w:hint="default"/>
      </w:rPr>
    </w:lvl>
    <w:lvl w:ilvl="1" w:tplc="40090003" w:tentative="1">
      <w:start w:val="1"/>
      <w:numFmt w:val="bullet"/>
      <w:lvlText w:val="o"/>
      <w:lvlJc w:val="left"/>
      <w:pPr>
        <w:ind w:left="1746" w:hanging="360"/>
      </w:pPr>
      <w:rPr>
        <w:rFonts w:ascii="Courier New" w:hAnsi="Courier New" w:cs="Courier New" w:hint="default"/>
      </w:rPr>
    </w:lvl>
    <w:lvl w:ilvl="2" w:tplc="40090005" w:tentative="1">
      <w:start w:val="1"/>
      <w:numFmt w:val="bullet"/>
      <w:lvlText w:val=""/>
      <w:lvlJc w:val="left"/>
      <w:pPr>
        <w:ind w:left="2466" w:hanging="360"/>
      </w:pPr>
      <w:rPr>
        <w:rFonts w:ascii="Wingdings" w:hAnsi="Wingdings" w:hint="default"/>
      </w:rPr>
    </w:lvl>
    <w:lvl w:ilvl="3" w:tplc="40090001" w:tentative="1">
      <w:start w:val="1"/>
      <w:numFmt w:val="bullet"/>
      <w:lvlText w:val=""/>
      <w:lvlJc w:val="left"/>
      <w:pPr>
        <w:ind w:left="3186" w:hanging="360"/>
      </w:pPr>
      <w:rPr>
        <w:rFonts w:ascii="Symbol" w:hAnsi="Symbol" w:hint="default"/>
      </w:rPr>
    </w:lvl>
    <w:lvl w:ilvl="4" w:tplc="40090003" w:tentative="1">
      <w:start w:val="1"/>
      <w:numFmt w:val="bullet"/>
      <w:lvlText w:val="o"/>
      <w:lvlJc w:val="left"/>
      <w:pPr>
        <w:ind w:left="3906" w:hanging="360"/>
      </w:pPr>
      <w:rPr>
        <w:rFonts w:ascii="Courier New" w:hAnsi="Courier New" w:cs="Courier New" w:hint="default"/>
      </w:rPr>
    </w:lvl>
    <w:lvl w:ilvl="5" w:tplc="40090005" w:tentative="1">
      <w:start w:val="1"/>
      <w:numFmt w:val="bullet"/>
      <w:lvlText w:val=""/>
      <w:lvlJc w:val="left"/>
      <w:pPr>
        <w:ind w:left="4626" w:hanging="360"/>
      </w:pPr>
      <w:rPr>
        <w:rFonts w:ascii="Wingdings" w:hAnsi="Wingdings" w:hint="default"/>
      </w:rPr>
    </w:lvl>
    <w:lvl w:ilvl="6" w:tplc="40090001" w:tentative="1">
      <w:start w:val="1"/>
      <w:numFmt w:val="bullet"/>
      <w:lvlText w:val=""/>
      <w:lvlJc w:val="left"/>
      <w:pPr>
        <w:ind w:left="5346" w:hanging="360"/>
      </w:pPr>
      <w:rPr>
        <w:rFonts w:ascii="Symbol" w:hAnsi="Symbol" w:hint="default"/>
      </w:rPr>
    </w:lvl>
    <w:lvl w:ilvl="7" w:tplc="40090003" w:tentative="1">
      <w:start w:val="1"/>
      <w:numFmt w:val="bullet"/>
      <w:lvlText w:val="o"/>
      <w:lvlJc w:val="left"/>
      <w:pPr>
        <w:ind w:left="6066" w:hanging="360"/>
      </w:pPr>
      <w:rPr>
        <w:rFonts w:ascii="Courier New" w:hAnsi="Courier New" w:cs="Courier New" w:hint="default"/>
      </w:rPr>
    </w:lvl>
    <w:lvl w:ilvl="8" w:tplc="40090005" w:tentative="1">
      <w:start w:val="1"/>
      <w:numFmt w:val="bullet"/>
      <w:lvlText w:val=""/>
      <w:lvlJc w:val="left"/>
      <w:pPr>
        <w:ind w:left="6786" w:hanging="360"/>
      </w:pPr>
      <w:rPr>
        <w:rFonts w:ascii="Wingdings" w:hAnsi="Wingdings" w:hint="default"/>
      </w:rPr>
    </w:lvl>
  </w:abstractNum>
  <w:abstractNum w:abstractNumId="632" w15:restartNumberingAfterBreak="0">
    <w:nsid w:val="58A908BC"/>
    <w:multiLevelType w:val="multilevel"/>
    <w:tmpl w:val="9114211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3" w15:restartNumberingAfterBreak="0">
    <w:nsid w:val="58AC7654"/>
    <w:multiLevelType w:val="multilevel"/>
    <w:tmpl w:val="9DDC931E"/>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4" w15:restartNumberingAfterBreak="0">
    <w:nsid w:val="59014FBF"/>
    <w:multiLevelType w:val="multilevel"/>
    <w:tmpl w:val="2CEA6F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5" w15:restartNumberingAfterBreak="0">
    <w:nsid w:val="597772A3"/>
    <w:multiLevelType w:val="multilevel"/>
    <w:tmpl w:val="5F18A43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6" w15:restartNumberingAfterBreak="0">
    <w:nsid w:val="5996098F"/>
    <w:multiLevelType w:val="multilevel"/>
    <w:tmpl w:val="D91EDD3E"/>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7" w15:restartNumberingAfterBreak="0">
    <w:nsid w:val="59961943"/>
    <w:multiLevelType w:val="multilevel"/>
    <w:tmpl w:val="A39C09A4"/>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8" w15:restartNumberingAfterBreak="0">
    <w:nsid w:val="59C81876"/>
    <w:multiLevelType w:val="multilevel"/>
    <w:tmpl w:val="5DAAD2F2"/>
    <w:lvl w:ilvl="0">
      <w:start w:val="1"/>
      <w:numFmt w:val="decimal"/>
      <w:lvlText w:val="8.%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9" w15:restartNumberingAfterBreak="0">
    <w:nsid w:val="59DA3E34"/>
    <w:multiLevelType w:val="multilevel"/>
    <w:tmpl w:val="15F490B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0" w15:restartNumberingAfterBreak="0">
    <w:nsid w:val="5A0D5F1D"/>
    <w:multiLevelType w:val="multilevel"/>
    <w:tmpl w:val="519E8F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1" w15:restartNumberingAfterBreak="0">
    <w:nsid w:val="5A0E20EB"/>
    <w:multiLevelType w:val="multilevel"/>
    <w:tmpl w:val="1DC20F5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2" w15:restartNumberingAfterBreak="0">
    <w:nsid w:val="5A7875D3"/>
    <w:multiLevelType w:val="multilevel"/>
    <w:tmpl w:val="FC1E9E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3" w15:restartNumberingAfterBreak="0">
    <w:nsid w:val="5A793021"/>
    <w:multiLevelType w:val="multilevel"/>
    <w:tmpl w:val="2812AAF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4" w15:restartNumberingAfterBreak="0">
    <w:nsid w:val="5AB22B09"/>
    <w:multiLevelType w:val="multilevel"/>
    <w:tmpl w:val="5B7E5A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5" w15:restartNumberingAfterBreak="0">
    <w:nsid w:val="5AC73CC8"/>
    <w:multiLevelType w:val="multilevel"/>
    <w:tmpl w:val="E7BE286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6" w15:restartNumberingAfterBreak="0">
    <w:nsid w:val="5AE12D5C"/>
    <w:multiLevelType w:val="multilevel"/>
    <w:tmpl w:val="9CD639E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7" w15:restartNumberingAfterBreak="0">
    <w:nsid w:val="5B341F55"/>
    <w:multiLevelType w:val="multilevel"/>
    <w:tmpl w:val="7FB4B82C"/>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8" w15:restartNumberingAfterBreak="0">
    <w:nsid w:val="5B580097"/>
    <w:multiLevelType w:val="multilevel"/>
    <w:tmpl w:val="7FAEDC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9" w15:restartNumberingAfterBreak="0">
    <w:nsid w:val="5B58114E"/>
    <w:multiLevelType w:val="multilevel"/>
    <w:tmpl w:val="0F6624F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0" w15:restartNumberingAfterBreak="0">
    <w:nsid w:val="5B9A6F7D"/>
    <w:multiLevelType w:val="multilevel"/>
    <w:tmpl w:val="D30895E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1" w15:restartNumberingAfterBreak="0">
    <w:nsid w:val="5BA16E5E"/>
    <w:multiLevelType w:val="multilevel"/>
    <w:tmpl w:val="B8BA620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2" w15:restartNumberingAfterBreak="0">
    <w:nsid w:val="5BD07C38"/>
    <w:multiLevelType w:val="multilevel"/>
    <w:tmpl w:val="8C1C714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3" w15:restartNumberingAfterBreak="0">
    <w:nsid w:val="5C5149DA"/>
    <w:multiLevelType w:val="multilevel"/>
    <w:tmpl w:val="D3C265B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4" w15:restartNumberingAfterBreak="0">
    <w:nsid w:val="5C586B7B"/>
    <w:multiLevelType w:val="multilevel"/>
    <w:tmpl w:val="416EAD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5" w15:restartNumberingAfterBreak="0">
    <w:nsid w:val="5CC5363C"/>
    <w:multiLevelType w:val="multilevel"/>
    <w:tmpl w:val="C6AC52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6" w15:restartNumberingAfterBreak="0">
    <w:nsid w:val="5CE62C65"/>
    <w:multiLevelType w:val="multilevel"/>
    <w:tmpl w:val="D4BE2A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7" w15:restartNumberingAfterBreak="0">
    <w:nsid w:val="5D0E2CAE"/>
    <w:multiLevelType w:val="multilevel"/>
    <w:tmpl w:val="B46282A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8" w15:restartNumberingAfterBreak="0">
    <w:nsid w:val="5D4C682C"/>
    <w:multiLevelType w:val="multilevel"/>
    <w:tmpl w:val="7708FA8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9" w15:restartNumberingAfterBreak="0">
    <w:nsid w:val="5D6126CF"/>
    <w:multiLevelType w:val="multilevel"/>
    <w:tmpl w:val="28A25AC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0" w15:restartNumberingAfterBreak="0">
    <w:nsid w:val="5D931450"/>
    <w:multiLevelType w:val="multilevel"/>
    <w:tmpl w:val="F1086C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1" w15:restartNumberingAfterBreak="0">
    <w:nsid w:val="5D9847F5"/>
    <w:multiLevelType w:val="multilevel"/>
    <w:tmpl w:val="6696E71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2" w15:restartNumberingAfterBreak="0">
    <w:nsid w:val="5DA955E0"/>
    <w:multiLevelType w:val="multilevel"/>
    <w:tmpl w:val="797AC21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3" w15:restartNumberingAfterBreak="0">
    <w:nsid w:val="5DD755A5"/>
    <w:multiLevelType w:val="multilevel"/>
    <w:tmpl w:val="D760F51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4" w15:restartNumberingAfterBreak="0">
    <w:nsid w:val="5E2E4A66"/>
    <w:multiLevelType w:val="multilevel"/>
    <w:tmpl w:val="E17865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5" w15:restartNumberingAfterBreak="0">
    <w:nsid w:val="5E4125CC"/>
    <w:multiLevelType w:val="multilevel"/>
    <w:tmpl w:val="6896AFE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6" w15:restartNumberingAfterBreak="0">
    <w:nsid w:val="5E594534"/>
    <w:multiLevelType w:val="multilevel"/>
    <w:tmpl w:val="4AEEF9C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vertAlign w:val="superscript"/>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7" w15:restartNumberingAfterBreak="0">
    <w:nsid w:val="5E6B7028"/>
    <w:multiLevelType w:val="multilevel"/>
    <w:tmpl w:val="02EA3F0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8" w15:restartNumberingAfterBreak="0">
    <w:nsid w:val="5E790194"/>
    <w:multiLevelType w:val="multilevel"/>
    <w:tmpl w:val="659ECF1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9" w15:restartNumberingAfterBreak="0">
    <w:nsid w:val="5E872854"/>
    <w:multiLevelType w:val="multilevel"/>
    <w:tmpl w:val="9C4C8A0C"/>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0" w15:restartNumberingAfterBreak="0">
    <w:nsid w:val="5EAF3193"/>
    <w:multiLevelType w:val="multilevel"/>
    <w:tmpl w:val="072ED6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1" w15:restartNumberingAfterBreak="0">
    <w:nsid w:val="5EB506EA"/>
    <w:multiLevelType w:val="multilevel"/>
    <w:tmpl w:val="FF54EB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2" w15:restartNumberingAfterBreak="0">
    <w:nsid w:val="5EE96630"/>
    <w:multiLevelType w:val="multilevel"/>
    <w:tmpl w:val="0BAE76F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3" w15:restartNumberingAfterBreak="0">
    <w:nsid w:val="5EED6D6A"/>
    <w:multiLevelType w:val="multilevel"/>
    <w:tmpl w:val="912A6254"/>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4" w15:restartNumberingAfterBreak="0">
    <w:nsid w:val="5F3B2BAB"/>
    <w:multiLevelType w:val="multilevel"/>
    <w:tmpl w:val="08E0C6E4"/>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5" w15:restartNumberingAfterBreak="0">
    <w:nsid w:val="5F546EA8"/>
    <w:multiLevelType w:val="multilevel"/>
    <w:tmpl w:val="CC1A7D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6" w15:restartNumberingAfterBreak="0">
    <w:nsid w:val="5FA1009A"/>
    <w:multiLevelType w:val="hybridMultilevel"/>
    <w:tmpl w:val="8AA2E064"/>
    <w:lvl w:ilvl="0" w:tplc="8E82B238">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77" w15:restartNumberingAfterBreak="0">
    <w:nsid w:val="5FC13295"/>
    <w:multiLevelType w:val="multilevel"/>
    <w:tmpl w:val="6F52157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8" w15:restartNumberingAfterBreak="0">
    <w:nsid w:val="5FC602CA"/>
    <w:multiLevelType w:val="multilevel"/>
    <w:tmpl w:val="5A62D0C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9" w15:restartNumberingAfterBreak="0">
    <w:nsid w:val="5FC9602C"/>
    <w:multiLevelType w:val="multilevel"/>
    <w:tmpl w:val="640EE5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0" w15:restartNumberingAfterBreak="0">
    <w:nsid w:val="5FCC5F3F"/>
    <w:multiLevelType w:val="multilevel"/>
    <w:tmpl w:val="973431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1" w15:restartNumberingAfterBreak="0">
    <w:nsid w:val="602E20F8"/>
    <w:multiLevelType w:val="multilevel"/>
    <w:tmpl w:val="13005B6C"/>
    <w:lvl w:ilvl="0">
      <w:start w:val="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2" w15:restartNumberingAfterBreak="0">
    <w:nsid w:val="60556D80"/>
    <w:multiLevelType w:val="multilevel"/>
    <w:tmpl w:val="321EF11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3" w15:restartNumberingAfterBreak="0">
    <w:nsid w:val="606958B6"/>
    <w:multiLevelType w:val="multilevel"/>
    <w:tmpl w:val="2952B3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4" w15:restartNumberingAfterBreak="0">
    <w:nsid w:val="60706F0A"/>
    <w:multiLevelType w:val="multilevel"/>
    <w:tmpl w:val="1EC0204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5" w15:restartNumberingAfterBreak="0">
    <w:nsid w:val="60C819A1"/>
    <w:multiLevelType w:val="multilevel"/>
    <w:tmpl w:val="EE2CBA4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6" w15:restartNumberingAfterBreak="0">
    <w:nsid w:val="60D92498"/>
    <w:multiLevelType w:val="multilevel"/>
    <w:tmpl w:val="2F38009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7" w15:restartNumberingAfterBreak="0">
    <w:nsid w:val="60DC14E4"/>
    <w:multiLevelType w:val="multilevel"/>
    <w:tmpl w:val="285EEDB4"/>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8" w15:restartNumberingAfterBreak="0">
    <w:nsid w:val="60F31A32"/>
    <w:multiLevelType w:val="multilevel"/>
    <w:tmpl w:val="2A6234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9" w15:restartNumberingAfterBreak="0">
    <w:nsid w:val="616073B4"/>
    <w:multiLevelType w:val="multilevel"/>
    <w:tmpl w:val="4738BD9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0" w15:restartNumberingAfterBreak="0">
    <w:nsid w:val="617E7A11"/>
    <w:multiLevelType w:val="multilevel"/>
    <w:tmpl w:val="7C5C6E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1" w15:restartNumberingAfterBreak="0">
    <w:nsid w:val="61B4102F"/>
    <w:multiLevelType w:val="multilevel"/>
    <w:tmpl w:val="19CA9C1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2" w15:restartNumberingAfterBreak="0">
    <w:nsid w:val="62040D47"/>
    <w:multiLevelType w:val="multilevel"/>
    <w:tmpl w:val="4020762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3" w15:restartNumberingAfterBreak="0">
    <w:nsid w:val="620E087C"/>
    <w:multiLevelType w:val="multilevel"/>
    <w:tmpl w:val="648A97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4" w15:restartNumberingAfterBreak="0">
    <w:nsid w:val="621A59CA"/>
    <w:multiLevelType w:val="multilevel"/>
    <w:tmpl w:val="B1663D3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5" w15:restartNumberingAfterBreak="0">
    <w:nsid w:val="623714AE"/>
    <w:multiLevelType w:val="multilevel"/>
    <w:tmpl w:val="0A8CE8B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6" w15:restartNumberingAfterBreak="0">
    <w:nsid w:val="62477A6D"/>
    <w:multiLevelType w:val="multilevel"/>
    <w:tmpl w:val="F72608A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7" w15:restartNumberingAfterBreak="0">
    <w:nsid w:val="6280141E"/>
    <w:multiLevelType w:val="multilevel"/>
    <w:tmpl w:val="CE74B2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8" w15:restartNumberingAfterBreak="0">
    <w:nsid w:val="62906C00"/>
    <w:multiLevelType w:val="multilevel"/>
    <w:tmpl w:val="33D0284C"/>
    <w:lvl w:ilvl="0">
      <w:start w:val="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9" w15:restartNumberingAfterBreak="0">
    <w:nsid w:val="62935D5B"/>
    <w:multiLevelType w:val="multilevel"/>
    <w:tmpl w:val="51386A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0" w15:restartNumberingAfterBreak="0">
    <w:nsid w:val="62E771C1"/>
    <w:multiLevelType w:val="multilevel"/>
    <w:tmpl w:val="AEAA3DD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1" w15:restartNumberingAfterBreak="0">
    <w:nsid w:val="630505EF"/>
    <w:multiLevelType w:val="multilevel"/>
    <w:tmpl w:val="C2CE061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2" w15:restartNumberingAfterBreak="0">
    <w:nsid w:val="631F68F8"/>
    <w:multiLevelType w:val="multilevel"/>
    <w:tmpl w:val="9272CC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3" w15:restartNumberingAfterBreak="0">
    <w:nsid w:val="63237D11"/>
    <w:multiLevelType w:val="multilevel"/>
    <w:tmpl w:val="6E764228"/>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4" w15:restartNumberingAfterBreak="0">
    <w:nsid w:val="632547F9"/>
    <w:multiLevelType w:val="multilevel"/>
    <w:tmpl w:val="B4BC03CE"/>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5" w15:restartNumberingAfterBreak="0">
    <w:nsid w:val="636D1FAB"/>
    <w:multiLevelType w:val="multilevel"/>
    <w:tmpl w:val="2EFCC0E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6" w15:restartNumberingAfterBreak="0">
    <w:nsid w:val="639760D8"/>
    <w:multiLevelType w:val="multilevel"/>
    <w:tmpl w:val="090A02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7" w15:restartNumberingAfterBreak="0">
    <w:nsid w:val="63A62E91"/>
    <w:multiLevelType w:val="multilevel"/>
    <w:tmpl w:val="68F63B8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8" w15:restartNumberingAfterBreak="0">
    <w:nsid w:val="63B866AC"/>
    <w:multiLevelType w:val="multilevel"/>
    <w:tmpl w:val="399A156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9" w15:restartNumberingAfterBreak="0">
    <w:nsid w:val="640F664B"/>
    <w:multiLevelType w:val="multilevel"/>
    <w:tmpl w:val="567EA22C"/>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0" w15:restartNumberingAfterBreak="0">
    <w:nsid w:val="64183865"/>
    <w:multiLevelType w:val="multilevel"/>
    <w:tmpl w:val="53D8097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1" w15:restartNumberingAfterBreak="0">
    <w:nsid w:val="6442130E"/>
    <w:multiLevelType w:val="multilevel"/>
    <w:tmpl w:val="4364C52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2" w15:restartNumberingAfterBreak="0">
    <w:nsid w:val="64753B26"/>
    <w:multiLevelType w:val="multilevel"/>
    <w:tmpl w:val="A4FCC4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start w:val="3"/>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3" w15:restartNumberingAfterBreak="0">
    <w:nsid w:val="64763C5D"/>
    <w:multiLevelType w:val="multilevel"/>
    <w:tmpl w:val="0CB26A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4" w15:restartNumberingAfterBreak="0">
    <w:nsid w:val="64781950"/>
    <w:multiLevelType w:val="multilevel"/>
    <w:tmpl w:val="80BE64D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5" w15:restartNumberingAfterBreak="0">
    <w:nsid w:val="64FF4463"/>
    <w:multiLevelType w:val="multilevel"/>
    <w:tmpl w:val="8F78943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6" w15:restartNumberingAfterBreak="0">
    <w:nsid w:val="65146E2D"/>
    <w:multiLevelType w:val="multilevel"/>
    <w:tmpl w:val="050CD5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7" w15:restartNumberingAfterBreak="0">
    <w:nsid w:val="65220A1D"/>
    <w:multiLevelType w:val="multilevel"/>
    <w:tmpl w:val="45B6AA8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8" w15:restartNumberingAfterBreak="0">
    <w:nsid w:val="65720160"/>
    <w:multiLevelType w:val="multilevel"/>
    <w:tmpl w:val="BCD6EDF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9" w15:restartNumberingAfterBreak="0">
    <w:nsid w:val="658868F3"/>
    <w:multiLevelType w:val="multilevel"/>
    <w:tmpl w:val="F6EA3A0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0" w15:restartNumberingAfterBreak="0">
    <w:nsid w:val="65967C00"/>
    <w:multiLevelType w:val="multilevel"/>
    <w:tmpl w:val="D428A9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1" w15:restartNumberingAfterBreak="0">
    <w:nsid w:val="65A36CDC"/>
    <w:multiLevelType w:val="multilevel"/>
    <w:tmpl w:val="0BC87652"/>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vertAlign w:val="superscript"/>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2" w15:restartNumberingAfterBreak="0">
    <w:nsid w:val="65BA6400"/>
    <w:multiLevelType w:val="hybridMultilevel"/>
    <w:tmpl w:val="2C6C9F84"/>
    <w:lvl w:ilvl="0" w:tplc="40090001">
      <w:start w:val="1"/>
      <w:numFmt w:val="bullet"/>
      <w:lvlText w:val=""/>
      <w:lvlJc w:val="left"/>
      <w:pPr>
        <w:ind w:left="1026" w:hanging="360"/>
      </w:pPr>
      <w:rPr>
        <w:rFonts w:ascii="Symbol" w:hAnsi="Symbol" w:hint="default"/>
      </w:rPr>
    </w:lvl>
    <w:lvl w:ilvl="1" w:tplc="40090003" w:tentative="1">
      <w:start w:val="1"/>
      <w:numFmt w:val="bullet"/>
      <w:lvlText w:val="o"/>
      <w:lvlJc w:val="left"/>
      <w:pPr>
        <w:ind w:left="1746" w:hanging="360"/>
      </w:pPr>
      <w:rPr>
        <w:rFonts w:ascii="Courier New" w:hAnsi="Courier New" w:cs="Courier New" w:hint="default"/>
      </w:rPr>
    </w:lvl>
    <w:lvl w:ilvl="2" w:tplc="40090005" w:tentative="1">
      <w:start w:val="1"/>
      <w:numFmt w:val="bullet"/>
      <w:lvlText w:val=""/>
      <w:lvlJc w:val="left"/>
      <w:pPr>
        <w:ind w:left="2466" w:hanging="360"/>
      </w:pPr>
      <w:rPr>
        <w:rFonts w:ascii="Wingdings" w:hAnsi="Wingdings" w:hint="default"/>
      </w:rPr>
    </w:lvl>
    <w:lvl w:ilvl="3" w:tplc="40090001" w:tentative="1">
      <w:start w:val="1"/>
      <w:numFmt w:val="bullet"/>
      <w:lvlText w:val=""/>
      <w:lvlJc w:val="left"/>
      <w:pPr>
        <w:ind w:left="3186" w:hanging="360"/>
      </w:pPr>
      <w:rPr>
        <w:rFonts w:ascii="Symbol" w:hAnsi="Symbol" w:hint="default"/>
      </w:rPr>
    </w:lvl>
    <w:lvl w:ilvl="4" w:tplc="40090003" w:tentative="1">
      <w:start w:val="1"/>
      <w:numFmt w:val="bullet"/>
      <w:lvlText w:val="o"/>
      <w:lvlJc w:val="left"/>
      <w:pPr>
        <w:ind w:left="3906" w:hanging="360"/>
      </w:pPr>
      <w:rPr>
        <w:rFonts w:ascii="Courier New" w:hAnsi="Courier New" w:cs="Courier New" w:hint="default"/>
      </w:rPr>
    </w:lvl>
    <w:lvl w:ilvl="5" w:tplc="40090005" w:tentative="1">
      <w:start w:val="1"/>
      <w:numFmt w:val="bullet"/>
      <w:lvlText w:val=""/>
      <w:lvlJc w:val="left"/>
      <w:pPr>
        <w:ind w:left="4626" w:hanging="360"/>
      </w:pPr>
      <w:rPr>
        <w:rFonts w:ascii="Wingdings" w:hAnsi="Wingdings" w:hint="default"/>
      </w:rPr>
    </w:lvl>
    <w:lvl w:ilvl="6" w:tplc="40090001" w:tentative="1">
      <w:start w:val="1"/>
      <w:numFmt w:val="bullet"/>
      <w:lvlText w:val=""/>
      <w:lvlJc w:val="left"/>
      <w:pPr>
        <w:ind w:left="5346" w:hanging="360"/>
      </w:pPr>
      <w:rPr>
        <w:rFonts w:ascii="Symbol" w:hAnsi="Symbol" w:hint="default"/>
      </w:rPr>
    </w:lvl>
    <w:lvl w:ilvl="7" w:tplc="40090003" w:tentative="1">
      <w:start w:val="1"/>
      <w:numFmt w:val="bullet"/>
      <w:lvlText w:val="o"/>
      <w:lvlJc w:val="left"/>
      <w:pPr>
        <w:ind w:left="6066" w:hanging="360"/>
      </w:pPr>
      <w:rPr>
        <w:rFonts w:ascii="Courier New" w:hAnsi="Courier New" w:cs="Courier New" w:hint="default"/>
      </w:rPr>
    </w:lvl>
    <w:lvl w:ilvl="8" w:tplc="40090005" w:tentative="1">
      <w:start w:val="1"/>
      <w:numFmt w:val="bullet"/>
      <w:lvlText w:val=""/>
      <w:lvlJc w:val="left"/>
      <w:pPr>
        <w:ind w:left="6786" w:hanging="360"/>
      </w:pPr>
      <w:rPr>
        <w:rFonts w:ascii="Wingdings" w:hAnsi="Wingdings" w:hint="default"/>
      </w:rPr>
    </w:lvl>
  </w:abstractNum>
  <w:abstractNum w:abstractNumId="723" w15:restartNumberingAfterBreak="0">
    <w:nsid w:val="65CE4A5C"/>
    <w:multiLevelType w:val="multilevel"/>
    <w:tmpl w:val="B9EE892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4" w15:restartNumberingAfterBreak="0">
    <w:nsid w:val="65DD2D4D"/>
    <w:multiLevelType w:val="multilevel"/>
    <w:tmpl w:val="38AC989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5" w15:restartNumberingAfterBreak="0">
    <w:nsid w:val="65EC51BA"/>
    <w:multiLevelType w:val="multilevel"/>
    <w:tmpl w:val="0F22D48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6" w15:restartNumberingAfterBreak="0">
    <w:nsid w:val="66075A70"/>
    <w:multiLevelType w:val="multilevel"/>
    <w:tmpl w:val="9A8C5E8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7" w15:restartNumberingAfterBreak="0">
    <w:nsid w:val="660F14B1"/>
    <w:multiLevelType w:val="multilevel"/>
    <w:tmpl w:val="22BAAEC8"/>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8" w15:restartNumberingAfterBreak="0">
    <w:nsid w:val="66D24531"/>
    <w:multiLevelType w:val="multilevel"/>
    <w:tmpl w:val="3A3EBC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9" w15:restartNumberingAfterBreak="0">
    <w:nsid w:val="66D24FBD"/>
    <w:multiLevelType w:val="multilevel"/>
    <w:tmpl w:val="740C84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0" w15:restartNumberingAfterBreak="0">
    <w:nsid w:val="66D30766"/>
    <w:multiLevelType w:val="multilevel"/>
    <w:tmpl w:val="EB862E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1" w15:restartNumberingAfterBreak="0">
    <w:nsid w:val="66D70EEB"/>
    <w:multiLevelType w:val="multilevel"/>
    <w:tmpl w:val="0414CE22"/>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2" w15:restartNumberingAfterBreak="0">
    <w:nsid w:val="66EF22FA"/>
    <w:multiLevelType w:val="multilevel"/>
    <w:tmpl w:val="F37C771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3" w15:restartNumberingAfterBreak="0">
    <w:nsid w:val="6703315D"/>
    <w:multiLevelType w:val="multilevel"/>
    <w:tmpl w:val="F7586DC8"/>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4" w15:restartNumberingAfterBreak="0">
    <w:nsid w:val="673B7E5E"/>
    <w:multiLevelType w:val="multilevel"/>
    <w:tmpl w:val="433CBCD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5" w15:restartNumberingAfterBreak="0">
    <w:nsid w:val="67945A87"/>
    <w:multiLevelType w:val="multilevel"/>
    <w:tmpl w:val="4FD4F66C"/>
    <w:lvl w:ilvl="0">
      <w:start w:val="1"/>
      <w:numFmt w:val="decimal"/>
      <w:lvlText w:val="9.%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6" w15:restartNumberingAfterBreak="0">
    <w:nsid w:val="67E35000"/>
    <w:multiLevelType w:val="multilevel"/>
    <w:tmpl w:val="B12C6C5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7" w15:restartNumberingAfterBreak="0">
    <w:nsid w:val="67F15AD3"/>
    <w:multiLevelType w:val="multilevel"/>
    <w:tmpl w:val="3C7E190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8" w15:restartNumberingAfterBreak="0">
    <w:nsid w:val="68235332"/>
    <w:multiLevelType w:val="multilevel"/>
    <w:tmpl w:val="BECE64F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9" w15:restartNumberingAfterBreak="0">
    <w:nsid w:val="687C3552"/>
    <w:multiLevelType w:val="multilevel"/>
    <w:tmpl w:val="89B0903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0" w15:restartNumberingAfterBreak="0">
    <w:nsid w:val="68915FAB"/>
    <w:multiLevelType w:val="multilevel"/>
    <w:tmpl w:val="E86C299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1" w15:restartNumberingAfterBreak="0">
    <w:nsid w:val="68DB54A5"/>
    <w:multiLevelType w:val="multilevel"/>
    <w:tmpl w:val="2FFE775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2" w15:restartNumberingAfterBreak="0">
    <w:nsid w:val="68F82CA6"/>
    <w:multiLevelType w:val="multilevel"/>
    <w:tmpl w:val="4F946F9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3" w15:restartNumberingAfterBreak="0">
    <w:nsid w:val="691D5015"/>
    <w:multiLevelType w:val="multilevel"/>
    <w:tmpl w:val="FDA2F1B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4" w15:restartNumberingAfterBreak="0">
    <w:nsid w:val="69360F91"/>
    <w:multiLevelType w:val="multilevel"/>
    <w:tmpl w:val="E50699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5" w15:restartNumberingAfterBreak="0">
    <w:nsid w:val="694A0020"/>
    <w:multiLevelType w:val="multilevel"/>
    <w:tmpl w:val="DCEE10F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6" w15:restartNumberingAfterBreak="0">
    <w:nsid w:val="694E3360"/>
    <w:multiLevelType w:val="multilevel"/>
    <w:tmpl w:val="47A2783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7" w15:restartNumberingAfterBreak="0">
    <w:nsid w:val="6958225C"/>
    <w:multiLevelType w:val="multilevel"/>
    <w:tmpl w:val="C74A047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8" w15:restartNumberingAfterBreak="0">
    <w:nsid w:val="699F5492"/>
    <w:multiLevelType w:val="multilevel"/>
    <w:tmpl w:val="6E60B22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9" w15:restartNumberingAfterBreak="0">
    <w:nsid w:val="6A0516CA"/>
    <w:multiLevelType w:val="multilevel"/>
    <w:tmpl w:val="E5D0F32E"/>
    <w:lvl w:ilvl="0">
      <w:start w:val="1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0" w15:restartNumberingAfterBreak="0">
    <w:nsid w:val="6A1733D4"/>
    <w:multiLevelType w:val="multilevel"/>
    <w:tmpl w:val="FD36C66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1" w15:restartNumberingAfterBreak="0">
    <w:nsid w:val="6A365B3B"/>
    <w:multiLevelType w:val="multilevel"/>
    <w:tmpl w:val="7A08ED88"/>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2" w15:restartNumberingAfterBreak="0">
    <w:nsid w:val="6A453379"/>
    <w:multiLevelType w:val="multilevel"/>
    <w:tmpl w:val="EE8E7AF0"/>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3" w15:restartNumberingAfterBreak="0">
    <w:nsid w:val="6A520C15"/>
    <w:multiLevelType w:val="multilevel"/>
    <w:tmpl w:val="57B094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4" w15:restartNumberingAfterBreak="0">
    <w:nsid w:val="6A632AE7"/>
    <w:multiLevelType w:val="multilevel"/>
    <w:tmpl w:val="1604DCFC"/>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5" w15:restartNumberingAfterBreak="0">
    <w:nsid w:val="6A6A2754"/>
    <w:multiLevelType w:val="multilevel"/>
    <w:tmpl w:val="D6DE9F3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6" w15:restartNumberingAfterBreak="0">
    <w:nsid w:val="6A6A3EF4"/>
    <w:multiLevelType w:val="multilevel"/>
    <w:tmpl w:val="8FA29B4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7" w15:restartNumberingAfterBreak="0">
    <w:nsid w:val="6A8F32FA"/>
    <w:multiLevelType w:val="multilevel"/>
    <w:tmpl w:val="DD1E70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8" w15:restartNumberingAfterBreak="0">
    <w:nsid w:val="6A92325E"/>
    <w:multiLevelType w:val="multilevel"/>
    <w:tmpl w:val="1D3AB7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9" w15:restartNumberingAfterBreak="0">
    <w:nsid w:val="6AAB7A48"/>
    <w:multiLevelType w:val="multilevel"/>
    <w:tmpl w:val="D894327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0" w15:restartNumberingAfterBreak="0">
    <w:nsid w:val="6AC312AF"/>
    <w:multiLevelType w:val="multilevel"/>
    <w:tmpl w:val="00ECA15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1" w15:restartNumberingAfterBreak="0">
    <w:nsid w:val="6AD07958"/>
    <w:multiLevelType w:val="multilevel"/>
    <w:tmpl w:val="09CC14A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2" w15:restartNumberingAfterBreak="0">
    <w:nsid w:val="6ADF38D9"/>
    <w:multiLevelType w:val="multilevel"/>
    <w:tmpl w:val="38184F8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3" w15:restartNumberingAfterBreak="0">
    <w:nsid w:val="6B450889"/>
    <w:multiLevelType w:val="multilevel"/>
    <w:tmpl w:val="3E0CC2A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4" w15:restartNumberingAfterBreak="0">
    <w:nsid w:val="6B5268E7"/>
    <w:multiLevelType w:val="multilevel"/>
    <w:tmpl w:val="8C5E756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5" w15:restartNumberingAfterBreak="0">
    <w:nsid w:val="6B6673A1"/>
    <w:multiLevelType w:val="multilevel"/>
    <w:tmpl w:val="62EC75D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6" w15:restartNumberingAfterBreak="0">
    <w:nsid w:val="6B6C4B5B"/>
    <w:multiLevelType w:val="multilevel"/>
    <w:tmpl w:val="2AD2216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7" w15:restartNumberingAfterBreak="0">
    <w:nsid w:val="6BA15E21"/>
    <w:multiLevelType w:val="hybridMultilevel"/>
    <w:tmpl w:val="D1CADEDC"/>
    <w:lvl w:ilvl="0" w:tplc="40090001">
      <w:start w:val="1"/>
      <w:numFmt w:val="bullet"/>
      <w:lvlText w:val=""/>
      <w:lvlJc w:val="left"/>
      <w:pPr>
        <w:ind w:left="1026" w:hanging="360"/>
      </w:pPr>
      <w:rPr>
        <w:rFonts w:ascii="Symbol" w:hAnsi="Symbol" w:hint="default"/>
      </w:rPr>
    </w:lvl>
    <w:lvl w:ilvl="1" w:tplc="40090003" w:tentative="1">
      <w:start w:val="1"/>
      <w:numFmt w:val="bullet"/>
      <w:lvlText w:val="o"/>
      <w:lvlJc w:val="left"/>
      <w:pPr>
        <w:ind w:left="1746" w:hanging="360"/>
      </w:pPr>
      <w:rPr>
        <w:rFonts w:ascii="Courier New" w:hAnsi="Courier New" w:cs="Courier New" w:hint="default"/>
      </w:rPr>
    </w:lvl>
    <w:lvl w:ilvl="2" w:tplc="40090005" w:tentative="1">
      <w:start w:val="1"/>
      <w:numFmt w:val="bullet"/>
      <w:lvlText w:val=""/>
      <w:lvlJc w:val="left"/>
      <w:pPr>
        <w:ind w:left="2466" w:hanging="360"/>
      </w:pPr>
      <w:rPr>
        <w:rFonts w:ascii="Wingdings" w:hAnsi="Wingdings" w:hint="default"/>
      </w:rPr>
    </w:lvl>
    <w:lvl w:ilvl="3" w:tplc="40090001" w:tentative="1">
      <w:start w:val="1"/>
      <w:numFmt w:val="bullet"/>
      <w:lvlText w:val=""/>
      <w:lvlJc w:val="left"/>
      <w:pPr>
        <w:ind w:left="3186" w:hanging="360"/>
      </w:pPr>
      <w:rPr>
        <w:rFonts w:ascii="Symbol" w:hAnsi="Symbol" w:hint="default"/>
      </w:rPr>
    </w:lvl>
    <w:lvl w:ilvl="4" w:tplc="40090003" w:tentative="1">
      <w:start w:val="1"/>
      <w:numFmt w:val="bullet"/>
      <w:lvlText w:val="o"/>
      <w:lvlJc w:val="left"/>
      <w:pPr>
        <w:ind w:left="3906" w:hanging="360"/>
      </w:pPr>
      <w:rPr>
        <w:rFonts w:ascii="Courier New" w:hAnsi="Courier New" w:cs="Courier New" w:hint="default"/>
      </w:rPr>
    </w:lvl>
    <w:lvl w:ilvl="5" w:tplc="40090005" w:tentative="1">
      <w:start w:val="1"/>
      <w:numFmt w:val="bullet"/>
      <w:lvlText w:val=""/>
      <w:lvlJc w:val="left"/>
      <w:pPr>
        <w:ind w:left="4626" w:hanging="360"/>
      </w:pPr>
      <w:rPr>
        <w:rFonts w:ascii="Wingdings" w:hAnsi="Wingdings" w:hint="default"/>
      </w:rPr>
    </w:lvl>
    <w:lvl w:ilvl="6" w:tplc="40090001" w:tentative="1">
      <w:start w:val="1"/>
      <w:numFmt w:val="bullet"/>
      <w:lvlText w:val=""/>
      <w:lvlJc w:val="left"/>
      <w:pPr>
        <w:ind w:left="5346" w:hanging="360"/>
      </w:pPr>
      <w:rPr>
        <w:rFonts w:ascii="Symbol" w:hAnsi="Symbol" w:hint="default"/>
      </w:rPr>
    </w:lvl>
    <w:lvl w:ilvl="7" w:tplc="40090003" w:tentative="1">
      <w:start w:val="1"/>
      <w:numFmt w:val="bullet"/>
      <w:lvlText w:val="o"/>
      <w:lvlJc w:val="left"/>
      <w:pPr>
        <w:ind w:left="6066" w:hanging="360"/>
      </w:pPr>
      <w:rPr>
        <w:rFonts w:ascii="Courier New" w:hAnsi="Courier New" w:cs="Courier New" w:hint="default"/>
      </w:rPr>
    </w:lvl>
    <w:lvl w:ilvl="8" w:tplc="40090005" w:tentative="1">
      <w:start w:val="1"/>
      <w:numFmt w:val="bullet"/>
      <w:lvlText w:val=""/>
      <w:lvlJc w:val="left"/>
      <w:pPr>
        <w:ind w:left="6786" w:hanging="360"/>
      </w:pPr>
      <w:rPr>
        <w:rFonts w:ascii="Wingdings" w:hAnsi="Wingdings" w:hint="default"/>
      </w:rPr>
    </w:lvl>
  </w:abstractNum>
  <w:abstractNum w:abstractNumId="768" w15:restartNumberingAfterBreak="0">
    <w:nsid w:val="6BB13564"/>
    <w:multiLevelType w:val="multilevel"/>
    <w:tmpl w:val="F99A219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9" w15:restartNumberingAfterBreak="0">
    <w:nsid w:val="6BC943DC"/>
    <w:multiLevelType w:val="multilevel"/>
    <w:tmpl w:val="117E87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0" w15:restartNumberingAfterBreak="0">
    <w:nsid w:val="6BDB0AAA"/>
    <w:multiLevelType w:val="multilevel"/>
    <w:tmpl w:val="B4CC656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1" w15:restartNumberingAfterBreak="0">
    <w:nsid w:val="6C1937F3"/>
    <w:multiLevelType w:val="multilevel"/>
    <w:tmpl w:val="48DC93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2" w15:restartNumberingAfterBreak="0">
    <w:nsid w:val="6C195468"/>
    <w:multiLevelType w:val="multilevel"/>
    <w:tmpl w:val="A8FC44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3" w15:restartNumberingAfterBreak="0">
    <w:nsid w:val="6C3902D8"/>
    <w:multiLevelType w:val="multilevel"/>
    <w:tmpl w:val="81181CB2"/>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4" w15:restartNumberingAfterBreak="0">
    <w:nsid w:val="6C622DE0"/>
    <w:multiLevelType w:val="multilevel"/>
    <w:tmpl w:val="68A897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5" w15:restartNumberingAfterBreak="0">
    <w:nsid w:val="6C88620E"/>
    <w:multiLevelType w:val="multilevel"/>
    <w:tmpl w:val="DA523F4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6" w15:restartNumberingAfterBreak="0">
    <w:nsid w:val="6CB3624C"/>
    <w:multiLevelType w:val="multilevel"/>
    <w:tmpl w:val="71705A1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7" w15:restartNumberingAfterBreak="0">
    <w:nsid w:val="6CC74A11"/>
    <w:multiLevelType w:val="multilevel"/>
    <w:tmpl w:val="409C09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8" w15:restartNumberingAfterBreak="0">
    <w:nsid w:val="6CD60E99"/>
    <w:multiLevelType w:val="multilevel"/>
    <w:tmpl w:val="6DFAA2B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9" w15:restartNumberingAfterBreak="0">
    <w:nsid w:val="6CEE3F14"/>
    <w:multiLevelType w:val="multilevel"/>
    <w:tmpl w:val="49F6B86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0" w15:restartNumberingAfterBreak="0">
    <w:nsid w:val="6D0D685F"/>
    <w:multiLevelType w:val="multilevel"/>
    <w:tmpl w:val="7E2E14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1" w15:restartNumberingAfterBreak="0">
    <w:nsid w:val="6D0D6D87"/>
    <w:multiLevelType w:val="multilevel"/>
    <w:tmpl w:val="26CCDB5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2" w15:restartNumberingAfterBreak="0">
    <w:nsid w:val="6D163830"/>
    <w:multiLevelType w:val="multilevel"/>
    <w:tmpl w:val="9B40585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3" w15:restartNumberingAfterBreak="0">
    <w:nsid w:val="6D262CDE"/>
    <w:multiLevelType w:val="multilevel"/>
    <w:tmpl w:val="D2FCC03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4" w15:restartNumberingAfterBreak="0">
    <w:nsid w:val="6D437561"/>
    <w:multiLevelType w:val="multilevel"/>
    <w:tmpl w:val="B094CF2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5" w15:restartNumberingAfterBreak="0">
    <w:nsid w:val="6D5A712C"/>
    <w:multiLevelType w:val="multilevel"/>
    <w:tmpl w:val="D5C21A50"/>
    <w:lvl w:ilvl="0">
      <w:start w:val="1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6" w15:restartNumberingAfterBreak="0">
    <w:nsid w:val="6D651A9C"/>
    <w:multiLevelType w:val="multilevel"/>
    <w:tmpl w:val="2840775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7" w15:restartNumberingAfterBreak="0">
    <w:nsid w:val="6D726FCA"/>
    <w:multiLevelType w:val="multilevel"/>
    <w:tmpl w:val="D492A3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8" w15:restartNumberingAfterBreak="0">
    <w:nsid w:val="6D831A22"/>
    <w:multiLevelType w:val="multilevel"/>
    <w:tmpl w:val="795A0E8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9" w15:restartNumberingAfterBreak="0">
    <w:nsid w:val="6D86720D"/>
    <w:multiLevelType w:val="multilevel"/>
    <w:tmpl w:val="692077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0" w15:restartNumberingAfterBreak="0">
    <w:nsid w:val="6D923E9C"/>
    <w:multiLevelType w:val="multilevel"/>
    <w:tmpl w:val="29D05B6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1" w15:restartNumberingAfterBreak="0">
    <w:nsid w:val="6E1A3127"/>
    <w:multiLevelType w:val="multilevel"/>
    <w:tmpl w:val="E4E0F634"/>
    <w:lvl w:ilvl="0">
      <w:start w:val="1"/>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2" w15:restartNumberingAfterBreak="0">
    <w:nsid w:val="6E8E1E8C"/>
    <w:multiLevelType w:val="multilevel"/>
    <w:tmpl w:val="0D6C6A3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3" w15:restartNumberingAfterBreak="0">
    <w:nsid w:val="6EDA6B7E"/>
    <w:multiLevelType w:val="multilevel"/>
    <w:tmpl w:val="261413E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4" w15:restartNumberingAfterBreak="0">
    <w:nsid w:val="6EE05D70"/>
    <w:multiLevelType w:val="multilevel"/>
    <w:tmpl w:val="ADC0501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5" w15:restartNumberingAfterBreak="0">
    <w:nsid w:val="6EE87882"/>
    <w:multiLevelType w:val="multilevel"/>
    <w:tmpl w:val="B510A2A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6" w15:restartNumberingAfterBreak="0">
    <w:nsid w:val="6EEF23B2"/>
    <w:multiLevelType w:val="multilevel"/>
    <w:tmpl w:val="34201E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7" w15:restartNumberingAfterBreak="0">
    <w:nsid w:val="6F4C0264"/>
    <w:multiLevelType w:val="multilevel"/>
    <w:tmpl w:val="C7D0EED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8" w15:restartNumberingAfterBreak="0">
    <w:nsid w:val="6F682ABB"/>
    <w:multiLevelType w:val="multilevel"/>
    <w:tmpl w:val="E26CD68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9" w15:restartNumberingAfterBreak="0">
    <w:nsid w:val="6FB261E1"/>
    <w:multiLevelType w:val="multilevel"/>
    <w:tmpl w:val="8904F8F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0" w15:restartNumberingAfterBreak="0">
    <w:nsid w:val="6FC82E20"/>
    <w:multiLevelType w:val="multilevel"/>
    <w:tmpl w:val="81D8D9E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1" w15:restartNumberingAfterBreak="0">
    <w:nsid w:val="6FE6280D"/>
    <w:multiLevelType w:val="multilevel"/>
    <w:tmpl w:val="74D69E6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2" w15:restartNumberingAfterBreak="0">
    <w:nsid w:val="6FF3045B"/>
    <w:multiLevelType w:val="multilevel"/>
    <w:tmpl w:val="73889D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3" w15:restartNumberingAfterBreak="0">
    <w:nsid w:val="6FF553F3"/>
    <w:multiLevelType w:val="multilevel"/>
    <w:tmpl w:val="B152136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4" w15:restartNumberingAfterBreak="0">
    <w:nsid w:val="6FF97637"/>
    <w:multiLevelType w:val="multilevel"/>
    <w:tmpl w:val="F3220E4A"/>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5" w15:restartNumberingAfterBreak="0">
    <w:nsid w:val="6FFE2AE4"/>
    <w:multiLevelType w:val="multilevel"/>
    <w:tmpl w:val="517EAB8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6" w15:restartNumberingAfterBreak="0">
    <w:nsid w:val="7005453A"/>
    <w:multiLevelType w:val="multilevel"/>
    <w:tmpl w:val="005C28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7" w15:restartNumberingAfterBreak="0">
    <w:nsid w:val="7026275D"/>
    <w:multiLevelType w:val="multilevel"/>
    <w:tmpl w:val="BA86412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8" w15:restartNumberingAfterBreak="0">
    <w:nsid w:val="703B463A"/>
    <w:multiLevelType w:val="multilevel"/>
    <w:tmpl w:val="B12C5F0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9" w15:restartNumberingAfterBreak="0">
    <w:nsid w:val="706051CE"/>
    <w:multiLevelType w:val="multilevel"/>
    <w:tmpl w:val="105850D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0" w15:restartNumberingAfterBreak="0">
    <w:nsid w:val="707C1FF2"/>
    <w:multiLevelType w:val="multilevel"/>
    <w:tmpl w:val="844E325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1" w15:restartNumberingAfterBreak="0">
    <w:nsid w:val="709138DB"/>
    <w:multiLevelType w:val="multilevel"/>
    <w:tmpl w:val="DFD8E3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2" w15:restartNumberingAfterBreak="0">
    <w:nsid w:val="7092717A"/>
    <w:multiLevelType w:val="multilevel"/>
    <w:tmpl w:val="48F421B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3" w15:restartNumberingAfterBreak="0">
    <w:nsid w:val="709C532D"/>
    <w:multiLevelType w:val="multilevel"/>
    <w:tmpl w:val="4EEC2770"/>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4" w15:restartNumberingAfterBreak="0">
    <w:nsid w:val="71604D9F"/>
    <w:multiLevelType w:val="multilevel"/>
    <w:tmpl w:val="08168C88"/>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5" w15:restartNumberingAfterBreak="0">
    <w:nsid w:val="718426A5"/>
    <w:multiLevelType w:val="multilevel"/>
    <w:tmpl w:val="9368949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6" w15:restartNumberingAfterBreak="0">
    <w:nsid w:val="719071D0"/>
    <w:multiLevelType w:val="multilevel"/>
    <w:tmpl w:val="1A185C6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7" w15:restartNumberingAfterBreak="0">
    <w:nsid w:val="719F39BF"/>
    <w:multiLevelType w:val="multilevel"/>
    <w:tmpl w:val="157211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8" w15:restartNumberingAfterBreak="0">
    <w:nsid w:val="71A92F75"/>
    <w:multiLevelType w:val="multilevel"/>
    <w:tmpl w:val="9E20BEA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9" w15:restartNumberingAfterBreak="0">
    <w:nsid w:val="71AB0BB9"/>
    <w:multiLevelType w:val="multilevel"/>
    <w:tmpl w:val="B616133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0" w15:restartNumberingAfterBreak="0">
    <w:nsid w:val="71B27867"/>
    <w:multiLevelType w:val="multilevel"/>
    <w:tmpl w:val="C6925BB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1" w15:restartNumberingAfterBreak="0">
    <w:nsid w:val="71CC6A13"/>
    <w:multiLevelType w:val="multilevel"/>
    <w:tmpl w:val="70141B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2" w15:restartNumberingAfterBreak="0">
    <w:nsid w:val="72073D6E"/>
    <w:multiLevelType w:val="multilevel"/>
    <w:tmpl w:val="DAD23C8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3" w15:restartNumberingAfterBreak="0">
    <w:nsid w:val="723A6910"/>
    <w:multiLevelType w:val="multilevel"/>
    <w:tmpl w:val="A3A6A7F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4" w15:restartNumberingAfterBreak="0">
    <w:nsid w:val="72503360"/>
    <w:multiLevelType w:val="multilevel"/>
    <w:tmpl w:val="6E16B7D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5" w15:restartNumberingAfterBreak="0">
    <w:nsid w:val="72557B8A"/>
    <w:multiLevelType w:val="multilevel"/>
    <w:tmpl w:val="4C34E55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6" w15:restartNumberingAfterBreak="0">
    <w:nsid w:val="727B2EDF"/>
    <w:multiLevelType w:val="multilevel"/>
    <w:tmpl w:val="B91CDB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7" w15:restartNumberingAfterBreak="0">
    <w:nsid w:val="727F3461"/>
    <w:multiLevelType w:val="multilevel"/>
    <w:tmpl w:val="4EF8D6A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8" w15:restartNumberingAfterBreak="0">
    <w:nsid w:val="72E93684"/>
    <w:multiLevelType w:val="multilevel"/>
    <w:tmpl w:val="5AA021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9" w15:restartNumberingAfterBreak="0">
    <w:nsid w:val="72ED4F83"/>
    <w:multiLevelType w:val="multilevel"/>
    <w:tmpl w:val="1C7C3140"/>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0" w15:restartNumberingAfterBreak="0">
    <w:nsid w:val="73183CA9"/>
    <w:multiLevelType w:val="multilevel"/>
    <w:tmpl w:val="B2E231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1" w15:restartNumberingAfterBreak="0">
    <w:nsid w:val="73625232"/>
    <w:multiLevelType w:val="multilevel"/>
    <w:tmpl w:val="F8D6DB3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2" w15:restartNumberingAfterBreak="0">
    <w:nsid w:val="736300A9"/>
    <w:multiLevelType w:val="multilevel"/>
    <w:tmpl w:val="1C3CAAEC"/>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3" w15:restartNumberingAfterBreak="0">
    <w:nsid w:val="73E56363"/>
    <w:multiLevelType w:val="multilevel"/>
    <w:tmpl w:val="26CE3AA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4" w15:restartNumberingAfterBreak="0">
    <w:nsid w:val="741B701A"/>
    <w:multiLevelType w:val="multilevel"/>
    <w:tmpl w:val="EFCE656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5" w15:restartNumberingAfterBreak="0">
    <w:nsid w:val="742F6D88"/>
    <w:multiLevelType w:val="multilevel"/>
    <w:tmpl w:val="9264884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6" w15:restartNumberingAfterBreak="0">
    <w:nsid w:val="743B544B"/>
    <w:multiLevelType w:val="multilevel"/>
    <w:tmpl w:val="3320A05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7" w15:restartNumberingAfterBreak="0">
    <w:nsid w:val="74523CE1"/>
    <w:multiLevelType w:val="multilevel"/>
    <w:tmpl w:val="9F9CD2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8" w15:restartNumberingAfterBreak="0">
    <w:nsid w:val="745647BF"/>
    <w:multiLevelType w:val="multilevel"/>
    <w:tmpl w:val="7A3E2A0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9" w15:restartNumberingAfterBreak="0">
    <w:nsid w:val="747753DB"/>
    <w:multiLevelType w:val="multilevel"/>
    <w:tmpl w:val="8AF2CF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0" w15:restartNumberingAfterBreak="0">
    <w:nsid w:val="747E5B27"/>
    <w:multiLevelType w:val="multilevel"/>
    <w:tmpl w:val="7CB2260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1" w15:restartNumberingAfterBreak="0">
    <w:nsid w:val="748D1FD5"/>
    <w:multiLevelType w:val="multilevel"/>
    <w:tmpl w:val="ABC4019E"/>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2" w15:restartNumberingAfterBreak="0">
    <w:nsid w:val="74A51C5F"/>
    <w:multiLevelType w:val="multilevel"/>
    <w:tmpl w:val="5148921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3" w15:restartNumberingAfterBreak="0">
    <w:nsid w:val="74BB0953"/>
    <w:multiLevelType w:val="multilevel"/>
    <w:tmpl w:val="C76AE5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4" w15:restartNumberingAfterBreak="0">
    <w:nsid w:val="74CB653E"/>
    <w:multiLevelType w:val="multilevel"/>
    <w:tmpl w:val="AB72B1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5" w15:restartNumberingAfterBreak="0">
    <w:nsid w:val="75017A21"/>
    <w:multiLevelType w:val="multilevel"/>
    <w:tmpl w:val="0C22CFB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6" w15:restartNumberingAfterBreak="0">
    <w:nsid w:val="750A5898"/>
    <w:multiLevelType w:val="multilevel"/>
    <w:tmpl w:val="F3CC951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7" w15:restartNumberingAfterBreak="0">
    <w:nsid w:val="75336E9F"/>
    <w:multiLevelType w:val="multilevel"/>
    <w:tmpl w:val="336C2D4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8" w15:restartNumberingAfterBreak="0">
    <w:nsid w:val="7551672E"/>
    <w:multiLevelType w:val="multilevel"/>
    <w:tmpl w:val="44DADF7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9" w15:restartNumberingAfterBreak="0">
    <w:nsid w:val="757E374E"/>
    <w:multiLevelType w:val="multilevel"/>
    <w:tmpl w:val="B61CDA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0" w15:restartNumberingAfterBreak="0">
    <w:nsid w:val="75836872"/>
    <w:multiLevelType w:val="multilevel"/>
    <w:tmpl w:val="43E294A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1" w15:restartNumberingAfterBreak="0">
    <w:nsid w:val="758A03CE"/>
    <w:multiLevelType w:val="multilevel"/>
    <w:tmpl w:val="3D5EA22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2" w15:restartNumberingAfterBreak="0">
    <w:nsid w:val="75CD7B63"/>
    <w:multiLevelType w:val="multilevel"/>
    <w:tmpl w:val="A20A0AE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3" w15:restartNumberingAfterBreak="0">
    <w:nsid w:val="75EF1821"/>
    <w:multiLevelType w:val="multilevel"/>
    <w:tmpl w:val="DB00492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4" w15:restartNumberingAfterBreak="0">
    <w:nsid w:val="75F20A14"/>
    <w:multiLevelType w:val="multilevel"/>
    <w:tmpl w:val="CB18DE9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5" w15:restartNumberingAfterBreak="0">
    <w:nsid w:val="75F7539C"/>
    <w:multiLevelType w:val="multilevel"/>
    <w:tmpl w:val="7F2E8F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6" w15:restartNumberingAfterBreak="0">
    <w:nsid w:val="76475630"/>
    <w:multiLevelType w:val="multilevel"/>
    <w:tmpl w:val="8572F0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7" w15:restartNumberingAfterBreak="0">
    <w:nsid w:val="7655654B"/>
    <w:multiLevelType w:val="multilevel"/>
    <w:tmpl w:val="7C7623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8" w15:restartNumberingAfterBreak="0">
    <w:nsid w:val="768E6BC1"/>
    <w:multiLevelType w:val="multilevel"/>
    <w:tmpl w:val="4278689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9" w15:restartNumberingAfterBreak="0">
    <w:nsid w:val="769467B4"/>
    <w:multiLevelType w:val="multilevel"/>
    <w:tmpl w:val="431031E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0" w15:restartNumberingAfterBreak="0">
    <w:nsid w:val="76AE4F4B"/>
    <w:multiLevelType w:val="multilevel"/>
    <w:tmpl w:val="6EB459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1" w15:restartNumberingAfterBreak="0">
    <w:nsid w:val="76C81A27"/>
    <w:multiLevelType w:val="multilevel"/>
    <w:tmpl w:val="028050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2" w15:restartNumberingAfterBreak="0">
    <w:nsid w:val="76CA6258"/>
    <w:multiLevelType w:val="multilevel"/>
    <w:tmpl w:val="0D6660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3" w15:restartNumberingAfterBreak="0">
    <w:nsid w:val="76E752E8"/>
    <w:multiLevelType w:val="multilevel"/>
    <w:tmpl w:val="9CDAE5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4" w15:restartNumberingAfterBreak="0">
    <w:nsid w:val="76FE48FE"/>
    <w:multiLevelType w:val="multilevel"/>
    <w:tmpl w:val="E6284D9A"/>
    <w:lvl w:ilvl="0">
      <w:start w:val="1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5" w15:restartNumberingAfterBreak="0">
    <w:nsid w:val="77571ACB"/>
    <w:multiLevelType w:val="multilevel"/>
    <w:tmpl w:val="2B20CC1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6" w15:restartNumberingAfterBreak="0">
    <w:nsid w:val="77E96F77"/>
    <w:multiLevelType w:val="multilevel"/>
    <w:tmpl w:val="0C0440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7" w15:restartNumberingAfterBreak="0">
    <w:nsid w:val="77F664C1"/>
    <w:multiLevelType w:val="multilevel"/>
    <w:tmpl w:val="110EB5D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8" w15:restartNumberingAfterBreak="0">
    <w:nsid w:val="781B6359"/>
    <w:multiLevelType w:val="multilevel"/>
    <w:tmpl w:val="4E941A9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9" w15:restartNumberingAfterBreak="0">
    <w:nsid w:val="78633E08"/>
    <w:multiLevelType w:val="multilevel"/>
    <w:tmpl w:val="13AC2ED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0" w15:restartNumberingAfterBreak="0">
    <w:nsid w:val="787024D5"/>
    <w:multiLevelType w:val="multilevel"/>
    <w:tmpl w:val="72E09AB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1" w15:restartNumberingAfterBreak="0">
    <w:nsid w:val="788E30FB"/>
    <w:multiLevelType w:val="multilevel"/>
    <w:tmpl w:val="AD9A8A4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2" w15:restartNumberingAfterBreak="0">
    <w:nsid w:val="789B1217"/>
    <w:multiLevelType w:val="multilevel"/>
    <w:tmpl w:val="79448DF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3" w15:restartNumberingAfterBreak="0">
    <w:nsid w:val="78BE632A"/>
    <w:multiLevelType w:val="multilevel"/>
    <w:tmpl w:val="3E92BE5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4" w15:restartNumberingAfterBreak="0">
    <w:nsid w:val="78CF607D"/>
    <w:multiLevelType w:val="multilevel"/>
    <w:tmpl w:val="E3502E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5" w15:restartNumberingAfterBreak="0">
    <w:nsid w:val="7907610D"/>
    <w:multiLevelType w:val="multilevel"/>
    <w:tmpl w:val="D2F816A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6" w15:restartNumberingAfterBreak="0">
    <w:nsid w:val="79172AD7"/>
    <w:multiLevelType w:val="multilevel"/>
    <w:tmpl w:val="77D6D696"/>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7" w15:restartNumberingAfterBreak="0">
    <w:nsid w:val="792972A0"/>
    <w:multiLevelType w:val="multilevel"/>
    <w:tmpl w:val="860874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8" w15:restartNumberingAfterBreak="0">
    <w:nsid w:val="79306A2F"/>
    <w:multiLevelType w:val="multilevel"/>
    <w:tmpl w:val="DA2C8D5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9" w15:restartNumberingAfterBreak="0">
    <w:nsid w:val="79A34024"/>
    <w:multiLevelType w:val="multilevel"/>
    <w:tmpl w:val="C03EB45A"/>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0" w15:restartNumberingAfterBreak="0">
    <w:nsid w:val="79C969F6"/>
    <w:multiLevelType w:val="multilevel"/>
    <w:tmpl w:val="8ADCACA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1" w15:restartNumberingAfterBreak="0">
    <w:nsid w:val="7A3D5BDE"/>
    <w:multiLevelType w:val="multilevel"/>
    <w:tmpl w:val="261663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2" w15:restartNumberingAfterBreak="0">
    <w:nsid w:val="7AA97281"/>
    <w:multiLevelType w:val="multilevel"/>
    <w:tmpl w:val="FE442460"/>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3" w15:restartNumberingAfterBreak="0">
    <w:nsid w:val="7AAC5ABF"/>
    <w:multiLevelType w:val="multilevel"/>
    <w:tmpl w:val="4D96EF7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4" w15:restartNumberingAfterBreak="0">
    <w:nsid w:val="7AB0778A"/>
    <w:multiLevelType w:val="multilevel"/>
    <w:tmpl w:val="664C065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5" w15:restartNumberingAfterBreak="0">
    <w:nsid w:val="7AB95F99"/>
    <w:multiLevelType w:val="multilevel"/>
    <w:tmpl w:val="7DC2E52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6" w15:restartNumberingAfterBreak="0">
    <w:nsid w:val="7AFC5917"/>
    <w:multiLevelType w:val="multilevel"/>
    <w:tmpl w:val="03A2A99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7" w15:restartNumberingAfterBreak="0">
    <w:nsid w:val="7B2C2226"/>
    <w:multiLevelType w:val="multilevel"/>
    <w:tmpl w:val="94503B5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8" w15:restartNumberingAfterBreak="0">
    <w:nsid w:val="7B3C0D40"/>
    <w:multiLevelType w:val="multilevel"/>
    <w:tmpl w:val="283CED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9" w15:restartNumberingAfterBreak="0">
    <w:nsid w:val="7B901E64"/>
    <w:multiLevelType w:val="multilevel"/>
    <w:tmpl w:val="2D3E219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0" w15:restartNumberingAfterBreak="0">
    <w:nsid w:val="7B967E45"/>
    <w:multiLevelType w:val="multilevel"/>
    <w:tmpl w:val="BCC0BB8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1" w15:restartNumberingAfterBreak="0">
    <w:nsid w:val="7B9C55B0"/>
    <w:multiLevelType w:val="multilevel"/>
    <w:tmpl w:val="0B0296C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2" w15:restartNumberingAfterBreak="0">
    <w:nsid w:val="7BD55C91"/>
    <w:multiLevelType w:val="multilevel"/>
    <w:tmpl w:val="C262D88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3" w15:restartNumberingAfterBreak="0">
    <w:nsid w:val="7BE97C45"/>
    <w:multiLevelType w:val="multilevel"/>
    <w:tmpl w:val="48649C9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4" w15:restartNumberingAfterBreak="0">
    <w:nsid w:val="7C103E0C"/>
    <w:multiLevelType w:val="multilevel"/>
    <w:tmpl w:val="06DEEB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5" w15:restartNumberingAfterBreak="0">
    <w:nsid w:val="7CA9384B"/>
    <w:multiLevelType w:val="multilevel"/>
    <w:tmpl w:val="9632A34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6" w15:restartNumberingAfterBreak="0">
    <w:nsid w:val="7CBA3073"/>
    <w:multiLevelType w:val="multilevel"/>
    <w:tmpl w:val="BAE0D72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7" w15:restartNumberingAfterBreak="0">
    <w:nsid w:val="7CE22ED1"/>
    <w:multiLevelType w:val="multilevel"/>
    <w:tmpl w:val="73D63E0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8" w15:restartNumberingAfterBreak="0">
    <w:nsid w:val="7D0F02FA"/>
    <w:multiLevelType w:val="multilevel"/>
    <w:tmpl w:val="ABE0588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9" w15:restartNumberingAfterBreak="0">
    <w:nsid w:val="7D805D0C"/>
    <w:multiLevelType w:val="multilevel"/>
    <w:tmpl w:val="D29096E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0" w15:restartNumberingAfterBreak="0">
    <w:nsid w:val="7DD23938"/>
    <w:multiLevelType w:val="multilevel"/>
    <w:tmpl w:val="C0EEF65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1" w15:restartNumberingAfterBreak="0">
    <w:nsid w:val="7DE454B7"/>
    <w:multiLevelType w:val="multilevel"/>
    <w:tmpl w:val="8FC640F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2" w15:restartNumberingAfterBreak="0">
    <w:nsid w:val="7DEB7A41"/>
    <w:multiLevelType w:val="multilevel"/>
    <w:tmpl w:val="E910BD2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3" w15:restartNumberingAfterBreak="0">
    <w:nsid w:val="7DFC7EDA"/>
    <w:multiLevelType w:val="multilevel"/>
    <w:tmpl w:val="A5948D4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4" w15:restartNumberingAfterBreak="0">
    <w:nsid w:val="7E166528"/>
    <w:multiLevelType w:val="multilevel"/>
    <w:tmpl w:val="DDCC624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5" w15:restartNumberingAfterBreak="0">
    <w:nsid w:val="7E1D7727"/>
    <w:multiLevelType w:val="multilevel"/>
    <w:tmpl w:val="CC24258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6" w15:restartNumberingAfterBreak="0">
    <w:nsid w:val="7E3B02BB"/>
    <w:multiLevelType w:val="multilevel"/>
    <w:tmpl w:val="B7B05A6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7" w15:restartNumberingAfterBreak="0">
    <w:nsid w:val="7E7105BB"/>
    <w:multiLevelType w:val="multilevel"/>
    <w:tmpl w:val="33EC4AC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8" w15:restartNumberingAfterBreak="0">
    <w:nsid w:val="7E7113C5"/>
    <w:multiLevelType w:val="multilevel"/>
    <w:tmpl w:val="1E68E9D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9" w15:restartNumberingAfterBreak="0">
    <w:nsid w:val="7EAE2711"/>
    <w:multiLevelType w:val="multilevel"/>
    <w:tmpl w:val="D4F688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0" w15:restartNumberingAfterBreak="0">
    <w:nsid w:val="7EC51616"/>
    <w:multiLevelType w:val="multilevel"/>
    <w:tmpl w:val="DF5ED2BC"/>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1" w15:restartNumberingAfterBreak="0">
    <w:nsid w:val="7EE84E45"/>
    <w:multiLevelType w:val="multilevel"/>
    <w:tmpl w:val="DA7E977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2" w15:restartNumberingAfterBreak="0">
    <w:nsid w:val="7F176D9D"/>
    <w:multiLevelType w:val="multilevel"/>
    <w:tmpl w:val="013236D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3" w15:restartNumberingAfterBreak="0">
    <w:nsid w:val="7F194090"/>
    <w:multiLevelType w:val="multilevel"/>
    <w:tmpl w:val="3768E4BE"/>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4" w15:restartNumberingAfterBreak="0">
    <w:nsid w:val="7F204DDF"/>
    <w:multiLevelType w:val="multilevel"/>
    <w:tmpl w:val="3260E0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5" w15:restartNumberingAfterBreak="0">
    <w:nsid w:val="7F216E09"/>
    <w:multiLevelType w:val="multilevel"/>
    <w:tmpl w:val="1F2AD1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6" w15:restartNumberingAfterBreak="0">
    <w:nsid w:val="7F831D59"/>
    <w:multiLevelType w:val="multilevel"/>
    <w:tmpl w:val="52BEAEE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7" w15:restartNumberingAfterBreak="0">
    <w:nsid w:val="7FC91460"/>
    <w:multiLevelType w:val="multilevel"/>
    <w:tmpl w:val="91DA03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12"/>
  </w:num>
  <w:num w:numId="2">
    <w:abstractNumId w:val="306"/>
  </w:num>
  <w:num w:numId="3">
    <w:abstractNumId w:val="400"/>
  </w:num>
  <w:num w:numId="4">
    <w:abstractNumId w:val="797"/>
  </w:num>
  <w:num w:numId="5">
    <w:abstractNumId w:val="249"/>
  </w:num>
  <w:num w:numId="6">
    <w:abstractNumId w:val="281"/>
  </w:num>
  <w:num w:numId="7">
    <w:abstractNumId w:val="391"/>
  </w:num>
  <w:num w:numId="8">
    <w:abstractNumId w:val="546"/>
  </w:num>
  <w:num w:numId="9">
    <w:abstractNumId w:val="53"/>
  </w:num>
  <w:num w:numId="10">
    <w:abstractNumId w:val="434"/>
  </w:num>
  <w:num w:numId="11">
    <w:abstractNumId w:val="244"/>
  </w:num>
  <w:num w:numId="12">
    <w:abstractNumId w:val="655"/>
  </w:num>
  <w:num w:numId="13">
    <w:abstractNumId w:val="904"/>
  </w:num>
  <w:num w:numId="14">
    <w:abstractNumId w:val="848"/>
  </w:num>
  <w:num w:numId="15">
    <w:abstractNumId w:val="882"/>
  </w:num>
  <w:num w:numId="16">
    <w:abstractNumId w:val="718"/>
  </w:num>
  <w:num w:numId="17">
    <w:abstractNumId w:val="78"/>
  </w:num>
  <w:num w:numId="18">
    <w:abstractNumId w:val="241"/>
  </w:num>
  <w:num w:numId="19">
    <w:abstractNumId w:val="599"/>
  </w:num>
  <w:num w:numId="20">
    <w:abstractNumId w:val="851"/>
  </w:num>
  <w:num w:numId="21">
    <w:abstractNumId w:val="496"/>
  </w:num>
  <w:num w:numId="22">
    <w:abstractNumId w:val="510"/>
  </w:num>
  <w:num w:numId="23">
    <w:abstractNumId w:val="5"/>
  </w:num>
  <w:num w:numId="24">
    <w:abstractNumId w:val="433"/>
  </w:num>
  <w:num w:numId="25">
    <w:abstractNumId w:val="581"/>
  </w:num>
  <w:num w:numId="26">
    <w:abstractNumId w:val="176"/>
  </w:num>
  <w:num w:numId="27">
    <w:abstractNumId w:val="332"/>
  </w:num>
  <w:num w:numId="28">
    <w:abstractNumId w:val="596"/>
  </w:num>
  <w:num w:numId="29">
    <w:abstractNumId w:val="423"/>
  </w:num>
  <w:num w:numId="30">
    <w:abstractNumId w:val="768"/>
  </w:num>
  <w:num w:numId="31">
    <w:abstractNumId w:val="587"/>
  </w:num>
  <w:num w:numId="32">
    <w:abstractNumId w:val="160"/>
  </w:num>
  <w:num w:numId="33">
    <w:abstractNumId w:val="680"/>
  </w:num>
  <w:num w:numId="34">
    <w:abstractNumId w:val="499"/>
  </w:num>
  <w:num w:numId="35">
    <w:abstractNumId w:val="539"/>
  </w:num>
  <w:num w:numId="36">
    <w:abstractNumId w:val="558"/>
  </w:num>
  <w:num w:numId="37">
    <w:abstractNumId w:val="232"/>
  </w:num>
  <w:num w:numId="38">
    <w:abstractNumId w:val="96"/>
  </w:num>
  <w:num w:numId="39">
    <w:abstractNumId w:val="253"/>
  </w:num>
  <w:num w:numId="40">
    <w:abstractNumId w:val="295"/>
  </w:num>
  <w:num w:numId="41">
    <w:abstractNumId w:val="260"/>
  </w:num>
  <w:num w:numId="42">
    <w:abstractNumId w:val="853"/>
  </w:num>
  <w:num w:numId="43">
    <w:abstractNumId w:val="605"/>
  </w:num>
  <w:num w:numId="44">
    <w:abstractNumId w:val="224"/>
  </w:num>
  <w:num w:numId="45">
    <w:abstractNumId w:val="497"/>
  </w:num>
  <w:num w:numId="46">
    <w:abstractNumId w:val="32"/>
  </w:num>
  <w:num w:numId="47">
    <w:abstractNumId w:val="251"/>
  </w:num>
  <w:num w:numId="48">
    <w:abstractNumId w:val="418"/>
  </w:num>
  <w:num w:numId="49">
    <w:abstractNumId w:val="734"/>
  </w:num>
  <w:num w:numId="50">
    <w:abstractNumId w:val="370"/>
  </w:num>
  <w:num w:numId="51">
    <w:abstractNumId w:val="691"/>
  </w:num>
  <w:num w:numId="52">
    <w:abstractNumId w:val="527"/>
  </w:num>
  <w:num w:numId="53">
    <w:abstractNumId w:val="348"/>
  </w:num>
  <w:num w:numId="54">
    <w:abstractNumId w:val="608"/>
  </w:num>
  <w:num w:numId="55">
    <w:abstractNumId w:val="485"/>
  </w:num>
  <w:num w:numId="56">
    <w:abstractNumId w:val="239"/>
  </w:num>
  <w:num w:numId="57">
    <w:abstractNumId w:val="159"/>
  </w:num>
  <w:num w:numId="58">
    <w:abstractNumId w:val="726"/>
  </w:num>
  <w:num w:numId="59">
    <w:abstractNumId w:val="588"/>
  </w:num>
  <w:num w:numId="60">
    <w:abstractNumId w:val="360"/>
  </w:num>
  <w:num w:numId="61">
    <w:abstractNumId w:val="751"/>
  </w:num>
  <w:num w:numId="62">
    <w:abstractNumId w:val="187"/>
  </w:num>
  <w:num w:numId="63">
    <w:abstractNumId w:val="56"/>
  </w:num>
  <w:num w:numId="64">
    <w:abstractNumId w:val="872"/>
  </w:num>
  <w:num w:numId="65">
    <w:abstractNumId w:val="877"/>
  </w:num>
  <w:num w:numId="66">
    <w:abstractNumId w:val="327"/>
  </w:num>
  <w:num w:numId="67">
    <w:abstractNumId w:val="622"/>
  </w:num>
  <w:num w:numId="68">
    <w:abstractNumId w:val="24"/>
  </w:num>
  <w:num w:numId="69">
    <w:abstractNumId w:val="688"/>
  </w:num>
  <w:num w:numId="70">
    <w:abstractNumId w:val="37"/>
  </w:num>
  <w:num w:numId="71">
    <w:abstractNumId w:val="480"/>
  </w:num>
  <w:num w:numId="72">
    <w:abstractNumId w:val="293"/>
  </w:num>
  <w:num w:numId="73">
    <w:abstractNumId w:val="278"/>
  </w:num>
  <w:num w:numId="74">
    <w:abstractNumId w:val="823"/>
  </w:num>
  <w:num w:numId="75">
    <w:abstractNumId w:val="665"/>
  </w:num>
  <w:num w:numId="76">
    <w:abstractNumId w:val="545"/>
  </w:num>
  <w:num w:numId="77">
    <w:abstractNumId w:val="494"/>
  </w:num>
  <w:num w:numId="78">
    <w:abstractNumId w:val="264"/>
  </w:num>
  <w:num w:numId="79">
    <w:abstractNumId w:val="252"/>
  </w:num>
  <w:num w:numId="80">
    <w:abstractNumId w:val="60"/>
  </w:num>
  <w:num w:numId="81">
    <w:abstractNumId w:val="15"/>
  </w:num>
  <w:num w:numId="82">
    <w:abstractNumId w:val="185"/>
  </w:num>
  <w:num w:numId="83">
    <w:abstractNumId w:val="173"/>
  </w:num>
  <w:num w:numId="84">
    <w:abstractNumId w:val="28"/>
  </w:num>
  <w:num w:numId="85">
    <w:abstractNumId w:val="632"/>
  </w:num>
  <w:num w:numId="86">
    <w:abstractNumId w:val="593"/>
  </w:num>
  <w:num w:numId="87">
    <w:abstractNumId w:val="362"/>
  </w:num>
  <w:num w:numId="88">
    <w:abstractNumId w:val="16"/>
  </w:num>
  <w:num w:numId="89">
    <w:abstractNumId w:val="313"/>
  </w:num>
  <w:num w:numId="90">
    <w:abstractNumId w:val="27"/>
  </w:num>
  <w:num w:numId="91">
    <w:abstractNumId w:val="206"/>
  </w:num>
  <w:num w:numId="92">
    <w:abstractNumId w:val="661"/>
  </w:num>
  <w:num w:numId="93">
    <w:abstractNumId w:val="231"/>
  </w:num>
  <w:num w:numId="94">
    <w:abstractNumId w:val="746"/>
  </w:num>
  <w:num w:numId="95">
    <w:abstractNumId w:val="869"/>
  </w:num>
  <w:num w:numId="96">
    <w:abstractNumId w:val="296"/>
  </w:num>
  <w:num w:numId="97">
    <w:abstractNumId w:val="738"/>
  </w:num>
  <w:num w:numId="98">
    <w:abstractNumId w:val="573"/>
  </w:num>
  <w:num w:numId="99">
    <w:abstractNumId w:val="584"/>
  </w:num>
  <w:num w:numId="100">
    <w:abstractNumId w:val="594"/>
  </w:num>
  <w:num w:numId="101">
    <w:abstractNumId w:val="181"/>
  </w:num>
  <w:num w:numId="102">
    <w:abstractNumId w:val="728"/>
  </w:num>
  <w:num w:numId="103">
    <w:abstractNumId w:val="309"/>
  </w:num>
  <w:num w:numId="104">
    <w:abstractNumId w:val="818"/>
  </w:num>
  <w:num w:numId="105">
    <w:abstractNumId w:val="615"/>
  </w:num>
  <w:num w:numId="106">
    <w:abstractNumId w:val="524"/>
  </w:num>
  <w:num w:numId="107">
    <w:abstractNumId w:val="261"/>
  </w:num>
  <w:num w:numId="108">
    <w:abstractNumId w:val="466"/>
  </w:num>
  <w:num w:numId="109">
    <w:abstractNumId w:val="468"/>
  </w:num>
  <w:num w:numId="110">
    <w:abstractNumId w:val="467"/>
  </w:num>
  <w:num w:numId="111">
    <w:abstractNumId w:val="786"/>
  </w:num>
  <w:num w:numId="112">
    <w:abstractNumId w:val="686"/>
  </w:num>
  <w:num w:numId="113">
    <w:abstractNumId w:val="719"/>
  </w:num>
  <w:num w:numId="114">
    <w:abstractNumId w:val="104"/>
  </w:num>
  <w:num w:numId="115">
    <w:abstractNumId w:val="709"/>
  </w:num>
  <w:num w:numId="116">
    <w:abstractNumId w:val="58"/>
  </w:num>
  <w:num w:numId="117">
    <w:abstractNumId w:val="647"/>
  </w:num>
  <w:num w:numId="118">
    <w:abstractNumId w:val="18"/>
  </w:num>
  <w:num w:numId="119">
    <w:abstractNumId w:val="828"/>
  </w:num>
  <w:num w:numId="120">
    <w:abstractNumId w:val="776"/>
  </w:num>
  <w:num w:numId="121">
    <w:abstractNumId w:val="132"/>
  </w:num>
  <w:num w:numId="122">
    <w:abstractNumId w:val="464"/>
  </w:num>
  <w:num w:numId="123">
    <w:abstractNumId w:val="17"/>
  </w:num>
  <w:num w:numId="124">
    <w:abstractNumId w:val="265"/>
  </w:num>
  <w:num w:numId="125">
    <w:abstractNumId w:val="246"/>
  </w:num>
  <w:num w:numId="126">
    <w:abstractNumId w:val="47"/>
  </w:num>
  <w:num w:numId="127">
    <w:abstractNumId w:val="211"/>
  </w:num>
  <w:num w:numId="128">
    <w:abstractNumId w:val="23"/>
  </w:num>
  <w:num w:numId="129">
    <w:abstractNumId w:val="548"/>
  </w:num>
  <w:num w:numId="130">
    <w:abstractNumId w:val="150"/>
  </w:num>
  <w:num w:numId="131">
    <w:abstractNumId w:val="258"/>
  </w:num>
  <w:num w:numId="132">
    <w:abstractNumId w:val="481"/>
  </w:num>
  <w:num w:numId="133">
    <w:abstractNumId w:val="577"/>
  </w:num>
  <w:num w:numId="134">
    <w:abstractNumId w:val="893"/>
  </w:num>
  <w:num w:numId="135">
    <w:abstractNumId w:val="775"/>
  </w:num>
  <w:num w:numId="136">
    <w:abstractNumId w:val="395"/>
  </w:num>
  <w:num w:numId="137">
    <w:abstractNumId w:val="41"/>
  </w:num>
  <w:num w:numId="138">
    <w:abstractNumId w:val="202"/>
  </w:num>
  <w:num w:numId="139">
    <w:abstractNumId w:val="300"/>
  </w:num>
  <w:num w:numId="140">
    <w:abstractNumId w:val="740"/>
  </w:num>
  <w:num w:numId="141">
    <w:abstractNumId w:val="271"/>
  </w:num>
  <w:num w:numId="142">
    <w:abstractNumId w:val="858"/>
  </w:num>
  <w:num w:numId="143">
    <w:abstractNumId w:val="144"/>
  </w:num>
  <w:num w:numId="144">
    <w:abstractNumId w:val="351"/>
  </w:num>
  <w:num w:numId="145">
    <w:abstractNumId w:val="345"/>
  </w:num>
  <w:num w:numId="146">
    <w:abstractNumId w:val="437"/>
  </w:num>
  <w:num w:numId="147">
    <w:abstractNumId w:val="598"/>
  </w:num>
  <w:num w:numId="148">
    <w:abstractNumId w:val="263"/>
  </w:num>
  <w:num w:numId="149">
    <w:abstractNumId w:val="780"/>
  </w:num>
  <w:num w:numId="150">
    <w:abstractNumId w:val="274"/>
  </w:num>
  <w:num w:numId="151">
    <w:abstractNumId w:val="380"/>
  </w:num>
  <w:num w:numId="152">
    <w:abstractNumId w:val="92"/>
  </w:num>
  <w:num w:numId="153">
    <w:abstractNumId w:val="884"/>
  </w:num>
  <w:num w:numId="154">
    <w:abstractNumId w:val="441"/>
  </w:num>
  <w:num w:numId="155">
    <w:abstractNumId w:val="650"/>
  </w:num>
  <w:num w:numId="156">
    <w:abstractNumId w:val="807"/>
  </w:num>
  <w:num w:numId="157">
    <w:abstractNumId w:val="513"/>
  </w:num>
  <w:num w:numId="158">
    <w:abstractNumId w:val="706"/>
  </w:num>
  <w:num w:numId="159">
    <w:abstractNumId w:val="644"/>
  </w:num>
  <w:num w:numId="160">
    <w:abstractNumId w:val="629"/>
  </w:num>
  <w:num w:numId="161">
    <w:abstractNumId w:val="40"/>
  </w:num>
  <w:num w:numId="162">
    <w:abstractNumId w:val="809"/>
  </w:num>
  <w:num w:numId="163">
    <w:abstractNumId w:val="626"/>
  </w:num>
  <w:num w:numId="164">
    <w:abstractNumId w:val="847"/>
  </w:num>
  <w:num w:numId="165">
    <w:abstractNumId w:val="272"/>
  </w:num>
  <w:num w:numId="166">
    <w:abstractNumId w:val="762"/>
  </w:num>
  <w:num w:numId="167">
    <w:abstractNumId w:val="113"/>
  </w:num>
  <w:num w:numId="168">
    <w:abstractNumId w:val="523"/>
  </w:num>
  <w:num w:numId="169">
    <w:abstractNumId w:val="377"/>
  </w:num>
  <w:num w:numId="170">
    <w:abstractNumId w:val="610"/>
  </w:num>
  <w:num w:numId="171">
    <w:abstractNumId w:val="890"/>
  </w:num>
  <w:num w:numId="172">
    <w:abstractNumId w:val="250"/>
  </w:num>
  <w:num w:numId="173">
    <w:abstractNumId w:val="469"/>
  </w:num>
  <w:num w:numId="174">
    <w:abstractNumId w:val="760"/>
  </w:num>
  <w:num w:numId="175">
    <w:abstractNumId w:val="903"/>
  </w:num>
  <w:num w:numId="176">
    <w:abstractNumId w:val="1"/>
  </w:num>
  <w:num w:numId="177">
    <w:abstractNumId w:val="257"/>
  </w:num>
  <w:num w:numId="178">
    <w:abstractNumId w:val="744"/>
  </w:num>
  <w:num w:numId="179">
    <w:abstractNumId w:val="387"/>
  </w:num>
  <w:num w:numId="180">
    <w:abstractNumId w:val="201"/>
  </w:num>
  <w:num w:numId="181">
    <w:abstractNumId w:val="93"/>
  </w:num>
  <w:num w:numId="182">
    <w:abstractNumId w:val="888"/>
  </w:num>
  <w:num w:numId="183">
    <w:abstractNumId w:val="194"/>
  </w:num>
  <w:num w:numId="184">
    <w:abstractNumId w:val="136"/>
  </w:num>
  <w:num w:numId="185">
    <w:abstractNumId w:val="61"/>
  </w:num>
  <w:num w:numId="186">
    <w:abstractNumId w:val="824"/>
  </w:num>
  <w:num w:numId="187">
    <w:abstractNumId w:val="283"/>
  </w:num>
  <w:num w:numId="188">
    <w:abstractNumId w:val="308"/>
  </w:num>
  <w:num w:numId="189">
    <w:abstractNumId w:val="223"/>
  </w:num>
  <w:num w:numId="190">
    <w:abstractNumId w:val="166"/>
  </w:num>
  <w:num w:numId="191">
    <w:abstractNumId w:val="450"/>
  </w:num>
  <w:num w:numId="192">
    <w:abstractNumId w:val="833"/>
  </w:num>
  <w:num w:numId="193">
    <w:abstractNumId w:val="839"/>
  </w:num>
  <w:num w:numId="194">
    <w:abstractNumId w:val="390"/>
  </w:num>
  <w:num w:numId="195">
    <w:abstractNumId w:val="917"/>
  </w:num>
  <w:num w:numId="196">
    <w:abstractNumId w:val="616"/>
  </w:num>
  <w:num w:numId="197">
    <w:abstractNumId w:val="126"/>
  </w:num>
  <w:num w:numId="198">
    <w:abstractNumId w:val="488"/>
  </w:num>
  <w:num w:numId="199">
    <w:abstractNumId w:val="703"/>
  </w:num>
  <w:num w:numId="200">
    <w:abstractNumId w:val="402"/>
  </w:num>
  <w:num w:numId="201">
    <w:abstractNumId w:val="205"/>
  </w:num>
  <w:num w:numId="202">
    <w:abstractNumId w:val="472"/>
  </w:num>
  <w:num w:numId="203">
    <w:abstractNumId w:val="131"/>
  </w:num>
  <w:num w:numId="204">
    <w:abstractNumId w:val="702"/>
  </w:num>
  <w:num w:numId="205">
    <w:abstractNumId w:val="417"/>
  </w:num>
  <w:num w:numId="206">
    <w:abstractNumId w:val="335"/>
  </w:num>
  <w:num w:numId="207">
    <w:abstractNumId w:val="435"/>
  </w:num>
  <w:num w:numId="208">
    <w:abstractNumId w:val="461"/>
  </w:num>
  <w:num w:numId="209">
    <w:abstractNumId w:val="431"/>
  </w:num>
  <w:num w:numId="210">
    <w:abstractNumId w:val="307"/>
  </w:num>
  <w:num w:numId="211">
    <w:abstractNumId w:val="371"/>
  </w:num>
  <w:num w:numId="212">
    <w:abstractNumId w:val="713"/>
  </w:num>
  <w:num w:numId="213">
    <w:abstractNumId w:val="153"/>
  </w:num>
  <w:num w:numId="214">
    <w:abstractNumId w:val="498"/>
  </w:num>
  <w:num w:numId="215">
    <w:abstractNumId w:val="827"/>
  </w:num>
  <w:num w:numId="216">
    <w:abstractNumId w:val="750"/>
  </w:num>
  <w:num w:numId="217">
    <w:abstractNumId w:val="114"/>
  </w:num>
  <w:num w:numId="218">
    <w:abstractNumId w:val="456"/>
  </w:num>
  <w:num w:numId="219">
    <w:abstractNumId w:val="125"/>
  </w:num>
  <w:num w:numId="220">
    <w:abstractNumId w:val="504"/>
  </w:num>
  <w:num w:numId="221">
    <w:abstractNumId w:val="475"/>
  </w:num>
  <w:num w:numId="222">
    <w:abstractNumId w:val="507"/>
  </w:num>
  <w:num w:numId="223">
    <w:abstractNumId w:val="109"/>
  </w:num>
  <w:num w:numId="224">
    <w:abstractNumId w:val="68"/>
  </w:num>
  <w:num w:numId="225">
    <w:abstractNumId w:val="812"/>
  </w:num>
  <w:num w:numId="226">
    <w:abstractNumId w:val="574"/>
  </w:num>
  <w:num w:numId="227">
    <w:abstractNumId w:val="670"/>
  </w:num>
  <w:num w:numId="228">
    <w:abstractNumId w:val="715"/>
  </w:num>
  <w:num w:numId="229">
    <w:abstractNumId w:val="87"/>
  </w:num>
  <w:num w:numId="230">
    <w:abstractNumId w:val="445"/>
  </w:num>
  <w:num w:numId="231">
    <w:abstractNumId w:val="382"/>
  </w:num>
  <w:num w:numId="232">
    <w:abstractNumId w:val="386"/>
  </w:num>
  <w:num w:numId="233">
    <w:abstractNumId w:val="79"/>
  </w:num>
  <w:num w:numId="234">
    <w:abstractNumId w:val="682"/>
  </w:num>
  <w:num w:numId="235">
    <w:abstractNumId w:val="99"/>
  </w:num>
  <w:num w:numId="236">
    <w:abstractNumId w:val="145"/>
  </w:num>
  <w:num w:numId="237">
    <w:abstractNumId w:val="416"/>
  </w:num>
  <w:num w:numId="238">
    <w:abstractNumId w:val="656"/>
  </w:num>
  <w:num w:numId="239">
    <w:abstractNumId w:val="10"/>
  </w:num>
  <w:num w:numId="240">
    <w:abstractNumId w:val="198"/>
  </w:num>
  <w:num w:numId="241">
    <w:abstractNumId w:val="826"/>
  </w:num>
  <w:num w:numId="242">
    <w:abstractNumId w:val="350"/>
  </w:num>
  <w:num w:numId="243">
    <w:abstractNumId w:val="667"/>
  </w:num>
  <w:num w:numId="244">
    <w:abstractNumId w:val="356"/>
  </w:num>
  <w:num w:numId="245">
    <w:abstractNumId w:val="100"/>
  </w:num>
  <w:num w:numId="246">
    <w:abstractNumId w:val="355"/>
  </w:num>
  <w:num w:numId="247">
    <w:abstractNumId w:val="662"/>
  </w:num>
  <w:num w:numId="248">
    <w:abstractNumId w:val="285"/>
  </w:num>
  <w:num w:numId="249">
    <w:abstractNumId w:val="21"/>
  </w:num>
  <w:num w:numId="250">
    <w:abstractNumId w:val="476"/>
  </w:num>
  <w:num w:numId="251">
    <w:abstractNumId w:val="156"/>
  </w:num>
  <w:num w:numId="252">
    <w:abstractNumId w:val="743"/>
  </w:num>
  <w:num w:numId="253">
    <w:abstractNumId w:val="634"/>
  </w:num>
  <w:num w:numId="254">
    <w:abstractNumId w:val="770"/>
  </w:num>
  <w:num w:numId="255">
    <w:abstractNumId w:val="459"/>
  </w:num>
  <w:num w:numId="256">
    <w:abstractNumId w:val="439"/>
  </w:num>
  <w:num w:numId="257">
    <w:abstractNumId w:val="447"/>
  </w:num>
  <w:num w:numId="258">
    <w:abstractNumId w:val="790"/>
  </w:num>
  <w:num w:numId="259">
    <w:abstractNumId w:val="424"/>
  </w:num>
  <w:num w:numId="260">
    <w:abstractNumId w:val="580"/>
  </w:num>
  <w:num w:numId="261">
    <w:abstractNumId w:val="365"/>
  </w:num>
  <w:num w:numId="262">
    <w:abstractNumId w:val="541"/>
  </w:num>
  <w:num w:numId="263">
    <w:abstractNumId w:val="592"/>
  </w:num>
  <w:num w:numId="264">
    <w:abstractNumId w:val="375"/>
  </w:num>
  <w:num w:numId="265">
    <w:abstractNumId w:val="540"/>
  </w:num>
  <w:num w:numId="266">
    <w:abstractNumId w:val="12"/>
  </w:num>
  <w:num w:numId="267">
    <w:abstractNumId w:val="164"/>
  </w:num>
  <w:num w:numId="268">
    <w:abstractNumId w:val="739"/>
  </w:num>
  <w:num w:numId="269">
    <w:abstractNumId w:val="421"/>
  </w:num>
  <w:num w:numId="270">
    <w:abstractNumId w:val="106"/>
  </w:num>
  <w:num w:numId="271">
    <w:abstractNumId w:val="162"/>
  </w:num>
  <w:num w:numId="272">
    <w:abstractNumId w:val="787"/>
  </w:num>
  <w:num w:numId="273">
    <w:abstractNumId w:val="905"/>
  </w:num>
  <w:num w:numId="274">
    <w:abstractNumId w:val="165"/>
  </w:num>
  <w:num w:numId="275">
    <w:abstractNumId w:val="601"/>
  </w:num>
  <w:num w:numId="276">
    <w:abstractNumId w:val="270"/>
  </w:num>
  <w:num w:numId="277">
    <w:abstractNumId w:val="89"/>
  </w:num>
  <w:num w:numId="278">
    <w:abstractNumId w:val="789"/>
  </w:num>
  <w:num w:numId="279">
    <w:abstractNumId w:val="343"/>
  </w:num>
  <w:num w:numId="280">
    <w:abstractNumId w:val="830"/>
  </w:num>
  <w:num w:numId="281">
    <w:abstractNumId w:val="290"/>
  </w:num>
  <w:num w:numId="282">
    <w:abstractNumId w:val="154"/>
  </w:num>
  <w:num w:numId="283">
    <w:abstractNumId w:val="7"/>
  </w:num>
  <w:num w:numId="284">
    <w:abstractNumId w:val="685"/>
  </w:num>
  <w:num w:numId="285">
    <w:abstractNumId w:val="589"/>
  </w:num>
  <w:num w:numId="286">
    <w:abstractNumId w:val="773"/>
  </w:num>
  <w:num w:numId="287">
    <w:abstractNumId w:val="243"/>
  </w:num>
  <w:num w:numId="288">
    <w:abstractNumId w:val="683"/>
  </w:num>
  <w:num w:numId="289">
    <w:abstractNumId w:val="815"/>
  </w:num>
  <w:num w:numId="290">
    <w:abstractNumId w:val="852"/>
  </w:num>
  <w:num w:numId="291">
    <w:abstractNumId w:val="48"/>
  </w:num>
  <w:num w:numId="292">
    <w:abstractNumId w:val="606"/>
  </w:num>
  <w:num w:numId="293">
    <w:abstractNumId w:val="862"/>
  </w:num>
  <w:num w:numId="294">
    <w:abstractNumId w:val="578"/>
  </w:num>
  <w:num w:numId="295">
    <w:abstractNumId w:val="819"/>
  </w:num>
  <w:num w:numId="296">
    <w:abstractNumId w:val="238"/>
  </w:num>
  <w:num w:numId="297">
    <w:abstractNumId w:val="374"/>
  </w:num>
  <w:num w:numId="298">
    <w:abstractNumId w:val="339"/>
  </w:num>
  <w:num w:numId="299">
    <w:abstractNumId w:val="831"/>
  </w:num>
  <w:num w:numId="300">
    <w:abstractNumId w:val="328"/>
  </w:num>
  <w:num w:numId="301">
    <w:abstractNumId w:val="516"/>
  </w:num>
  <w:num w:numId="302">
    <w:abstractNumId w:val="200"/>
  </w:num>
  <w:num w:numId="303">
    <w:abstractNumId w:val="514"/>
  </w:num>
  <w:num w:numId="304">
    <w:abstractNumId w:val="901"/>
  </w:num>
  <w:num w:numId="305">
    <w:abstractNumId w:val="804"/>
  </w:num>
  <w:num w:numId="306">
    <w:abstractNumId w:val="490"/>
  </w:num>
  <w:num w:numId="307">
    <w:abstractNumId w:val="163"/>
  </w:num>
  <w:num w:numId="308">
    <w:abstractNumId w:val="77"/>
  </w:num>
  <w:num w:numId="309">
    <w:abstractNumId w:val="34"/>
  </w:num>
  <w:num w:numId="310">
    <w:abstractNumId w:val="119"/>
  </w:num>
  <w:num w:numId="311">
    <w:abstractNumId w:val="778"/>
  </w:num>
  <w:num w:numId="312">
    <w:abstractNumId w:val="25"/>
  </w:num>
  <w:num w:numId="313">
    <w:abstractNumId w:val="897"/>
  </w:num>
  <w:num w:numId="314">
    <w:abstractNumId w:val="520"/>
  </w:num>
  <w:num w:numId="315">
    <w:abstractNumId w:val="438"/>
  </w:num>
  <w:num w:numId="316">
    <w:abstractNumId w:val="329"/>
  </w:num>
  <w:num w:numId="317">
    <w:abstractNumId w:val="64"/>
  </w:num>
  <w:num w:numId="318">
    <w:abstractNumId w:val="364"/>
  </w:num>
  <w:num w:numId="319">
    <w:abstractNumId w:val="396"/>
  </w:num>
  <w:num w:numId="320">
    <w:abstractNumId w:val="66"/>
  </w:num>
  <w:num w:numId="321">
    <w:abstractNumId w:val="763"/>
  </w:num>
  <w:num w:numId="322">
    <w:abstractNumId w:val="71"/>
  </w:num>
  <w:num w:numId="323">
    <w:abstractNumId w:val="324"/>
  </w:num>
  <w:num w:numId="324">
    <w:abstractNumId w:val="115"/>
  </w:num>
  <w:num w:numId="325">
    <w:abstractNumId w:val="462"/>
  </w:num>
  <w:num w:numId="326">
    <w:abstractNumId w:val="502"/>
  </w:num>
  <w:num w:numId="327">
    <w:abstractNumId w:val="139"/>
  </w:num>
  <w:num w:numId="328">
    <w:abstractNumId w:val="863"/>
  </w:num>
  <w:num w:numId="329">
    <w:abstractNumId w:val="63"/>
  </w:num>
  <w:num w:numId="330">
    <w:abstractNumId w:val="419"/>
  </w:num>
  <w:num w:numId="331">
    <w:abstractNumId w:val="642"/>
  </w:num>
  <w:num w:numId="332">
    <w:abstractNumId w:val="259"/>
  </w:num>
  <w:num w:numId="333">
    <w:abstractNumId w:val="836"/>
  </w:num>
  <w:num w:numId="334">
    <w:abstractNumId w:val="724"/>
  </w:num>
  <w:num w:numId="335">
    <w:abstractNumId w:val="795"/>
  </w:num>
  <w:num w:numId="336">
    <w:abstractNumId w:val="13"/>
  </w:num>
  <w:num w:numId="337">
    <w:abstractNumId w:val="359"/>
  </w:num>
  <w:num w:numId="338">
    <w:abstractNumId w:val="717"/>
  </w:num>
  <w:num w:numId="339">
    <w:abstractNumId w:val="325"/>
  </w:num>
  <w:num w:numId="340">
    <w:abstractNumId w:val="195"/>
  </w:num>
  <w:num w:numId="341">
    <w:abstractNumId w:val="129"/>
  </w:num>
  <w:num w:numId="342">
    <w:abstractNumId w:val="51"/>
  </w:num>
  <w:num w:numId="343">
    <w:abstractNumId w:val="716"/>
  </w:num>
  <w:num w:numId="344">
    <w:abstractNumId w:val="384"/>
  </w:num>
  <w:num w:numId="345">
    <w:abstractNumId w:val="732"/>
  </w:num>
  <w:num w:numId="346">
    <w:abstractNumId w:val="637"/>
  </w:num>
  <w:num w:numId="347">
    <w:abstractNumId w:val="305"/>
  </w:num>
  <w:num w:numId="348">
    <w:abstractNumId w:val="549"/>
  </w:num>
  <w:num w:numId="349">
    <w:abstractNumId w:val="865"/>
  </w:num>
  <w:num w:numId="350">
    <w:abstractNumId w:val="379"/>
  </w:num>
  <w:num w:numId="351">
    <w:abstractNumId w:val="575"/>
  </w:num>
  <w:num w:numId="352">
    <w:abstractNumId w:val="347"/>
  </w:num>
  <w:num w:numId="353">
    <w:abstractNumId w:val="560"/>
  </w:num>
  <w:num w:numId="354">
    <w:abstractNumId w:val="741"/>
  </w:num>
  <w:num w:numId="355">
    <w:abstractNumId w:val="704"/>
  </w:num>
  <w:num w:numId="356">
    <w:abstractNumId w:val="235"/>
  </w:num>
  <w:num w:numId="357">
    <w:abstractNumId w:val="54"/>
  </w:num>
  <w:num w:numId="358">
    <w:abstractNumId w:val="385"/>
  </w:num>
  <w:num w:numId="359">
    <w:abstractNumId w:val="102"/>
  </w:num>
  <w:num w:numId="360">
    <w:abstractNumId w:val="228"/>
  </w:num>
  <w:num w:numId="361">
    <w:abstractNumId w:val="408"/>
  </w:num>
  <w:num w:numId="362">
    <w:abstractNumId w:val="168"/>
  </w:num>
  <w:num w:numId="363">
    <w:abstractNumId w:val="695"/>
  </w:num>
  <w:num w:numId="364">
    <w:abstractNumId w:val="765"/>
  </w:num>
  <w:num w:numId="365">
    <w:abstractNumId w:val="57"/>
  </w:num>
  <w:num w:numId="366">
    <w:abstractNumId w:val="693"/>
  </w:num>
  <w:num w:numId="367">
    <w:abstractNumId w:val="653"/>
  </w:num>
  <w:num w:numId="368">
    <w:abstractNumId w:val="298"/>
  </w:num>
  <w:num w:numId="369">
    <w:abstractNumId w:val="452"/>
  </w:num>
  <w:num w:numId="370">
    <w:abstractNumId w:val="95"/>
  </w:num>
  <w:num w:numId="371">
    <w:abstractNumId w:val="389"/>
  </w:num>
  <w:num w:numId="372">
    <w:abstractNumId w:val="422"/>
  </w:num>
  <w:num w:numId="373">
    <w:abstractNumId w:val="521"/>
  </w:num>
  <w:num w:numId="374">
    <w:abstractNumId w:val="455"/>
  </w:num>
  <w:num w:numId="375">
    <w:abstractNumId w:val="559"/>
  </w:num>
  <w:num w:numId="376">
    <w:abstractNumId w:val="657"/>
  </w:num>
  <w:num w:numId="377">
    <w:abstractNumId w:val="801"/>
  </w:num>
  <w:num w:numId="378">
    <w:abstractNumId w:val="522"/>
  </w:num>
  <w:num w:numId="379">
    <w:abstractNumId w:val="454"/>
  </w:num>
  <w:num w:numId="380">
    <w:abstractNumId w:val="854"/>
  </w:num>
  <w:num w:numId="381">
    <w:abstractNumId w:val="868"/>
  </w:num>
  <w:num w:numId="382">
    <w:abstractNumId w:val="908"/>
  </w:num>
  <w:num w:numId="383">
    <w:abstractNumId w:val="889"/>
  </w:num>
  <w:num w:numId="384">
    <w:abstractNumId w:val="358"/>
  </w:num>
  <w:num w:numId="385">
    <w:abstractNumId w:val="856"/>
  </w:num>
  <w:num w:numId="386">
    <w:abstractNumId w:val="907"/>
  </w:num>
  <w:num w:numId="387">
    <w:abstractNumId w:val="748"/>
  </w:num>
  <w:num w:numId="388">
    <w:abstractNumId w:val="62"/>
  </w:num>
  <w:num w:numId="389">
    <w:abstractNumId w:val="401"/>
  </w:num>
  <w:num w:numId="390">
    <w:abstractNumId w:val="273"/>
  </w:num>
  <w:num w:numId="391">
    <w:abstractNumId w:val="586"/>
  </w:num>
  <w:num w:numId="392">
    <w:abstractNumId w:val="641"/>
  </w:num>
  <w:num w:numId="393">
    <w:abstractNumId w:val="561"/>
  </w:num>
  <w:num w:numId="394">
    <w:abstractNumId w:val="878"/>
  </w:num>
  <w:num w:numId="395">
    <w:abstractNumId w:val="557"/>
  </w:num>
  <w:num w:numId="396">
    <w:abstractNumId w:val="29"/>
  </w:num>
  <w:num w:numId="397">
    <w:abstractNumId w:val="262"/>
  </w:num>
  <w:num w:numId="398">
    <w:abstractNumId w:val="651"/>
  </w:num>
  <w:num w:numId="399">
    <w:abstractNumId w:val="409"/>
  </w:num>
  <w:num w:numId="400">
    <w:abstractNumId w:val="373"/>
  </w:num>
  <w:num w:numId="401">
    <w:abstractNumId w:val="538"/>
  </w:num>
  <w:num w:numId="402">
    <w:abstractNumId w:val="188"/>
  </w:num>
  <w:num w:numId="403">
    <w:abstractNumId w:val="880"/>
  </w:num>
  <w:num w:numId="404">
    <w:abstractNumId w:val="212"/>
  </w:num>
  <w:num w:numId="405">
    <w:abstractNumId w:val="681"/>
  </w:num>
  <w:num w:numId="406">
    <w:abstractNumId w:val="519"/>
  </w:num>
  <w:num w:numId="407">
    <w:abstractNumId w:val="218"/>
  </w:num>
  <w:num w:numId="408">
    <w:abstractNumId w:val="146"/>
  </w:num>
  <w:num w:numId="409">
    <w:abstractNumId w:val="792"/>
  </w:num>
  <w:num w:numId="410">
    <w:abstractNumId w:val="742"/>
  </w:num>
  <w:num w:numId="411">
    <w:abstractNumId w:val="291"/>
  </w:num>
  <w:num w:numId="412">
    <w:abstractNumId w:val="834"/>
  </w:num>
  <w:num w:numId="413">
    <w:abstractNumId w:val="518"/>
  </w:num>
  <w:num w:numId="414">
    <w:abstractNumId w:val="440"/>
  </w:num>
  <w:num w:numId="415">
    <w:abstractNumId w:val="471"/>
  </w:num>
  <w:num w:numId="416">
    <w:abstractNumId w:val="255"/>
  </w:num>
  <w:num w:numId="417">
    <w:abstractNumId w:val="432"/>
  </w:num>
  <w:num w:numId="418">
    <w:abstractNumId w:val="607"/>
  </w:num>
  <w:num w:numId="419">
    <w:abstractNumId w:val="802"/>
  </w:num>
  <w:num w:numId="420">
    <w:abstractNumId w:val="287"/>
  </w:num>
  <w:num w:numId="421">
    <w:abstractNumId w:val="571"/>
  </w:num>
  <w:num w:numId="422">
    <w:abstractNumId w:val="860"/>
  </w:num>
  <w:num w:numId="423">
    <w:abstractNumId w:val="554"/>
  </w:num>
  <w:num w:numId="424">
    <w:abstractNumId w:val="756"/>
  </w:num>
  <w:num w:numId="425">
    <w:abstractNumId w:val="342"/>
  </w:num>
  <w:num w:numId="426">
    <w:abstractNumId w:val="465"/>
  </w:num>
  <w:num w:numId="427">
    <w:abstractNumId w:val="6"/>
  </w:num>
  <w:num w:numId="428">
    <w:abstractNumId w:val="769"/>
  </w:num>
  <w:num w:numId="429">
    <w:abstractNumId w:val="213"/>
  </w:num>
  <w:num w:numId="430">
    <w:abstractNumId w:val="843"/>
  </w:num>
  <w:num w:numId="431">
    <w:abstractNumId w:val="582"/>
  </w:num>
  <w:num w:numId="432">
    <w:abstractNumId w:val="143"/>
  </w:num>
  <w:num w:numId="433">
    <w:abstractNumId w:val="595"/>
  </w:num>
  <w:num w:numId="434">
    <w:abstractNumId w:val="701"/>
  </w:num>
  <w:num w:numId="435">
    <w:abstractNumId w:val="902"/>
  </w:num>
  <w:num w:numId="436">
    <w:abstractNumId w:val="36"/>
  </w:num>
  <w:num w:numId="437">
    <w:abstractNumId w:val="330"/>
  </w:num>
  <w:num w:numId="438">
    <w:abstractNumId w:val="425"/>
  </w:num>
  <w:num w:numId="439">
    <w:abstractNumId w:val="75"/>
  </w:num>
  <w:num w:numId="440">
    <w:abstractNumId w:val="835"/>
  </w:num>
  <w:num w:numId="441">
    <w:abstractNumId w:val="844"/>
  </w:num>
  <w:num w:numId="442">
    <w:abstractNumId w:val="879"/>
  </w:num>
  <w:num w:numId="443">
    <w:abstractNumId w:val="525"/>
  </w:num>
  <w:num w:numId="444">
    <w:abstractNumId w:val="236"/>
  </w:num>
  <w:num w:numId="445">
    <w:abstractNumId w:val="81"/>
  </w:num>
  <w:num w:numId="446">
    <w:abstractNumId w:val="891"/>
  </w:num>
  <w:num w:numId="447">
    <w:abstractNumId w:val="864"/>
  </w:num>
  <w:num w:numId="448">
    <w:abstractNumId w:val="411"/>
  </w:num>
  <w:num w:numId="449">
    <w:abstractNumId w:val="562"/>
  </w:num>
  <w:num w:numId="450">
    <w:abstractNumId w:val="697"/>
  </w:num>
  <w:num w:numId="451">
    <w:abstractNumId w:val="532"/>
  </w:num>
  <w:num w:numId="452">
    <w:abstractNumId w:val="866"/>
  </w:num>
  <w:num w:numId="453">
    <w:abstractNumId w:val="289"/>
  </w:num>
  <w:num w:numId="454">
    <w:abstractNumId w:val="352"/>
  </w:num>
  <w:num w:numId="455">
    <w:abstractNumId w:val="227"/>
  </w:num>
  <w:num w:numId="456">
    <w:abstractNumId w:val="855"/>
  </w:num>
  <w:num w:numId="457">
    <w:abstractNumId w:val="821"/>
  </w:num>
  <w:num w:numId="458">
    <w:abstractNumId w:val="436"/>
  </w:num>
  <w:num w:numId="459">
    <w:abstractNumId w:val="576"/>
  </w:num>
  <w:num w:numId="460">
    <w:abstractNumId w:val="794"/>
  </w:num>
  <w:num w:numId="461">
    <w:abstractNumId w:val="752"/>
  </w:num>
  <w:num w:numId="462">
    <w:abstractNumId w:val="842"/>
  </w:num>
  <w:num w:numId="463">
    <w:abstractNumId w:val="668"/>
  </w:num>
  <w:num w:numId="464">
    <w:abstractNumId w:val="590"/>
  </w:num>
  <w:num w:numId="465">
    <w:abstractNumId w:val="625"/>
  </w:num>
  <w:num w:numId="466">
    <w:abstractNumId w:val="209"/>
  </w:num>
  <w:num w:numId="467">
    <w:abstractNumId w:val="543"/>
  </w:num>
  <w:num w:numId="468">
    <w:abstractNumId w:val="630"/>
  </w:num>
  <w:num w:numId="469">
    <w:abstractNumId w:val="388"/>
  </w:num>
  <w:num w:numId="470">
    <w:abstractNumId w:val="186"/>
  </w:num>
  <w:num w:numId="471">
    <w:abstractNumId w:val="140"/>
  </w:num>
  <w:num w:numId="472">
    <w:abstractNumId w:val="42"/>
  </w:num>
  <w:num w:numId="473">
    <w:abstractNumId w:val="694"/>
  </w:num>
  <w:num w:numId="474">
    <w:abstractNumId w:val="646"/>
  </w:num>
  <w:num w:numId="475">
    <w:abstractNumId w:val="245"/>
  </w:num>
  <w:num w:numId="476">
    <w:abstractNumId w:val="315"/>
  </w:num>
  <w:num w:numId="477">
    <w:abstractNumId w:val="20"/>
  </w:num>
  <w:num w:numId="478">
    <w:abstractNumId w:val="430"/>
  </w:num>
  <w:num w:numId="479">
    <w:abstractNumId w:val="649"/>
  </w:num>
  <w:num w:numId="480">
    <w:abstractNumId w:val="135"/>
  </w:num>
  <w:num w:numId="481">
    <w:abstractNumId w:val="303"/>
  </w:num>
  <w:num w:numId="482">
    <w:abstractNumId w:val="103"/>
  </w:num>
  <w:num w:numId="483">
    <w:abstractNumId w:val="816"/>
  </w:num>
  <w:num w:numId="484">
    <w:abstractNumId w:val="368"/>
  </w:num>
  <w:num w:numId="485">
    <w:abstractNumId w:val="191"/>
  </w:num>
  <w:num w:numId="486">
    <w:abstractNumId w:val="116"/>
  </w:num>
  <w:num w:numId="487">
    <w:abstractNumId w:val="133"/>
  </w:num>
  <w:num w:numId="488">
    <w:abstractNumId w:val="764"/>
  </w:num>
  <w:num w:numId="489">
    <w:abstractNumId w:val="692"/>
  </w:num>
  <w:num w:numId="490">
    <w:abstractNumId w:val="700"/>
  </w:num>
  <w:num w:numId="491">
    <w:abstractNumId w:val="512"/>
  </w:num>
  <w:num w:numId="492">
    <w:abstractNumId w:val="555"/>
  </w:num>
  <w:num w:numId="493">
    <w:abstractNumId w:val="317"/>
  </w:num>
  <w:num w:numId="494">
    <w:abstractNumId w:val="344"/>
  </w:num>
  <w:num w:numId="495">
    <w:abstractNumId w:val="885"/>
  </w:num>
  <w:num w:numId="496">
    <w:abstractNumId w:val="338"/>
  </w:num>
  <w:num w:numId="497">
    <w:abstractNumId w:val="671"/>
  </w:num>
  <w:num w:numId="498">
    <w:abstractNumId w:val="381"/>
  </w:num>
  <w:num w:numId="499">
    <w:abstractNumId w:val="398"/>
  </w:num>
  <w:num w:numId="500">
    <w:abstractNumId w:val="875"/>
  </w:num>
  <w:num w:numId="501">
    <w:abstractNumId w:val="479"/>
  </w:num>
  <w:num w:numId="502">
    <w:abstractNumId w:val="428"/>
  </w:num>
  <w:num w:numId="503">
    <w:abstractNumId w:val="353"/>
  </w:num>
  <w:num w:numId="504">
    <w:abstractNumId w:val="808"/>
  </w:num>
  <w:num w:numId="505">
    <w:abstractNumId w:val="33"/>
  </w:num>
  <w:num w:numId="506">
    <w:abstractNumId w:val="838"/>
  </w:num>
  <w:num w:numId="507">
    <w:abstractNumId w:val="141"/>
  </w:num>
  <w:num w:numId="508">
    <w:abstractNumId w:val="107"/>
  </w:num>
  <w:num w:numId="509">
    <w:abstractNumId w:val="340"/>
  </w:num>
  <w:num w:numId="510">
    <w:abstractNumId w:val="170"/>
  </w:num>
  <w:num w:numId="511">
    <w:abstractNumId w:val="810"/>
  </w:num>
  <w:num w:numId="512">
    <w:abstractNumId w:val="673"/>
  </w:num>
  <w:num w:numId="513">
    <w:abstractNumId w:val="733"/>
  </w:num>
  <w:num w:numId="514">
    <w:abstractNumId w:val="857"/>
  </w:num>
  <w:num w:numId="515">
    <w:abstractNumId w:val="217"/>
  </w:num>
  <w:num w:numId="516">
    <w:abstractNumId w:val="248"/>
  </w:num>
  <w:num w:numId="517">
    <w:abstractNumId w:val="451"/>
  </w:num>
  <w:num w:numId="518">
    <w:abstractNumId w:val="74"/>
  </w:num>
  <w:num w:numId="519">
    <w:abstractNumId w:val="301"/>
  </w:num>
  <w:num w:numId="520">
    <w:abstractNumId w:val="184"/>
  </w:num>
  <w:num w:numId="521">
    <w:abstractNumId w:val="415"/>
  </w:num>
  <w:num w:numId="522">
    <w:abstractNumId w:val="531"/>
  </w:num>
  <w:num w:numId="523">
    <w:abstractNumId w:val="405"/>
  </w:num>
  <w:num w:numId="524">
    <w:abstractNumId w:val="820"/>
  </w:num>
  <w:num w:numId="525">
    <w:abstractNumId w:val="627"/>
  </w:num>
  <w:num w:numId="526">
    <w:abstractNumId w:val="689"/>
  </w:num>
  <w:num w:numId="527">
    <w:abstractNumId w:val="624"/>
  </w:num>
  <w:num w:numId="528">
    <w:abstractNumId w:val="914"/>
  </w:num>
  <w:num w:numId="529">
    <w:abstractNumId w:val="886"/>
  </w:num>
  <w:num w:numId="530">
    <w:abstractNumId w:val="705"/>
  </w:num>
  <w:num w:numId="531">
    <w:abstractNumId w:val="446"/>
  </w:num>
  <w:num w:numId="532">
    <w:abstractNumId w:val="603"/>
  </w:num>
  <w:num w:numId="533">
    <w:abstractNumId w:val="619"/>
  </w:num>
  <w:num w:numId="534">
    <w:abstractNumId w:val="784"/>
  </w:num>
  <w:num w:numId="535">
    <w:abstractNumId w:val="783"/>
  </w:num>
  <w:num w:numId="536">
    <w:abstractNumId w:val="151"/>
  </w:num>
  <w:num w:numId="537">
    <w:abstractNumId w:val="174"/>
  </w:num>
  <w:num w:numId="538">
    <w:abstractNumId w:val="477"/>
  </w:num>
  <w:num w:numId="539">
    <w:abstractNumId w:val="678"/>
  </w:num>
  <w:num w:numId="540">
    <w:abstractNumId w:val="777"/>
  </w:num>
  <w:num w:numId="541">
    <w:abstractNumId w:val="216"/>
  </w:num>
  <w:num w:numId="542">
    <w:abstractNumId w:val="788"/>
  </w:num>
  <w:num w:numId="543">
    <w:abstractNumId w:val="806"/>
  </w:num>
  <w:num w:numId="544">
    <w:abstractNumId w:val="696"/>
  </w:num>
  <w:num w:numId="545">
    <w:abstractNumId w:val="220"/>
  </w:num>
  <w:num w:numId="546">
    <w:abstractNumId w:val="720"/>
  </w:num>
  <w:num w:numId="547">
    <w:abstractNumId w:val="690"/>
  </w:num>
  <w:num w:numId="548">
    <w:abstractNumId w:val="572"/>
  </w:num>
  <w:num w:numId="549">
    <w:abstractNumId w:val="813"/>
  </w:num>
  <w:num w:numId="550">
    <w:abstractNumId w:val="242"/>
  </w:num>
  <w:num w:numId="551">
    <w:abstractNumId w:val="310"/>
  </w:num>
  <w:num w:numId="552">
    <w:abstractNumId w:val="112"/>
  </w:num>
  <w:num w:numId="553">
    <w:abstractNumId w:val="333"/>
  </w:num>
  <w:num w:numId="554">
    <w:abstractNumId w:val="149"/>
  </w:num>
  <w:num w:numId="555">
    <w:abstractNumId w:val="266"/>
  </w:num>
  <w:num w:numId="556">
    <w:abstractNumId w:val="323"/>
  </w:num>
  <w:num w:numId="557">
    <w:abstractNumId w:val="280"/>
  </w:num>
  <w:num w:numId="558">
    <w:abstractNumId w:val="94"/>
  </w:num>
  <w:num w:numId="559">
    <w:abstractNumId w:val="672"/>
  </w:num>
  <w:num w:numId="560">
    <w:abstractNumId w:val="427"/>
  </w:num>
  <w:num w:numId="561">
    <w:abstractNumId w:val="299"/>
  </w:num>
  <w:num w:numId="562">
    <w:abstractNumId w:val="565"/>
  </w:num>
  <w:num w:numId="563">
    <w:abstractNumId w:val="899"/>
  </w:num>
  <w:num w:numId="564">
    <w:abstractNumId w:val="652"/>
  </w:num>
  <w:num w:numId="565">
    <w:abstractNumId w:val="896"/>
  </w:num>
  <w:num w:numId="566">
    <w:abstractNumId w:val="708"/>
  </w:num>
  <w:num w:numId="567">
    <w:abstractNumId w:val="654"/>
  </w:num>
  <w:num w:numId="568">
    <w:abstractNumId w:val="822"/>
  </w:num>
  <w:num w:numId="569">
    <w:abstractNumId w:val="698"/>
  </w:num>
  <w:num w:numId="570">
    <w:abstractNumId w:val="268"/>
  </w:num>
  <w:num w:numId="571">
    <w:abstractNumId w:val="915"/>
  </w:num>
  <w:num w:numId="572">
    <w:abstractNumId w:val="46"/>
  </w:num>
  <w:num w:numId="573">
    <w:abstractNumId w:val="846"/>
  </w:num>
  <w:num w:numId="574">
    <w:abstractNumId w:val="781"/>
  </w:num>
  <w:num w:numId="575">
    <w:abstractNumId w:val="414"/>
  </w:num>
  <w:num w:numId="576">
    <w:abstractNumId w:val="727"/>
  </w:num>
  <w:num w:numId="577">
    <w:abstractNumId w:val="614"/>
  </w:num>
  <w:num w:numId="578">
    <w:abstractNumId w:val="196"/>
  </w:num>
  <w:num w:numId="579">
    <w:abstractNumId w:val="267"/>
  </w:num>
  <w:num w:numId="580">
    <w:abstractNumId w:val="147"/>
  </w:num>
  <w:num w:numId="581">
    <w:abstractNumId w:val="721"/>
  </w:num>
  <w:num w:numId="582">
    <w:abstractNumId w:val="493"/>
  </w:num>
  <w:num w:numId="583">
    <w:abstractNumId w:val="729"/>
  </w:num>
  <w:num w:numId="584">
    <w:abstractNumId w:val="758"/>
  </w:num>
  <w:num w:numId="585">
    <w:abstractNumId w:val="666"/>
  </w:num>
  <w:num w:numId="586">
    <w:abstractNumId w:val="320"/>
  </w:num>
  <w:num w:numId="587">
    <w:abstractNumId w:val="341"/>
  </w:num>
  <w:num w:numId="588">
    <w:abstractNumId w:val="658"/>
  </w:num>
  <w:num w:numId="589">
    <w:abstractNumId w:val="564"/>
  </w:num>
  <w:num w:numId="590">
    <w:abstractNumId w:val="155"/>
  </w:num>
  <w:num w:numId="591">
    <w:abstractNumId w:val="663"/>
  </w:num>
  <w:num w:numId="592">
    <w:abstractNumId w:val="349"/>
  </w:num>
  <w:num w:numId="593">
    <w:abstractNumId w:val="799"/>
  </w:num>
  <w:num w:numId="594">
    <w:abstractNumId w:val="547"/>
  </w:num>
  <w:num w:numId="595">
    <w:abstractNumId w:val="845"/>
  </w:num>
  <w:num w:numId="596">
    <w:abstractNumId w:val="909"/>
  </w:num>
  <w:num w:numId="597">
    <w:abstractNumId w:val="26"/>
  </w:num>
  <w:num w:numId="598">
    <w:abstractNumId w:val="618"/>
  </w:num>
  <w:num w:numId="599">
    <w:abstractNumId w:val="284"/>
  </w:num>
  <w:num w:numId="600">
    <w:abstractNumId w:val="180"/>
  </w:num>
  <w:num w:numId="601">
    <w:abstractNumId w:val="314"/>
  </w:num>
  <w:num w:numId="602">
    <w:abstractNumId w:val="230"/>
  </w:num>
  <w:num w:numId="603">
    <w:abstractNumId w:val="334"/>
  </w:num>
  <w:num w:numId="604">
    <w:abstractNumId w:val="898"/>
  </w:num>
  <w:num w:numId="605">
    <w:abstractNumId w:val="442"/>
  </w:num>
  <w:num w:numId="606">
    <w:abstractNumId w:val="192"/>
  </w:num>
  <w:num w:numId="607">
    <w:abstractNumId w:val="528"/>
  </w:num>
  <w:num w:numId="608">
    <w:abstractNumId w:val="551"/>
  </w:num>
  <w:num w:numId="609">
    <w:abstractNumId w:val="148"/>
  </w:num>
  <w:num w:numId="610">
    <w:abstractNumId w:val="311"/>
  </w:num>
  <w:num w:numId="611">
    <w:abstractNumId w:val="169"/>
  </w:num>
  <w:num w:numId="612">
    <w:abstractNumId w:val="916"/>
  </w:num>
  <w:num w:numId="613">
    <w:abstractNumId w:val="357"/>
  </w:num>
  <w:num w:numId="614">
    <w:abstractNumId w:val="628"/>
  </w:num>
  <w:num w:numId="615">
    <w:abstractNumId w:val="570"/>
  </w:num>
  <w:num w:numId="616">
    <w:abstractNumId w:val="420"/>
  </w:num>
  <w:num w:numId="617">
    <w:abstractNumId w:val="585"/>
  </w:num>
  <w:num w:numId="618">
    <w:abstractNumId w:val="52"/>
  </w:num>
  <w:num w:numId="619">
    <w:abstractNumId w:val="286"/>
  </w:num>
  <w:num w:numId="620">
    <w:abstractNumId w:val="511"/>
  </w:num>
  <w:num w:numId="621">
    <w:abstractNumId w:val="484"/>
  </w:num>
  <w:num w:numId="622">
    <w:abstractNumId w:val="199"/>
  </w:num>
  <w:num w:numId="623">
    <w:abstractNumId w:val="392"/>
  </w:num>
  <w:num w:numId="624">
    <w:abstractNumId w:val="609"/>
  </w:num>
  <w:num w:numId="625">
    <w:abstractNumId w:val="881"/>
  </w:num>
  <w:num w:numId="626">
    <w:abstractNumId w:val="3"/>
  </w:num>
  <w:num w:numId="627">
    <w:abstractNumId w:val="771"/>
  </w:num>
  <w:num w:numId="628">
    <w:abstractNumId w:val="337"/>
  </w:num>
  <w:num w:numId="629">
    <w:abstractNumId w:val="189"/>
  </w:num>
  <w:num w:numId="630">
    <w:abstractNumId w:val="354"/>
  </w:num>
  <w:num w:numId="631">
    <w:abstractNumId w:val="779"/>
  </w:num>
  <w:num w:numId="632">
    <w:abstractNumId w:val="123"/>
  </w:num>
  <w:num w:numId="633">
    <w:abstractNumId w:val="505"/>
  </w:num>
  <w:num w:numId="634">
    <w:abstractNumId w:val="623"/>
  </w:num>
  <w:num w:numId="635">
    <w:abstractNumId w:val="648"/>
  </w:num>
  <w:num w:numId="636">
    <w:abstractNumId w:val="699"/>
  </w:num>
  <w:num w:numId="637">
    <w:abstractNumId w:val="294"/>
  </w:num>
  <w:num w:numId="638">
    <w:abstractNumId w:val="894"/>
  </w:num>
  <w:num w:numId="639">
    <w:abstractNumId w:val="544"/>
  </w:num>
  <w:num w:numId="640">
    <w:abstractNumId w:val="399"/>
  </w:num>
  <w:num w:numId="641">
    <w:abstractNumId w:val="530"/>
  </w:num>
  <w:num w:numId="642">
    <w:abstractNumId w:val="443"/>
  </w:num>
  <w:num w:numId="643">
    <w:abstractNumId w:val="861"/>
  </w:num>
  <w:num w:numId="644">
    <w:abstractNumId w:val="849"/>
  </w:num>
  <w:num w:numId="645">
    <w:abstractNumId w:val="413"/>
  </w:num>
  <w:num w:numId="646">
    <w:abstractNumId w:val="453"/>
  </w:num>
  <w:num w:numId="647">
    <w:abstractNumId w:val="871"/>
  </w:num>
  <w:num w:numId="648">
    <w:abstractNumId w:val="2"/>
  </w:num>
  <w:num w:numId="649">
    <w:abstractNumId w:val="711"/>
  </w:num>
  <w:num w:numId="650">
    <w:abstractNumId w:val="755"/>
  </w:num>
  <w:num w:numId="651">
    <w:abstractNumId w:val="226"/>
  </w:num>
  <w:num w:numId="652">
    <w:abstractNumId w:val="183"/>
  </w:num>
  <w:num w:numId="653">
    <w:abstractNumId w:val="124"/>
  </w:num>
  <w:num w:numId="654">
    <w:abstractNumId w:val="171"/>
  </w:num>
  <w:num w:numId="655">
    <w:abstractNumId w:val="811"/>
  </w:num>
  <w:num w:numId="656">
    <w:abstractNumId w:val="269"/>
  </w:num>
  <w:num w:numId="657">
    <w:abstractNumId w:val="737"/>
  </w:num>
  <w:num w:numId="658">
    <w:abstractNumId w:val="127"/>
  </w:num>
  <w:num w:numId="659">
    <w:abstractNumId w:val="474"/>
  </w:num>
  <w:num w:numId="660">
    <w:abstractNumId w:val="643"/>
  </w:num>
  <w:num w:numId="661">
    <w:abstractNumId w:val="197"/>
  </w:num>
  <w:num w:numId="662">
    <w:abstractNumId w:val="745"/>
  </w:num>
  <w:num w:numId="663">
    <w:abstractNumId w:val="537"/>
  </w:num>
  <w:num w:numId="664">
    <w:abstractNumId w:val="542"/>
  </w:num>
  <w:num w:numId="665">
    <w:abstractNumId w:val="874"/>
  </w:num>
  <w:num w:numId="666">
    <w:abstractNumId w:val="556"/>
  </w:num>
  <w:num w:numId="667">
    <w:abstractNumId w:val="579"/>
  </w:num>
  <w:num w:numId="668">
    <w:abstractNumId w:val="363"/>
  </w:num>
  <w:num w:numId="669">
    <w:abstractNumId w:val="172"/>
  </w:num>
  <w:num w:numId="670">
    <w:abstractNumId w:val="59"/>
  </w:num>
  <w:num w:numId="671">
    <w:abstractNumId w:val="457"/>
  </w:num>
  <w:num w:numId="672">
    <w:abstractNumId w:val="460"/>
  </w:num>
  <w:num w:numId="673">
    <w:abstractNumId w:val="489"/>
  </w:num>
  <w:num w:numId="674">
    <w:abstractNumId w:val="372"/>
  </w:num>
  <w:num w:numId="675">
    <w:abstractNumId w:val="50"/>
  </w:num>
  <w:num w:numId="676">
    <w:abstractNumId w:val="892"/>
  </w:num>
  <w:num w:numId="677">
    <w:abstractNumId w:val="397"/>
  </w:num>
  <w:num w:numId="678">
    <w:abstractNumId w:val="569"/>
  </w:num>
  <w:num w:numId="679">
    <w:abstractNumId w:val="256"/>
  </w:num>
  <w:num w:numId="680">
    <w:abstractNumId w:val="322"/>
  </w:num>
  <w:num w:numId="681">
    <w:abstractNumId w:val="911"/>
  </w:num>
  <w:num w:numId="682">
    <w:abstractNumId w:val="31"/>
  </w:num>
  <w:num w:numId="683">
    <w:abstractNumId w:val="120"/>
  </w:num>
  <w:num w:numId="684">
    <w:abstractNumId w:val="725"/>
  </w:num>
  <w:num w:numId="685">
    <w:abstractNumId w:val="157"/>
  </w:num>
  <w:num w:numId="686">
    <w:abstractNumId w:val="636"/>
  </w:num>
  <w:num w:numId="687">
    <w:abstractNumId w:val="128"/>
  </w:num>
  <w:num w:numId="688">
    <w:abstractNumId w:val="121"/>
  </w:num>
  <w:num w:numId="689">
    <w:abstractNumId w:val="731"/>
  </w:num>
  <w:num w:numId="690">
    <w:abstractNumId w:val="463"/>
  </w:num>
  <w:num w:numId="691">
    <w:abstractNumId w:val="288"/>
  </w:num>
  <w:num w:numId="692">
    <w:abstractNumId w:val="142"/>
  </w:num>
  <w:num w:numId="693">
    <w:abstractNumId w:val="449"/>
  </w:num>
  <w:num w:numId="694">
    <w:abstractNumId w:val="448"/>
  </w:num>
  <w:num w:numId="695">
    <w:abstractNumId w:val="747"/>
  </w:num>
  <w:num w:numId="696">
    <w:abstractNumId w:val="707"/>
  </w:num>
  <w:num w:numId="697">
    <w:abstractNumId w:val="506"/>
  </w:num>
  <w:num w:numId="698">
    <w:abstractNumId w:val="275"/>
  </w:num>
  <w:num w:numId="699">
    <w:abstractNumId w:val="222"/>
  </w:num>
  <w:num w:numId="700">
    <w:abstractNumId w:val="684"/>
  </w:num>
  <w:num w:numId="701">
    <w:abstractNumId w:val="221"/>
  </w:num>
  <w:num w:numId="702">
    <w:abstractNumId w:val="277"/>
  </w:num>
  <w:num w:numId="703">
    <w:abstractNumId w:val="817"/>
  </w:num>
  <w:num w:numId="704">
    <w:abstractNumId w:val="887"/>
  </w:num>
  <w:num w:numId="705">
    <w:abstractNumId w:val="234"/>
  </w:num>
  <w:num w:numId="706">
    <w:abstractNumId w:val="91"/>
  </w:num>
  <w:num w:numId="707">
    <w:abstractNumId w:val="876"/>
  </w:num>
  <w:num w:numId="708">
    <w:abstractNumId w:val="712"/>
  </w:num>
  <w:num w:numId="709">
    <w:abstractNumId w:val="600"/>
  </w:num>
  <w:num w:numId="710">
    <w:abstractNumId w:val="175"/>
  </w:num>
  <w:num w:numId="711">
    <w:abstractNumId w:val="85"/>
  </w:num>
  <w:num w:numId="712">
    <w:abstractNumId w:val="550"/>
  </w:num>
  <w:num w:numId="713">
    <w:abstractNumId w:val="55"/>
  </w:num>
  <w:num w:numId="714">
    <w:abstractNumId w:val="88"/>
  </w:num>
  <w:num w:numId="715">
    <w:abstractNumId w:val="404"/>
  </w:num>
  <w:num w:numId="716">
    <w:abstractNumId w:val="674"/>
  </w:num>
  <w:num w:numId="717">
    <w:abstractNumId w:val="503"/>
  </w:num>
  <w:num w:numId="718">
    <w:abstractNumId w:val="111"/>
  </w:num>
  <w:num w:numId="719">
    <w:abstractNumId w:val="297"/>
  </w:num>
  <w:num w:numId="720">
    <w:abstractNumId w:val="617"/>
  </w:num>
  <w:num w:numId="721">
    <w:abstractNumId w:val="35"/>
  </w:num>
  <w:num w:numId="722">
    <w:abstractNumId w:val="229"/>
  </w:num>
  <w:num w:numId="723">
    <w:abstractNumId w:val="72"/>
  </w:num>
  <w:num w:numId="724">
    <w:abstractNumId w:val="529"/>
  </w:num>
  <w:num w:numId="725">
    <w:abstractNumId w:val="177"/>
  </w:num>
  <w:num w:numId="726">
    <w:abstractNumId w:val="814"/>
  </w:num>
  <w:num w:numId="727">
    <w:abstractNumId w:val="774"/>
  </w:num>
  <w:num w:numId="728">
    <w:abstractNumId w:val="754"/>
  </w:num>
  <w:num w:numId="729">
    <w:abstractNumId w:val="346"/>
  </w:num>
  <w:num w:numId="730">
    <w:abstractNumId w:val="179"/>
  </w:num>
  <w:num w:numId="731">
    <w:abstractNumId w:val="412"/>
  </w:num>
  <w:num w:numId="732">
    <w:abstractNumId w:val="883"/>
  </w:num>
  <w:num w:numId="733">
    <w:abstractNumId w:val="470"/>
  </w:num>
  <w:num w:numId="734">
    <w:abstractNumId w:val="793"/>
  </w:num>
  <w:num w:numId="735">
    <w:abstractNumId w:val="110"/>
  </w:num>
  <w:num w:numId="736">
    <w:abstractNumId w:val="366"/>
  </w:num>
  <w:num w:numId="737">
    <w:abstractNumId w:val="22"/>
  </w:num>
  <w:num w:numId="738">
    <w:abstractNumId w:val="219"/>
  </w:num>
  <w:num w:numId="739">
    <w:abstractNumId w:val="403"/>
  </w:num>
  <w:num w:numId="740">
    <w:abstractNumId w:val="43"/>
  </w:num>
  <w:num w:numId="741">
    <w:abstractNumId w:val="458"/>
  </w:num>
  <w:num w:numId="742">
    <w:abstractNumId w:val="319"/>
  </w:num>
  <w:num w:numId="743">
    <w:abstractNumId w:val="30"/>
  </w:num>
  <w:num w:numId="744">
    <w:abstractNumId w:val="49"/>
  </w:num>
  <w:num w:numId="745">
    <w:abstractNumId w:val="829"/>
  </w:num>
  <w:num w:numId="746">
    <w:abstractNumId w:val="791"/>
  </w:num>
  <w:num w:numId="747">
    <w:abstractNumId w:val="800"/>
  </w:num>
  <w:num w:numId="748">
    <w:abstractNumId w:val="736"/>
  </w:num>
  <w:num w:numId="749">
    <w:abstractNumId w:val="482"/>
  </w:num>
  <w:num w:numId="750">
    <w:abstractNumId w:val="583"/>
  </w:num>
  <w:num w:numId="751">
    <w:abstractNumId w:val="203"/>
  </w:num>
  <w:num w:numId="752">
    <w:abstractNumId w:val="730"/>
  </w:num>
  <w:num w:numId="753">
    <w:abstractNumId w:val="80"/>
  </w:num>
  <w:num w:numId="754">
    <w:abstractNumId w:val="782"/>
  </w:num>
  <w:num w:numId="755">
    <w:abstractNumId w:val="444"/>
  </w:num>
  <w:num w:numId="756">
    <w:abstractNumId w:val="597"/>
  </w:num>
  <w:num w:numId="757">
    <w:abstractNumId w:val="108"/>
  </w:num>
  <w:num w:numId="758">
    <w:abstractNumId w:val="759"/>
  </w:num>
  <w:num w:numId="759">
    <w:abstractNumId w:val="492"/>
  </w:num>
  <w:num w:numId="760">
    <w:abstractNumId w:val="19"/>
  </w:num>
  <w:num w:numId="761">
    <w:abstractNumId w:val="517"/>
  </w:num>
  <w:num w:numId="762">
    <w:abstractNumId w:val="97"/>
  </w:num>
  <w:num w:numId="763">
    <w:abstractNumId w:val="478"/>
  </w:num>
  <w:num w:numId="764">
    <w:abstractNumId w:val="645"/>
  </w:num>
  <w:num w:numId="765">
    <w:abstractNumId w:val="134"/>
  </w:num>
  <w:num w:numId="766">
    <w:abstractNumId w:val="841"/>
  </w:num>
  <w:num w:numId="767">
    <w:abstractNumId w:val="276"/>
  </w:num>
  <w:num w:numId="768">
    <w:abstractNumId w:val="534"/>
  </w:num>
  <w:num w:numId="769">
    <w:abstractNumId w:val="840"/>
  </w:num>
  <w:num w:numId="770">
    <w:abstractNumId w:val="638"/>
  </w:num>
  <w:num w:numId="771">
    <w:abstractNumId w:val="86"/>
  </w:num>
  <w:num w:numId="772">
    <w:abstractNumId w:val="501"/>
  </w:num>
  <w:num w:numId="773">
    <w:abstractNumId w:val="536"/>
  </w:num>
  <w:num w:numId="774">
    <w:abstractNumId w:val="910"/>
  </w:num>
  <w:num w:numId="775">
    <w:abstractNumId w:val="906"/>
  </w:num>
  <w:num w:numId="776">
    <w:abstractNumId w:val="105"/>
  </w:num>
  <w:num w:numId="777">
    <w:abstractNumId w:val="677"/>
  </w:num>
  <w:num w:numId="778">
    <w:abstractNumId w:val="208"/>
  </w:num>
  <w:num w:numId="779">
    <w:abstractNumId w:val="873"/>
  </w:num>
  <w:num w:numId="780">
    <w:abstractNumId w:val="612"/>
  </w:num>
  <w:num w:numId="781">
    <w:abstractNumId w:val="803"/>
  </w:num>
  <w:num w:numId="782">
    <w:abstractNumId w:val="735"/>
  </w:num>
  <w:num w:numId="783">
    <w:abstractNumId w:val="214"/>
  </w:num>
  <w:num w:numId="784">
    <w:abstractNumId w:val="76"/>
  </w:num>
  <w:num w:numId="785">
    <w:abstractNumId w:val="473"/>
  </w:num>
  <w:num w:numId="786">
    <w:abstractNumId w:val="83"/>
  </w:num>
  <w:num w:numId="787">
    <w:abstractNumId w:val="406"/>
  </w:num>
  <w:num w:numId="788">
    <w:abstractNumId w:val="70"/>
  </w:num>
  <w:num w:numId="789">
    <w:abstractNumId w:val="302"/>
  </w:num>
  <w:num w:numId="790">
    <w:abstractNumId w:val="410"/>
  </w:num>
  <w:num w:numId="791">
    <w:abstractNumId w:val="552"/>
  </w:num>
  <w:num w:numId="792">
    <w:abstractNumId w:val="766"/>
  </w:num>
  <w:num w:numId="793">
    <w:abstractNumId w:val="137"/>
  </w:num>
  <w:num w:numId="794">
    <w:abstractNumId w:val="664"/>
  </w:num>
  <w:num w:numId="795">
    <w:abstractNumId w:val="292"/>
  </w:num>
  <w:num w:numId="796">
    <w:abstractNumId w:val="553"/>
  </w:num>
  <w:num w:numId="797">
    <w:abstractNumId w:val="193"/>
  </w:num>
  <w:num w:numId="798">
    <w:abstractNumId w:val="117"/>
  </w:num>
  <w:num w:numId="799">
    <w:abstractNumId w:val="138"/>
  </w:num>
  <w:num w:numId="800">
    <w:abstractNumId w:val="639"/>
  </w:num>
  <w:num w:numId="801">
    <w:abstractNumId w:val="158"/>
  </w:num>
  <w:num w:numId="802">
    <w:abstractNumId w:val="487"/>
  </w:num>
  <w:num w:numId="803">
    <w:abstractNumId w:val="604"/>
  </w:num>
  <w:num w:numId="804">
    <w:abstractNumId w:val="225"/>
  </w:num>
  <w:num w:numId="805">
    <w:abstractNumId w:val="204"/>
  </w:num>
  <w:num w:numId="806">
    <w:abstractNumId w:val="240"/>
  </w:num>
  <w:num w:numId="807">
    <w:abstractNumId w:val="118"/>
  </w:num>
  <w:num w:numId="808">
    <w:abstractNumId w:val="210"/>
  </w:num>
  <w:num w:numId="809">
    <w:abstractNumId w:val="850"/>
  </w:num>
  <w:num w:numId="810">
    <w:abstractNumId w:val="367"/>
  </w:num>
  <w:num w:numId="811">
    <w:abstractNumId w:val="98"/>
  </w:num>
  <w:num w:numId="812">
    <w:abstractNumId w:val="11"/>
  </w:num>
  <w:num w:numId="813">
    <w:abstractNumId w:val="152"/>
  </w:num>
  <w:num w:numId="814">
    <w:abstractNumId w:val="509"/>
  </w:num>
  <w:num w:numId="815">
    <w:abstractNumId w:val="669"/>
  </w:num>
  <w:num w:numId="816">
    <w:abstractNumId w:val="486"/>
  </w:num>
  <w:num w:numId="817">
    <w:abstractNumId w:val="591"/>
  </w:num>
  <w:num w:numId="818">
    <w:abstractNumId w:val="279"/>
  </w:num>
  <w:num w:numId="819">
    <w:abstractNumId w:val="912"/>
  </w:num>
  <w:num w:numId="820">
    <w:abstractNumId w:val="304"/>
  </w:num>
  <w:num w:numId="821">
    <w:abstractNumId w:val="913"/>
  </w:num>
  <w:num w:numId="822">
    <w:abstractNumId w:val="867"/>
  </w:num>
  <w:num w:numId="823">
    <w:abstractNumId w:val="761"/>
  </w:num>
  <w:num w:numId="824">
    <w:abstractNumId w:val="633"/>
  </w:num>
  <w:num w:numId="825">
    <w:abstractNumId w:val="526"/>
  </w:num>
  <w:num w:numId="826">
    <w:abstractNumId w:val="82"/>
  </w:num>
  <w:num w:numId="827">
    <w:abstractNumId w:val="805"/>
  </w:num>
  <w:num w:numId="828">
    <w:abstractNumId w:val="640"/>
  </w:num>
  <w:num w:numId="829">
    <w:abstractNumId w:val="500"/>
  </w:num>
  <w:num w:numId="830">
    <w:abstractNumId w:val="832"/>
  </w:num>
  <w:num w:numId="831">
    <w:abstractNumId w:val="533"/>
  </w:num>
  <w:num w:numId="832">
    <w:abstractNumId w:val="383"/>
  </w:num>
  <w:num w:numId="833">
    <w:abstractNumId w:val="394"/>
  </w:num>
  <w:num w:numId="834">
    <w:abstractNumId w:val="567"/>
  </w:num>
  <w:num w:numId="835">
    <w:abstractNumId w:val="714"/>
  </w:num>
  <w:num w:numId="836">
    <w:abstractNumId w:val="723"/>
  </w:num>
  <w:num w:numId="837">
    <w:abstractNumId w:val="508"/>
  </w:num>
  <w:num w:numId="838">
    <w:abstractNumId w:val="859"/>
  </w:num>
  <w:num w:numId="839">
    <w:abstractNumId w:val="130"/>
  </w:num>
  <w:num w:numId="840">
    <w:abstractNumId w:val="167"/>
  </w:num>
  <w:num w:numId="841">
    <w:abstractNumId w:val="621"/>
  </w:num>
  <w:num w:numId="842">
    <w:abstractNumId w:val="321"/>
  </w:num>
  <w:num w:numId="843">
    <w:abstractNumId w:val="8"/>
  </w:num>
  <w:num w:numId="844">
    <w:abstractNumId w:val="679"/>
  </w:num>
  <w:num w:numId="845">
    <w:abstractNumId w:val="237"/>
  </w:num>
  <w:num w:numId="846">
    <w:abstractNumId w:val="407"/>
  </w:num>
  <w:num w:numId="847">
    <w:abstractNumId w:val="825"/>
  </w:num>
  <w:num w:numId="848">
    <w:abstractNumId w:val="378"/>
  </w:num>
  <w:num w:numId="849">
    <w:abstractNumId w:val="613"/>
  </w:num>
  <w:num w:numId="850">
    <w:abstractNumId w:val="635"/>
  </w:num>
  <w:num w:numId="851">
    <w:abstractNumId w:val="369"/>
  </w:num>
  <w:num w:numId="852">
    <w:abstractNumId w:val="316"/>
  </w:num>
  <w:num w:numId="853">
    <w:abstractNumId w:val="247"/>
  </w:num>
  <w:num w:numId="854">
    <w:abstractNumId w:val="254"/>
  </w:num>
  <w:num w:numId="855">
    <w:abstractNumId w:val="326"/>
  </w:num>
  <w:num w:numId="856">
    <w:abstractNumId w:val="675"/>
  </w:num>
  <w:num w:numId="857">
    <w:abstractNumId w:val="38"/>
  </w:num>
  <w:num w:numId="858">
    <w:abstractNumId w:val="785"/>
  </w:num>
  <w:num w:numId="859">
    <w:abstractNumId w:val="620"/>
  </w:num>
  <w:num w:numId="860">
    <w:abstractNumId w:val="837"/>
  </w:num>
  <w:num w:numId="861">
    <w:abstractNumId w:val="563"/>
  </w:num>
  <w:num w:numId="862">
    <w:abstractNumId w:val="9"/>
  </w:num>
  <w:num w:numId="863">
    <w:abstractNumId w:val="331"/>
  </w:num>
  <w:num w:numId="864">
    <w:abstractNumId w:val="73"/>
  </w:num>
  <w:num w:numId="865">
    <w:abstractNumId w:val="233"/>
  </w:num>
  <w:num w:numId="866">
    <w:abstractNumId w:val="566"/>
  </w:num>
  <w:num w:numId="867">
    <w:abstractNumId w:val="45"/>
  </w:num>
  <w:num w:numId="868">
    <w:abstractNumId w:val="660"/>
  </w:num>
  <w:num w:numId="869">
    <w:abstractNumId w:val="602"/>
  </w:num>
  <w:num w:numId="870">
    <w:abstractNumId w:val="182"/>
  </w:num>
  <w:num w:numId="871">
    <w:abstractNumId w:val="90"/>
  </w:num>
  <w:num w:numId="872">
    <w:abstractNumId w:val="393"/>
  </w:num>
  <w:num w:numId="873">
    <w:abstractNumId w:val="44"/>
  </w:num>
  <w:num w:numId="874">
    <w:abstractNumId w:val="749"/>
  </w:num>
  <w:num w:numId="875">
    <w:abstractNumId w:val="687"/>
  </w:num>
  <w:num w:numId="876">
    <w:abstractNumId w:val="659"/>
  </w:num>
  <w:num w:numId="877">
    <w:abstractNumId w:val="69"/>
  </w:num>
  <w:num w:numId="878">
    <w:abstractNumId w:val="336"/>
  </w:num>
  <w:num w:numId="879">
    <w:abstractNumId w:val="796"/>
  </w:num>
  <w:num w:numId="880">
    <w:abstractNumId w:val="495"/>
  </w:num>
  <w:num w:numId="881">
    <w:abstractNumId w:val="161"/>
  </w:num>
  <w:num w:numId="882">
    <w:abstractNumId w:val="895"/>
  </w:num>
  <w:num w:numId="883">
    <w:abstractNumId w:val="190"/>
  </w:num>
  <w:num w:numId="884">
    <w:abstractNumId w:val="753"/>
  </w:num>
  <w:num w:numId="885">
    <w:abstractNumId w:val="710"/>
  </w:num>
  <w:num w:numId="886">
    <w:abstractNumId w:val="14"/>
  </w:num>
  <w:num w:numId="887">
    <w:abstractNumId w:val="84"/>
  </w:num>
  <w:num w:numId="888">
    <w:abstractNumId w:val="515"/>
  </w:num>
  <w:num w:numId="889">
    <w:abstractNumId w:val="4"/>
  </w:num>
  <w:num w:numId="890">
    <w:abstractNumId w:val="870"/>
  </w:num>
  <w:num w:numId="891">
    <w:abstractNumId w:val="318"/>
  </w:num>
  <w:num w:numId="892">
    <w:abstractNumId w:val="798"/>
  </w:num>
  <w:num w:numId="893">
    <w:abstractNumId w:val="757"/>
  </w:num>
  <w:num w:numId="894">
    <w:abstractNumId w:val="207"/>
  </w:num>
  <w:num w:numId="895">
    <w:abstractNumId w:val="611"/>
  </w:num>
  <w:num w:numId="896">
    <w:abstractNumId w:val="0"/>
  </w:num>
  <w:num w:numId="897">
    <w:abstractNumId w:val="361"/>
  </w:num>
  <w:num w:numId="898">
    <w:abstractNumId w:val="568"/>
  </w:num>
  <w:num w:numId="899">
    <w:abstractNumId w:val="900"/>
  </w:num>
  <w:num w:numId="900">
    <w:abstractNumId w:val="491"/>
  </w:num>
  <w:num w:numId="901">
    <w:abstractNumId w:val="282"/>
  </w:num>
  <w:num w:numId="902">
    <w:abstractNumId w:val="772"/>
  </w:num>
  <w:num w:numId="903">
    <w:abstractNumId w:val="67"/>
  </w:num>
  <w:num w:numId="904">
    <w:abstractNumId w:val="426"/>
  </w:num>
  <w:num w:numId="905">
    <w:abstractNumId w:val="535"/>
  </w:num>
  <w:num w:numId="906">
    <w:abstractNumId w:val="101"/>
  </w:num>
  <w:num w:numId="907">
    <w:abstractNumId w:val="376"/>
  </w:num>
  <w:num w:numId="908">
    <w:abstractNumId w:val="215"/>
  </w:num>
  <w:num w:numId="909">
    <w:abstractNumId w:val="722"/>
  </w:num>
  <w:num w:numId="910">
    <w:abstractNumId w:val="767"/>
  </w:num>
  <w:num w:numId="911">
    <w:abstractNumId w:val="122"/>
  </w:num>
  <w:num w:numId="912">
    <w:abstractNumId w:val="483"/>
  </w:num>
  <w:num w:numId="913">
    <w:abstractNumId w:val="631"/>
  </w:num>
  <w:num w:numId="914">
    <w:abstractNumId w:val="39"/>
  </w:num>
  <w:num w:numId="915">
    <w:abstractNumId w:val="178"/>
  </w:num>
  <w:num w:numId="916">
    <w:abstractNumId w:val="429"/>
  </w:num>
  <w:num w:numId="917">
    <w:abstractNumId w:val="676"/>
  </w:num>
  <w:num w:numId="918">
    <w:abstractNumId w:val="65"/>
  </w:num>
  <w:numIdMacAtCleanup w:val="9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145"/>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MTE2NDI3NjA0MzJR0lEKTi0uzszPAykwqQUAu48BXSwAAAA="/>
  </w:docVars>
  <w:rsids>
    <w:rsidRoot w:val="008A2C38"/>
    <w:rsid w:val="00000677"/>
    <w:rsid w:val="00001C11"/>
    <w:rsid w:val="00001ED3"/>
    <w:rsid w:val="00001F73"/>
    <w:rsid w:val="0000243D"/>
    <w:rsid w:val="00002699"/>
    <w:rsid w:val="000038E4"/>
    <w:rsid w:val="00004488"/>
    <w:rsid w:val="00004D6E"/>
    <w:rsid w:val="00005AA8"/>
    <w:rsid w:val="00005B1D"/>
    <w:rsid w:val="000061FE"/>
    <w:rsid w:val="00006211"/>
    <w:rsid w:val="000067A7"/>
    <w:rsid w:val="00007DF2"/>
    <w:rsid w:val="00010036"/>
    <w:rsid w:val="00012026"/>
    <w:rsid w:val="00012085"/>
    <w:rsid w:val="000129E6"/>
    <w:rsid w:val="00012A86"/>
    <w:rsid w:val="00012B30"/>
    <w:rsid w:val="00012C87"/>
    <w:rsid w:val="00012CE6"/>
    <w:rsid w:val="00012E2C"/>
    <w:rsid w:val="0001302D"/>
    <w:rsid w:val="000133DE"/>
    <w:rsid w:val="0001371B"/>
    <w:rsid w:val="00014237"/>
    <w:rsid w:val="000143AB"/>
    <w:rsid w:val="00014C2E"/>
    <w:rsid w:val="00014D3D"/>
    <w:rsid w:val="00014D6E"/>
    <w:rsid w:val="0001514C"/>
    <w:rsid w:val="0001582B"/>
    <w:rsid w:val="0001657E"/>
    <w:rsid w:val="00016750"/>
    <w:rsid w:val="000171DE"/>
    <w:rsid w:val="000209AD"/>
    <w:rsid w:val="00020F26"/>
    <w:rsid w:val="00021188"/>
    <w:rsid w:val="00021998"/>
    <w:rsid w:val="00021CCF"/>
    <w:rsid w:val="00022717"/>
    <w:rsid w:val="00022CC6"/>
    <w:rsid w:val="0002402F"/>
    <w:rsid w:val="000241F8"/>
    <w:rsid w:val="000244BA"/>
    <w:rsid w:val="000244F0"/>
    <w:rsid w:val="00024A49"/>
    <w:rsid w:val="00024B3F"/>
    <w:rsid w:val="0002570D"/>
    <w:rsid w:val="00026687"/>
    <w:rsid w:val="000269CF"/>
    <w:rsid w:val="00026E92"/>
    <w:rsid w:val="00027E04"/>
    <w:rsid w:val="000304DA"/>
    <w:rsid w:val="000331FA"/>
    <w:rsid w:val="000340CC"/>
    <w:rsid w:val="000345AE"/>
    <w:rsid w:val="00034903"/>
    <w:rsid w:val="00035361"/>
    <w:rsid w:val="00035785"/>
    <w:rsid w:val="000358B5"/>
    <w:rsid w:val="00035DA0"/>
    <w:rsid w:val="00037923"/>
    <w:rsid w:val="00037DF7"/>
    <w:rsid w:val="0004065D"/>
    <w:rsid w:val="00041A48"/>
    <w:rsid w:val="00041EE4"/>
    <w:rsid w:val="00042129"/>
    <w:rsid w:val="0004306C"/>
    <w:rsid w:val="0004317D"/>
    <w:rsid w:val="000431AA"/>
    <w:rsid w:val="00043A4D"/>
    <w:rsid w:val="00044313"/>
    <w:rsid w:val="00045F87"/>
    <w:rsid w:val="0004632A"/>
    <w:rsid w:val="0004697E"/>
    <w:rsid w:val="000473E1"/>
    <w:rsid w:val="00047DE5"/>
    <w:rsid w:val="00047F09"/>
    <w:rsid w:val="00051660"/>
    <w:rsid w:val="000541E9"/>
    <w:rsid w:val="00055514"/>
    <w:rsid w:val="0005558F"/>
    <w:rsid w:val="00055AE0"/>
    <w:rsid w:val="00057244"/>
    <w:rsid w:val="00060114"/>
    <w:rsid w:val="00060778"/>
    <w:rsid w:val="0006085A"/>
    <w:rsid w:val="00060E5E"/>
    <w:rsid w:val="0006177B"/>
    <w:rsid w:val="00062343"/>
    <w:rsid w:val="00063A67"/>
    <w:rsid w:val="00063B34"/>
    <w:rsid w:val="00064074"/>
    <w:rsid w:val="00066781"/>
    <w:rsid w:val="00070549"/>
    <w:rsid w:val="00071420"/>
    <w:rsid w:val="000724BF"/>
    <w:rsid w:val="00072C1D"/>
    <w:rsid w:val="0007503F"/>
    <w:rsid w:val="00075865"/>
    <w:rsid w:val="00075B32"/>
    <w:rsid w:val="00075C5C"/>
    <w:rsid w:val="00075D2B"/>
    <w:rsid w:val="0007665F"/>
    <w:rsid w:val="00076747"/>
    <w:rsid w:val="00077330"/>
    <w:rsid w:val="00077435"/>
    <w:rsid w:val="000807CB"/>
    <w:rsid w:val="000834DF"/>
    <w:rsid w:val="000837F1"/>
    <w:rsid w:val="0008439C"/>
    <w:rsid w:val="00085081"/>
    <w:rsid w:val="00085C38"/>
    <w:rsid w:val="000862FA"/>
    <w:rsid w:val="00086511"/>
    <w:rsid w:val="00086DDF"/>
    <w:rsid w:val="00087C00"/>
    <w:rsid w:val="00087F9B"/>
    <w:rsid w:val="00090DC2"/>
    <w:rsid w:val="000910B6"/>
    <w:rsid w:val="000914DE"/>
    <w:rsid w:val="000918D8"/>
    <w:rsid w:val="00091A62"/>
    <w:rsid w:val="00091AF1"/>
    <w:rsid w:val="00092101"/>
    <w:rsid w:val="00092851"/>
    <w:rsid w:val="00093547"/>
    <w:rsid w:val="00093879"/>
    <w:rsid w:val="00093D55"/>
    <w:rsid w:val="000940CE"/>
    <w:rsid w:val="00094256"/>
    <w:rsid w:val="0009494E"/>
    <w:rsid w:val="00095368"/>
    <w:rsid w:val="000955A2"/>
    <w:rsid w:val="0009593B"/>
    <w:rsid w:val="00096282"/>
    <w:rsid w:val="000963C2"/>
    <w:rsid w:val="00097342"/>
    <w:rsid w:val="0009753F"/>
    <w:rsid w:val="00097E4E"/>
    <w:rsid w:val="000A0181"/>
    <w:rsid w:val="000A0F9D"/>
    <w:rsid w:val="000A1073"/>
    <w:rsid w:val="000A1839"/>
    <w:rsid w:val="000A333D"/>
    <w:rsid w:val="000A420A"/>
    <w:rsid w:val="000A44A6"/>
    <w:rsid w:val="000A5030"/>
    <w:rsid w:val="000A508C"/>
    <w:rsid w:val="000A65F9"/>
    <w:rsid w:val="000A6A93"/>
    <w:rsid w:val="000A7A59"/>
    <w:rsid w:val="000B084B"/>
    <w:rsid w:val="000B103F"/>
    <w:rsid w:val="000B1BB3"/>
    <w:rsid w:val="000B1D00"/>
    <w:rsid w:val="000B1E0B"/>
    <w:rsid w:val="000B37DF"/>
    <w:rsid w:val="000B5AFE"/>
    <w:rsid w:val="000B6517"/>
    <w:rsid w:val="000B6852"/>
    <w:rsid w:val="000B6A3C"/>
    <w:rsid w:val="000B7444"/>
    <w:rsid w:val="000B7467"/>
    <w:rsid w:val="000C0F2E"/>
    <w:rsid w:val="000C1DCD"/>
    <w:rsid w:val="000C2248"/>
    <w:rsid w:val="000C2299"/>
    <w:rsid w:val="000C3C90"/>
    <w:rsid w:val="000C4623"/>
    <w:rsid w:val="000C4A78"/>
    <w:rsid w:val="000C5F00"/>
    <w:rsid w:val="000C630F"/>
    <w:rsid w:val="000C6880"/>
    <w:rsid w:val="000D0007"/>
    <w:rsid w:val="000D087E"/>
    <w:rsid w:val="000D105B"/>
    <w:rsid w:val="000D14BB"/>
    <w:rsid w:val="000D2526"/>
    <w:rsid w:val="000D2934"/>
    <w:rsid w:val="000D3EF0"/>
    <w:rsid w:val="000D43A1"/>
    <w:rsid w:val="000D43F4"/>
    <w:rsid w:val="000D4E7F"/>
    <w:rsid w:val="000D5521"/>
    <w:rsid w:val="000D5591"/>
    <w:rsid w:val="000D5B66"/>
    <w:rsid w:val="000D6354"/>
    <w:rsid w:val="000D7161"/>
    <w:rsid w:val="000D73CF"/>
    <w:rsid w:val="000D778C"/>
    <w:rsid w:val="000E0010"/>
    <w:rsid w:val="000E15A7"/>
    <w:rsid w:val="000E1E93"/>
    <w:rsid w:val="000E20D2"/>
    <w:rsid w:val="000E2569"/>
    <w:rsid w:val="000E27CE"/>
    <w:rsid w:val="000E3E50"/>
    <w:rsid w:val="000E471F"/>
    <w:rsid w:val="000E4D10"/>
    <w:rsid w:val="000E5C56"/>
    <w:rsid w:val="000E5D82"/>
    <w:rsid w:val="000E64A6"/>
    <w:rsid w:val="000F0EE1"/>
    <w:rsid w:val="000F1925"/>
    <w:rsid w:val="000F3BA2"/>
    <w:rsid w:val="000F5261"/>
    <w:rsid w:val="000F5F30"/>
    <w:rsid w:val="000F5F6F"/>
    <w:rsid w:val="000F6030"/>
    <w:rsid w:val="000F64D9"/>
    <w:rsid w:val="000F7FEC"/>
    <w:rsid w:val="001012E9"/>
    <w:rsid w:val="00101612"/>
    <w:rsid w:val="00101B43"/>
    <w:rsid w:val="00101FC7"/>
    <w:rsid w:val="0010235F"/>
    <w:rsid w:val="00102422"/>
    <w:rsid w:val="00103C71"/>
    <w:rsid w:val="001100B3"/>
    <w:rsid w:val="001102CF"/>
    <w:rsid w:val="001115DA"/>
    <w:rsid w:val="00111B46"/>
    <w:rsid w:val="00111C43"/>
    <w:rsid w:val="001127F5"/>
    <w:rsid w:val="001129AC"/>
    <w:rsid w:val="00112FE8"/>
    <w:rsid w:val="001133AA"/>
    <w:rsid w:val="00113920"/>
    <w:rsid w:val="0011446E"/>
    <w:rsid w:val="00114B70"/>
    <w:rsid w:val="001152FF"/>
    <w:rsid w:val="0011591A"/>
    <w:rsid w:val="00115B2D"/>
    <w:rsid w:val="00115CE4"/>
    <w:rsid w:val="00115D29"/>
    <w:rsid w:val="00116956"/>
    <w:rsid w:val="00117067"/>
    <w:rsid w:val="00117C85"/>
    <w:rsid w:val="0012013B"/>
    <w:rsid w:val="00120EC7"/>
    <w:rsid w:val="00121CC4"/>
    <w:rsid w:val="0012233C"/>
    <w:rsid w:val="00123A85"/>
    <w:rsid w:val="001243B5"/>
    <w:rsid w:val="001262A5"/>
    <w:rsid w:val="0012658A"/>
    <w:rsid w:val="00127590"/>
    <w:rsid w:val="00130D99"/>
    <w:rsid w:val="0013329D"/>
    <w:rsid w:val="0013364D"/>
    <w:rsid w:val="001353CC"/>
    <w:rsid w:val="001357A6"/>
    <w:rsid w:val="001362FC"/>
    <w:rsid w:val="00136B07"/>
    <w:rsid w:val="00137C14"/>
    <w:rsid w:val="00140705"/>
    <w:rsid w:val="00140C5B"/>
    <w:rsid w:val="00141A6F"/>
    <w:rsid w:val="001423CD"/>
    <w:rsid w:val="001438FD"/>
    <w:rsid w:val="00144B4D"/>
    <w:rsid w:val="001456E1"/>
    <w:rsid w:val="001457D7"/>
    <w:rsid w:val="00145B44"/>
    <w:rsid w:val="0014610D"/>
    <w:rsid w:val="0014701D"/>
    <w:rsid w:val="00150267"/>
    <w:rsid w:val="001516F0"/>
    <w:rsid w:val="00151C76"/>
    <w:rsid w:val="00151EB1"/>
    <w:rsid w:val="00152738"/>
    <w:rsid w:val="00154473"/>
    <w:rsid w:val="001555B4"/>
    <w:rsid w:val="00155E32"/>
    <w:rsid w:val="00157598"/>
    <w:rsid w:val="00160767"/>
    <w:rsid w:val="0016145C"/>
    <w:rsid w:val="001620FE"/>
    <w:rsid w:val="00162A77"/>
    <w:rsid w:val="00163C72"/>
    <w:rsid w:val="00163CCC"/>
    <w:rsid w:val="0016416D"/>
    <w:rsid w:val="001654A3"/>
    <w:rsid w:val="001664FF"/>
    <w:rsid w:val="0016764E"/>
    <w:rsid w:val="00170017"/>
    <w:rsid w:val="00170364"/>
    <w:rsid w:val="001705D3"/>
    <w:rsid w:val="00170D84"/>
    <w:rsid w:val="00171406"/>
    <w:rsid w:val="001714F9"/>
    <w:rsid w:val="00172036"/>
    <w:rsid w:val="0017238B"/>
    <w:rsid w:val="001735C5"/>
    <w:rsid w:val="001736BB"/>
    <w:rsid w:val="00173E00"/>
    <w:rsid w:val="00174038"/>
    <w:rsid w:val="00174672"/>
    <w:rsid w:val="001753A0"/>
    <w:rsid w:val="0017621D"/>
    <w:rsid w:val="00176849"/>
    <w:rsid w:val="00176A02"/>
    <w:rsid w:val="00177151"/>
    <w:rsid w:val="001771C5"/>
    <w:rsid w:val="0017722B"/>
    <w:rsid w:val="0018011F"/>
    <w:rsid w:val="00181769"/>
    <w:rsid w:val="00181C53"/>
    <w:rsid w:val="00182ADF"/>
    <w:rsid w:val="00183F04"/>
    <w:rsid w:val="001849B8"/>
    <w:rsid w:val="00185071"/>
    <w:rsid w:val="00185F59"/>
    <w:rsid w:val="00186D7E"/>
    <w:rsid w:val="0018727E"/>
    <w:rsid w:val="001877B6"/>
    <w:rsid w:val="00187BBA"/>
    <w:rsid w:val="00190811"/>
    <w:rsid w:val="001914EB"/>
    <w:rsid w:val="00194F46"/>
    <w:rsid w:val="00195541"/>
    <w:rsid w:val="00195A18"/>
    <w:rsid w:val="00195AB8"/>
    <w:rsid w:val="00196016"/>
    <w:rsid w:val="0019613F"/>
    <w:rsid w:val="00196280"/>
    <w:rsid w:val="00197409"/>
    <w:rsid w:val="00197477"/>
    <w:rsid w:val="001975C7"/>
    <w:rsid w:val="001A264E"/>
    <w:rsid w:val="001A27C1"/>
    <w:rsid w:val="001A6ACF"/>
    <w:rsid w:val="001A7673"/>
    <w:rsid w:val="001B0696"/>
    <w:rsid w:val="001B0EB1"/>
    <w:rsid w:val="001B1B21"/>
    <w:rsid w:val="001B2418"/>
    <w:rsid w:val="001B251C"/>
    <w:rsid w:val="001B45C6"/>
    <w:rsid w:val="001B616A"/>
    <w:rsid w:val="001B6C1D"/>
    <w:rsid w:val="001B70DE"/>
    <w:rsid w:val="001B7828"/>
    <w:rsid w:val="001B7F80"/>
    <w:rsid w:val="001C020F"/>
    <w:rsid w:val="001C14D6"/>
    <w:rsid w:val="001C2D03"/>
    <w:rsid w:val="001C3891"/>
    <w:rsid w:val="001C4002"/>
    <w:rsid w:val="001C4401"/>
    <w:rsid w:val="001C6988"/>
    <w:rsid w:val="001C6B45"/>
    <w:rsid w:val="001C6E95"/>
    <w:rsid w:val="001D0B71"/>
    <w:rsid w:val="001D0CB9"/>
    <w:rsid w:val="001D15C7"/>
    <w:rsid w:val="001D1755"/>
    <w:rsid w:val="001D1EDD"/>
    <w:rsid w:val="001D1EFF"/>
    <w:rsid w:val="001D28A8"/>
    <w:rsid w:val="001D37DC"/>
    <w:rsid w:val="001D596D"/>
    <w:rsid w:val="001D71BC"/>
    <w:rsid w:val="001D78B9"/>
    <w:rsid w:val="001E0D5C"/>
    <w:rsid w:val="001E0D95"/>
    <w:rsid w:val="001E1A3D"/>
    <w:rsid w:val="001E2754"/>
    <w:rsid w:val="001E3208"/>
    <w:rsid w:val="001E33E8"/>
    <w:rsid w:val="001E39F3"/>
    <w:rsid w:val="001E47E8"/>
    <w:rsid w:val="001E5D7A"/>
    <w:rsid w:val="001F1242"/>
    <w:rsid w:val="001F12D4"/>
    <w:rsid w:val="001F4206"/>
    <w:rsid w:val="001F7B8B"/>
    <w:rsid w:val="002002C0"/>
    <w:rsid w:val="002004A6"/>
    <w:rsid w:val="00200C14"/>
    <w:rsid w:val="00201112"/>
    <w:rsid w:val="002015E0"/>
    <w:rsid w:val="00201B6D"/>
    <w:rsid w:val="002023BB"/>
    <w:rsid w:val="002026D7"/>
    <w:rsid w:val="0020272C"/>
    <w:rsid w:val="002031B2"/>
    <w:rsid w:val="00204969"/>
    <w:rsid w:val="002053AB"/>
    <w:rsid w:val="00205A3E"/>
    <w:rsid w:val="00207017"/>
    <w:rsid w:val="002070DF"/>
    <w:rsid w:val="00207197"/>
    <w:rsid w:val="00210792"/>
    <w:rsid w:val="002110E0"/>
    <w:rsid w:val="002120BF"/>
    <w:rsid w:val="002122B1"/>
    <w:rsid w:val="002124FA"/>
    <w:rsid w:val="002129D8"/>
    <w:rsid w:val="002131B1"/>
    <w:rsid w:val="0021321F"/>
    <w:rsid w:val="00214B13"/>
    <w:rsid w:val="002152CB"/>
    <w:rsid w:val="0021549E"/>
    <w:rsid w:val="00216018"/>
    <w:rsid w:val="0021633B"/>
    <w:rsid w:val="00217A2B"/>
    <w:rsid w:val="00220542"/>
    <w:rsid w:val="00220B4A"/>
    <w:rsid w:val="00220DC7"/>
    <w:rsid w:val="00221DEF"/>
    <w:rsid w:val="00222380"/>
    <w:rsid w:val="00222401"/>
    <w:rsid w:val="00222903"/>
    <w:rsid w:val="00223A4B"/>
    <w:rsid w:val="00223F04"/>
    <w:rsid w:val="002243C0"/>
    <w:rsid w:val="002260BC"/>
    <w:rsid w:val="0023060B"/>
    <w:rsid w:val="00230F32"/>
    <w:rsid w:val="002329C4"/>
    <w:rsid w:val="00232B15"/>
    <w:rsid w:val="00232C1C"/>
    <w:rsid w:val="00233A56"/>
    <w:rsid w:val="002341B7"/>
    <w:rsid w:val="002343AF"/>
    <w:rsid w:val="00234BA2"/>
    <w:rsid w:val="00234C6D"/>
    <w:rsid w:val="00236B68"/>
    <w:rsid w:val="00237A08"/>
    <w:rsid w:val="00240163"/>
    <w:rsid w:val="00240903"/>
    <w:rsid w:val="00241081"/>
    <w:rsid w:val="0024189F"/>
    <w:rsid w:val="00241DB9"/>
    <w:rsid w:val="00242FB1"/>
    <w:rsid w:val="002445A1"/>
    <w:rsid w:val="00244C1D"/>
    <w:rsid w:val="002460B5"/>
    <w:rsid w:val="00246D37"/>
    <w:rsid w:val="0024705C"/>
    <w:rsid w:val="00247F7C"/>
    <w:rsid w:val="002515ED"/>
    <w:rsid w:val="0025165B"/>
    <w:rsid w:val="00251D2E"/>
    <w:rsid w:val="00252423"/>
    <w:rsid w:val="00252607"/>
    <w:rsid w:val="00252F35"/>
    <w:rsid w:val="0025389C"/>
    <w:rsid w:val="002549A3"/>
    <w:rsid w:val="00254C91"/>
    <w:rsid w:val="00254CF8"/>
    <w:rsid w:val="00254E33"/>
    <w:rsid w:val="00255D51"/>
    <w:rsid w:val="00255F81"/>
    <w:rsid w:val="00256A6C"/>
    <w:rsid w:val="00256E1B"/>
    <w:rsid w:val="00257C81"/>
    <w:rsid w:val="00257F94"/>
    <w:rsid w:val="002601F2"/>
    <w:rsid w:val="002612D4"/>
    <w:rsid w:val="00261D21"/>
    <w:rsid w:val="00262279"/>
    <w:rsid w:val="002626F0"/>
    <w:rsid w:val="00263220"/>
    <w:rsid w:val="002632E4"/>
    <w:rsid w:val="00263448"/>
    <w:rsid w:val="00264E21"/>
    <w:rsid w:val="00264EA6"/>
    <w:rsid w:val="002669EB"/>
    <w:rsid w:val="00267564"/>
    <w:rsid w:val="002677B9"/>
    <w:rsid w:val="002703EA"/>
    <w:rsid w:val="0027058E"/>
    <w:rsid w:val="00271178"/>
    <w:rsid w:val="00271804"/>
    <w:rsid w:val="00271A21"/>
    <w:rsid w:val="00272238"/>
    <w:rsid w:val="00272B55"/>
    <w:rsid w:val="00273A03"/>
    <w:rsid w:val="00273A91"/>
    <w:rsid w:val="00273DF8"/>
    <w:rsid w:val="002765C8"/>
    <w:rsid w:val="00276990"/>
    <w:rsid w:val="00277C41"/>
    <w:rsid w:val="00277F59"/>
    <w:rsid w:val="00280222"/>
    <w:rsid w:val="00280398"/>
    <w:rsid w:val="0028137F"/>
    <w:rsid w:val="002813D8"/>
    <w:rsid w:val="00281703"/>
    <w:rsid w:val="00283475"/>
    <w:rsid w:val="002839AE"/>
    <w:rsid w:val="00283D97"/>
    <w:rsid w:val="0028571F"/>
    <w:rsid w:val="00286760"/>
    <w:rsid w:val="00286B52"/>
    <w:rsid w:val="002877BE"/>
    <w:rsid w:val="00290684"/>
    <w:rsid w:val="002908A7"/>
    <w:rsid w:val="0029301F"/>
    <w:rsid w:val="002935CF"/>
    <w:rsid w:val="00293A00"/>
    <w:rsid w:val="00294280"/>
    <w:rsid w:val="00294539"/>
    <w:rsid w:val="0029607B"/>
    <w:rsid w:val="002963EE"/>
    <w:rsid w:val="00297BD2"/>
    <w:rsid w:val="002A15DF"/>
    <w:rsid w:val="002A34C0"/>
    <w:rsid w:val="002A423F"/>
    <w:rsid w:val="002A4EE9"/>
    <w:rsid w:val="002A5468"/>
    <w:rsid w:val="002A546B"/>
    <w:rsid w:val="002A69E4"/>
    <w:rsid w:val="002A7248"/>
    <w:rsid w:val="002A779F"/>
    <w:rsid w:val="002B172E"/>
    <w:rsid w:val="002B2A35"/>
    <w:rsid w:val="002B3269"/>
    <w:rsid w:val="002B3402"/>
    <w:rsid w:val="002B3E2B"/>
    <w:rsid w:val="002B4260"/>
    <w:rsid w:val="002B4831"/>
    <w:rsid w:val="002B49C3"/>
    <w:rsid w:val="002B67B1"/>
    <w:rsid w:val="002B6BBE"/>
    <w:rsid w:val="002B708C"/>
    <w:rsid w:val="002C033A"/>
    <w:rsid w:val="002C0551"/>
    <w:rsid w:val="002C15DD"/>
    <w:rsid w:val="002C1C44"/>
    <w:rsid w:val="002C1FCC"/>
    <w:rsid w:val="002C30C1"/>
    <w:rsid w:val="002C43AB"/>
    <w:rsid w:val="002C49B4"/>
    <w:rsid w:val="002C4C5D"/>
    <w:rsid w:val="002C5B03"/>
    <w:rsid w:val="002C5E72"/>
    <w:rsid w:val="002C6CB4"/>
    <w:rsid w:val="002D0290"/>
    <w:rsid w:val="002D0C5C"/>
    <w:rsid w:val="002D185C"/>
    <w:rsid w:val="002D1CC8"/>
    <w:rsid w:val="002D266D"/>
    <w:rsid w:val="002D2B87"/>
    <w:rsid w:val="002D382F"/>
    <w:rsid w:val="002D3FE2"/>
    <w:rsid w:val="002D4052"/>
    <w:rsid w:val="002D56ED"/>
    <w:rsid w:val="002D678C"/>
    <w:rsid w:val="002D6C40"/>
    <w:rsid w:val="002D6C61"/>
    <w:rsid w:val="002E01EA"/>
    <w:rsid w:val="002E09C7"/>
    <w:rsid w:val="002E0C38"/>
    <w:rsid w:val="002E216F"/>
    <w:rsid w:val="002E29AE"/>
    <w:rsid w:val="002E57B1"/>
    <w:rsid w:val="002E58E1"/>
    <w:rsid w:val="002E595B"/>
    <w:rsid w:val="002E5AE7"/>
    <w:rsid w:val="002E5B39"/>
    <w:rsid w:val="002E619D"/>
    <w:rsid w:val="002E644E"/>
    <w:rsid w:val="002E6B1B"/>
    <w:rsid w:val="002E70B7"/>
    <w:rsid w:val="002F08B6"/>
    <w:rsid w:val="002F0AD7"/>
    <w:rsid w:val="002F0D7E"/>
    <w:rsid w:val="002F12FA"/>
    <w:rsid w:val="002F15C7"/>
    <w:rsid w:val="002F1629"/>
    <w:rsid w:val="002F16BC"/>
    <w:rsid w:val="002F17F2"/>
    <w:rsid w:val="002F1C75"/>
    <w:rsid w:val="002F25C5"/>
    <w:rsid w:val="002F3EE8"/>
    <w:rsid w:val="002F463C"/>
    <w:rsid w:val="002F4CFF"/>
    <w:rsid w:val="002F7749"/>
    <w:rsid w:val="00300248"/>
    <w:rsid w:val="00300F31"/>
    <w:rsid w:val="00300FE4"/>
    <w:rsid w:val="0030166A"/>
    <w:rsid w:val="00301763"/>
    <w:rsid w:val="00301868"/>
    <w:rsid w:val="003021B3"/>
    <w:rsid w:val="00303764"/>
    <w:rsid w:val="00304E05"/>
    <w:rsid w:val="00304E15"/>
    <w:rsid w:val="003059DE"/>
    <w:rsid w:val="003064DC"/>
    <w:rsid w:val="003077E2"/>
    <w:rsid w:val="003077FA"/>
    <w:rsid w:val="00307D78"/>
    <w:rsid w:val="00310139"/>
    <w:rsid w:val="003101C2"/>
    <w:rsid w:val="003109B9"/>
    <w:rsid w:val="00310BF8"/>
    <w:rsid w:val="00311B94"/>
    <w:rsid w:val="00312DB0"/>
    <w:rsid w:val="00313426"/>
    <w:rsid w:val="003134D9"/>
    <w:rsid w:val="00313B5A"/>
    <w:rsid w:val="00314355"/>
    <w:rsid w:val="00315F81"/>
    <w:rsid w:val="0031752D"/>
    <w:rsid w:val="00317E6F"/>
    <w:rsid w:val="003218EC"/>
    <w:rsid w:val="003225C8"/>
    <w:rsid w:val="003227B1"/>
    <w:rsid w:val="00322E5C"/>
    <w:rsid w:val="00322F51"/>
    <w:rsid w:val="00323A7F"/>
    <w:rsid w:val="00323A84"/>
    <w:rsid w:val="00323D7F"/>
    <w:rsid w:val="00324240"/>
    <w:rsid w:val="003265C0"/>
    <w:rsid w:val="00326E78"/>
    <w:rsid w:val="00327017"/>
    <w:rsid w:val="00327D55"/>
    <w:rsid w:val="00331199"/>
    <w:rsid w:val="00331386"/>
    <w:rsid w:val="0033200F"/>
    <w:rsid w:val="003334D0"/>
    <w:rsid w:val="00335140"/>
    <w:rsid w:val="00335C30"/>
    <w:rsid w:val="003361A2"/>
    <w:rsid w:val="00336CAA"/>
    <w:rsid w:val="00337C5A"/>
    <w:rsid w:val="00337CB0"/>
    <w:rsid w:val="00337FA5"/>
    <w:rsid w:val="0034026F"/>
    <w:rsid w:val="00340362"/>
    <w:rsid w:val="00341513"/>
    <w:rsid w:val="0034211D"/>
    <w:rsid w:val="00342638"/>
    <w:rsid w:val="003427EA"/>
    <w:rsid w:val="003439B0"/>
    <w:rsid w:val="003439E0"/>
    <w:rsid w:val="00343BA7"/>
    <w:rsid w:val="00344B0D"/>
    <w:rsid w:val="00345700"/>
    <w:rsid w:val="00345857"/>
    <w:rsid w:val="00345900"/>
    <w:rsid w:val="00345E3E"/>
    <w:rsid w:val="003466EE"/>
    <w:rsid w:val="003468BF"/>
    <w:rsid w:val="003472DE"/>
    <w:rsid w:val="00347825"/>
    <w:rsid w:val="00350100"/>
    <w:rsid w:val="003502BF"/>
    <w:rsid w:val="00350C0E"/>
    <w:rsid w:val="00350D66"/>
    <w:rsid w:val="0035142F"/>
    <w:rsid w:val="00351676"/>
    <w:rsid w:val="00351DF0"/>
    <w:rsid w:val="0035252C"/>
    <w:rsid w:val="0035293E"/>
    <w:rsid w:val="00352A61"/>
    <w:rsid w:val="00352B52"/>
    <w:rsid w:val="00353487"/>
    <w:rsid w:val="00353767"/>
    <w:rsid w:val="00354060"/>
    <w:rsid w:val="003550B6"/>
    <w:rsid w:val="003559BB"/>
    <w:rsid w:val="00356C87"/>
    <w:rsid w:val="00356CE3"/>
    <w:rsid w:val="003575DF"/>
    <w:rsid w:val="003577F4"/>
    <w:rsid w:val="00357877"/>
    <w:rsid w:val="003609FD"/>
    <w:rsid w:val="0036183E"/>
    <w:rsid w:val="00362152"/>
    <w:rsid w:val="003630B8"/>
    <w:rsid w:val="003632CC"/>
    <w:rsid w:val="00363332"/>
    <w:rsid w:val="00363696"/>
    <w:rsid w:val="00363A1E"/>
    <w:rsid w:val="00363CE3"/>
    <w:rsid w:val="00363FE7"/>
    <w:rsid w:val="00364D31"/>
    <w:rsid w:val="00364D68"/>
    <w:rsid w:val="003656D3"/>
    <w:rsid w:val="00365DFD"/>
    <w:rsid w:val="00366D3D"/>
    <w:rsid w:val="00367DB6"/>
    <w:rsid w:val="003703DC"/>
    <w:rsid w:val="0037061B"/>
    <w:rsid w:val="003708FD"/>
    <w:rsid w:val="003726A4"/>
    <w:rsid w:val="00372F7A"/>
    <w:rsid w:val="00373254"/>
    <w:rsid w:val="00373F32"/>
    <w:rsid w:val="0037440D"/>
    <w:rsid w:val="00374670"/>
    <w:rsid w:val="00374B97"/>
    <w:rsid w:val="003759DA"/>
    <w:rsid w:val="00375B50"/>
    <w:rsid w:val="00376363"/>
    <w:rsid w:val="00376827"/>
    <w:rsid w:val="00377C5D"/>
    <w:rsid w:val="00381475"/>
    <w:rsid w:val="0038211F"/>
    <w:rsid w:val="00382445"/>
    <w:rsid w:val="00382670"/>
    <w:rsid w:val="003831F9"/>
    <w:rsid w:val="003844EE"/>
    <w:rsid w:val="003846EB"/>
    <w:rsid w:val="00387833"/>
    <w:rsid w:val="0038788D"/>
    <w:rsid w:val="00391227"/>
    <w:rsid w:val="00391750"/>
    <w:rsid w:val="00391DD8"/>
    <w:rsid w:val="00391E4A"/>
    <w:rsid w:val="003922FF"/>
    <w:rsid w:val="00393201"/>
    <w:rsid w:val="003937F0"/>
    <w:rsid w:val="0039438F"/>
    <w:rsid w:val="00394904"/>
    <w:rsid w:val="00394C02"/>
    <w:rsid w:val="0039541C"/>
    <w:rsid w:val="00395B2A"/>
    <w:rsid w:val="00395B2E"/>
    <w:rsid w:val="00395EFE"/>
    <w:rsid w:val="00396792"/>
    <w:rsid w:val="00396D24"/>
    <w:rsid w:val="00397506"/>
    <w:rsid w:val="003A00D3"/>
    <w:rsid w:val="003A1504"/>
    <w:rsid w:val="003A1E12"/>
    <w:rsid w:val="003A22F5"/>
    <w:rsid w:val="003A24A9"/>
    <w:rsid w:val="003A34BD"/>
    <w:rsid w:val="003A3CCE"/>
    <w:rsid w:val="003A40E7"/>
    <w:rsid w:val="003A59A6"/>
    <w:rsid w:val="003A797D"/>
    <w:rsid w:val="003B0565"/>
    <w:rsid w:val="003B0C0B"/>
    <w:rsid w:val="003B1658"/>
    <w:rsid w:val="003B1795"/>
    <w:rsid w:val="003B1E89"/>
    <w:rsid w:val="003B1ED9"/>
    <w:rsid w:val="003B268C"/>
    <w:rsid w:val="003B28AC"/>
    <w:rsid w:val="003B2D4F"/>
    <w:rsid w:val="003B3539"/>
    <w:rsid w:val="003B37B1"/>
    <w:rsid w:val="003B3A84"/>
    <w:rsid w:val="003B4BB4"/>
    <w:rsid w:val="003B5F45"/>
    <w:rsid w:val="003B6974"/>
    <w:rsid w:val="003B7510"/>
    <w:rsid w:val="003C02A7"/>
    <w:rsid w:val="003C0654"/>
    <w:rsid w:val="003C07F6"/>
    <w:rsid w:val="003C1331"/>
    <w:rsid w:val="003C25BD"/>
    <w:rsid w:val="003C26C3"/>
    <w:rsid w:val="003C2A8C"/>
    <w:rsid w:val="003C34BB"/>
    <w:rsid w:val="003C3675"/>
    <w:rsid w:val="003C4271"/>
    <w:rsid w:val="003C4534"/>
    <w:rsid w:val="003C4730"/>
    <w:rsid w:val="003C4CE0"/>
    <w:rsid w:val="003C5647"/>
    <w:rsid w:val="003C58C0"/>
    <w:rsid w:val="003C682E"/>
    <w:rsid w:val="003C6B33"/>
    <w:rsid w:val="003C6E67"/>
    <w:rsid w:val="003C72C4"/>
    <w:rsid w:val="003C7F61"/>
    <w:rsid w:val="003D18CF"/>
    <w:rsid w:val="003D2157"/>
    <w:rsid w:val="003D2A9E"/>
    <w:rsid w:val="003D2B32"/>
    <w:rsid w:val="003D2F0E"/>
    <w:rsid w:val="003D3349"/>
    <w:rsid w:val="003D368A"/>
    <w:rsid w:val="003D3E27"/>
    <w:rsid w:val="003D4615"/>
    <w:rsid w:val="003D51D7"/>
    <w:rsid w:val="003D52A5"/>
    <w:rsid w:val="003D57C3"/>
    <w:rsid w:val="003D5965"/>
    <w:rsid w:val="003D6F7C"/>
    <w:rsid w:val="003D742D"/>
    <w:rsid w:val="003D7A19"/>
    <w:rsid w:val="003E05C6"/>
    <w:rsid w:val="003E078F"/>
    <w:rsid w:val="003E0F66"/>
    <w:rsid w:val="003E1C26"/>
    <w:rsid w:val="003E2028"/>
    <w:rsid w:val="003E3990"/>
    <w:rsid w:val="003E3B28"/>
    <w:rsid w:val="003E4044"/>
    <w:rsid w:val="003E4202"/>
    <w:rsid w:val="003E430C"/>
    <w:rsid w:val="003E542A"/>
    <w:rsid w:val="003E6064"/>
    <w:rsid w:val="003E6AF5"/>
    <w:rsid w:val="003E6CC5"/>
    <w:rsid w:val="003F0DED"/>
    <w:rsid w:val="003F14AA"/>
    <w:rsid w:val="003F2486"/>
    <w:rsid w:val="003F2F14"/>
    <w:rsid w:val="003F35A0"/>
    <w:rsid w:val="003F38EE"/>
    <w:rsid w:val="003F493E"/>
    <w:rsid w:val="003F617E"/>
    <w:rsid w:val="003F61DD"/>
    <w:rsid w:val="003F6C57"/>
    <w:rsid w:val="003F71FA"/>
    <w:rsid w:val="003F7C00"/>
    <w:rsid w:val="00400B74"/>
    <w:rsid w:val="0040128F"/>
    <w:rsid w:val="00401B34"/>
    <w:rsid w:val="004040A6"/>
    <w:rsid w:val="00404193"/>
    <w:rsid w:val="00404F16"/>
    <w:rsid w:val="004059DE"/>
    <w:rsid w:val="00405F8B"/>
    <w:rsid w:val="00407216"/>
    <w:rsid w:val="004075F3"/>
    <w:rsid w:val="00410324"/>
    <w:rsid w:val="004105BF"/>
    <w:rsid w:val="00411F1A"/>
    <w:rsid w:val="00414D59"/>
    <w:rsid w:val="00414EFF"/>
    <w:rsid w:val="004158A7"/>
    <w:rsid w:val="00415A80"/>
    <w:rsid w:val="00417638"/>
    <w:rsid w:val="00420CFE"/>
    <w:rsid w:val="00420FE0"/>
    <w:rsid w:val="004222A0"/>
    <w:rsid w:val="004223E6"/>
    <w:rsid w:val="0042244F"/>
    <w:rsid w:val="00422A6B"/>
    <w:rsid w:val="00422CBA"/>
    <w:rsid w:val="00422DD1"/>
    <w:rsid w:val="004233FA"/>
    <w:rsid w:val="00423580"/>
    <w:rsid w:val="004239F5"/>
    <w:rsid w:val="00424001"/>
    <w:rsid w:val="0042457F"/>
    <w:rsid w:val="004253B7"/>
    <w:rsid w:val="0042565F"/>
    <w:rsid w:val="004259B4"/>
    <w:rsid w:val="00425CC6"/>
    <w:rsid w:val="00427A93"/>
    <w:rsid w:val="004301FA"/>
    <w:rsid w:val="00430939"/>
    <w:rsid w:val="0043206A"/>
    <w:rsid w:val="004331A6"/>
    <w:rsid w:val="004331BB"/>
    <w:rsid w:val="00434AF8"/>
    <w:rsid w:val="0043545A"/>
    <w:rsid w:val="00435561"/>
    <w:rsid w:val="00435603"/>
    <w:rsid w:val="00435AFC"/>
    <w:rsid w:val="00435B57"/>
    <w:rsid w:val="00435B5A"/>
    <w:rsid w:val="0043628F"/>
    <w:rsid w:val="0043760A"/>
    <w:rsid w:val="00437E17"/>
    <w:rsid w:val="00440649"/>
    <w:rsid w:val="004409F1"/>
    <w:rsid w:val="00443065"/>
    <w:rsid w:val="004436D4"/>
    <w:rsid w:val="00443B78"/>
    <w:rsid w:val="00443F07"/>
    <w:rsid w:val="004441D5"/>
    <w:rsid w:val="00444BD5"/>
    <w:rsid w:val="00444FDA"/>
    <w:rsid w:val="004450BA"/>
    <w:rsid w:val="0044679E"/>
    <w:rsid w:val="00446F9C"/>
    <w:rsid w:val="0044754A"/>
    <w:rsid w:val="00447BDD"/>
    <w:rsid w:val="00447D36"/>
    <w:rsid w:val="00447FA1"/>
    <w:rsid w:val="00451101"/>
    <w:rsid w:val="00451FC9"/>
    <w:rsid w:val="00452D25"/>
    <w:rsid w:val="004531A6"/>
    <w:rsid w:val="004547D6"/>
    <w:rsid w:val="004548B4"/>
    <w:rsid w:val="00454AAB"/>
    <w:rsid w:val="004556C5"/>
    <w:rsid w:val="004574CB"/>
    <w:rsid w:val="004602A7"/>
    <w:rsid w:val="0046069C"/>
    <w:rsid w:val="00460C92"/>
    <w:rsid w:val="00461BB7"/>
    <w:rsid w:val="004636E5"/>
    <w:rsid w:val="0046386D"/>
    <w:rsid w:val="004646D4"/>
    <w:rsid w:val="0046541E"/>
    <w:rsid w:val="0046600C"/>
    <w:rsid w:val="004664D1"/>
    <w:rsid w:val="004679DF"/>
    <w:rsid w:val="0047044D"/>
    <w:rsid w:val="004708B8"/>
    <w:rsid w:val="00471506"/>
    <w:rsid w:val="00472606"/>
    <w:rsid w:val="00472D7B"/>
    <w:rsid w:val="00472DFB"/>
    <w:rsid w:val="0047329E"/>
    <w:rsid w:val="00473FBE"/>
    <w:rsid w:val="00474B4C"/>
    <w:rsid w:val="00474E36"/>
    <w:rsid w:val="004755DC"/>
    <w:rsid w:val="0047572D"/>
    <w:rsid w:val="004763AF"/>
    <w:rsid w:val="004763E7"/>
    <w:rsid w:val="00476719"/>
    <w:rsid w:val="00476E8F"/>
    <w:rsid w:val="00477B21"/>
    <w:rsid w:val="00480BC0"/>
    <w:rsid w:val="00480C2B"/>
    <w:rsid w:val="00481199"/>
    <w:rsid w:val="00481D50"/>
    <w:rsid w:val="00482FF4"/>
    <w:rsid w:val="004834DF"/>
    <w:rsid w:val="00484707"/>
    <w:rsid w:val="0048477D"/>
    <w:rsid w:val="00484AD7"/>
    <w:rsid w:val="00484F97"/>
    <w:rsid w:val="00485EDD"/>
    <w:rsid w:val="00485F24"/>
    <w:rsid w:val="00486CE0"/>
    <w:rsid w:val="00486D19"/>
    <w:rsid w:val="0048706E"/>
    <w:rsid w:val="004871AD"/>
    <w:rsid w:val="00490C36"/>
    <w:rsid w:val="004913A6"/>
    <w:rsid w:val="00492615"/>
    <w:rsid w:val="00492CDA"/>
    <w:rsid w:val="004941E6"/>
    <w:rsid w:val="00494F5F"/>
    <w:rsid w:val="00495116"/>
    <w:rsid w:val="00497127"/>
    <w:rsid w:val="004975CB"/>
    <w:rsid w:val="004979C5"/>
    <w:rsid w:val="004A004B"/>
    <w:rsid w:val="004A011A"/>
    <w:rsid w:val="004A0473"/>
    <w:rsid w:val="004A0D02"/>
    <w:rsid w:val="004A1AEC"/>
    <w:rsid w:val="004A267D"/>
    <w:rsid w:val="004A3FF4"/>
    <w:rsid w:val="004A4D39"/>
    <w:rsid w:val="004A59E1"/>
    <w:rsid w:val="004A6981"/>
    <w:rsid w:val="004A6A64"/>
    <w:rsid w:val="004A7B5B"/>
    <w:rsid w:val="004A7F58"/>
    <w:rsid w:val="004B0458"/>
    <w:rsid w:val="004B0482"/>
    <w:rsid w:val="004B0E22"/>
    <w:rsid w:val="004B10FF"/>
    <w:rsid w:val="004B272A"/>
    <w:rsid w:val="004B387E"/>
    <w:rsid w:val="004B51FA"/>
    <w:rsid w:val="004B770C"/>
    <w:rsid w:val="004B7DFF"/>
    <w:rsid w:val="004B7FAC"/>
    <w:rsid w:val="004C0817"/>
    <w:rsid w:val="004C08C9"/>
    <w:rsid w:val="004C1423"/>
    <w:rsid w:val="004C317D"/>
    <w:rsid w:val="004C589D"/>
    <w:rsid w:val="004C5D19"/>
    <w:rsid w:val="004C6865"/>
    <w:rsid w:val="004C75A3"/>
    <w:rsid w:val="004D1435"/>
    <w:rsid w:val="004D2D21"/>
    <w:rsid w:val="004D34FA"/>
    <w:rsid w:val="004D40C5"/>
    <w:rsid w:val="004D42D5"/>
    <w:rsid w:val="004D6E7B"/>
    <w:rsid w:val="004D728D"/>
    <w:rsid w:val="004D738C"/>
    <w:rsid w:val="004D7C7B"/>
    <w:rsid w:val="004E132D"/>
    <w:rsid w:val="004E1394"/>
    <w:rsid w:val="004E1413"/>
    <w:rsid w:val="004E191E"/>
    <w:rsid w:val="004E1F1B"/>
    <w:rsid w:val="004E3695"/>
    <w:rsid w:val="004E36C1"/>
    <w:rsid w:val="004E37CF"/>
    <w:rsid w:val="004E3977"/>
    <w:rsid w:val="004E4BA8"/>
    <w:rsid w:val="004E5470"/>
    <w:rsid w:val="004E6B95"/>
    <w:rsid w:val="004F00B5"/>
    <w:rsid w:val="004F0297"/>
    <w:rsid w:val="004F036A"/>
    <w:rsid w:val="004F051D"/>
    <w:rsid w:val="004F1341"/>
    <w:rsid w:val="004F158C"/>
    <w:rsid w:val="004F1777"/>
    <w:rsid w:val="004F19B1"/>
    <w:rsid w:val="004F1A43"/>
    <w:rsid w:val="004F1CB2"/>
    <w:rsid w:val="004F277E"/>
    <w:rsid w:val="004F2B7A"/>
    <w:rsid w:val="004F356E"/>
    <w:rsid w:val="004F3BB8"/>
    <w:rsid w:val="004F4A10"/>
    <w:rsid w:val="004F5089"/>
    <w:rsid w:val="004F5095"/>
    <w:rsid w:val="004F5466"/>
    <w:rsid w:val="004F5685"/>
    <w:rsid w:val="004F584B"/>
    <w:rsid w:val="004F5D3B"/>
    <w:rsid w:val="004F7BA1"/>
    <w:rsid w:val="00500BBF"/>
    <w:rsid w:val="00501AD1"/>
    <w:rsid w:val="00501D9A"/>
    <w:rsid w:val="00502375"/>
    <w:rsid w:val="00502D1C"/>
    <w:rsid w:val="00503047"/>
    <w:rsid w:val="005031A5"/>
    <w:rsid w:val="005031E9"/>
    <w:rsid w:val="00503C8B"/>
    <w:rsid w:val="00504233"/>
    <w:rsid w:val="00504436"/>
    <w:rsid w:val="00505114"/>
    <w:rsid w:val="005069CF"/>
    <w:rsid w:val="00506D52"/>
    <w:rsid w:val="00506F43"/>
    <w:rsid w:val="0050720C"/>
    <w:rsid w:val="0050784C"/>
    <w:rsid w:val="005078B8"/>
    <w:rsid w:val="00510735"/>
    <w:rsid w:val="005109D4"/>
    <w:rsid w:val="005119FB"/>
    <w:rsid w:val="00511C42"/>
    <w:rsid w:val="00512643"/>
    <w:rsid w:val="00512A28"/>
    <w:rsid w:val="00512A29"/>
    <w:rsid w:val="005140A8"/>
    <w:rsid w:val="005147B6"/>
    <w:rsid w:val="0051487B"/>
    <w:rsid w:val="00514D68"/>
    <w:rsid w:val="00514E0A"/>
    <w:rsid w:val="00517D60"/>
    <w:rsid w:val="0052011B"/>
    <w:rsid w:val="00521839"/>
    <w:rsid w:val="00521DE2"/>
    <w:rsid w:val="00521E83"/>
    <w:rsid w:val="005227BA"/>
    <w:rsid w:val="00522BFC"/>
    <w:rsid w:val="00522C84"/>
    <w:rsid w:val="0052437A"/>
    <w:rsid w:val="0052573B"/>
    <w:rsid w:val="005257B7"/>
    <w:rsid w:val="00525844"/>
    <w:rsid w:val="00525D7C"/>
    <w:rsid w:val="00527609"/>
    <w:rsid w:val="00527A8F"/>
    <w:rsid w:val="00530064"/>
    <w:rsid w:val="00530402"/>
    <w:rsid w:val="0053219E"/>
    <w:rsid w:val="0053231B"/>
    <w:rsid w:val="005327FE"/>
    <w:rsid w:val="00532DE5"/>
    <w:rsid w:val="00534515"/>
    <w:rsid w:val="00534C32"/>
    <w:rsid w:val="00534ED3"/>
    <w:rsid w:val="0053753A"/>
    <w:rsid w:val="00537B01"/>
    <w:rsid w:val="00537C93"/>
    <w:rsid w:val="005407A7"/>
    <w:rsid w:val="00541730"/>
    <w:rsid w:val="00541BA4"/>
    <w:rsid w:val="0054276A"/>
    <w:rsid w:val="0054372B"/>
    <w:rsid w:val="00544FEE"/>
    <w:rsid w:val="005465E8"/>
    <w:rsid w:val="00547A53"/>
    <w:rsid w:val="00550FC8"/>
    <w:rsid w:val="0055185B"/>
    <w:rsid w:val="00552A39"/>
    <w:rsid w:val="00552EC0"/>
    <w:rsid w:val="00553814"/>
    <w:rsid w:val="00555AA5"/>
    <w:rsid w:val="00555CFC"/>
    <w:rsid w:val="0055656C"/>
    <w:rsid w:val="005569E4"/>
    <w:rsid w:val="005616D8"/>
    <w:rsid w:val="00562397"/>
    <w:rsid w:val="00562A17"/>
    <w:rsid w:val="0056300F"/>
    <w:rsid w:val="00563DBE"/>
    <w:rsid w:val="0056591A"/>
    <w:rsid w:val="00566241"/>
    <w:rsid w:val="005663E5"/>
    <w:rsid w:val="0056659E"/>
    <w:rsid w:val="0056698D"/>
    <w:rsid w:val="00566FD4"/>
    <w:rsid w:val="00567132"/>
    <w:rsid w:val="00567E14"/>
    <w:rsid w:val="005700B1"/>
    <w:rsid w:val="005701BD"/>
    <w:rsid w:val="005713E3"/>
    <w:rsid w:val="0057174A"/>
    <w:rsid w:val="00571E39"/>
    <w:rsid w:val="0057277B"/>
    <w:rsid w:val="0057279B"/>
    <w:rsid w:val="00572C52"/>
    <w:rsid w:val="00572D94"/>
    <w:rsid w:val="00572EC7"/>
    <w:rsid w:val="00572F5C"/>
    <w:rsid w:val="005736A8"/>
    <w:rsid w:val="00573E5A"/>
    <w:rsid w:val="00575104"/>
    <w:rsid w:val="00575B46"/>
    <w:rsid w:val="00575B71"/>
    <w:rsid w:val="00576B81"/>
    <w:rsid w:val="00576B96"/>
    <w:rsid w:val="005770F6"/>
    <w:rsid w:val="00577181"/>
    <w:rsid w:val="00577A6E"/>
    <w:rsid w:val="00582EF2"/>
    <w:rsid w:val="005837F7"/>
    <w:rsid w:val="00583BBB"/>
    <w:rsid w:val="00583FFF"/>
    <w:rsid w:val="0058457A"/>
    <w:rsid w:val="00584A71"/>
    <w:rsid w:val="00585868"/>
    <w:rsid w:val="005858EE"/>
    <w:rsid w:val="00585908"/>
    <w:rsid w:val="00586797"/>
    <w:rsid w:val="005874C4"/>
    <w:rsid w:val="005874DC"/>
    <w:rsid w:val="00587762"/>
    <w:rsid w:val="00587D95"/>
    <w:rsid w:val="005914BB"/>
    <w:rsid w:val="0059223E"/>
    <w:rsid w:val="005924F0"/>
    <w:rsid w:val="0059298B"/>
    <w:rsid w:val="00594F1B"/>
    <w:rsid w:val="005969D7"/>
    <w:rsid w:val="0059709E"/>
    <w:rsid w:val="005A0C75"/>
    <w:rsid w:val="005A11E1"/>
    <w:rsid w:val="005A13C9"/>
    <w:rsid w:val="005A3C9D"/>
    <w:rsid w:val="005A3CDA"/>
    <w:rsid w:val="005A44DA"/>
    <w:rsid w:val="005A4D30"/>
    <w:rsid w:val="005A4E73"/>
    <w:rsid w:val="005A546C"/>
    <w:rsid w:val="005A6660"/>
    <w:rsid w:val="005A692B"/>
    <w:rsid w:val="005A6D28"/>
    <w:rsid w:val="005A730C"/>
    <w:rsid w:val="005A78C3"/>
    <w:rsid w:val="005A7A5B"/>
    <w:rsid w:val="005A7CB5"/>
    <w:rsid w:val="005B0B29"/>
    <w:rsid w:val="005B0F59"/>
    <w:rsid w:val="005B2EE8"/>
    <w:rsid w:val="005B2F75"/>
    <w:rsid w:val="005B3265"/>
    <w:rsid w:val="005B65EF"/>
    <w:rsid w:val="005B79B4"/>
    <w:rsid w:val="005C026E"/>
    <w:rsid w:val="005C0284"/>
    <w:rsid w:val="005C0902"/>
    <w:rsid w:val="005C1A07"/>
    <w:rsid w:val="005C1A15"/>
    <w:rsid w:val="005C1BA0"/>
    <w:rsid w:val="005C214B"/>
    <w:rsid w:val="005C2A37"/>
    <w:rsid w:val="005C2CC3"/>
    <w:rsid w:val="005C2D9B"/>
    <w:rsid w:val="005C3EEF"/>
    <w:rsid w:val="005C48AD"/>
    <w:rsid w:val="005C56BE"/>
    <w:rsid w:val="005C607D"/>
    <w:rsid w:val="005C6DCC"/>
    <w:rsid w:val="005C773B"/>
    <w:rsid w:val="005D03A9"/>
    <w:rsid w:val="005D0629"/>
    <w:rsid w:val="005D0771"/>
    <w:rsid w:val="005D083A"/>
    <w:rsid w:val="005D09A3"/>
    <w:rsid w:val="005D0F8A"/>
    <w:rsid w:val="005D105D"/>
    <w:rsid w:val="005D12A1"/>
    <w:rsid w:val="005D4E15"/>
    <w:rsid w:val="005D6A0C"/>
    <w:rsid w:val="005D786F"/>
    <w:rsid w:val="005D7D44"/>
    <w:rsid w:val="005D7F3A"/>
    <w:rsid w:val="005E0288"/>
    <w:rsid w:val="005E0912"/>
    <w:rsid w:val="005E0C45"/>
    <w:rsid w:val="005E15E6"/>
    <w:rsid w:val="005E18A1"/>
    <w:rsid w:val="005E1BCD"/>
    <w:rsid w:val="005E28E2"/>
    <w:rsid w:val="005E39E7"/>
    <w:rsid w:val="005E4937"/>
    <w:rsid w:val="005E5227"/>
    <w:rsid w:val="005E61A0"/>
    <w:rsid w:val="005E64C7"/>
    <w:rsid w:val="005E6586"/>
    <w:rsid w:val="005E6A7E"/>
    <w:rsid w:val="005E73A1"/>
    <w:rsid w:val="005E79B1"/>
    <w:rsid w:val="005E7E9D"/>
    <w:rsid w:val="005F0165"/>
    <w:rsid w:val="005F03C5"/>
    <w:rsid w:val="005F1637"/>
    <w:rsid w:val="005F2254"/>
    <w:rsid w:val="005F3011"/>
    <w:rsid w:val="005F343B"/>
    <w:rsid w:val="005F40C2"/>
    <w:rsid w:val="005F456E"/>
    <w:rsid w:val="005F479A"/>
    <w:rsid w:val="005F5927"/>
    <w:rsid w:val="005F5F96"/>
    <w:rsid w:val="005F62EE"/>
    <w:rsid w:val="005F6A10"/>
    <w:rsid w:val="005F6ACB"/>
    <w:rsid w:val="005F71C3"/>
    <w:rsid w:val="005F7F13"/>
    <w:rsid w:val="006000C2"/>
    <w:rsid w:val="00600513"/>
    <w:rsid w:val="00600DAE"/>
    <w:rsid w:val="00600E1E"/>
    <w:rsid w:val="00601463"/>
    <w:rsid w:val="00602CA2"/>
    <w:rsid w:val="00603659"/>
    <w:rsid w:val="00604591"/>
    <w:rsid w:val="006047F6"/>
    <w:rsid w:val="00605152"/>
    <w:rsid w:val="00605821"/>
    <w:rsid w:val="0060643E"/>
    <w:rsid w:val="00606732"/>
    <w:rsid w:val="006068AD"/>
    <w:rsid w:val="00606D9E"/>
    <w:rsid w:val="006073DC"/>
    <w:rsid w:val="006074BA"/>
    <w:rsid w:val="00607CDD"/>
    <w:rsid w:val="00607D43"/>
    <w:rsid w:val="006106C9"/>
    <w:rsid w:val="006108F2"/>
    <w:rsid w:val="00610FA8"/>
    <w:rsid w:val="0061235B"/>
    <w:rsid w:val="00613908"/>
    <w:rsid w:val="00613EAC"/>
    <w:rsid w:val="00614A58"/>
    <w:rsid w:val="00616323"/>
    <w:rsid w:val="006164E3"/>
    <w:rsid w:val="00616728"/>
    <w:rsid w:val="006172B8"/>
    <w:rsid w:val="006174C3"/>
    <w:rsid w:val="00617DA9"/>
    <w:rsid w:val="00617EEE"/>
    <w:rsid w:val="00620401"/>
    <w:rsid w:val="00620DBE"/>
    <w:rsid w:val="0062175C"/>
    <w:rsid w:val="00622482"/>
    <w:rsid w:val="00622CD1"/>
    <w:rsid w:val="00622F11"/>
    <w:rsid w:val="006242F3"/>
    <w:rsid w:val="00624646"/>
    <w:rsid w:val="00624E07"/>
    <w:rsid w:val="00625690"/>
    <w:rsid w:val="00625ACA"/>
    <w:rsid w:val="00625D65"/>
    <w:rsid w:val="00626E60"/>
    <w:rsid w:val="00630D87"/>
    <w:rsid w:val="00631025"/>
    <w:rsid w:val="0063109F"/>
    <w:rsid w:val="00631323"/>
    <w:rsid w:val="00631481"/>
    <w:rsid w:val="006315BC"/>
    <w:rsid w:val="0063162B"/>
    <w:rsid w:val="0063247A"/>
    <w:rsid w:val="00632AE6"/>
    <w:rsid w:val="006334FD"/>
    <w:rsid w:val="006339EC"/>
    <w:rsid w:val="00633EAF"/>
    <w:rsid w:val="006341D0"/>
    <w:rsid w:val="00634662"/>
    <w:rsid w:val="00634EEA"/>
    <w:rsid w:val="006363CF"/>
    <w:rsid w:val="006364FF"/>
    <w:rsid w:val="00636606"/>
    <w:rsid w:val="00637863"/>
    <w:rsid w:val="00640388"/>
    <w:rsid w:val="00641534"/>
    <w:rsid w:val="00641CC9"/>
    <w:rsid w:val="00642240"/>
    <w:rsid w:val="00642EE1"/>
    <w:rsid w:val="00642FE7"/>
    <w:rsid w:val="006439D8"/>
    <w:rsid w:val="00643C7D"/>
    <w:rsid w:val="006451E9"/>
    <w:rsid w:val="006452CA"/>
    <w:rsid w:val="006461AA"/>
    <w:rsid w:val="0064693D"/>
    <w:rsid w:val="00646948"/>
    <w:rsid w:val="00646CC6"/>
    <w:rsid w:val="00647680"/>
    <w:rsid w:val="00647978"/>
    <w:rsid w:val="00647D07"/>
    <w:rsid w:val="00650032"/>
    <w:rsid w:val="00650283"/>
    <w:rsid w:val="00650843"/>
    <w:rsid w:val="00650CC8"/>
    <w:rsid w:val="00651502"/>
    <w:rsid w:val="00651B80"/>
    <w:rsid w:val="00651EDA"/>
    <w:rsid w:val="00652A4D"/>
    <w:rsid w:val="00652C74"/>
    <w:rsid w:val="00653ED9"/>
    <w:rsid w:val="00654E41"/>
    <w:rsid w:val="00656248"/>
    <w:rsid w:val="006563F9"/>
    <w:rsid w:val="00657653"/>
    <w:rsid w:val="00660F4B"/>
    <w:rsid w:val="00662866"/>
    <w:rsid w:val="00664220"/>
    <w:rsid w:val="00664240"/>
    <w:rsid w:val="006647F4"/>
    <w:rsid w:val="00665475"/>
    <w:rsid w:val="006661B3"/>
    <w:rsid w:val="00667548"/>
    <w:rsid w:val="00670300"/>
    <w:rsid w:val="00670A4E"/>
    <w:rsid w:val="00670DA8"/>
    <w:rsid w:val="00671AD5"/>
    <w:rsid w:val="00672F30"/>
    <w:rsid w:val="0067365A"/>
    <w:rsid w:val="00674B49"/>
    <w:rsid w:val="00674CEC"/>
    <w:rsid w:val="00675C05"/>
    <w:rsid w:val="00676872"/>
    <w:rsid w:val="006769B4"/>
    <w:rsid w:val="00677031"/>
    <w:rsid w:val="006774AB"/>
    <w:rsid w:val="00677BAC"/>
    <w:rsid w:val="00680769"/>
    <w:rsid w:val="00680DAD"/>
    <w:rsid w:val="006819D6"/>
    <w:rsid w:val="00681CA4"/>
    <w:rsid w:val="00682760"/>
    <w:rsid w:val="006827AA"/>
    <w:rsid w:val="00682802"/>
    <w:rsid w:val="00683708"/>
    <w:rsid w:val="0068372B"/>
    <w:rsid w:val="0068470E"/>
    <w:rsid w:val="00684B9D"/>
    <w:rsid w:val="00684C6C"/>
    <w:rsid w:val="00685222"/>
    <w:rsid w:val="006852EE"/>
    <w:rsid w:val="0068689A"/>
    <w:rsid w:val="00686B0A"/>
    <w:rsid w:val="00686CA0"/>
    <w:rsid w:val="006904A6"/>
    <w:rsid w:val="006906DF"/>
    <w:rsid w:val="00690B32"/>
    <w:rsid w:val="0069122E"/>
    <w:rsid w:val="00691474"/>
    <w:rsid w:val="00691517"/>
    <w:rsid w:val="00691FCC"/>
    <w:rsid w:val="0069229A"/>
    <w:rsid w:val="00692D1B"/>
    <w:rsid w:val="00693559"/>
    <w:rsid w:val="0069360F"/>
    <w:rsid w:val="006944A9"/>
    <w:rsid w:val="006944BA"/>
    <w:rsid w:val="00694992"/>
    <w:rsid w:val="00695075"/>
    <w:rsid w:val="006958FC"/>
    <w:rsid w:val="0069598B"/>
    <w:rsid w:val="006966A8"/>
    <w:rsid w:val="00696A60"/>
    <w:rsid w:val="00697B7E"/>
    <w:rsid w:val="00697F94"/>
    <w:rsid w:val="006A0DF8"/>
    <w:rsid w:val="006A0ED4"/>
    <w:rsid w:val="006A126B"/>
    <w:rsid w:val="006A1D34"/>
    <w:rsid w:val="006A1DCD"/>
    <w:rsid w:val="006A2E0A"/>
    <w:rsid w:val="006A2F3B"/>
    <w:rsid w:val="006A318C"/>
    <w:rsid w:val="006A3C95"/>
    <w:rsid w:val="006A4B3B"/>
    <w:rsid w:val="006A504F"/>
    <w:rsid w:val="006A5986"/>
    <w:rsid w:val="006A5A63"/>
    <w:rsid w:val="006A5AFC"/>
    <w:rsid w:val="006B09DF"/>
    <w:rsid w:val="006B1AC2"/>
    <w:rsid w:val="006B1F90"/>
    <w:rsid w:val="006B2962"/>
    <w:rsid w:val="006B3EB3"/>
    <w:rsid w:val="006B51A3"/>
    <w:rsid w:val="006B64E8"/>
    <w:rsid w:val="006B7254"/>
    <w:rsid w:val="006B7B81"/>
    <w:rsid w:val="006C17E3"/>
    <w:rsid w:val="006C2D22"/>
    <w:rsid w:val="006C4232"/>
    <w:rsid w:val="006C479A"/>
    <w:rsid w:val="006C4989"/>
    <w:rsid w:val="006C5490"/>
    <w:rsid w:val="006C55DD"/>
    <w:rsid w:val="006C69F1"/>
    <w:rsid w:val="006C7670"/>
    <w:rsid w:val="006D0AC0"/>
    <w:rsid w:val="006D0D77"/>
    <w:rsid w:val="006D14E6"/>
    <w:rsid w:val="006D16D7"/>
    <w:rsid w:val="006D1870"/>
    <w:rsid w:val="006D1CE9"/>
    <w:rsid w:val="006D2849"/>
    <w:rsid w:val="006D33AE"/>
    <w:rsid w:val="006D3598"/>
    <w:rsid w:val="006D3FD6"/>
    <w:rsid w:val="006D4285"/>
    <w:rsid w:val="006D4D75"/>
    <w:rsid w:val="006D4F9D"/>
    <w:rsid w:val="006D5A1F"/>
    <w:rsid w:val="006D638D"/>
    <w:rsid w:val="006D674C"/>
    <w:rsid w:val="006D7DAF"/>
    <w:rsid w:val="006E1DF2"/>
    <w:rsid w:val="006E2E62"/>
    <w:rsid w:val="006E31A4"/>
    <w:rsid w:val="006E4137"/>
    <w:rsid w:val="006E476A"/>
    <w:rsid w:val="006E4793"/>
    <w:rsid w:val="006E4992"/>
    <w:rsid w:val="006E4A5F"/>
    <w:rsid w:val="006E5EE8"/>
    <w:rsid w:val="006E73C9"/>
    <w:rsid w:val="006F0440"/>
    <w:rsid w:val="006F0E70"/>
    <w:rsid w:val="006F159E"/>
    <w:rsid w:val="006F4261"/>
    <w:rsid w:val="006F437E"/>
    <w:rsid w:val="006F5211"/>
    <w:rsid w:val="006F5E2F"/>
    <w:rsid w:val="006F6DAB"/>
    <w:rsid w:val="006F702B"/>
    <w:rsid w:val="00700284"/>
    <w:rsid w:val="00700595"/>
    <w:rsid w:val="00700662"/>
    <w:rsid w:val="0070146B"/>
    <w:rsid w:val="0070171B"/>
    <w:rsid w:val="0070180A"/>
    <w:rsid w:val="007029C8"/>
    <w:rsid w:val="0070304A"/>
    <w:rsid w:val="00705463"/>
    <w:rsid w:val="00705ABE"/>
    <w:rsid w:val="00705C8F"/>
    <w:rsid w:val="00705F8F"/>
    <w:rsid w:val="00707E02"/>
    <w:rsid w:val="007106AE"/>
    <w:rsid w:val="007125E1"/>
    <w:rsid w:val="00712688"/>
    <w:rsid w:val="007126E1"/>
    <w:rsid w:val="00714084"/>
    <w:rsid w:val="00714A37"/>
    <w:rsid w:val="00714DDD"/>
    <w:rsid w:val="007153BF"/>
    <w:rsid w:val="00716786"/>
    <w:rsid w:val="00716992"/>
    <w:rsid w:val="007170E3"/>
    <w:rsid w:val="00717ABA"/>
    <w:rsid w:val="00717CC8"/>
    <w:rsid w:val="007207F4"/>
    <w:rsid w:val="00721AE5"/>
    <w:rsid w:val="00727142"/>
    <w:rsid w:val="0072714B"/>
    <w:rsid w:val="007302B3"/>
    <w:rsid w:val="0073082E"/>
    <w:rsid w:val="00730877"/>
    <w:rsid w:val="007309E1"/>
    <w:rsid w:val="007311B5"/>
    <w:rsid w:val="00731D0B"/>
    <w:rsid w:val="0073257B"/>
    <w:rsid w:val="00732EFE"/>
    <w:rsid w:val="00733009"/>
    <w:rsid w:val="007330E8"/>
    <w:rsid w:val="007335BF"/>
    <w:rsid w:val="007339F7"/>
    <w:rsid w:val="00733A3D"/>
    <w:rsid w:val="00734155"/>
    <w:rsid w:val="00734344"/>
    <w:rsid w:val="007349DD"/>
    <w:rsid w:val="0073646A"/>
    <w:rsid w:val="00736FA9"/>
    <w:rsid w:val="00737668"/>
    <w:rsid w:val="00740A0D"/>
    <w:rsid w:val="00742045"/>
    <w:rsid w:val="00742077"/>
    <w:rsid w:val="00742F33"/>
    <w:rsid w:val="00744666"/>
    <w:rsid w:val="00745549"/>
    <w:rsid w:val="007455EA"/>
    <w:rsid w:val="00746818"/>
    <w:rsid w:val="00746A60"/>
    <w:rsid w:val="00746D31"/>
    <w:rsid w:val="00747B1A"/>
    <w:rsid w:val="00747BC0"/>
    <w:rsid w:val="007500CB"/>
    <w:rsid w:val="0075028B"/>
    <w:rsid w:val="0075091E"/>
    <w:rsid w:val="00750E9C"/>
    <w:rsid w:val="00752876"/>
    <w:rsid w:val="0075361A"/>
    <w:rsid w:val="0075486C"/>
    <w:rsid w:val="00754D54"/>
    <w:rsid w:val="007558F3"/>
    <w:rsid w:val="00755E79"/>
    <w:rsid w:val="00755F6D"/>
    <w:rsid w:val="007564BE"/>
    <w:rsid w:val="00756A26"/>
    <w:rsid w:val="007576CB"/>
    <w:rsid w:val="00757D77"/>
    <w:rsid w:val="00757E84"/>
    <w:rsid w:val="007600A9"/>
    <w:rsid w:val="007601AE"/>
    <w:rsid w:val="007606E9"/>
    <w:rsid w:val="00760C3C"/>
    <w:rsid w:val="0076287C"/>
    <w:rsid w:val="00762E88"/>
    <w:rsid w:val="00762F2C"/>
    <w:rsid w:val="00763B92"/>
    <w:rsid w:val="007643F4"/>
    <w:rsid w:val="00764713"/>
    <w:rsid w:val="007649BE"/>
    <w:rsid w:val="007651D9"/>
    <w:rsid w:val="00765AC8"/>
    <w:rsid w:val="00765D89"/>
    <w:rsid w:val="00765DA0"/>
    <w:rsid w:val="0076605B"/>
    <w:rsid w:val="00766EB1"/>
    <w:rsid w:val="00766EEB"/>
    <w:rsid w:val="0076779A"/>
    <w:rsid w:val="00770718"/>
    <w:rsid w:val="00770E55"/>
    <w:rsid w:val="00771683"/>
    <w:rsid w:val="00771867"/>
    <w:rsid w:val="00771CD5"/>
    <w:rsid w:val="007727B4"/>
    <w:rsid w:val="00773292"/>
    <w:rsid w:val="007733ED"/>
    <w:rsid w:val="007737F3"/>
    <w:rsid w:val="0077403A"/>
    <w:rsid w:val="007740AB"/>
    <w:rsid w:val="007740DE"/>
    <w:rsid w:val="00774B0F"/>
    <w:rsid w:val="00774BDA"/>
    <w:rsid w:val="0077517B"/>
    <w:rsid w:val="00775DD8"/>
    <w:rsid w:val="007771CB"/>
    <w:rsid w:val="007772D4"/>
    <w:rsid w:val="00780320"/>
    <w:rsid w:val="00780BDA"/>
    <w:rsid w:val="007815F0"/>
    <w:rsid w:val="00782647"/>
    <w:rsid w:val="00783760"/>
    <w:rsid w:val="00783B60"/>
    <w:rsid w:val="00784393"/>
    <w:rsid w:val="00784E77"/>
    <w:rsid w:val="00784F64"/>
    <w:rsid w:val="007859EE"/>
    <w:rsid w:val="0079078B"/>
    <w:rsid w:val="00791450"/>
    <w:rsid w:val="007934B3"/>
    <w:rsid w:val="00793528"/>
    <w:rsid w:val="007937DD"/>
    <w:rsid w:val="007940D4"/>
    <w:rsid w:val="007943B0"/>
    <w:rsid w:val="00794558"/>
    <w:rsid w:val="007947DC"/>
    <w:rsid w:val="00794FE1"/>
    <w:rsid w:val="0079560A"/>
    <w:rsid w:val="0079589A"/>
    <w:rsid w:val="00796787"/>
    <w:rsid w:val="00796F62"/>
    <w:rsid w:val="00796F73"/>
    <w:rsid w:val="00797EAE"/>
    <w:rsid w:val="007A17EA"/>
    <w:rsid w:val="007A192A"/>
    <w:rsid w:val="007A1D37"/>
    <w:rsid w:val="007A2B23"/>
    <w:rsid w:val="007A327A"/>
    <w:rsid w:val="007A3736"/>
    <w:rsid w:val="007A38C0"/>
    <w:rsid w:val="007A3D31"/>
    <w:rsid w:val="007A445D"/>
    <w:rsid w:val="007A4483"/>
    <w:rsid w:val="007A47E0"/>
    <w:rsid w:val="007A4BF2"/>
    <w:rsid w:val="007A4E00"/>
    <w:rsid w:val="007A5B96"/>
    <w:rsid w:val="007A6BDF"/>
    <w:rsid w:val="007A6DAA"/>
    <w:rsid w:val="007A72ED"/>
    <w:rsid w:val="007A7337"/>
    <w:rsid w:val="007A7CF6"/>
    <w:rsid w:val="007A7E5B"/>
    <w:rsid w:val="007B08A1"/>
    <w:rsid w:val="007B1703"/>
    <w:rsid w:val="007B188C"/>
    <w:rsid w:val="007B1EE5"/>
    <w:rsid w:val="007B2747"/>
    <w:rsid w:val="007B2B20"/>
    <w:rsid w:val="007B2B95"/>
    <w:rsid w:val="007B2C39"/>
    <w:rsid w:val="007B328D"/>
    <w:rsid w:val="007B354B"/>
    <w:rsid w:val="007B3EBE"/>
    <w:rsid w:val="007B6E3D"/>
    <w:rsid w:val="007B7E17"/>
    <w:rsid w:val="007B7EA3"/>
    <w:rsid w:val="007C08C3"/>
    <w:rsid w:val="007C19C9"/>
    <w:rsid w:val="007C1A87"/>
    <w:rsid w:val="007C1E4E"/>
    <w:rsid w:val="007C25C0"/>
    <w:rsid w:val="007C2921"/>
    <w:rsid w:val="007C374A"/>
    <w:rsid w:val="007C410B"/>
    <w:rsid w:val="007C76FC"/>
    <w:rsid w:val="007C7E6E"/>
    <w:rsid w:val="007D001D"/>
    <w:rsid w:val="007D0A69"/>
    <w:rsid w:val="007D16BC"/>
    <w:rsid w:val="007D19E9"/>
    <w:rsid w:val="007D1C57"/>
    <w:rsid w:val="007D216A"/>
    <w:rsid w:val="007D2711"/>
    <w:rsid w:val="007D334F"/>
    <w:rsid w:val="007D395B"/>
    <w:rsid w:val="007D477C"/>
    <w:rsid w:val="007D4C26"/>
    <w:rsid w:val="007D57A6"/>
    <w:rsid w:val="007D5959"/>
    <w:rsid w:val="007D6A3D"/>
    <w:rsid w:val="007D7D2E"/>
    <w:rsid w:val="007D7DA4"/>
    <w:rsid w:val="007E0794"/>
    <w:rsid w:val="007E0808"/>
    <w:rsid w:val="007E18BD"/>
    <w:rsid w:val="007E207C"/>
    <w:rsid w:val="007E28BA"/>
    <w:rsid w:val="007E6A81"/>
    <w:rsid w:val="007E79C9"/>
    <w:rsid w:val="007E7DFB"/>
    <w:rsid w:val="007F14C4"/>
    <w:rsid w:val="007F2478"/>
    <w:rsid w:val="007F3A4A"/>
    <w:rsid w:val="007F3FD0"/>
    <w:rsid w:val="007F528A"/>
    <w:rsid w:val="007F5CB7"/>
    <w:rsid w:val="007F5F81"/>
    <w:rsid w:val="007F6E4C"/>
    <w:rsid w:val="007F7090"/>
    <w:rsid w:val="007F71F1"/>
    <w:rsid w:val="007F73F7"/>
    <w:rsid w:val="007F7D48"/>
    <w:rsid w:val="007F7F94"/>
    <w:rsid w:val="00800950"/>
    <w:rsid w:val="00800AF3"/>
    <w:rsid w:val="00800B74"/>
    <w:rsid w:val="0080130E"/>
    <w:rsid w:val="00801C9A"/>
    <w:rsid w:val="0080381B"/>
    <w:rsid w:val="00804886"/>
    <w:rsid w:val="00804F78"/>
    <w:rsid w:val="00805389"/>
    <w:rsid w:val="008055DD"/>
    <w:rsid w:val="008064BA"/>
    <w:rsid w:val="008070FD"/>
    <w:rsid w:val="00807243"/>
    <w:rsid w:val="0080733D"/>
    <w:rsid w:val="008073BF"/>
    <w:rsid w:val="00807749"/>
    <w:rsid w:val="00807CCB"/>
    <w:rsid w:val="008108C1"/>
    <w:rsid w:val="00810FB6"/>
    <w:rsid w:val="008121DD"/>
    <w:rsid w:val="0081247F"/>
    <w:rsid w:val="008127E8"/>
    <w:rsid w:val="00812904"/>
    <w:rsid w:val="00812A63"/>
    <w:rsid w:val="00812E0E"/>
    <w:rsid w:val="0081319E"/>
    <w:rsid w:val="0081372C"/>
    <w:rsid w:val="00813A7E"/>
    <w:rsid w:val="00813DCD"/>
    <w:rsid w:val="00814FBD"/>
    <w:rsid w:val="008155CF"/>
    <w:rsid w:val="008158DA"/>
    <w:rsid w:val="00816674"/>
    <w:rsid w:val="008168FA"/>
    <w:rsid w:val="00816FF3"/>
    <w:rsid w:val="00817E44"/>
    <w:rsid w:val="00817EDD"/>
    <w:rsid w:val="00821B0F"/>
    <w:rsid w:val="00822318"/>
    <w:rsid w:val="0082320A"/>
    <w:rsid w:val="00823A7F"/>
    <w:rsid w:val="00823E51"/>
    <w:rsid w:val="008247EC"/>
    <w:rsid w:val="00825579"/>
    <w:rsid w:val="008255AE"/>
    <w:rsid w:val="00825973"/>
    <w:rsid w:val="0082615A"/>
    <w:rsid w:val="00826DCB"/>
    <w:rsid w:val="00827747"/>
    <w:rsid w:val="00827935"/>
    <w:rsid w:val="008301E4"/>
    <w:rsid w:val="008303A3"/>
    <w:rsid w:val="00830BE9"/>
    <w:rsid w:val="00830F0E"/>
    <w:rsid w:val="00831496"/>
    <w:rsid w:val="008326FF"/>
    <w:rsid w:val="0083283F"/>
    <w:rsid w:val="00833106"/>
    <w:rsid w:val="0083401F"/>
    <w:rsid w:val="00834BA8"/>
    <w:rsid w:val="00834E74"/>
    <w:rsid w:val="00835041"/>
    <w:rsid w:val="008367BA"/>
    <w:rsid w:val="00837DB5"/>
    <w:rsid w:val="00840E9E"/>
    <w:rsid w:val="008411A6"/>
    <w:rsid w:val="0084139C"/>
    <w:rsid w:val="00841AB7"/>
    <w:rsid w:val="00841D54"/>
    <w:rsid w:val="008424FA"/>
    <w:rsid w:val="0084257A"/>
    <w:rsid w:val="008431FC"/>
    <w:rsid w:val="00843333"/>
    <w:rsid w:val="008433F5"/>
    <w:rsid w:val="00844793"/>
    <w:rsid w:val="00845C16"/>
    <w:rsid w:val="00845E55"/>
    <w:rsid w:val="008468CB"/>
    <w:rsid w:val="00846902"/>
    <w:rsid w:val="008510C2"/>
    <w:rsid w:val="008513A4"/>
    <w:rsid w:val="00852431"/>
    <w:rsid w:val="008527DF"/>
    <w:rsid w:val="00853416"/>
    <w:rsid w:val="00853F27"/>
    <w:rsid w:val="008548C1"/>
    <w:rsid w:val="00854D18"/>
    <w:rsid w:val="00854D39"/>
    <w:rsid w:val="00855378"/>
    <w:rsid w:val="00855424"/>
    <w:rsid w:val="00855C9C"/>
    <w:rsid w:val="00856937"/>
    <w:rsid w:val="00856BEE"/>
    <w:rsid w:val="00856D16"/>
    <w:rsid w:val="00857005"/>
    <w:rsid w:val="00857709"/>
    <w:rsid w:val="00861196"/>
    <w:rsid w:val="00861574"/>
    <w:rsid w:val="008619A0"/>
    <w:rsid w:val="008619D7"/>
    <w:rsid w:val="008620A7"/>
    <w:rsid w:val="00862161"/>
    <w:rsid w:val="00862319"/>
    <w:rsid w:val="0086280F"/>
    <w:rsid w:val="00862823"/>
    <w:rsid w:val="008638C0"/>
    <w:rsid w:val="0086529A"/>
    <w:rsid w:val="00865476"/>
    <w:rsid w:val="00866705"/>
    <w:rsid w:val="008673B3"/>
    <w:rsid w:val="0086763A"/>
    <w:rsid w:val="0087132E"/>
    <w:rsid w:val="00872B40"/>
    <w:rsid w:val="00873014"/>
    <w:rsid w:val="0087398E"/>
    <w:rsid w:val="00876B5A"/>
    <w:rsid w:val="00876BFD"/>
    <w:rsid w:val="00876C56"/>
    <w:rsid w:val="00880BFD"/>
    <w:rsid w:val="00880FF6"/>
    <w:rsid w:val="00882626"/>
    <w:rsid w:val="0088284A"/>
    <w:rsid w:val="00885FD1"/>
    <w:rsid w:val="00886004"/>
    <w:rsid w:val="008868E9"/>
    <w:rsid w:val="008878B1"/>
    <w:rsid w:val="00887BEB"/>
    <w:rsid w:val="008909ED"/>
    <w:rsid w:val="00891FB1"/>
    <w:rsid w:val="008932CF"/>
    <w:rsid w:val="00893C4D"/>
    <w:rsid w:val="00893CFF"/>
    <w:rsid w:val="008942F4"/>
    <w:rsid w:val="00894AB5"/>
    <w:rsid w:val="00895C1C"/>
    <w:rsid w:val="0089770E"/>
    <w:rsid w:val="0089789C"/>
    <w:rsid w:val="008A101A"/>
    <w:rsid w:val="008A13DC"/>
    <w:rsid w:val="008A1D06"/>
    <w:rsid w:val="008A2C38"/>
    <w:rsid w:val="008A30C7"/>
    <w:rsid w:val="008A4C28"/>
    <w:rsid w:val="008A530D"/>
    <w:rsid w:val="008A65F5"/>
    <w:rsid w:val="008A7765"/>
    <w:rsid w:val="008A7768"/>
    <w:rsid w:val="008A77E1"/>
    <w:rsid w:val="008B18A4"/>
    <w:rsid w:val="008B2683"/>
    <w:rsid w:val="008B3BB2"/>
    <w:rsid w:val="008B486A"/>
    <w:rsid w:val="008B4DEE"/>
    <w:rsid w:val="008B5BC9"/>
    <w:rsid w:val="008B64AB"/>
    <w:rsid w:val="008B6BA9"/>
    <w:rsid w:val="008B7949"/>
    <w:rsid w:val="008C14A0"/>
    <w:rsid w:val="008C29C1"/>
    <w:rsid w:val="008C362B"/>
    <w:rsid w:val="008C3A0E"/>
    <w:rsid w:val="008C3E14"/>
    <w:rsid w:val="008C3F3F"/>
    <w:rsid w:val="008C3FE9"/>
    <w:rsid w:val="008C42B2"/>
    <w:rsid w:val="008C4763"/>
    <w:rsid w:val="008C4C9D"/>
    <w:rsid w:val="008C4D85"/>
    <w:rsid w:val="008C640D"/>
    <w:rsid w:val="008C796C"/>
    <w:rsid w:val="008C7F46"/>
    <w:rsid w:val="008D01A1"/>
    <w:rsid w:val="008D0A87"/>
    <w:rsid w:val="008D0DE2"/>
    <w:rsid w:val="008D27B9"/>
    <w:rsid w:val="008D28E0"/>
    <w:rsid w:val="008D2E19"/>
    <w:rsid w:val="008D31B2"/>
    <w:rsid w:val="008D39C2"/>
    <w:rsid w:val="008D4C00"/>
    <w:rsid w:val="008D5A80"/>
    <w:rsid w:val="008D69E1"/>
    <w:rsid w:val="008D790B"/>
    <w:rsid w:val="008D7994"/>
    <w:rsid w:val="008D79DD"/>
    <w:rsid w:val="008D7F41"/>
    <w:rsid w:val="008E0E51"/>
    <w:rsid w:val="008E1863"/>
    <w:rsid w:val="008E19EC"/>
    <w:rsid w:val="008E1DC9"/>
    <w:rsid w:val="008E24F0"/>
    <w:rsid w:val="008E3EEF"/>
    <w:rsid w:val="008E4F67"/>
    <w:rsid w:val="008E50A3"/>
    <w:rsid w:val="008E57D9"/>
    <w:rsid w:val="008E5988"/>
    <w:rsid w:val="008E5B11"/>
    <w:rsid w:val="008E62D6"/>
    <w:rsid w:val="008E6D91"/>
    <w:rsid w:val="008E6E47"/>
    <w:rsid w:val="008F03FE"/>
    <w:rsid w:val="008F2CCD"/>
    <w:rsid w:val="008F3392"/>
    <w:rsid w:val="008F4492"/>
    <w:rsid w:val="008F4D69"/>
    <w:rsid w:val="008F6767"/>
    <w:rsid w:val="008F67BC"/>
    <w:rsid w:val="008F6D40"/>
    <w:rsid w:val="008F70E6"/>
    <w:rsid w:val="008F72F3"/>
    <w:rsid w:val="008F7C91"/>
    <w:rsid w:val="008F7F98"/>
    <w:rsid w:val="00900701"/>
    <w:rsid w:val="00902C7F"/>
    <w:rsid w:val="00903279"/>
    <w:rsid w:val="009036C4"/>
    <w:rsid w:val="00904D6A"/>
    <w:rsid w:val="00904FBB"/>
    <w:rsid w:val="00905999"/>
    <w:rsid w:val="00905E94"/>
    <w:rsid w:val="00906085"/>
    <w:rsid w:val="009062B5"/>
    <w:rsid w:val="00907F65"/>
    <w:rsid w:val="0091112D"/>
    <w:rsid w:val="009114C4"/>
    <w:rsid w:val="009118BF"/>
    <w:rsid w:val="009122C2"/>
    <w:rsid w:val="00912A98"/>
    <w:rsid w:val="00913317"/>
    <w:rsid w:val="00913D39"/>
    <w:rsid w:val="00913D9B"/>
    <w:rsid w:val="009144F8"/>
    <w:rsid w:val="0091452E"/>
    <w:rsid w:val="00914FC5"/>
    <w:rsid w:val="009152F3"/>
    <w:rsid w:val="00915730"/>
    <w:rsid w:val="00915B56"/>
    <w:rsid w:val="0091636F"/>
    <w:rsid w:val="009163DD"/>
    <w:rsid w:val="00916449"/>
    <w:rsid w:val="0091730A"/>
    <w:rsid w:val="0092073A"/>
    <w:rsid w:val="00920A26"/>
    <w:rsid w:val="00921A93"/>
    <w:rsid w:val="00923465"/>
    <w:rsid w:val="00923871"/>
    <w:rsid w:val="00924210"/>
    <w:rsid w:val="00924268"/>
    <w:rsid w:val="00924E0B"/>
    <w:rsid w:val="0092512C"/>
    <w:rsid w:val="00927315"/>
    <w:rsid w:val="00927632"/>
    <w:rsid w:val="009307F3"/>
    <w:rsid w:val="00931036"/>
    <w:rsid w:val="009314AC"/>
    <w:rsid w:val="009317EA"/>
    <w:rsid w:val="009320A4"/>
    <w:rsid w:val="00932854"/>
    <w:rsid w:val="00932EB6"/>
    <w:rsid w:val="009347E2"/>
    <w:rsid w:val="009347E8"/>
    <w:rsid w:val="009348E1"/>
    <w:rsid w:val="009350B9"/>
    <w:rsid w:val="009357A0"/>
    <w:rsid w:val="009367D5"/>
    <w:rsid w:val="00936818"/>
    <w:rsid w:val="00936F21"/>
    <w:rsid w:val="00940C18"/>
    <w:rsid w:val="00942273"/>
    <w:rsid w:val="009439F6"/>
    <w:rsid w:val="00943A09"/>
    <w:rsid w:val="00943AA6"/>
    <w:rsid w:val="00944623"/>
    <w:rsid w:val="00944882"/>
    <w:rsid w:val="0094587B"/>
    <w:rsid w:val="00945BA6"/>
    <w:rsid w:val="0094653B"/>
    <w:rsid w:val="00946773"/>
    <w:rsid w:val="00946CC4"/>
    <w:rsid w:val="00946E84"/>
    <w:rsid w:val="00947D9F"/>
    <w:rsid w:val="00951444"/>
    <w:rsid w:val="00952019"/>
    <w:rsid w:val="00952498"/>
    <w:rsid w:val="009528BE"/>
    <w:rsid w:val="00953A36"/>
    <w:rsid w:val="00953F9F"/>
    <w:rsid w:val="00954379"/>
    <w:rsid w:val="009545F3"/>
    <w:rsid w:val="00954C5D"/>
    <w:rsid w:val="00954D8A"/>
    <w:rsid w:val="009555D2"/>
    <w:rsid w:val="00955D23"/>
    <w:rsid w:val="00956AB4"/>
    <w:rsid w:val="00956D03"/>
    <w:rsid w:val="0096073B"/>
    <w:rsid w:val="00961085"/>
    <w:rsid w:val="009616F8"/>
    <w:rsid w:val="0096193C"/>
    <w:rsid w:val="00962091"/>
    <w:rsid w:val="00962E43"/>
    <w:rsid w:val="0096313A"/>
    <w:rsid w:val="00963155"/>
    <w:rsid w:val="00963793"/>
    <w:rsid w:val="00964C5E"/>
    <w:rsid w:val="00965624"/>
    <w:rsid w:val="009657FB"/>
    <w:rsid w:val="009659DF"/>
    <w:rsid w:val="009663A0"/>
    <w:rsid w:val="00966A93"/>
    <w:rsid w:val="00966FCF"/>
    <w:rsid w:val="0096747B"/>
    <w:rsid w:val="009675B0"/>
    <w:rsid w:val="009702A0"/>
    <w:rsid w:val="00971417"/>
    <w:rsid w:val="009720A8"/>
    <w:rsid w:val="009729A5"/>
    <w:rsid w:val="009731E9"/>
    <w:rsid w:val="009732AF"/>
    <w:rsid w:val="00974B3E"/>
    <w:rsid w:val="009751BF"/>
    <w:rsid w:val="009751D9"/>
    <w:rsid w:val="00975645"/>
    <w:rsid w:val="009770BE"/>
    <w:rsid w:val="00977D26"/>
    <w:rsid w:val="0098079B"/>
    <w:rsid w:val="009808F9"/>
    <w:rsid w:val="00981363"/>
    <w:rsid w:val="00981692"/>
    <w:rsid w:val="00981DB8"/>
    <w:rsid w:val="0098257E"/>
    <w:rsid w:val="00982586"/>
    <w:rsid w:val="00982ADC"/>
    <w:rsid w:val="00983488"/>
    <w:rsid w:val="00984034"/>
    <w:rsid w:val="00984A69"/>
    <w:rsid w:val="00984F82"/>
    <w:rsid w:val="00984FF6"/>
    <w:rsid w:val="00985500"/>
    <w:rsid w:val="00985645"/>
    <w:rsid w:val="009861E8"/>
    <w:rsid w:val="009878D7"/>
    <w:rsid w:val="00990CD5"/>
    <w:rsid w:val="00990D39"/>
    <w:rsid w:val="00991508"/>
    <w:rsid w:val="009916CD"/>
    <w:rsid w:val="00991BDC"/>
    <w:rsid w:val="009929C6"/>
    <w:rsid w:val="00992F1D"/>
    <w:rsid w:val="00992F8C"/>
    <w:rsid w:val="00994C34"/>
    <w:rsid w:val="00995D7E"/>
    <w:rsid w:val="0099700F"/>
    <w:rsid w:val="0099796E"/>
    <w:rsid w:val="009979AC"/>
    <w:rsid w:val="009A03DB"/>
    <w:rsid w:val="009A1010"/>
    <w:rsid w:val="009A1E3E"/>
    <w:rsid w:val="009A1F66"/>
    <w:rsid w:val="009A2705"/>
    <w:rsid w:val="009A2DA5"/>
    <w:rsid w:val="009A4163"/>
    <w:rsid w:val="009A41C1"/>
    <w:rsid w:val="009A4A16"/>
    <w:rsid w:val="009A5DF4"/>
    <w:rsid w:val="009A6435"/>
    <w:rsid w:val="009A64FE"/>
    <w:rsid w:val="009A7571"/>
    <w:rsid w:val="009B04B6"/>
    <w:rsid w:val="009B12D2"/>
    <w:rsid w:val="009B1ADA"/>
    <w:rsid w:val="009B4176"/>
    <w:rsid w:val="009B4620"/>
    <w:rsid w:val="009B4A28"/>
    <w:rsid w:val="009B50CA"/>
    <w:rsid w:val="009B5B08"/>
    <w:rsid w:val="009B6FDF"/>
    <w:rsid w:val="009B73A1"/>
    <w:rsid w:val="009B7D69"/>
    <w:rsid w:val="009C0748"/>
    <w:rsid w:val="009C0C43"/>
    <w:rsid w:val="009C1D76"/>
    <w:rsid w:val="009C2100"/>
    <w:rsid w:val="009C2825"/>
    <w:rsid w:val="009C2D3F"/>
    <w:rsid w:val="009C41C3"/>
    <w:rsid w:val="009C4C5C"/>
    <w:rsid w:val="009C63B8"/>
    <w:rsid w:val="009C65BE"/>
    <w:rsid w:val="009C6E45"/>
    <w:rsid w:val="009C76EE"/>
    <w:rsid w:val="009D0261"/>
    <w:rsid w:val="009D0EED"/>
    <w:rsid w:val="009D0F69"/>
    <w:rsid w:val="009D234F"/>
    <w:rsid w:val="009D333B"/>
    <w:rsid w:val="009D33A8"/>
    <w:rsid w:val="009D3F35"/>
    <w:rsid w:val="009D57E9"/>
    <w:rsid w:val="009D58F5"/>
    <w:rsid w:val="009D5AEC"/>
    <w:rsid w:val="009D5C30"/>
    <w:rsid w:val="009D609D"/>
    <w:rsid w:val="009D6923"/>
    <w:rsid w:val="009D6C35"/>
    <w:rsid w:val="009D729B"/>
    <w:rsid w:val="009E1577"/>
    <w:rsid w:val="009E1B28"/>
    <w:rsid w:val="009E1FF9"/>
    <w:rsid w:val="009E3622"/>
    <w:rsid w:val="009E3CFC"/>
    <w:rsid w:val="009E45D2"/>
    <w:rsid w:val="009E5389"/>
    <w:rsid w:val="009E557F"/>
    <w:rsid w:val="009E562A"/>
    <w:rsid w:val="009E586C"/>
    <w:rsid w:val="009E5AD9"/>
    <w:rsid w:val="009E5B81"/>
    <w:rsid w:val="009E5E7C"/>
    <w:rsid w:val="009E6097"/>
    <w:rsid w:val="009E715E"/>
    <w:rsid w:val="009F0A95"/>
    <w:rsid w:val="009F22D9"/>
    <w:rsid w:val="009F2D42"/>
    <w:rsid w:val="009F4711"/>
    <w:rsid w:val="009F5610"/>
    <w:rsid w:val="00A0124E"/>
    <w:rsid w:val="00A01C0C"/>
    <w:rsid w:val="00A025E0"/>
    <w:rsid w:val="00A02D3E"/>
    <w:rsid w:val="00A02DD5"/>
    <w:rsid w:val="00A03028"/>
    <w:rsid w:val="00A034A9"/>
    <w:rsid w:val="00A03913"/>
    <w:rsid w:val="00A04A2E"/>
    <w:rsid w:val="00A0504B"/>
    <w:rsid w:val="00A07055"/>
    <w:rsid w:val="00A0740D"/>
    <w:rsid w:val="00A07FE4"/>
    <w:rsid w:val="00A100C4"/>
    <w:rsid w:val="00A101A4"/>
    <w:rsid w:val="00A12D5C"/>
    <w:rsid w:val="00A13956"/>
    <w:rsid w:val="00A1450B"/>
    <w:rsid w:val="00A151FD"/>
    <w:rsid w:val="00A1565B"/>
    <w:rsid w:val="00A15C33"/>
    <w:rsid w:val="00A16072"/>
    <w:rsid w:val="00A169D1"/>
    <w:rsid w:val="00A16BDE"/>
    <w:rsid w:val="00A20A22"/>
    <w:rsid w:val="00A20D65"/>
    <w:rsid w:val="00A2101A"/>
    <w:rsid w:val="00A225DB"/>
    <w:rsid w:val="00A2340B"/>
    <w:rsid w:val="00A23602"/>
    <w:rsid w:val="00A2538A"/>
    <w:rsid w:val="00A25449"/>
    <w:rsid w:val="00A25A01"/>
    <w:rsid w:val="00A25AA3"/>
    <w:rsid w:val="00A265B7"/>
    <w:rsid w:val="00A268C3"/>
    <w:rsid w:val="00A26A22"/>
    <w:rsid w:val="00A273FC"/>
    <w:rsid w:val="00A278DC"/>
    <w:rsid w:val="00A30445"/>
    <w:rsid w:val="00A3222C"/>
    <w:rsid w:val="00A332B5"/>
    <w:rsid w:val="00A339AB"/>
    <w:rsid w:val="00A3616E"/>
    <w:rsid w:val="00A36A7B"/>
    <w:rsid w:val="00A3795D"/>
    <w:rsid w:val="00A403A3"/>
    <w:rsid w:val="00A40CC2"/>
    <w:rsid w:val="00A425C5"/>
    <w:rsid w:val="00A4288A"/>
    <w:rsid w:val="00A42C5B"/>
    <w:rsid w:val="00A42E47"/>
    <w:rsid w:val="00A4364B"/>
    <w:rsid w:val="00A43E43"/>
    <w:rsid w:val="00A44265"/>
    <w:rsid w:val="00A44BD0"/>
    <w:rsid w:val="00A45A13"/>
    <w:rsid w:val="00A45DDF"/>
    <w:rsid w:val="00A46711"/>
    <w:rsid w:val="00A4777B"/>
    <w:rsid w:val="00A50DF9"/>
    <w:rsid w:val="00A5119E"/>
    <w:rsid w:val="00A51977"/>
    <w:rsid w:val="00A51D6E"/>
    <w:rsid w:val="00A527B2"/>
    <w:rsid w:val="00A52B4A"/>
    <w:rsid w:val="00A54EA3"/>
    <w:rsid w:val="00A55020"/>
    <w:rsid w:val="00A561ED"/>
    <w:rsid w:val="00A56431"/>
    <w:rsid w:val="00A572D5"/>
    <w:rsid w:val="00A572F2"/>
    <w:rsid w:val="00A57EE7"/>
    <w:rsid w:val="00A605F2"/>
    <w:rsid w:val="00A60811"/>
    <w:rsid w:val="00A608D5"/>
    <w:rsid w:val="00A6094E"/>
    <w:rsid w:val="00A61989"/>
    <w:rsid w:val="00A61AC9"/>
    <w:rsid w:val="00A62639"/>
    <w:rsid w:val="00A62920"/>
    <w:rsid w:val="00A631F6"/>
    <w:rsid w:val="00A63308"/>
    <w:rsid w:val="00A64FC8"/>
    <w:rsid w:val="00A655EA"/>
    <w:rsid w:val="00A65EC1"/>
    <w:rsid w:val="00A6630F"/>
    <w:rsid w:val="00A66FAC"/>
    <w:rsid w:val="00A67EBF"/>
    <w:rsid w:val="00A7005C"/>
    <w:rsid w:val="00A70CF6"/>
    <w:rsid w:val="00A72CF3"/>
    <w:rsid w:val="00A734D1"/>
    <w:rsid w:val="00A736BB"/>
    <w:rsid w:val="00A74C49"/>
    <w:rsid w:val="00A74D10"/>
    <w:rsid w:val="00A75000"/>
    <w:rsid w:val="00A76059"/>
    <w:rsid w:val="00A76E2F"/>
    <w:rsid w:val="00A777B6"/>
    <w:rsid w:val="00A77A84"/>
    <w:rsid w:val="00A8177D"/>
    <w:rsid w:val="00A82192"/>
    <w:rsid w:val="00A825B3"/>
    <w:rsid w:val="00A82C94"/>
    <w:rsid w:val="00A83990"/>
    <w:rsid w:val="00A84F00"/>
    <w:rsid w:val="00A85731"/>
    <w:rsid w:val="00A86023"/>
    <w:rsid w:val="00A86307"/>
    <w:rsid w:val="00A86AAB"/>
    <w:rsid w:val="00A86D64"/>
    <w:rsid w:val="00A86E3E"/>
    <w:rsid w:val="00A86F86"/>
    <w:rsid w:val="00A87163"/>
    <w:rsid w:val="00A876E3"/>
    <w:rsid w:val="00A9051C"/>
    <w:rsid w:val="00A90670"/>
    <w:rsid w:val="00A90BB0"/>
    <w:rsid w:val="00A90FED"/>
    <w:rsid w:val="00A91C5E"/>
    <w:rsid w:val="00A92C2E"/>
    <w:rsid w:val="00A92DB9"/>
    <w:rsid w:val="00A933DB"/>
    <w:rsid w:val="00A93466"/>
    <w:rsid w:val="00A93A16"/>
    <w:rsid w:val="00A93DE3"/>
    <w:rsid w:val="00A94DC7"/>
    <w:rsid w:val="00A95B0F"/>
    <w:rsid w:val="00A970BF"/>
    <w:rsid w:val="00A97BBD"/>
    <w:rsid w:val="00A97C1A"/>
    <w:rsid w:val="00A97C7D"/>
    <w:rsid w:val="00AA1589"/>
    <w:rsid w:val="00AA31A4"/>
    <w:rsid w:val="00AA3893"/>
    <w:rsid w:val="00AA48A9"/>
    <w:rsid w:val="00AA49CE"/>
    <w:rsid w:val="00AA4EC4"/>
    <w:rsid w:val="00AA7013"/>
    <w:rsid w:val="00AA773A"/>
    <w:rsid w:val="00AA7906"/>
    <w:rsid w:val="00AA7EF2"/>
    <w:rsid w:val="00AB0ED2"/>
    <w:rsid w:val="00AB14F9"/>
    <w:rsid w:val="00AB2A15"/>
    <w:rsid w:val="00AB3398"/>
    <w:rsid w:val="00AB36CE"/>
    <w:rsid w:val="00AB3FA8"/>
    <w:rsid w:val="00AB49B6"/>
    <w:rsid w:val="00AB6A7B"/>
    <w:rsid w:val="00AB77CC"/>
    <w:rsid w:val="00AB7895"/>
    <w:rsid w:val="00AB78AB"/>
    <w:rsid w:val="00AC13ED"/>
    <w:rsid w:val="00AC20B1"/>
    <w:rsid w:val="00AC2F25"/>
    <w:rsid w:val="00AC3C8A"/>
    <w:rsid w:val="00AC5CB0"/>
    <w:rsid w:val="00AC68E8"/>
    <w:rsid w:val="00AC6EDA"/>
    <w:rsid w:val="00AD00E3"/>
    <w:rsid w:val="00AD0D57"/>
    <w:rsid w:val="00AD1B9A"/>
    <w:rsid w:val="00AD2260"/>
    <w:rsid w:val="00AD2945"/>
    <w:rsid w:val="00AD2EF4"/>
    <w:rsid w:val="00AD3A5B"/>
    <w:rsid w:val="00AD4C62"/>
    <w:rsid w:val="00AD50D5"/>
    <w:rsid w:val="00AD51CB"/>
    <w:rsid w:val="00AD5802"/>
    <w:rsid w:val="00AD6A1D"/>
    <w:rsid w:val="00AD74CC"/>
    <w:rsid w:val="00AD7D55"/>
    <w:rsid w:val="00AE005D"/>
    <w:rsid w:val="00AE18A3"/>
    <w:rsid w:val="00AE197E"/>
    <w:rsid w:val="00AE202C"/>
    <w:rsid w:val="00AE26FC"/>
    <w:rsid w:val="00AE2FDA"/>
    <w:rsid w:val="00AE4666"/>
    <w:rsid w:val="00AE5E18"/>
    <w:rsid w:val="00AE6745"/>
    <w:rsid w:val="00AE6A23"/>
    <w:rsid w:val="00AE6AE1"/>
    <w:rsid w:val="00AE6B46"/>
    <w:rsid w:val="00AE6C79"/>
    <w:rsid w:val="00AE77CC"/>
    <w:rsid w:val="00AE7E19"/>
    <w:rsid w:val="00AF006A"/>
    <w:rsid w:val="00AF109A"/>
    <w:rsid w:val="00AF1DE3"/>
    <w:rsid w:val="00AF1FBE"/>
    <w:rsid w:val="00AF2040"/>
    <w:rsid w:val="00AF2362"/>
    <w:rsid w:val="00AF256D"/>
    <w:rsid w:val="00AF2FA8"/>
    <w:rsid w:val="00AF42C0"/>
    <w:rsid w:val="00AF4948"/>
    <w:rsid w:val="00AF4DC5"/>
    <w:rsid w:val="00AF58CB"/>
    <w:rsid w:val="00AF5BAD"/>
    <w:rsid w:val="00AF5CFB"/>
    <w:rsid w:val="00AF771B"/>
    <w:rsid w:val="00AF79F8"/>
    <w:rsid w:val="00AF7E63"/>
    <w:rsid w:val="00AF7FAD"/>
    <w:rsid w:val="00B012C0"/>
    <w:rsid w:val="00B015AA"/>
    <w:rsid w:val="00B02339"/>
    <w:rsid w:val="00B0292B"/>
    <w:rsid w:val="00B02A94"/>
    <w:rsid w:val="00B0378E"/>
    <w:rsid w:val="00B03801"/>
    <w:rsid w:val="00B045DA"/>
    <w:rsid w:val="00B04B9F"/>
    <w:rsid w:val="00B0506B"/>
    <w:rsid w:val="00B05A1E"/>
    <w:rsid w:val="00B05C97"/>
    <w:rsid w:val="00B07B59"/>
    <w:rsid w:val="00B07F52"/>
    <w:rsid w:val="00B106BA"/>
    <w:rsid w:val="00B114E7"/>
    <w:rsid w:val="00B11DAC"/>
    <w:rsid w:val="00B11E37"/>
    <w:rsid w:val="00B13461"/>
    <w:rsid w:val="00B13506"/>
    <w:rsid w:val="00B13CCD"/>
    <w:rsid w:val="00B14CB9"/>
    <w:rsid w:val="00B15283"/>
    <w:rsid w:val="00B1584C"/>
    <w:rsid w:val="00B16064"/>
    <w:rsid w:val="00B16498"/>
    <w:rsid w:val="00B171C7"/>
    <w:rsid w:val="00B17E0F"/>
    <w:rsid w:val="00B17F0E"/>
    <w:rsid w:val="00B20F07"/>
    <w:rsid w:val="00B21018"/>
    <w:rsid w:val="00B213A2"/>
    <w:rsid w:val="00B21BAA"/>
    <w:rsid w:val="00B22035"/>
    <w:rsid w:val="00B2272D"/>
    <w:rsid w:val="00B227E2"/>
    <w:rsid w:val="00B22A7F"/>
    <w:rsid w:val="00B22F3F"/>
    <w:rsid w:val="00B23A7F"/>
    <w:rsid w:val="00B24FFB"/>
    <w:rsid w:val="00B26382"/>
    <w:rsid w:val="00B26BA5"/>
    <w:rsid w:val="00B2705A"/>
    <w:rsid w:val="00B30DF2"/>
    <w:rsid w:val="00B31F74"/>
    <w:rsid w:val="00B32C09"/>
    <w:rsid w:val="00B32E38"/>
    <w:rsid w:val="00B32FDC"/>
    <w:rsid w:val="00B34CE1"/>
    <w:rsid w:val="00B3577F"/>
    <w:rsid w:val="00B36894"/>
    <w:rsid w:val="00B36D3F"/>
    <w:rsid w:val="00B37441"/>
    <w:rsid w:val="00B3771F"/>
    <w:rsid w:val="00B4059C"/>
    <w:rsid w:val="00B408B8"/>
    <w:rsid w:val="00B40C91"/>
    <w:rsid w:val="00B42445"/>
    <w:rsid w:val="00B42854"/>
    <w:rsid w:val="00B42B0E"/>
    <w:rsid w:val="00B42F7C"/>
    <w:rsid w:val="00B43294"/>
    <w:rsid w:val="00B4330E"/>
    <w:rsid w:val="00B4446B"/>
    <w:rsid w:val="00B446F3"/>
    <w:rsid w:val="00B44F97"/>
    <w:rsid w:val="00B46231"/>
    <w:rsid w:val="00B47332"/>
    <w:rsid w:val="00B505A3"/>
    <w:rsid w:val="00B5230C"/>
    <w:rsid w:val="00B52F7C"/>
    <w:rsid w:val="00B55228"/>
    <w:rsid w:val="00B552C4"/>
    <w:rsid w:val="00B554E6"/>
    <w:rsid w:val="00B55D4B"/>
    <w:rsid w:val="00B56489"/>
    <w:rsid w:val="00B56691"/>
    <w:rsid w:val="00B569EE"/>
    <w:rsid w:val="00B57BD4"/>
    <w:rsid w:val="00B61534"/>
    <w:rsid w:val="00B62363"/>
    <w:rsid w:val="00B62A82"/>
    <w:rsid w:val="00B6374D"/>
    <w:rsid w:val="00B63DFD"/>
    <w:rsid w:val="00B641CE"/>
    <w:rsid w:val="00B64F7E"/>
    <w:rsid w:val="00B65897"/>
    <w:rsid w:val="00B65965"/>
    <w:rsid w:val="00B66EC1"/>
    <w:rsid w:val="00B67613"/>
    <w:rsid w:val="00B67B31"/>
    <w:rsid w:val="00B71792"/>
    <w:rsid w:val="00B7397B"/>
    <w:rsid w:val="00B73B92"/>
    <w:rsid w:val="00B746ED"/>
    <w:rsid w:val="00B74706"/>
    <w:rsid w:val="00B7510C"/>
    <w:rsid w:val="00B75A48"/>
    <w:rsid w:val="00B75F3C"/>
    <w:rsid w:val="00B7663D"/>
    <w:rsid w:val="00B77401"/>
    <w:rsid w:val="00B776EC"/>
    <w:rsid w:val="00B77FE6"/>
    <w:rsid w:val="00B800D6"/>
    <w:rsid w:val="00B806A3"/>
    <w:rsid w:val="00B82A2A"/>
    <w:rsid w:val="00B8340A"/>
    <w:rsid w:val="00B8505E"/>
    <w:rsid w:val="00B8515B"/>
    <w:rsid w:val="00B852D3"/>
    <w:rsid w:val="00B86658"/>
    <w:rsid w:val="00B86919"/>
    <w:rsid w:val="00B8752E"/>
    <w:rsid w:val="00B90B73"/>
    <w:rsid w:val="00B932E8"/>
    <w:rsid w:val="00B93A26"/>
    <w:rsid w:val="00B93B38"/>
    <w:rsid w:val="00B93BB9"/>
    <w:rsid w:val="00B95C20"/>
    <w:rsid w:val="00B96285"/>
    <w:rsid w:val="00B969EC"/>
    <w:rsid w:val="00B9731C"/>
    <w:rsid w:val="00B97DB7"/>
    <w:rsid w:val="00B97F96"/>
    <w:rsid w:val="00BA1C0D"/>
    <w:rsid w:val="00BA1CF2"/>
    <w:rsid w:val="00BA1D02"/>
    <w:rsid w:val="00BA1EB4"/>
    <w:rsid w:val="00BA3DB2"/>
    <w:rsid w:val="00BA4175"/>
    <w:rsid w:val="00BA446A"/>
    <w:rsid w:val="00BA49CB"/>
    <w:rsid w:val="00BA51BC"/>
    <w:rsid w:val="00BA5CEA"/>
    <w:rsid w:val="00BA6B0E"/>
    <w:rsid w:val="00BA7CB8"/>
    <w:rsid w:val="00BB0029"/>
    <w:rsid w:val="00BB0E01"/>
    <w:rsid w:val="00BB1D8D"/>
    <w:rsid w:val="00BB2BF0"/>
    <w:rsid w:val="00BB36E1"/>
    <w:rsid w:val="00BB3CD8"/>
    <w:rsid w:val="00BB40C2"/>
    <w:rsid w:val="00BB4951"/>
    <w:rsid w:val="00BB4DF7"/>
    <w:rsid w:val="00BB7E1B"/>
    <w:rsid w:val="00BC19D6"/>
    <w:rsid w:val="00BC1BAD"/>
    <w:rsid w:val="00BC1C7F"/>
    <w:rsid w:val="00BC253B"/>
    <w:rsid w:val="00BC27FE"/>
    <w:rsid w:val="00BC34E4"/>
    <w:rsid w:val="00BC3617"/>
    <w:rsid w:val="00BC4E8C"/>
    <w:rsid w:val="00BC54A9"/>
    <w:rsid w:val="00BC55B0"/>
    <w:rsid w:val="00BC7B87"/>
    <w:rsid w:val="00BD09F1"/>
    <w:rsid w:val="00BD0C8F"/>
    <w:rsid w:val="00BD14B7"/>
    <w:rsid w:val="00BD1F03"/>
    <w:rsid w:val="00BD22C9"/>
    <w:rsid w:val="00BD3124"/>
    <w:rsid w:val="00BD4AE0"/>
    <w:rsid w:val="00BD4C40"/>
    <w:rsid w:val="00BD4D1B"/>
    <w:rsid w:val="00BD56E8"/>
    <w:rsid w:val="00BD72F6"/>
    <w:rsid w:val="00BD7CCF"/>
    <w:rsid w:val="00BE191E"/>
    <w:rsid w:val="00BE1C40"/>
    <w:rsid w:val="00BE2C53"/>
    <w:rsid w:val="00BE32B2"/>
    <w:rsid w:val="00BE3E51"/>
    <w:rsid w:val="00BE55F9"/>
    <w:rsid w:val="00BE5E8E"/>
    <w:rsid w:val="00BE6BFE"/>
    <w:rsid w:val="00BE7970"/>
    <w:rsid w:val="00BF0DFF"/>
    <w:rsid w:val="00BF0E80"/>
    <w:rsid w:val="00BF1A74"/>
    <w:rsid w:val="00BF1B34"/>
    <w:rsid w:val="00BF1E5F"/>
    <w:rsid w:val="00BF2112"/>
    <w:rsid w:val="00BF21B3"/>
    <w:rsid w:val="00BF3222"/>
    <w:rsid w:val="00BF35FF"/>
    <w:rsid w:val="00BF3738"/>
    <w:rsid w:val="00BF37D7"/>
    <w:rsid w:val="00BF464E"/>
    <w:rsid w:val="00BF47A9"/>
    <w:rsid w:val="00BF657B"/>
    <w:rsid w:val="00BF69B6"/>
    <w:rsid w:val="00BF6CDA"/>
    <w:rsid w:val="00BF6CF3"/>
    <w:rsid w:val="00BF6F69"/>
    <w:rsid w:val="00C00C8C"/>
    <w:rsid w:val="00C04F61"/>
    <w:rsid w:val="00C0534B"/>
    <w:rsid w:val="00C0590E"/>
    <w:rsid w:val="00C05BEC"/>
    <w:rsid w:val="00C05CED"/>
    <w:rsid w:val="00C07F57"/>
    <w:rsid w:val="00C10306"/>
    <w:rsid w:val="00C11D8D"/>
    <w:rsid w:val="00C1217F"/>
    <w:rsid w:val="00C121D9"/>
    <w:rsid w:val="00C1258E"/>
    <w:rsid w:val="00C125D2"/>
    <w:rsid w:val="00C133A4"/>
    <w:rsid w:val="00C14F38"/>
    <w:rsid w:val="00C14FF3"/>
    <w:rsid w:val="00C20E00"/>
    <w:rsid w:val="00C22830"/>
    <w:rsid w:val="00C24201"/>
    <w:rsid w:val="00C242CA"/>
    <w:rsid w:val="00C243EC"/>
    <w:rsid w:val="00C25C43"/>
    <w:rsid w:val="00C26EB9"/>
    <w:rsid w:val="00C30256"/>
    <w:rsid w:val="00C30723"/>
    <w:rsid w:val="00C31854"/>
    <w:rsid w:val="00C321F5"/>
    <w:rsid w:val="00C32D0F"/>
    <w:rsid w:val="00C33C3B"/>
    <w:rsid w:val="00C3449C"/>
    <w:rsid w:val="00C3532D"/>
    <w:rsid w:val="00C35A9E"/>
    <w:rsid w:val="00C362DD"/>
    <w:rsid w:val="00C36F05"/>
    <w:rsid w:val="00C40214"/>
    <w:rsid w:val="00C421E4"/>
    <w:rsid w:val="00C422A1"/>
    <w:rsid w:val="00C42446"/>
    <w:rsid w:val="00C4281F"/>
    <w:rsid w:val="00C42D14"/>
    <w:rsid w:val="00C44118"/>
    <w:rsid w:val="00C447BA"/>
    <w:rsid w:val="00C4485E"/>
    <w:rsid w:val="00C45950"/>
    <w:rsid w:val="00C45AB0"/>
    <w:rsid w:val="00C45DDF"/>
    <w:rsid w:val="00C46B99"/>
    <w:rsid w:val="00C5010C"/>
    <w:rsid w:val="00C51DF3"/>
    <w:rsid w:val="00C5294B"/>
    <w:rsid w:val="00C530F8"/>
    <w:rsid w:val="00C540C4"/>
    <w:rsid w:val="00C54C98"/>
    <w:rsid w:val="00C5523F"/>
    <w:rsid w:val="00C56538"/>
    <w:rsid w:val="00C5668C"/>
    <w:rsid w:val="00C56C1D"/>
    <w:rsid w:val="00C573C9"/>
    <w:rsid w:val="00C600B8"/>
    <w:rsid w:val="00C6052E"/>
    <w:rsid w:val="00C6120B"/>
    <w:rsid w:val="00C625C1"/>
    <w:rsid w:val="00C62698"/>
    <w:rsid w:val="00C62AF6"/>
    <w:rsid w:val="00C62CFB"/>
    <w:rsid w:val="00C6322A"/>
    <w:rsid w:val="00C63323"/>
    <w:rsid w:val="00C63F53"/>
    <w:rsid w:val="00C63FAC"/>
    <w:rsid w:val="00C64F63"/>
    <w:rsid w:val="00C65337"/>
    <w:rsid w:val="00C65998"/>
    <w:rsid w:val="00C660A9"/>
    <w:rsid w:val="00C67982"/>
    <w:rsid w:val="00C70317"/>
    <w:rsid w:val="00C717BD"/>
    <w:rsid w:val="00C719FF"/>
    <w:rsid w:val="00C7242D"/>
    <w:rsid w:val="00C72DCB"/>
    <w:rsid w:val="00C76CCD"/>
    <w:rsid w:val="00C7783F"/>
    <w:rsid w:val="00C77CBD"/>
    <w:rsid w:val="00C80ED8"/>
    <w:rsid w:val="00C812A8"/>
    <w:rsid w:val="00C81C4F"/>
    <w:rsid w:val="00C8210B"/>
    <w:rsid w:val="00C82B8C"/>
    <w:rsid w:val="00C82FCD"/>
    <w:rsid w:val="00C83668"/>
    <w:rsid w:val="00C83786"/>
    <w:rsid w:val="00C83BFE"/>
    <w:rsid w:val="00C83CD1"/>
    <w:rsid w:val="00C84778"/>
    <w:rsid w:val="00C85C96"/>
    <w:rsid w:val="00C85E3E"/>
    <w:rsid w:val="00C86EC7"/>
    <w:rsid w:val="00C871BC"/>
    <w:rsid w:val="00C8751F"/>
    <w:rsid w:val="00C87F4A"/>
    <w:rsid w:val="00C90D3D"/>
    <w:rsid w:val="00C92FB7"/>
    <w:rsid w:val="00C9320D"/>
    <w:rsid w:val="00C94479"/>
    <w:rsid w:val="00C94553"/>
    <w:rsid w:val="00C948B6"/>
    <w:rsid w:val="00C95595"/>
    <w:rsid w:val="00C95D55"/>
    <w:rsid w:val="00CA08A8"/>
    <w:rsid w:val="00CA107C"/>
    <w:rsid w:val="00CA1A63"/>
    <w:rsid w:val="00CA227D"/>
    <w:rsid w:val="00CA618A"/>
    <w:rsid w:val="00CA6C1D"/>
    <w:rsid w:val="00CA7DF9"/>
    <w:rsid w:val="00CB02A1"/>
    <w:rsid w:val="00CB124F"/>
    <w:rsid w:val="00CB23C3"/>
    <w:rsid w:val="00CB51C6"/>
    <w:rsid w:val="00CB563D"/>
    <w:rsid w:val="00CB58C5"/>
    <w:rsid w:val="00CB59F9"/>
    <w:rsid w:val="00CB7034"/>
    <w:rsid w:val="00CB75C8"/>
    <w:rsid w:val="00CB770A"/>
    <w:rsid w:val="00CC0C79"/>
    <w:rsid w:val="00CC0D1C"/>
    <w:rsid w:val="00CC1200"/>
    <w:rsid w:val="00CC135A"/>
    <w:rsid w:val="00CC13D4"/>
    <w:rsid w:val="00CC1E2F"/>
    <w:rsid w:val="00CC291A"/>
    <w:rsid w:val="00CC3161"/>
    <w:rsid w:val="00CC3ED2"/>
    <w:rsid w:val="00CC3F04"/>
    <w:rsid w:val="00CC60B8"/>
    <w:rsid w:val="00CC696B"/>
    <w:rsid w:val="00CC6AD9"/>
    <w:rsid w:val="00CC7146"/>
    <w:rsid w:val="00CC72B9"/>
    <w:rsid w:val="00CC7B54"/>
    <w:rsid w:val="00CD114A"/>
    <w:rsid w:val="00CD26E9"/>
    <w:rsid w:val="00CD32C4"/>
    <w:rsid w:val="00CD4BF9"/>
    <w:rsid w:val="00CD5AC8"/>
    <w:rsid w:val="00CD5EB0"/>
    <w:rsid w:val="00CD664E"/>
    <w:rsid w:val="00CD6833"/>
    <w:rsid w:val="00CD7AA4"/>
    <w:rsid w:val="00CE1292"/>
    <w:rsid w:val="00CE19E3"/>
    <w:rsid w:val="00CE2ED8"/>
    <w:rsid w:val="00CE3E09"/>
    <w:rsid w:val="00CE4134"/>
    <w:rsid w:val="00CE4E79"/>
    <w:rsid w:val="00CE5C36"/>
    <w:rsid w:val="00CE5CA1"/>
    <w:rsid w:val="00CE6A14"/>
    <w:rsid w:val="00CE6A72"/>
    <w:rsid w:val="00CE70FE"/>
    <w:rsid w:val="00CF0B48"/>
    <w:rsid w:val="00CF0EE5"/>
    <w:rsid w:val="00CF1953"/>
    <w:rsid w:val="00CF2D54"/>
    <w:rsid w:val="00CF372B"/>
    <w:rsid w:val="00CF3AC3"/>
    <w:rsid w:val="00CF4B9C"/>
    <w:rsid w:val="00CF4E18"/>
    <w:rsid w:val="00CF51A1"/>
    <w:rsid w:val="00CF72D3"/>
    <w:rsid w:val="00CF754A"/>
    <w:rsid w:val="00D00FCC"/>
    <w:rsid w:val="00D01522"/>
    <w:rsid w:val="00D034DA"/>
    <w:rsid w:val="00D0377A"/>
    <w:rsid w:val="00D04670"/>
    <w:rsid w:val="00D046CF"/>
    <w:rsid w:val="00D04871"/>
    <w:rsid w:val="00D04B81"/>
    <w:rsid w:val="00D05387"/>
    <w:rsid w:val="00D0599F"/>
    <w:rsid w:val="00D05BC4"/>
    <w:rsid w:val="00D05C75"/>
    <w:rsid w:val="00D060A1"/>
    <w:rsid w:val="00D068C4"/>
    <w:rsid w:val="00D07428"/>
    <w:rsid w:val="00D07485"/>
    <w:rsid w:val="00D11208"/>
    <w:rsid w:val="00D11EEC"/>
    <w:rsid w:val="00D13B8F"/>
    <w:rsid w:val="00D1457F"/>
    <w:rsid w:val="00D14952"/>
    <w:rsid w:val="00D14A11"/>
    <w:rsid w:val="00D15DD9"/>
    <w:rsid w:val="00D15E32"/>
    <w:rsid w:val="00D15E85"/>
    <w:rsid w:val="00D1659C"/>
    <w:rsid w:val="00D16B3C"/>
    <w:rsid w:val="00D17A68"/>
    <w:rsid w:val="00D2019A"/>
    <w:rsid w:val="00D20407"/>
    <w:rsid w:val="00D2056D"/>
    <w:rsid w:val="00D2195A"/>
    <w:rsid w:val="00D22524"/>
    <w:rsid w:val="00D22DB7"/>
    <w:rsid w:val="00D23016"/>
    <w:rsid w:val="00D23D0E"/>
    <w:rsid w:val="00D2423C"/>
    <w:rsid w:val="00D25D2F"/>
    <w:rsid w:val="00D302D9"/>
    <w:rsid w:val="00D3302F"/>
    <w:rsid w:val="00D36BA5"/>
    <w:rsid w:val="00D37CFF"/>
    <w:rsid w:val="00D4139A"/>
    <w:rsid w:val="00D413E3"/>
    <w:rsid w:val="00D422D9"/>
    <w:rsid w:val="00D42DD1"/>
    <w:rsid w:val="00D4311A"/>
    <w:rsid w:val="00D43B33"/>
    <w:rsid w:val="00D43E32"/>
    <w:rsid w:val="00D43EC9"/>
    <w:rsid w:val="00D44096"/>
    <w:rsid w:val="00D447D5"/>
    <w:rsid w:val="00D45950"/>
    <w:rsid w:val="00D459E5"/>
    <w:rsid w:val="00D46383"/>
    <w:rsid w:val="00D4641B"/>
    <w:rsid w:val="00D465A4"/>
    <w:rsid w:val="00D47402"/>
    <w:rsid w:val="00D47F32"/>
    <w:rsid w:val="00D51E69"/>
    <w:rsid w:val="00D51F59"/>
    <w:rsid w:val="00D52E27"/>
    <w:rsid w:val="00D539AD"/>
    <w:rsid w:val="00D54051"/>
    <w:rsid w:val="00D54E30"/>
    <w:rsid w:val="00D56AF4"/>
    <w:rsid w:val="00D60039"/>
    <w:rsid w:val="00D60A77"/>
    <w:rsid w:val="00D60B90"/>
    <w:rsid w:val="00D60F26"/>
    <w:rsid w:val="00D64A82"/>
    <w:rsid w:val="00D654F6"/>
    <w:rsid w:val="00D65E80"/>
    <w:rsid w:val="00D65FAB"/>
    <w:rsid w:val="00D67D8C"/>
    <w:rsid w:val="00D700D9"/>
    <w:rsid w:val="00D7066F"/>
    <w:rsid w:val="00D70F90"/>
    <w:rsid w:val="00D7108E"/>
    <w:rsid w:val="00D71F17"/>
    <w:rsid w:val="00D729AC"/>
    <w:rsid w:val="00D7331D"/>
    <w:rsid w:val="00D73B9E"/>
    <w:rsid w:val="00D73BD1"/>
    <w:rsid w:val="00D73FD5"/>
    <w:rsid w:val="00D74B57"/>
    <w:rsid w:val="00D74ECD"/>
    <w:rsid w:val="00D7553D"/>
    <w:rsid w:val="00D756B5"/>
    <w:rsid w:val="00D75741"/>
    <w:rsid w:val="00D76282"/>
    <w:rsid w:val="00D76D4A"/>
    <w:rsid w:val="00D77327"/>
    <w:rsid w:val="00D77407"/>
    <w:rsid w:val="00D7774A"/>
    <w:rsid w:val="00D8019E"/>
    <w:rsid w:val="00D801E0"/>
    <w:rsid w:val="00D81AC6"/>
    <w:rsid w:val="00D81CB8"/>
    <w:rsid w:val="00D81FE5"/>
    <w:rsid w:val="00D833DE"/>
    <w:rsid w:val="00D84669"/>
    <w:rsid w:val="00D84BD8"/>
    <w:rsid w:val="00D85567"/>
    <w:rsid w:val="00D85568"/>
    <w:rsid w:val="00D85E4F"/>
    <w:rsid w:val="00D8674B"/>
    <w:rsid w:val="00D86D23"/>
    <w:rsid w:val="00D909FE"/>
    <w:rsid w:val="00D90FC7"/>
    <w:rsid w:val="00D91288"/>
    <w:rsid w:val="00D926B7"/>
    <w:rsid w:val="00D94980"/>
    <w:rsid w:val="00D957CE"/>
    <w:rsid w:val="00D95FF3"/>
    <w:rsid w:val="00D965D0"/>
    <w:rsid w:val="00D9676D"/>
    <w:rsid w:val="00D967D8"/>
    <w:rsid w:val="00DA0285"/>
    <w:rsid w:val="00DA03D5"/>
    <w:rsid w:val="00DA040A"/>
    <w:rsid w:val="00DA04B8"/>
    <w:rsid w:val="00DA061F"/>
    <w:rsid w:val="00DA0A0A"/>
    <w:rsid w:val="00DA0B8E"/>
    <w:rsid w:val="00DA2F92"/>
    <w:rsid w:val="00DA3B56"/>
    <w:rsid w:val="00DA3ED6"/>
    <w:rsid w:val="00DA4304"/>
    <w:rsid w:val="00DA48EA"/>
    <w:rsid w:val="00DA6402"/>
    <w:rsid w:val="00DA68D2"/>
    <w:rsid w:val="00DA6A3D"/>
    <w:rsid w:val="00DA7378"/>
    <w:rsid w:val="00DB042A"/>
    <w:rsid w:val="00DB12CB"/>
    <w:rsid w:val="00DB1528"/>
    <w:rsid w:val="00DB2CAC"/>
    <w:rsid w:val="00DB32C5"/>
    <w:rsid w:val="00DB37A2"/>
    <w:rsid w:val="00DB3D60"/>
    <w:rsid w:val="00DB42A0"/>
    <w:rsid w:val="00DB4442"/>
    <w:rsid w:val="00DB4789"/>
    <w:rsid w:val="00DB52E9"/>
    <w:rsid w:val="00DB77EC"/>
    <w:rsid w:val="00DC03D9"/>
    <w:rsid w:val="00DC0A90"/>
    <w:rsid w:val="00DC193C"/>
    <w:rsid w:val="00DC216F"/>
    <w:rsid w:val="00DC2204"/>
    <w:rsid w:val="00DC28CC"/>
    <w:rsid w:val="00DC3F21"/>
    <w:rsid w:val="00DC417F"/>
    <w:rsid w:val="00DC4466"/>
    <w:rsid w:val="00DC4CF9"/>
    <w:rsid w:val="00DC4F93"/>
    <w:rsid w:val="00DC57C0"/>
    <w:rsid w:val="00DC6445"/>
    <w:rsid w:val="00DC6F72"/>
    <w:rsid w:val="00DC7559"/>
    <w:rsid w:val="00DD0182"/>
    <w:rsid w:val="00DD09EC"/>
    <w:rsid w:val="00DD32FB"/>
    <w:rsid w:val="00DD3EDD"/>
    <w:rsid w:val="00DD4387"/>
    <w:rsid w:val="00DD487C"/>
    <w:rsid w:val="00DD6BAB"/>
    <w:rsid w:val="00DD6FCE"/>
    <w:rsid w:val="00DD79E9"/>
    <w:rsid w:val="00DD7B4A"/>
    <w:rsid w:val="00DE0820"/>
    <w:rsid w:val="00DE0B80"/>
    <w:rsid w:val="00DE0C30"/>
    <w:rsid w:val="00DE11CF"/>
    <w:rsid w:val="00DE1B44"/>
    <w:rsid w:val="00DE210F"/>
    <w:rsid w:val="00DE23D4"/>
    <w:rsid w:val="00DE2A6C"/>
    <w:rsid w:val="00DE2D52"/>
    <w:rsid w:val="00DE3E53"/>
    <w:rsid w:val="00DE40B6"/>
    <w:rsid w:val="00DE4BE7"/>
    <w:rsid w:val="00DE5A83"/>
    <w:rsid w:val="00DE62C5"/>
    <w:rsid w:val="00DE6DF8"/>
    <w:rsid w:val="00DF0E37"/>
    <w:rsid w:val="00DF2202"/>
    <w:rsid w:val="00DF2EB1"/>
    <w:rsid w:val="00DF4172"/>
    <w:rsid w:val="00DF4472"/>
    <w:rsid w:val="00DF5658"/>
    <w:rsid w:val="00DF5823"/>
    <w:rsid w:val="00DF5C1F"/>
    <w:rsid w:val="00DF6CC5"/>
    <w:rsid w:val="00DF6E2A"/>
    <w:rsid w:val="00DF6E4D"/>
    <w:rsid w:val="00E00435"/>
    <w:rsid w:val="00E01323"/>
    <w:rsid w:val="00E013EF"/>
    <w:rsid w:val="00E01C5F"/>
    <w:rsid w:val="00E0208E"/>
    <w:rsid w:val="00E02267"/>
    <w:rsid w:val="00E02430"/>
    <w:rsid w:val="00E03DF0"/>
    <w:rsid w:val="00E0474C"/>
    <w:rsid w:val="00E04E27"/>
    <w:rsid w:val="00E0519C"/>
    <w:rsid w:val="00E06E57"/>
    <w:rsid w:val="00E075E5"/>
    <w:rsid w:val="00E076CC"/>
    <w:rsid w:val="00E1035B"/>
    <w:rsid w:val="00E103C7"/>
    <w:rsid w:val="00E1044F"/>
    <w:rsid w:val="00E11BED"/>
    <w:rsid w:val="00E11C4D"/>
    <w:rsid w:val="00E12867"/>
    <w:rsid w:val="00E12960"/>
    <w:rsid w:val="00E12D52"/>
    <w:rsid w:val="00E1615A"/>
    <w:rsid w:val="00E1628A"/>
    <w:rsid w:val="00E16406"/>
    <w:rsid w:val="00E16FAC"/>
    <w:rsid w:val="00E1704B"/>
    <w:rsid w:val="00E176B8"/>
    <w:rsid w:val="00E17DFE"/>
    <w:rsid w:val="00E215C6"/>
    <w:rsid w:val="00E21CED"/>
    <w:rsid w:val="00E229EC"/>
    <w:rsid w:val="00E23931"/>
    <w:rsid w:val="00E246A6"/>
    <w:rsid w:val="00E24B20"/>
    <w:rsid w:val="00E24F0E"/>
    <w:rsid w:val="00E25B38"/>
    <w:rsid w:val="00E26B24"/>
    <w:rsid w:val="00E26DDA"/>
    <w:rsid w:val="00E26FAC"/>
    <w:rsid w:val="00E273BA"/>
    <w:rsid w:val="00E27A95"/>
    <w:rsid w:val="00E30A2F"/>
    <w:rsid w:val="00E3180A"/>
    <w:rsid w:val="00E321CA"/>
    <w:rsid w:val="00E323AD"/>
    <w:rsid w:val="00E32538"/>
    <w:rsid w:val="00E32C66"/>
    <w:rsid w:val="00E33263"/>
    <w:rsid w:val="00E33593"/>
    <w:rsid w:val="00E347D1"/>
    <w:rsid w:val="00E3515E"/>
    <w:rsid w:val="00E357F3"/>
    <w:rsid w:val="00E3589E"/>
    <w:rsid w:val="00E36F43"/>
    <w:rsid w:val="00E40E63"/>
    <w:rsid w:val="00E41244"/>
    <w:rsid w:val="00E42383"/>
    <w:rsid w:val="00E45DBF"/>
    <w:rsid w:val="00E45F6F"/>
    <w:rsid w:val="00E46612"/>
    <w:rsid w:val="00E46B6A"/>
    <w:rsid w:val="00E47D55"/>
    <w:rsid w:val="00E47DA6"/>
    <w:rsid w:val="00E54654"/>
    <w:rsid w:val="00E561D4"/>
    <w:rsid w:val="00E57B58"/>
    <w:rsid w:val="00E57F4A"/>
    <w:rsid w:val="00E60158"/>
    <w:rsid w:val="00E60163"/>
    <w:rsid w:val="00E61298"/>
    <w:rsid w:val="00E629E3"/>
    <w:rsid w:val="00E63461"/>
    <w:rsid w:val="00E63776"/>
    <w:rsid w:val="00E63920"/>
    <w:rsid w:val="00E64B6B"/>
    <w:rsid w:val="00E64D81"/>
    <w:rsid w:val="00E65EBF"/>
    <w:rsid w:val="00E6669F"/>
    <w:rsid w:val="00E67280"/>
    <w:rsid w:val="00E67381"/>
    <w:rsid w:val="00E67405"/>
    <w:rsid w:val="00E67EA9"/>
    <w:rsid w:val="00E716A4"/>
    <w:rsid w:val="00E71961"/>
    <w:rsid w:val="00E7266C"/>
    <w:rsid w:val="00E7313C"/>
    <w:rsid w:val="00E7620D"/>
    <w:rsid w:val="00E769CD"/>
    <w:rsid w:val="00E77B62"/>
    <w:rsid w:val="00E804B5"/>
    <w:rsid w:val="00E807FD"/>
    <w:rsid w:val="00E8172E"/>
    <w:rsid w:val="00E81C68"/>
    <w:rsid w:val="00E83223"/>
    <w:rsid w:val="00E83864"/>
    <w:rsid w:val="00E84074"/>
    <w:rsid w:val="00E853B4"/>
    <w:rsid w:val="00E86196"/>
    <w:rsid w:val="00E86C7F"/>
    <w:rsid w:val="00E86DCA"/>
    <w:rsid w:val="00E8771C"/>
    <w:rsid w:val="00E87865"/>
    <w:rsid w:val="00E879D0"/>
    <w:rsid w:val="00E87AFF"/>
    <w:rsid w:val="00E9093C"/>
    <w:rsid w:val="00E91590"/>
    <w:rsid w:val="00E93A32"/>
    <w:rsid w:val="00E93B0F"/>
    <w:rsid w:val="00E95A46"/>
    <w:rsid w:val="00E97D63"/>
    <w:rsid w:val="00EA025F"/>
    <w:rsid w:val="00EA051D"/>
    <w:rsid w:val="00EA0B16"/>
    <w:rsid w:val="00EA111E"/>
    <w:rsid w:val="00EA1D98"/>
    <w:rsid w:val="00EA2108"/>
    <w:rsid w:val="00EA28CD"/>
    <w:rsid w:val="00EA4762"/>
    <w:rsid w:val="00EA4E70"/>
    <w:rsid w:val="00EA5210"/>
    <w:rsid w:val="00EA57FA"/>
    <w:rsid w:val="00EA6521"/>
    <w:rsid w:val="00EA6714"/>
    <w:rsid w:val="00EA69A1"/>
    <w:rsid w:val="00EA69B9"/>
    <w:rsid w:val="00EA6A04"/>
    <w:rsid w:val="00EA6A89"/>
    <w:rsid w:val="00EA6C2C"/>
    <w:rsid w:val="00EA7365"/>
    <w:rsid w:val="00EA7E88"/>
    <w:rsid w:val="00EB1071"/>
    <w:rsid w:val="00EB1785"/>
    <w:rsid w:val="00EB48B8"/>
    <w:rsid w:val="00EB6720"/>
    <w:rsid w:val="00EC097F"/>
    <w:rsid w:val="00EC0D25"/>
    <w:rsid w:val="00EC1742"/>
    <w:rsid w:val="00EC24F7"/>
    <w:rsid w:val="00EC272C"/>
    <w:rsid w:val="00EC2FB2"/>
    <w:rsid w:val="00EC4D38"/>
    <w:rsid w:val="00EC4E65"/>
    <w:rsid w:val="00EC64ED"/>
    <w:rsid w:val="00EC706B"/>
    <w:rsid w:val="00EC721C"/>
    <w:rsid w:val="00EC724D"/>
    <w:rsid w:val="00EC739E"/>
    <w:rsid w:val="00EC7AA8"/>
    <w:rsid w:val="00ED01F7"/>
    <w:rsid w:val="00ED0AF0"/>
    <w:rsid w:val="00ED0AF1"/>
    <w:rsid w:val="00ED0B48"/>
    <w:rsid w:val="00ED0C34"/>
    <w:rsid w:val="00ED11F2"/>
    <w:rsid w:val="00ED3905"/>
    <w:rsid w:val="00ED44BD"/>
    <w:rsid w:val="00ED4533"/>
    <w:rsid w:val="00ED4595"/>
    <w:rsid w:val="00ED4DCC"/>
    <w:rsid w:val="00ED58DA"/>
    <w:rsid w:val="00ED5F50"/>
    <w:rsid w:val="00ED6A58"/>
    <w:rsid w:val="00ED6A9A"/>
    <w:rsid w:val="00ED6EB4"/>
    <w:rsid w:val="00ED77C5"/>
    <w:rsid w:val="00ED78C6"/>
    <w:rsid w:val="00EE0340"/>
    <w:rsid w:val="00EE072D"/>
    <w:rsid w:val="00EE0B72"/>
    <w:rsid w:val="00EE0EDE"/>
    <w:rsid w:val="00EE1599"/>
    <w:rsid w:val="00EE2DD8"/>
    <w:rsid w:val="00EE2F38"/>
    <w:rsid w:val="00EE36A9"/>
    <w:rsid w:val="00EE36C0"/>
    <w:rsid w:val="00EE382E"/>
    <w:rsid w:val="00EE3C3E"/>
    <w:rsid w:val="00EE496F"/>
    <w:rsid w:val="00EE4A5A"/>
    <w:rsid w:val="00EE70D0"/>
    <w:rsid w:val="00EE769C"/>
    <w:rsid w:val="00EF161A"/>
    <w:rsid w:val="00EF18F1"/>
    <w:rsid w:val="00EF26F2"/>
    <w:rsid w:val="00EF2F9D"/>
    <w:rsid w:val="00EF3DF0"/>
    <w:rsid w:val="00EF426D"/>
    <w:rsid w:val="00EF448D"/>
    <w:rsid w:val="00EF4F38"/>
    <w:rsid w:val="00EF622D"/>
    <w:rsid w:val="00EF6766"/>
    <w:rsid w:val="00EF6C09"/>
    <w:rsid w:val="00EF6F84"/>
    <w:rsid w:val="00F01590"/>
    <w:rsid w:val="00F01A9D"/>
    <w:rsid w:val="00F01C3F"/>
    <w:rsid w:val="00F01C77"/>
    <w:rsid w:val="00F02438"/>
    <w:rsid w:val="00F025E0"/>
    <w:rsid w:val="00F027C3"/>
    <w:rsid w:val="00F03B97"/>
    <w:rsid w:val="00F0445E"/>
    <w:rsid w:val="00F049FC"/>
    <w:rsid w:val="00F04B86"/>
    <w:rsid w:val="00F0698E"/>
    <w:rsid w:val="00F06C19"/>
    <w:rsid w:val="00F06C63"/>
    <w:rsid w:val="00F07E58"/>
    <w:rsid w:val="00F11F89"/>
    <w:rsid w:val="00F12038"/>
    <w:rsid w:val="00F121B2"/>
    <w:rsid w:val="00F122AD"/>
    <w:rsid w:val="00F12487"/>
    <w:rsid w:val="00F1257C"/>
    <w:rsid w:val="00F12A37"/>
    <w:rsid w:val="00F13AD7"/>
    <w:rsid w:val="00F14832"/>
    <w:rsid w:val="00F149FE"/>
    <w:rsid w:val="00F14E73"/>
    <w:rsid w:val="00F164B0"/>
    <w:rsid w:val="00F16603"/>
    <w:rsid w:val="00F17DB0"/>
    <w:rsid w:val="00F20160"/>
    <w:rsid w:val="00F20A8F"/>
    <w:rsid w:val="00F21678"/>
    <w:rsid w:val="00F21B80"/>
    <w:rsid w:val="00F2257B"/>
    <w:rsid w:val="00F23676"/>
    <w:rsid w:val="00F23BDA"/>
    <w:rsid w:val="00F2503C"/>
    <w:rsid w:val="00F25EF4"/>
    <w:rsid w:val="00F26327"/>
    <w:rsid w:val="00F27955"/>
    <w:rsid w:val="00F27FA4"/>
    <w:rsid w:val="00F30C7A"/>
    <w:rsid w:val="00F32382"/>
    <w:rsid w:val="00F324E5"/>
    <w:rsid w:val="00F335A7"/>
    <w:rsid w:val="00F335BC"/>
    <w:rsid w:val="00F33BE6"/>
    <w:rsid w:val="00F340A2"/>
    <w:rsid w:val="00F34C99"/>
    <w:rsid w:val="00F350C9"/>
    <w:rsid w:val="00F35827"/>
    <w:rsid w:val="00F35865"/>
    <w:rsid w:val="00F35B12"/>
    <w:rsid w:val="00F36230"/>
    <w:rsid w:val="00F4087F"/>
    <w:rsid w:val="00F40AEA"/>
    <w:rsid w:val="00F40D27"/>
    <w:rsid w:val="00F4201F"/>
    <w:rsid w:val="00F427EE"/>
    <w:rsid w:val="00F44883"/>
    <w:rsid w:val="00F449FE"/>
    <w:rsid w:val="00F44C39"/>
    <w:rsid w:val="00F4516D"/>
    <w:rsid w:val="00F45995"/>
    <w:rsid w:val="00F46166"/>
    <w:rsid w:val="00F476CE"/>
    <w:rsid w:val="00F47F3A"/>
    <w:rsid w:val="00F50C64"/>
    <w:rsid w:val="00F50EDB"/>
    <w:rsid w:val="00F511F7"/>
    <w:rsid w:val="00F5169F"/>
    <w:rsid w:val="00F5229A"/>
    <w:rsid w:val="00F526D4"/>
    <w:rsid w:val="00F52FC4"/>
    <w:rsid w:val="00F5393D"/>
    <w:rsid w:val="00F5424D"/>
    <w:rsid w:val="00F54B32"/>
    <w:rsid w:val="00F54C08"/>
    <w:rsid w:val="00F5540F"/>
    <w:rsid w:val="00F578C1"/>
    <w:rsid w:val="00F60E95"/>
    <w:rsid w:val="00F610F5"/>
    <w:rsid w:val="00F623A7"/>
    <w:rsid w:val="00F62769"/>
    <w:rsid w:val="00F629AD"/>
    <w:rsid w:val="00F65837"/>
    <w:rsid w:val="00F65FF8"/>
    <w:rsid w:val="00F6708D"/>
    <w:rsid w:val="00F6744A"/>
    <w:rsid w:val="00F6745B"/>
    <w:rsid w:val="00F67848"/>
    <w:rsid w:val="00F7017E"/>
    <w:rsid w:val="00F71726"/>
    <w:rsid w:val="00F72BCC"/>
    <w:rsid w:val="00F73251"/>
    <w:rsid w:val="00F74F1F"/>
    <w:rsid w:val="00F75D99"/>
    <w:rsid w:val="00F75DAD"/>
    <w:rsid w:val="00F764AE"/>
    <w:rsid w:val="00F771FC"/>
    <w:rsid w:val="00F778D2"/>
    <w:rsid w:val="00F81CF4"/>
    <w:rsid w:val="00F82AA1"/>
    <w:rsid w:val="00F833E9"/>
    <w:rsid w:val="00F83A3F"/>
    <w:rsid w:val="00F8417A"/>
    <w:rsid w:val="00F84A09"/>
    <w:rsid w:val="00F85CAF"/>
    <w:rsid w:val="00F85D9B"/>
    <w:rsid w:val="00F873D6"/>
    <w:rsid w:val="00F87C72"/>
    <w:rsid w:val="00F9236F"/>
    <w:rsid w:val="00F92C78"/>
    <w:rsid w:val="00F92FB1"/>
    <w:rsid w:val="00F95767"/>
    <w:rsid w:val="00F97AC9"/>
    <w:rsid w:val="00FA010B"/>
    <w:rsid w:val="00FA1348"/>
    <w:rsid w:val="00FA13BF"/>
    <w:rsid w:val="00FA1513"/>
    <w:rsid w:val="00FA2217"/>
    <w:rsid w:val="00FA3055"/>
    <w:rsid w:val="00FA4333"/>
    <w:rsid w:val="00FA49F8"/>
    <w:rsid w:val="00FA4CC0"/>
    <w:rsid w:val="00FA63CE"/>
    <w:rsid w:val="00FA6BE1"/>
    <w:rsid w:val="00FB1370"/>
    <w:rsid w:val="00FB15A6"/>
    <w:rsid w:val="00FB1815"/>
    <w:rsid w:val="00FB20F0"/>
    <w:rsid w:val="00FB4010"/>
    <w:rsid w:val="00FB437D"/>
    <w:rsid w:val="00FB44D7"/>
    <w:rsid w:val="00FB5634"/>
    <w:rsid w:val="00FB5F97"/>
    <w:rsid w:val="00FC034F"/>
    <w:rsid w:val="00FC06C6"/>
    <w:rsid w:val="00FC0B54"/>
    <w:rsid w:val="00FC0D26"/>
    <w:rsid w:val="00FC10E5"/>
    <w:rsid w:val="00FC151D"/>
    <w:rsid w:val="00FC2E2D"/>
    <w:rsid w:val="00FC2E79"/>
    <w:rsid w:val="00FC40A0"/>
    <w:rsid w:val="00FC67F1"/>
    <w:rsid w:val="00FC7EFF"/>
    <w:rsid w:val="00FD025F"/>
    <w:rsid w:val="00FD036E"/>
    <w:rsid w:val="00FD0967"/>
    <w:rsid w:val="00FD0BF3"/>
    <w:rsid w:val="00FD4009"/>
    <w:rsid w:val="00FD4E63"/>
    <w:rsid w:val="00FD597B"/>
    <w:rsid w:val="00FD65D2"/>
    <w:rsid w:val="00FD6717"/>
    <w:rsid w:val="00FD6B61"/>
    <w:rsid w:val="00FD6FA1"/>
    <w:rsid w:val="00FD709C"/>
    <w:rsid w:val="00FE07D4"/>
    <w:rsid w:val="00FE0B34"/>
    <w:rsid w:val="00FE0B6C"/>
    <w:rsid w:val="00FE14E5"/>
    <w:rsid w:val="00FE16EB"/>
    <w:rsid w:val="00FE17C2"/>
    <w:rsid w:val="00FE1A90"/>
    <w:rsid w:val="00FE2165"/>
    <w:rsid w:val="00FE2240"/>
    <w:rsid w:val="00FE2E34"/>
    <w:rsid w:val="00FE3930"/>
    <w:rsid w:val="00FE4B39"/>
    <w:rsid w:val="00FE4EA7"/>
    <w:rsid w:val="00FE4EF0"/>
    <w:rsid w:val="00FE532F"/>
    <w:rsid w:val="00FE61D2"/>
    <w:rsid w:val="00FE630F"/>
    <w:rsid w:val="00FE76AB"/>
    <w:rsid w:val="00FE7D16"/>
    <w:rsid w:val="00FF16D0"/>
    <w:rsid w:val="00FF187E"/>
    <w:rsid w:val="00FF24EB"/>
    <w:rsid w:val="00FF299D"/>
    <w:rsid w:val="00FF397A"/>
    <w:rsid w:val="00FF3CC9"/>
    <w:rsid w:val="00FF445D"/>
    <w:rsid w:val="00FF4B6A"/>
    <w:rsid w:val="00FF4D40"/>
    <w:rsid w:val="00FF78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8E4E5F1"/>
  <w14:defaultImageDpi w14:val="96"/>
  <w15:docId w15:val="{18836BEF-AC9A-4547-9D75-BA2D4E05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s-CO" w:eastAsia="es-C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683"/>
    <w:pPr>
      <w:widowControl w:val="0"/>
      <w:autoSpaceDE w:val="0"/>
      <w:autoSpaceDN w:val="0"/>
      <w:adjustRightInd w:val="0"/>
      <w:spacing w:after="0" w:line="240" w:lineRule="auto"/>
    </w:pPr>
    <w:rPr>
      <w:rFonts w:ascii="Times New Roman" w:hAnsi="Times New Roman"/>
      <w:noProof/>
      <w:sz w:val="20"/>
      <w:szCs w:val="24"/>
      <w:lang w:val="it-IT" w:eastAsia="en-US"/>
    </w:rPr>
  </w:style>
  <w:style w:type="paragraph" w:styleId="Heading1">
    <w:name w:val="heading 1"/>
    <w:basedOn w:val="Normal"/>
    <w:next w:val="Normal"/>
    <w:link w:val="Heading1Char"/>
    <w:uiPriority w:val="99"/>
    <w:qFormat/>
    <w:pPr>
      <w:outlineLvl w:val="0"/>
    </w:pPr>
    <w:rPr>
      <w:rFonts w:ascii="Arial" w:hAnsi="Arial" w:cs="Arial"/>
      <w:b/>
      <w:bCs/>
      <w:sz w:val="48"/>
      <w:szCs w:val="48"/>
    </w:rPr>
  </w:style>
  <w:style w:type="paragraph" w:styleId="Heading2">
    <w:name w:val="heading 2"/>
    <w:basedOn w:val="Normal"/>
    <w:next w:val="Normal"/>
    <w:link w:val="Heading2Char"/>
    <w:uiPriority w:val="99"/>
    <w:qFormat/>
    <w:pPr>
      <w:outlineLvl w:val="1"/>
    </w:pPr>
    <w:rPr>
      <w:rFonts w:ascii="Arial" w:hAnsi="Arial" w:cs="Arial"/>
      <w:b/>
      <w:bCs/>
      <w:sz w:val="36"/>
      <w:szCs w:val="36"/>
    </w:rPr>
  </w:style>
  <w:style w:type="paragraph" w:styleId="Heading3">
    <w:name w:val="heading 3"/>
    <w:basedOn w:val="Normal"/>
    <w:next w:val="Normal"/>
    <w:link w:val="Heading3Char"/>
    <w:uiPriority w:val="99"/>
    <w:qFormat/>
    <w:pPr>
      <w:outlineLvl w:val="2"/>
    </w:pPr>
    <w:rPr>
      <w:rFonts w:ascii="Arial" w:hAnsi="Arial" w:cs="Arial"/>
      <w:b/>
      <w:bCs/>
      <w:sz w:val="26"/>
      <w:szCs w:val="26"/>
    </w:rPr>
  </w:style>
  <w:style w:type="paragraph" w:styleId="Heading4">
    <w:name w:val="heading 4"/>
    <w:basedOn w:val="Normal"/>
    <w:next w:val="Normal"/>
    <w:link w:val="Heading4Char"/>
    <w:uiPriority w:val="99"/>
    <w:qFormat/>
    <w:pPr>
      <w:outlineLvl w:val="3"/>
    </w:pPr>
    <w:rPr>
      <w:rFonts w:ascii="Arial" w:hAnsi="Arial" w:cs="Arial"/>
      <w:b/>
      <w:bCs/>
      <w:sz w:val="22"/>
      <w:szCs w:val="22"/>
    </w:rPr>
  </w:style>
  <w:style w:type="paragraph" w:styleId="Heading5">
    <w:name w:val="heading 5"/>
    <w:basedOn w:val="Normal"/>
    <w:next w:val="Normal"/>
    <w:link w:val="Heading5Char"/>
    <w:uiPriority w:val="99"/>
    <w:qFormat/>
    <w:pPr>
      <w:outlineLvl w:val="4"/>
    </w:pPr>
    <w:rPr>
      <w:rFonts w:ascii="Arial" w:hAnsi="Arial" w:cs="Arial"/>
      <w:b/>
      <w:bCs/>
      <w:sz w:val="18"/>
      <w:szCs w:val="18"/>
    </w:rPr>
  </w:style>
  <w:style w:type="paragraph" w:styleId="Heading6">
    <w:name w:val="heading 6"/>
    <w:basedOn w:val="Normal"/>
    <w:next w:val="Normal"/>
    <w:link w:val="Heading6Char"/>
    <w:uiPriority w:val="99"/>
    <w:qFormat/>
    <w:pPr>
      <w:outlineLvl w:val="5"/>
    </w:pPr>
    <w:rPr>
      <w:rFonts w:ascii="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9"/>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9"/>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9"/>
    <w:locked/>
    <w:rPr>
      <w:rFonts w:cs="Times New Roman"/>
      <w:b/>
      <w:bCs/>
      <w:sz w:val="28"/>
      <w:szCs w:val="28"/>
    </w:rPr>
  </w:style>
  <w:style w:type="character" w:customStyle="1" w:styleId="Heading5Char">
    <w:name w:val="Heading 5 Char"/>
    <w:basedOn w:val="DefaultParagraphFont"/>
    <w:link w:val="Heading5"/>
    <w:uiPriority w:val="99"/>
    <w:locked/>
    <w:rPr>
      <w:rFonts w:cs="Times New Roman"/>
      <w:b/>
      <w:bCs/>
      <w:i/>
      <w:iCs/>
      <w:sz w:val="26"/>
      <w:szCs w:val="26"/>
    </w:rPr>
  </w:style>
  <w:style w:type="character" w:customStyle="1" w:styleId="Heading6Char">
    <w:name w:val="Heading 6 Char"/>
    <w:basedOn w:val="DefaultParagraphFont"/>
    <w:link w:val="Heading6"/>
    <w:uiPriority w:val="99"/>
    <w:locked/>
    <w:rPr>
      <w:rFonts w:cs="Times New Roman"/>
      <w:b/>
      <w:bCs/>
    </w:rPr>
  </w:style>
  <w:style w:type="paragraph" w:customStyle="1" w:styleId="Address">
    <w:name w:val="Address"/>
    <w:uiPriority w:val="99"/>
    <w:pPr>
      <w:widowControl w:val="0"/>
      <w:autoSpaceDE w:val="0"/>
      <w:autoSpaceDN w:val="0"/>
      <w:adjustRightInd w:val="0"/>
      <w:spacing w:after="0" w:line="240" w:lineRule="auto"/>
    </w:pPr>
    <w:rPr>
      <w:rFonts w:ascii="Times New Roman" w:hAnsi="Times New Roman"/>
      <w:i/>
      <w:iCs/>
      <w:sz w:val="24"/>
      <w:szCs w:val="24"/>
      <w:lang w:val="en-US" w:eastAsia="en-US"/>
    </w:rPr>
  </w:style>
  <w:style w:type="paragraph" w:customStyle="1" w:styleId="Paragraph">
    <w:name w:val="Paragraph"/>
    <w:uiPriority w:val="99"/>
    <w:pPr>
      <w:widowControl w:val="0"/>
      <w:autoSpaceDE w:val="0"/>
      <w:autoSpaceDN w:val="0"/>
      <w:adjustRightInd w:val="0"/>
      <w:spacing w:after="0" w:line="240" w:lineRule="auto"/>
    </w:pPr>
    <w:rPr>
      <w:rFonts w:ascii="Times New Roman" w:hAnsi="Times New Roman"/>
      <w:sz w:val="24"/>
      <w:szCs w:val="24"/>
      <w:lang w:val="en-US" w:eastAsia="en-US"/>
    </w:rPr>
  </w:style>
  <w:style w:type="paragraph" w:customStyle="1" w:styleId="Center">
    <w:name w:val="Center"/>
    <w:uiPriority w:val="99"/>
    <w:pPr>
      <w:widowControl w:val="0"/>
      <w:autoSpaceDE w:val="0"/>
      <w:autoSpaceDN w:val="0"/>
      <w:adjustRightInd w:val="0"/>
      <w:spacing w:after="0" w:line="240" w:lineRule="auto"/>
      <w:jc w:val="center"/>
    </w:pPr>
    <w:rPr>
      <w:rFonts w:ascii="Times New Roman" w:hAnsi="Times New Roman"/>
      <w:sz w:val="24"/>
      <w:szCs w:val="24"/>
      <w:lang w:val="en-US" w:eastAsia="en-US"/>
    </w:rPr>
  </w:style>
  <w:style w:type="paragraph" w:customStyle="1" w:styleId="Blockquote">
    <w:name w:val="Blockquote"/>
    <w:uiPriority w:val="99"/>
    <w:pPr>
      <w:widowControl w:val="0"/>
      <w:autoSpaceDE w:val="0"/>
      <w:autoSpaceDN w:val="0"/>
      <w:adjustRightInd w:val="0"/>
      <w:spacing w:after="0" w:line="240" w:lineRule="auto"/>
      <w:ind w:left="720"/>
    </w:pPr>
    <w:rPr>
      <w:rFonts w:ascii="Times New Roman" w:hAnsi="Times New Roman"/>
      <w:sz w:val="24"/>
      <w:szCs w:val="24"/>
      <w:lang w:val="en-US" w:eastAsia="en-US"/>
    </w:rPr>
  </w:style>
  <w:style w:type="paragraph" w:customStyle="1" w:styleId="Fieldset">
    <w:name w:val="Fieldset"/>
    <w:uiPriority w:val="99"/>
    <w:pPr>
      <w:widowControl w:val="0"/>
      <w:pBdr>
        <w:top w:val="single" w:sz="6" w:space="0" w:color="808080"/>
        <w:left w:val="single" w:sz="6" w:space="0" w:color="808080"/>
        <w:bottom w:val="single" w:sz="6" w:space="0" w:color="808080"/>
        <w:right w:val="single" w:sz="6" w:space="0" w:color="808080"/>
      </w:pBdr>
      <w:autoSpaceDE w:val="0"/>
      <w:autoSpaceDN w:val="0"/>
      <w:adjustRightInd w:val="0"/>
      <w:spacing w:after="0" w:line="240" w:lineRule="auto"/>
      <w:ind w:left="60" w:right="60"/>
    </w:pPr>
    <w:rPr>
      <w:rFonts w:ascii="Times New Roman" w:hAnsi="Times New Roman"/>
      <w:sz w:val="24"/>
      <w:szCs w:val="24"/>
      <w:lang w:val="en-US" w:eastAsia="en-US"/>
    </w:rPr>
  </w:style>
  <w:style w:type="paragraph" w:customStyle="1" w:styleId="Preformatted">
    <w:name w:val="Preformatted"/>
    <w:uiPriority w:val="99"/>
    <w:pPr>
      <w:widowControl w:val="0"/>
      <w:autoSpaceDE w:val="0"/>
      <w:autoSpaceDN w:val="0"/>
      <w:adjustRightInd w:val="0"/>
      <w:spacing w:after="0" w:line="240" w:lineRule="auto"/>
    </w:pPr>
    <w:rPr>
      <w:rFonts w:ascii="Arial" w:hAnsi="Arial" w:cs="Arial"/>
      <w:sz w:val="24"/>
      <w:szCs w:val="24"/>
      <w:lang w:val="en-US" w:eastAsia="en-US"/>
    </w:rPr>
  </w:style>
  <w:style w:type="paragraph" w:customStyle="1" w:styleId="Preformattedandwrapping">
    <w:name w:val="Preformatted and wrapping"/>
    <w:uiPriority w:val="99"/>
    <w:pPr>
      <w:widowControl w:val="0"/>
      <w:autoSpaceDE w:val="0"/>
      <w:autoSpaceDN w:val="0"/>
      <w:adjustRightInd w:val="0"/>
      <w:spacing w:after="0" w:line="240" w:lineRule="auto"/>
    </w:pPr>
    <w:rPr>
      <w:rFonts w:ascii="Arial" w:hAnsi="Arial" w:cs="Arial"/>
      <w:sz w:val="24"/>
      <w:szCs w:val="24"/>
      <w:lang w:val="en-US" w:eastAsia="en-US"/>
    </w:rPr>
  </w:style>
  <w:style w:type="paragraph" w:styleId="BalloonText">
    <w:name w:val="Balloon Text"/>
    <w:basedOn w:val="Normal"/>
    <w:link w:val="BalloonTextChar"/>
    <w:uiPriority w:val="99"/>
    <w:semiHidden/>
    <w:unhideWhenUsed/>
    <w:rsid w:val="008A2C3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A2C38"/>
    <w:rPr>
      <w:rFonts w:ascii="Tahoma" w:hAnsi="Tahoma" w:cs="Tahoma"/>
      <w:sz w:val="16"/>
      <w:szCs w:val="16"/>
    </w:rPr>
  </w:style>
  <w:style w:type="paragraph" w:styleId="Footer">
    <w:name w:val="footer"/>
    <w:basedOn w:val="Normal"/>
    <w:link w:val="FooterChar"/>
    <w:uiPriority w:val="99"/>
    <w:unhideWhenUsed/>
    <w:rsid w:val="008A2C38"/>
    <w:pPr>
      <w:tabs>
        <w:tab w:val="center" w:pos="4680"/>
        <w:tab w:val="right" w:pos="9360"/>
      </w:tabs>
    </w:pPr>
  </w:style>
  <w:style w:type="character" w:customStyle="1" w:styleId="FooterChar">
    <w:name w:val="Footer Char"/>
    <w:basedOn w:val="DefaultParagraphFont"/>
    <w:link w:val="Footer"/>
    <w:uiPriority w:val="99"/>
    <w:locked/>
    <w:rsid w:val="008A2C38"/>
    <w:rPr>
      <w:rFonts w:ascii="Times New Roman" w:hAnsi="Times New Roman" w:cs="Times New Roman"/>
      <w:sz w:val="24"/>
      <w:szCs w:val="24"/>
    </w:rPr>
  </w:style>
  <w:style w:type="paragraph" w:styleId="Header">
    <w:name w:val="header"/>
    <w:basedOn w:val="Normal"/>
    <w:link w:val="HeaderChar"/>
    <w:uiPriority w:val="99"/>
    <w:unhideWhenUsed/>
    <w:rsid w:val="008A2C38"/>
    <w:pPr>
      <w:tabs>
        <w:tab w:val="center" w:pos="4680"/>
        <w:tab w:val="right" w:pos="9360"/>
      </w:tabs>
    </w:pPr>
  </w:style>
  <w:style w:type="character" w:customStyle="1" w:styleId="HeaderChar">
    <w:name w:val="Header Char"/>
    <w:basedOn w:val="DefaultParagraphFont"/>
    <w:link w:val="Header"/>
    <w:uiPriority w:val="99"/>
    <w:locked/>
    <w:rsid w:val="008A2C38"/>
    <w:rPr>
      <w:rFonts w:ascii="Times New Roman" w:hAnsi="Times New Roman" w:cs="Times New Roman"/>
      <w:sz w:val="24"/>
      <w:szCs w:val="24"/>
    </w:rPr>
  </w:style>
  <w:style w:type="character" w:styleId="CommentReference">
    <w:name w:val="annotation reference"/>
    <w:basedOn w:val="DefaultParagraphFont"/>
    <w:uiPriority w:val="99"/>
    <w:rsid w:val="00984F82"/>
    <w:rPr>
      <w:rFonts w:cs="Times New Roman"/>
      <w:sz w:val="16"/>
      <w:szCs w:val="16"/>
    </w:rPr>
  </w:style>
  <w:style w:type="paragraph" w:styleId="CommentText">
    <w:name w:val="annotation text"/>
    <w:basedOn w:val="Normal"/>
    <w:link w:val="CommentTextChar"/>
    <w:uiPriority w:val="99"/>
    <w:rsid w:val="00984F82"/>
    <w:pPr>
      <w:widowControl/>
      <w:suppressAutoHyphens/>
      <w:autoSpaceDE/>
      <w:autoSpaceDN/>
      <w:adjustRightInd/>
    </w:pPr>
    <w:rPr>
      <w:szCs w:val="20"/>
      <w:lang w:eastAsia="ar-SA"/>
    </w:rPr>
  </w:style>
  <w:style w:type="character" w:customStyle="1" w:styleId="CommentTextChar">
    <w:name w:val="Comment Text Char"/>
    <w:basedOn w:val="DefaultParagraphFont"/>
    <w:link w:val="CommentText"/>
    <w:uiPriority w:val="99"/>
    <w:locked/>
    <w:rsid w:val="00984F82"/>
    <w:rPr>
      <w:rFonts w:ascii="Times New Roman" w:hAnsi="Times New Roman" w:cs="Times New Roman"/>
      <w:sz w:val="20"/>
      <w:szCs w:val="20"/>
      <w:lang w:val="en-US" w:eastAsia="ar-SA" w:bidi="ar-SA"/>
    </w:rPr>
  </w:style>
  <w:style w:type="paragraph" w:styleId="Revision">
    <w:name w:val="Revision"/>
    <w:hidden/>
    <w:uiPriority w:val="99"/>
    <w:semiHidden/>
    <w:rsid w:val="00D539AD"/>
    <w:pPr>
      <w:spacing w:after="0" w:line="240" w:lineRule="auto"/>
    </w:pPr>
    <w:rPr>
      <w:rFonts w:ascii="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rsid w:val="00924E0B"/>
    <w:pPr>
      <w:widowControl w:val="0"/>
      <w:suppressAutoHyphens w:val="0"/>
      <w:autoSpaceDE w:val="0"/>
      <w:autoSpaceDN w:val="0"/>
      <w:adjustRightInd w:val="0"/>
    </w:pPr>
    <w:rPr>
      <w:b/>
      <w:bCs/>
      <w:lang w:eastAsia="en-US"/>
    </w:rPr>
  </w:style>
  <w:style w:type="character" w:customStyle="1" w:styleId="CommentSubjectChar">
    <w:name w:val="Comment Subject Char"/>
    <w:basedOn w:val="CommentTextChar"/>
    <w:link w:val="CommentSubject"/>
    <w:uiPriority w:val="99"/>
    <w:semiHidden/>
    <w:locked/>
    <w:rsid w:val="00924E0B"/>
    <w:rPr>
      <w:rFonts w:ascii="Times New Roman" w:hAnsi="Times New Roman" w:cs="Times New Roman"/>
      <w:b/>
      <w:bCs/>
      <w:sz w:val="20"/>
      <w:szCs w:val="20"/>
      <w:lang w:val="en-US" w:eastAsia="ar-SA" w:bidi="ar-SA"/>
    </w:rPr>
  </w:style>
  <w:style w:type="table" w:styleId="TableGrid">
    <w:name w:val="Table Grid"/>
    <w:basedOn w:val="TableNormal"/>
    <w:uiPriority w:val="59"/>
    <w:rsid w:val="00E321CA"/>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F6CDA"/>
    <w:pPr>
      <w:widowControl w:val="0"/>
      <w:autoSpaceDE w:val="0"/>
      <w:autoSpaceDN w:val="0"/>
      <w:adjustRightInd w:val="0"/>
      <w:spacing w:after="0" w:line="240" w:lineRule="auto"/>
    </w:pPr>
    <w:rPr>
      <w:rFonts w:ascii="Times New Roman" w:hAnsi="Times New Roman"/>
      <w:noProof/>
      <w:sz w:val="20"/>
      <w:szCs w:val="24"/>
      <w:lang w:val="it-IT" w:eastAsia="en-US"/>
    </w:rPr>
  </w:style>
  <w:style w:type="paragraph" w:customStyle="1" w:styleId="NLList">
    <w:name w:val="NL_List"/>
    <w:basedOn w:val="NoSpacing"/>
    <w:link w:val="NLListChar"/>
    <w:qFormat/>
    <w:rsid w:val="00D0377A"/>
    <w:pPr>
      <w:spacing w:after="120" w:line="300" w:lineRule="exact"/>
    </w:pPr>
    <w:rPr>
      <w:lang w:val="en-IN" w:eastAsia="es-CO"/>
    </w:rPr>
  </w:style>
  <w:style w:type="paragraph" w:customStyle="1" w:styleId="H1">
    <w:name w:val="H1"/>
    <w:basedOn w:val="NoSpacing"/>
    <w:qFormat/>
    <w:rsid w:val="00812904"/>
    <w:pPr>
      <w:spacing w:before="160" w:after="120" w:line="300" w:lineRule="exact"/>
    </w:pPr>
    <w:rPr>
      <w:rFonts w:cs="UniversLTStd-Black"/>
      <w:b/>
      <w:noProof w:val="0"/>
      <w:sz w:val="24"/>
      <w:lang w:val="en-IN" w:eastAsia="es-CO"/>
    </w:rPr>
  </w:style>
  <w:style w:type="paragraph" w:customStyle="1" w:styleId="NLLL">
    <w:name w:val="NL_LL"/>
    <w:basedOn w:val="Normal"/>
    <w:qFormat/>
    <w:rsid w:val="009317EA"/>
    <w:pPr>
      <w:spacing w:after="60" w:line="300" w:lineRule="exact"/>
      <w:ind w:left="612" w:hanging="306"/>
    </w:pPr>
    <w:rPr>
      <w:rFonts w:eastAsia="Arial" w:cs="Arial"/>
      <w:bCs/>
      <w:szCs w:val="20"/>
    </w:rPr>
  </w:style>
  <w:style w:type="paragraph" w:styleId="ListParagraph">
    <w:name w:val="List Paragraph"/>
    <w:basedOn w:val="Normal"/>
    <w:uiPriority w:val="34"/>
    <w:qFormat/>
    <w:rsid w:val="00151EB1"/>
    <w:pPr>
      <w:ind w:left="720"/>
      <w:contextualSpacing/>
    </w:pPr>
  </w:style>
  <w:style w:type="paragraph" w:customStyle="1" w:styleId="NLlist0">
    <w:name w:val="NL_list"/>
    <w:basedOn w:val="NLList"/>
    <w:link w:val="NLlistChar0"/>
    <w:qFormat/>
    <w:rsid w:val="00783760"/>
    <w:pPr>
      <w:ind w:left="306" w:hanging="306"/>
    </w:pPr>
  </w:style>
  <w:style w:type="paragraph" w:customStyle="1" w:styleId="MTDisplayEquation">
    <w:name w:val="MTDisplayEquation"/>
    <w:basedOn w:val="NLlist0"/>
    <w:next w:val="Normal"/>
    <w:link w:val="MTDisplayEquationChar"/>
    <w:rsid w:val="00C63F53"/>
    <w:pPr>
      <w:tabs>
        <w:tab w:val="center" w:pos="4620"/>
        <w:tab w:val="right" w:pos="8940"/>
      </w:tabs>
    </w:pPr>
    <w:rPr>
      <w:lang w:eastAsia="en-US"/>
    </w:rPr>
  </w:style>
  <w:style w:type="character" w:customStyle="1" w:styleId="NoSpacingChar">
    <w:name w:val="No Spacing Char"/>
    <w:basedOn w:val="DefaultParagraphFont"/>
    <w:link w:val="NoSpacing"/>
    <w:uiPriority w:val="1"/>
    <w:rsid w:val="00C63F53"/>
    <w:rPr>
      <w:rFonts w:ascii="Times New Roman" w:hAnsi="Times New Roman"/>
      <w:noProof/>
      <w:sz w:val="20"/>
      <w:szCs w:val="24"/>
      <w:lang w:val="it-IT" w:eastAsia="en-US"/>
    </w:rPr>
  </w:style>
  <w:style w:type="character" w:customStyle="1" w:styleId="NLListChar">
    <w:name w:val="NL_List Char"/>
    <w:basedOn w:val="NoSpacingChar"/>
    <w:link w:val="NLList"/>
    <w:rsid w:val="00C63F53"/>
    <w:rPr>
      <w:rFonts w:ascii="Times New Roman" w:hAnsi="Times New Roman"/>
      <w:noProof/>
      <w:sz w:val="20"/>
      <w:szCs w:val="24"/>
      <w:lang w:val="en-IN" w:eastAsia="en-US"/>
    </w:rPr>
  </w:style>
  <w:style w:type="character" w:customStyle="1" w:styleId="NLlistChar0">
    <w:name w:val="NL_list Char"/>
    <w:basedOn w:val="NLListChar"/>
    <w:link w:val="NLlist0"/>
    <w:rsid w:val="00783760"/>
    <w:rPr>
      <w:rFonts w:ascii="Times New Roman" w:hAnsi="Times New Roman"/>
      <w:noProof/>
      <w:sz w:val="20"/>
      <w:szCs w:val="24"/>
      <w:lang w:val="en-IN" w:eastAsia="en-US"/>
    </w:rPr>
  </w:style>
  <w:style w:type="character" w:customStyle="1" w:styleId="MTDisplayEquationChar">
    <w:name w:val="MTDisplayEquation Char"/>
    <w:basedOn w:val="NLlistChar0"/>
    <w:link w:val="MTDisplayEquation"/>
    <w:rsid w:val="00C63F53"/>
    <w:rPr>
      <w:rFonts w:ascii="Times New Roman" w:hAnsi="Times New Roman"/>
      <w:noProof/>
      <w:sz w:val="20"/>
      <w:szCs w:val="24"/>
      <w:lang w:val="en-IN" w:eastAsia="en-US"/>
    </w:rPr>
  </w:style>
  <w:style w:type="character" w:styleId="Hyperlink">
    <w:name w:val="Hyperlink"/>
    <w:basedOn w:val="DefaultParagraphFont"/>
    <w:unhideWhenUsed/>
    <w:rsid w:val="00BC4E8C"/>
    <w:rPr>
      <w:color w:val="0000FF" w:themeColor="hyperlink"/>
      <w:u w:val="single"/>
    </w:rPr>
  </w:style>
  <w:style w:type="paragraph" w:customStyle="1" w:styleId="nLLL0">
    <w:name w:val="nL_LL"/>
    <w:basedOn w:val="NLLL"/>
    <w:qFormat/>
    <w:rsid w:val="00650032"/>
    <w:pPr>
      <w:ind w:left="306" w:firstLine="0"/>
    </w:pPr>
  </w:style>
  <w:style w:type="paragraph" w:customStyle="1" w:styleId="NLlist1">
    <w:name w:val="NL_list_1"/>
    <w:basedOn w:val="NLlist0"/>
    <w:qFormat/>
    <w:rsid w:val="00AE005D"/>
    <w:pPr>
      <w:ind w:left="360" w:hanging="360"/>
    </w:pPr>
  </w:style>
  <w:style w:type="character" w:customStyle="1" w:styleId="Footnote">
    <w:name w:val="Footnote_"/>
    <w:basedOn w:val="DefaultParagraphFont"/>
    <w:rsid w:val="00B114E7"/>
    <w:rPr>
      <w:rFonts w:ascii="Times New Roman" w:eastAsia="Times New Roman" w:hAnsi="Times New Roman" w:cs="Times New Roman"/>
      <w:b w:val="0"/>
      <w:bCs w:val="0"/>
      <w:i w:val="0"/>
      <w:iCs w:val="0"/>
      <w:smallCaps w:val="0"/>
      <w:strike w:val="0"/>
      <w:sz w:val="19"/>
      <w:szCs w:val="19"/>
      <w:u w:val="none"/>
    </w:rPr>
  </w:style>
  <w:style w:type="character" w:customStyle="1" w:styleId="FootnoteItalic">
    <w:name w:val="Footnote + Italic"/>
    <w:basedOn w:val="Footnote"/>
    <w:rsid w:val="00B114E7"/>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Footnote2">
    <w:name w:val="Footnote (2)_"/>
    <w:basedOn w:val="DefaultParagraphFont"/>
    <w:rsid w:val="00B114E7"/>
    <w:rPr>
      <w:rFonts w:ascii="Times New Roman" w:eastAsia="Times New Roman" w:hAnsi="Times New Roman" w:cs="Times New Roman"/>
      <w:b/>
      <w:bCs/>
      <w:i/>
      <w:iCs/>
      <w:smallCaps w:val="0"/>
      <w:strike w:val="0"/>
      <w:sz w:val="19"/>
      <w:szCs w:val="19"/>
      <w:u w:val="none"/>
    </w:rPr>
  </w:style>
  <w:style w:type="character" w:customStyle="1" w:styleId="Footnote3">
    <w:name w:val="Footnote (3)_"/>
    <w:basedOn w:val="DefaultParagraphFont"/>
    <w:link w:val="Footnote30"/>
    <w:rsid w:val="00B114E7"/>
    <w:rPr>
      <w:rFonts w:ascii="Times New Roman" w:eastAsia="Times New Roman" w:hAnsi="Times New Roman"/>
      <w:i/>
      <w:iCs/>
      <w:sz w:val="14"/>
      <w:szCs w:val="14"/>
      <w:shd w:val="clear" w:color="auto" w:fill="FFFFFF"/>
      <w:lang w:val="en-US" w:eastAsia="en-US" w:bidi="en-US"/>
    </w:rPr>
  </w:style>
  <w:style w:type="character" w:customStyle="1" w:styleId="Footnote3NotItalic">
    <w:name w:val="Footnote (3) + Not Italic"/>
    <w:basedOn w:val="Footnote3"/>
    <w:rsid w:val="00B114E7"/>
    <w:rPr>
      <w:rFonts w:ascii="Times New Roman" w:eastAsia="Times New Roman" w:hAnsi="Times New Roman"/>
      <w:i/>
      <w:iCs/>
      <w:color w:val="000000"/>
      <w:spacing w:val="0"/>
      <w:w w:val="100"/>
      <w:position w:val="0"/>
      <w:sz w:val="14"/>
      <w:szCs w:val="14"/>
      <w:shd w:val="clear" w:color="auto" w:fill="FFFFFF"/>
      <w:lang w:val="en-US" w:eastAsia="en-US" w:bidi="en-US"/>
    </w:rPr>
  </w:style>
  <w:style w:type="character" w:customStyle="1" w:styleId="Footnote310pt">
    <w:name w:val="Footnote (3) + 10 pt"/>
    <w:aliases w:val="Not Italic,Body text (16) + 4.5 pt"/>
    <w:basedOn w:val="Footnote3"/>
    <w:rsid w:val="00B114E7"/>
    <w:rPr>
      <w:rFonts w:ascii="Times New Roman" w:eastAsia="Times New Roman" w:hAnsi="Times New Roman"/>
      <w:i/>
      <w:iCs/>
      <w:color w:val="000000"/>
      <w:spacing w:val="0"/>
      <w:w w:val="100"/>
      <w:position w:val="0"/>
      <w:sz w:val="20"/>
      <w:szCs w:val="20"/>
      <w:shd w:val="clear" w:color="auto" w:fill="FFFFFF"/>
      <w:lang w:val="es-ES" w:eastAsia="es-ES" w:bidi="es-ES"/>
    </w:rPr>
  </w:style>
  <w:style w:type="character" w:customStyle="1" w:styleId="Footnote20">
    <w:name w:val="Footnote (2)"/>
    <w:basedOn w:val="Footnote2"/>
    <w:rsid w:val="00B114E7"/>
    <w:rPr>
      <w:rFonts w:ascii="Times New Roman" w:eastAsia="Times New Roman" w:hAnsi="Times New Roman" w:cs="Times New Roman"/>
      <w:b/>
      <w:bCs/>
      <w:i/>
      <w:iCs/>
      <w:smallCaps w:val="0"/>
      <w:strike w:val="0"/>
      <w:color w:val="000000"/>
      <w:spacing w:val="0"/>
      <w:w w:val="100"/>
      <w:position w:val="0"/>
      <w:sz w:val="19"/>
      <w:szCs w:val="19"/>
      <w:u w:val="none"/>
      <w:lang w:val="es-ES" w:eastAsia="es-ES" w:bidi="es-ES"/>
    </w:rPr>
  </w:style>
  <w:style w:type="character" w:customStyle="1" w:styleId="Footnote0">
    <w:name w:val="Footnote"/>
    <w:basedOn w:val="Footnote"/>
    <w:rsid w:val="00B114E7"/>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style>
  <w:style w:type="character" w:customStyle="1" w:styleId="Heading20">
    <w:name w:val="Heading #2_"/>
    <w:basedOn w:val="DefaultParagraphFont"/>
    <w:link w:val="Heading21"/>
    <w:rsid w:val="00B114E7"/>
    <w:rPr>
      <w:rFonts w:ascii="Times New Roman" w:eastAsia="Times New Roman" w:hAnsi="Times New Roman"/>
      <w:sz w:val="58"/>
      <w:szCs w:val="58"/>
      <w:shd w:val="clear" w:color="auto" w:fill="FFFFFF"/>
    </w:rPr>
  </w:style>
  <w:style w:type="character" w:customStyle="1" w:styleId="Headerorfooter">
    <w:name w:val="Header or footer_"/>
    <w:basedOn w:val="DefaultParagraphFont"/>
    <w:rsid w:val="00B114E7"/>
    <w:rPr>
      <w:rFonts w:ascii="Times New Roman" w:eastAsia="Times New Roman" w:hAnsi="Times New Roman" w:cs="Times New Roman"/>
      <w:b/>
      <w:bCs/>
      <w:i w:val="0"/>
      <w:iCs w:val="0"/>
      <w:smallCaps w:val="0"/>
      <w:strike w:val="0"/>
      <w:sz w:val="17"/>
      <w:szCs w:val="17"/>
      <w:u w:val="none"/>
      <w:lang w:val="en-US" w:eastAsia="en-US" w:bidi="en-US"/>
    </w:rPr>
  </w:style>
  <w:style w:type="character" w:customStyle="1" w:styleId="HeaderorfooterSegoeUI">
    <w:name w:val="Header or footer + Segoe UI"/>
    <w:aliases w:val="9.5 pt,Spacing -1 pt,Table of contents + Arial Narrow,Body text (28) + Times New Roman,29 pt,Body text (16) + Times New Roman,Table caption (4) + Times New Roman"/>
    <w:basedOn w:val="Headerorfooter"/>
    <w:rsid w:val="00B114E7"/>
    <w:rPr>
      <w:rFonts w:ascii="Segoe UI" w:eastAsia="Segoe UI" w:hAnsi="Segoe UI" w:cs="Segoe UI"/>
      <w:b/>
      <w:bCs/>
      <w:i w:val="0"/>
      <w:iCs w:val="0"/>
      <w:smallCaps w:val="0"/>
      <w:strike w:val="0"/>
      <w:color w:val="000000"/>
      <w:spacing w:val="-20"/>
      <w:w w:val="100"/>
      <w:position w:val="0"/>
      <w:sz w:val="19"/>
      <w:szCs w:val="19"/>
      <w:u w:val="none"/>
      <w:lang w:val="en-US" w:eastAsia="en-US" w:bidi="en-US"/>
    </w:rPr>
  </w:style>
  <w:style w:type="character" w:customStyle="1" w:styleId="HeaderorfooterMicrosoftSansSerif">
    <w:name w:val="Header or footer + Microsoft Sans Serif"/>
    <w:aliases w:val="5.5 pt,Not Bold,Table of contents (2) + 11 pt,Header or footer + Bookman Old Style,17 pt,Spacing 41 pt,Header or footer (2) + Times New Roman,Header or footer + 9.5 pt,Header or footer + 5.5 pt,12 pt,8 pt"/>
    <w:basedOn w:val="Headerorfooter"/>
    <w:rsid w:val="00B114E7"/>
    <w:rPr>
      <w:rFonts w:ascii="Microsoft Sans Serif" w:eastAsia="Microsoft Sans Serif" w:hAnsi="Microsoft Sans Serif" w:cs="Microsoft Sans Serif"/>
      <w:b/>
      <w:bCs/>
      <w:i w:val="0"/>
      <w:iCs w:val="0"/>
      <w:smallCaps w:val="0"/>
      <w:strike w:val="0"/>
      <w:color w:val="000000"/>
      <w:spacing w:val="0"/>
      <w:w w:val="100"/>
      <w:position w:val="0"/>
      <w:sz w:val="11"/>
      <w:szCs w:val="11"/>
      <w:u w:val="none"/>
      <w:lang w:val="en-US" w:eastAsia="en-US" w:bidi="en-US"/>
    </w:rPr>
  </w:style>
  <w:style w:type="character" w:customStyle="1" w:styleId="Bodytext2">
    <w:name w:val="Body text (2)_"/>
    <w:basedOn w:val="DefaultParagraphFont"/>
    <w:link w:val="Bodytext20"/>
    <w:rsid w:val="00B114E7"/>
    <w:rPr>
      <w:rFonts w:ascii="Segoe UI" w:eastAsia="Segoe UI" w:hAnsi="Segoe UI" w:cs="Segoe UI"/>
      <w:sz w:val="19"/>
      <w:szCs w:val="19"/>
      <w:shd w:val="clear" w:color="auto" w:fill="FFFFFF"/>
    </w:rPr>
  </w:style>
  <w:style w:type="character" w:customStyle="1" w:styleId="Heading10">
    <w:name w:val="Heading #1_"/>
    <w:basedOn w:val="DefaultParagraphFont"/>
    <w:link w:val="Heading11"/>
    <w:rsid w:val="00B114E7"/>
    <w:rPr>
      <w:rFonts w:ascii="Arial Narrow" w:eastAsia="Arial Narrow" w:hAnsi="Arial Narrow" w:cs="Arial Narrow"/>
      <w:b/>
      <w:bCs/>
      <w:spacing w:val="20"/>
      <w:sz w:val="100"/>
      <w:szCs w:val="100"/>
      <w:shd w:val="clear" w:color="auto" w:fill="FFFFFF"/>
      <w:lang w:val="en-US" w:eastAsia="en-US" w:bidi="en-US"/>
    </w:rPr>
  </w:style>
  <w:style w:type="character" w:customStyle="1" w:styleId="Bodytext4Exact">
    <w:name w:val="Body text (4) Exact"/>
    <w:basedOn w:val="DefaultParagraphFont"/>
    <w:rsid w:val="00B114E7"/>
    <w:rPr>
      <w:rFonts w:ascii="Arial Narrow" w:eastAsia="Arial Narrow" w:hAnsi="Arial Narrow" w:cs="Arial Narrow"/>
      <w:b/>
      <w:bCs/>
      <w:i w:val="0"/>
      <w:iCs w:val="0"/>
      <w:smallCaps w:val="0"/>
      <w:strike w:val="0"/>
      <w:spacing w:val="5"/>
      <w:sz w:val="22"/>
      <w:szCs w:val="22"/>
      <w:u w:val="none"/>
      <w:lang w:val="en-US" w:eastAsia="en-US" w:bidi="en-US"/>
    </w:rPr>
  </w:style>
  <w:style w:type="character" w:customStyle="1" w:styleId="Bodytext3">
    <w:name w:val="Body text (3)_"/>
    <w:basedOn w:val="DefaultParagraphFont"/>
    <w:rsid w:val="00B114E7"/>
    <w:rPr>
      <w:rFonts w:ascii="Times New Roman" w:eastAsia="Times New Roman" w:hAnsi="Times New Roman" w:cs="Times New Roman"/>
      <w:b w:val="0"/>
      <w:bCs w:val="0"/>
      <w:i w:val="0"/>
      <w:iCs w:val="0"/>
      <w:smallCaps w:val="0"/>
      <w:strike w:val="0"/>
      <w:sz w:val="16"/>
      <w:szCs w:val="16"/>
      <w:u w:val="none"/>
      <w:lang w:val="en-US" w:eastAsia="en-US" w:bidi="en-US"/>
    </w:rPr>
  </w:style>
  <w:style w:type="character" w:customStyle="1" w:styleId="Heading30">
    <w:name w:val="Heading #3_"/>
    <w:basedOn w:val="DefaultParagraphFont"/>
    <w:link w:val="Heading31"/>
    <w:rsid w:val="00B114E7"/>
    <w:rPr>
      <w:rFonts w:ascii="Arial Narrow" w:eastAsia="Arial Narrow" w:hAnsi="Arial Narrow" w:cs="Arial Narrow"/>
      <w:b/>
      <w:bCs/>
      <w:spacing w:val="20"/>
      <w:sz w:val="34"/>
      <w:szCs w:val="34"/>
      <w:shd w:val="clear" w:color="auto" w:fill="FFFFFF"/>
      <w:lang w:val="en-US" w:eastAsia="en-US" w:bidi="en-US"/>
    </w:rPr>
  </w:style>
  <w:style w:type="character" w:customStyle="1" w:styleId="Bodytext">
    <w:name w:val="Body text_"/>
    <w:basedOn w:val="DefaultParagraphFont"/>
    <w:link w:val="BodyText8"/>
    <w:rsid w:val="00B114E7"/>
    <w:rPr>
      <w:rFonts w:ascii="Times New Roman" w:eastAsia="Times New Roman" w:hAnsi="Times New Roman"/>
      <w:sz w:val="19"/>
      <w:szCs w:val="19"/>
      <w:shd w:val="clear" w:color="auto" w:fill="FFFFFF"/>
    </w:rPr>
  </w:style>
  <w:style w:type="character" w:customStyle="1" w:styleId="BodytextMicrosoftSansSerif">
    <w:name w:val="Body text + Microsoft Sans Serif"/>
    <w:aliases w:val="9 pt,Table of contents (3) + Microsoft Sans Serif,Spacing 0 pt,Body text (13) + Times New Roman"/>
    <w:basedOn w:val="Bodytext"/>
    <w:rsid w:val="00B114E7"/>
    <w:rPr>
      <w:rFonts w:ascii="Microsoft Sans Serif" w:eastAsia="Microsoft Sans Serif" w:hAnsi="Microsoft Sans Serif" w:cs="Microsoft Sans Serif"/>
      <w:color w:val="000000"/>
      <w:spacing w:val="0"/>
      <w:w w:val="100"/>
      <w:position w:val="0"/>
      <w:sz w:val="18"/>
      <w:szCs w:val="18"/>
      <w:shd w:val="clear" w:color="auto" w:fill="FFFFFF"/>
      <w:lang w:val="es-ES" w:eastAsia="es-ES" w:bidi="es-ES"/>
    </w:rPr>
  </w:style>
  <w:style w:type="character" w:customStyle="1" w:styleId="BodytextArialNarrow">
    <w:name w:val="Body text + Arial Narrow"/>
    <w:aliases w:val="11 pt,Spacing 1 pt,11.5 pt,Bold,Body text (6) + 11 pt,Header or footer + Arial Narrow,Body text + 19 pt,Header or footer + Arial,Body text + Comic Sans MS,8.5 pt,Table of contents (3) + Comic Sans MS"/>
    <w:basedOn w:val="Bodytext"/>
    <w:rsid w:val="00B114E7"/>
    <w:rPr>
      <w:rFonts w:ascii="Arial Narrow" w:eastAsia="Arial Narrow" w:hAnsi="Arial Narrow" w:cs="Arial Narrow"/>
      <w:color w:val="000000"/>
      <w:spacing w:val="20"/>
      <w:w w:val="100"/>
      <w:position w:val="0"/>
      <w:sz w:val="22"/>
      <w:szCs w:val="22"/>
      <w:shd w:val="clear" w:color="auto" w:fill="FFFFFF"/>
      <w:lang w:val="en-US" w:eastAsia="en-US" w:bidi="en-US"/>
    </w:rPr>
  </w:style>
  <w:style w:type="character" w:customStyle="1" w:styleId="Bodytext4">
    <w:name w:val="Body text (4)_"/>
    <w:basedOn w:val="DefaultParagraphFont"/>
    <w:link w:val="Bodytext40"/>
    <w:rsid w:val="00B114E7"/>
    <w:rPr>
      <w:rFonts w:ascii="Arial Narrow" w:eastAsia="Arial Narrow" w:hAnsi="Arial Narrow" w:cs="Arial Narrow"/>
      <w:b/>
      <w:bCs/>
      <w:sz w:val="23"/>
      <w:szCs w:val="23"/>
      <w:shd w:val="clear" w:color="auto" w:fill="FFFFFF"/>
      <w:lang w:val="en-US" w:eastAsia="en-US" w:bidi="en-US"/>
    </w:rPr>
  </w:style>
  <w:style w:type="character" w:customStyle="1" w:styleId="TOC8Char">
    <w:name w:val="TOC 8 Char"/>
    <w:basedOn w:val="DefaultParagraphFont"/>
    <w:link w:val="TOC8"/>
    <w:rsid w:val="00B114E7"/>
    <w:rPr>
      <w:rFonts w:ascii="Microsoft Sans Serif" w:eastAsia="Microsoft Sans Serif" w:hAnsi="Microsoft Sans Serif" w:cs="Microsoft Sans Serif"/>
      <w:sz w:val="18"/>
      <w:szCs w:val="18"/>
      <w:shd w:val="clear" w:color="auto" w:fill="FFFFFF"/>
      <w:lang w:val="en-US" w:eastAsia="en-US" w:bidi="en-US"/>
    </w:rPr>
  </w:style>
  <w:style w:type="character" w:customStyle="1" w:styleId="Tableofcontents2">
    <w:name w:val="Table of contents (2)_"/>
    <w:basedOn w:val="DefaultParagraphFont"/>
    <w:link w:val="Tableofcontents20"/>
    <w:rsid w:val="00B114E7"/>
    <w:rPr>
      <w:rFonts w:ascii="Arial Narrow" w:eastAsia="Arial Narrow" w:hAnsi="Arial Narrow" w:cs="Arial Narrow"/>
      <w:b/>
      <w:bCs/>
      <w:sz w:val="23"/>
      <w:szCs w:val="23"/>
      <w:shd w:val="clear" w:color="auto" w:fill="FFFFFF"/>
    </w:rPr>
  </w:style>
  <w:style w:type="character" w:customStyle="1" w:styleId="TOC1Char">
    <w:name w:val="TOC 1 Char"/>
    <w:basedOn w:val="DefaultParagraphFont"/>
    <w:link w:val="TOC1"/>
    <w:rsid w:val="00B114E7"/>
    <w:rPr>
      <w:rFonts w:ascii="Arial Narrow" w:eastAsia="Arial Narrow" w:hAnsi="Arial Narrow" w:cs="Arial Narrow"/>
      <w:spacing w:val="20"/>
      <w:shd w:val="clear" w:color="auto" w:fill="FFFFFF"/>
      <w:lang w:val="en-US" w:eastAsia="en-US" w:bidi="en-US"/>
    </w:rPr>
  </w:style>
  <w:style w:type="character" w:customStyle="1" w:styleId="Bodytext5">
    <w:name w:val="Body text (5)_"/>
    <w:basedOn w:val="DefaultParagraphFont"/>
    <w:rsid w:val="00B114E7"/>
    <w:rPr>
      <w:rFonts w:ascii="Times New Roman" w:eastAsia="Times New Roman" w:hAnsi="Times New Roman" w:cs="Times New Roman"/>
      <w:b/>
      <w:bCs/>
      <w:i w:val="0"/>
      <w:iCs w:val="0"/>
      <w:smallCaps w:val="0"/>
      <w:strike w:val="0"/>
      <w:sz w:val="30"/>
      <w:szCs w:val="30"/>
      <w:u w:val="none"/>
      <w:lang w:val="en-US" w:eastAsia="en-US" w:bidi="en-US"/>
    </w:rPr>
  </w:style>
  <w:style w:type="character" w:customStyle="1" w:styleId="Bodytext6">
    <w:name w:val="Body text (6)_"/>
    <w:basedOn w:val="DefaultParagraphFont"/>
    <w:rsid w:val="00B114E7"/>
    <w:rPr>
      <w:rFonts w:ascii="Times New Roman" w:eastAsia="Times New Roman" w:hAnsi="Times New Roman" w:cs="Times New Roman"/>
      <w:b w:val="0"/>
      <w:bCs w:val="0"/>
      <w:i w:val="0"/>
      <w:iCs w:val="0"/>
      <w:smallCaps w:val="0"/>
      <w:strike w:val="0"/>
      <w:sz w:val="21"/>
      <w:szCs w:val="21"/>
      <w:u w:val="none"/>
      <w:lang w:val="en-US" w:eastAsia="en-US" w:bidi="en-US"/>
    </w:rPr>
  </w:style>
  <w:style w:type="character" w:customStyle="1" w:styleId="Bodytext7">
    <w:name w:val="Body text (7)_"/>
    <w:basedOn w:val="DefaultParagraphFont"/>
    <w:link w:val="Bodytext70"/>
    <w:rsid w:val="00B114E7"/>
    <w:rPr>
      <w:rFonts w:ascii="Times New Roman" w:eastAsia="Times New Roman" w:hAnsi="Times New Roman"/>
      <w:b/>
      <w:bCs/>
      <w:shd w:val="clear" w:color="auto" w:fill="FFFFFF"/>
      <w:lang w:val="en-US" w:eastAsia="en-US" w:bidi="en-US"/>
    </w:rPr>
  </w:style>
  <w:style w:type="character" w:customStyle="1" w:styleId="Bodytext80">
    <w:name w:val="Body text (8)_"/>
    <w:basedOn w:val="DefaultParagraphFont"/>
    <w:link w:val="Bodytext81"/>
    <w:rsid w:val="00B114E7"/>
    <w:rPr>
      <w:rFonts w:ascii="Constantia" w:eastAsia="Constantia" w:hAnsi="Constantia" w:cs="Constantia"/>
      <w:i/>
      <w:iCs/>
      <w:sz w:val="21"/>
      <w:szCs w:val="21"/>
      <w:shd w:val="clear" w:color="auto" w:fill="FFFFFF"/>
      <w:lang w:val="en-US" w:eastAsia="en-US" w:bidi="en-US"/>
    </w:rPr>
  </w:style>
  <w:style w:type="character" w:customStyle="1" w:styleId="Bodytext8Spacing1pt">
    <w:name w:val="Body text (8) + Spacing 1 pt"/>
    <w:basedOn w:val="Bodytext80"/>
    <w:rsid w:val="00B114E7"/>
    <w:rPr>
      <w:rFonts w:ascii="Constantia" w:eastAsia="Constantia" w:hAnsi="Constantia" w:cs="Constantia"/>
      <w:i/>
      <w:iCs/>
      <w:color w:val="000000"/>
      <w:spacing w:val="20"/>
      <w:w w:val="100"/>
      <w:position w:val="0"/>
      <w:sz w:val="21"/>
      <w:szCs w:val="21"/>
      <w:shd w:val="clear" w:color="auto" w:fill="FFFFFF"/>
      <w:lang w:val="en-US" w:eastAsia="en-US" w:bidi="en-US"/>
    </w:rPr>
  </w:style>
  <w:style w:type="character" w:customStyle="1" w:styleId="Bodytext9">
    <w:name w:val="Body text (9)_"/>
    <w:basedOn w:val="DefaultParagraphFont"/>
    <w:rsid w:val="00B114E7"/>
    <w:rPr>
      <w:rFonts w:ascii="Times New Roman" w:eastAsia="Times New Roman" w:hAnsi="Times New Roman" w:cs="Times New Roman"/>
      <w:b w:val="0"/>
      <w:bCs w:val="0"/>
      <w:i w:val="0"/>
      <w:iCs w:val="0"/>
      <w:smallCaps w:val="0"/>
      <w:strike w:val="0"/>
      <w:sz w:val="22"/>
      <w:szCs w:val="22"/>
      <w:u w:val="none"/>
    </w:rPr>
  </w:style>
  <w:style w:type="character" w:customStyle="1" w:styleId="Bodytext9Bold">
    <w:name w:val="Body text (9) + Bold"/>
    <w:basedOn w:val="Bodytext9"/>
    <w:rsid w:val="00B114E7"/>
    <w:rPr>
      <w:rFonts w:ascii="Times New Roman" w:eastAsia="Times New Roman" w:hAnsi="Times New Roman" w:cs="Times New Roman"/>
      <w:b/>
      <w:bCs/>
      <w:i w:val="0"/>
      <w:iCs w:val="0"/>
      <w:smallCaps w:val="0"/>
      <w:strike w:val="0"/>
      <w:color w:val="000000"/>
      <w:spacing w:val="0"/>
      <w:w w:val="100"/>
      <w:position w:val="0"/>
      <w:sz w:val="22"/>
      <w:szCs w:val="22"/>
      <w:u w:val="none"/>
      <w:lang w:val="es-ES" w:eastAsia="es-ES" w:bidi="es-ES"/>
    </w:rPr>
  </w:style>
  <w:style w:type="character" w:customStyle="1" w:styleId="Bodytext10Exact">
    <w:name w:val="Body text (10) Exact"/>
    <w:basedOn w:val="DefaultParagraphFont"/>
    <w:rsid w:val="00B114E7"/>
    <w:rPr>
      <w:rFonts w:ascii="Microsoft Sans Serif" w:eastAsia="Microsoft Sans Serif" w:hAnsi="Microsoft Sans Serif" w:cs="Microsoft Sans Serif"/>
      <w:b w:val="0"/>
      <w:bCs w:val="0"/>
      <w:i w:val="0"/>
      <w:iCs w:val="0"/>
      <w:smallCaps w:val="0"/>
      <w:strike w:val="0"/>
      <w:spacing w:val="5"/>
      <w:sz w:val="17"/>
      <w:szCs w:val="17"/>
      <w:u w:val="none"/>
      <w:lang w:val="en-US" w:eastAsia="en-US" w:bidi="en-US"/>
    </w:rPr>
  </w:style>
  <w:style w:type="character" w:customStyle="1" w:styleId="Bodytext10">
    <w:name w:val="Body text (10)_"/>
    <w:basedOn w:val="DefaultParagraphFont"/>
    <w:link w:val="Bodytext100"/>
    <w:rsid w:val="00B114E7"/>
    <w:rPr>
      <w:rFonts w:ascii="Microsoft Sans Serif" w:eastAsia="Microsoft Sans Serif" w:hAnsi="Microsoft Sans Serif" w:cs="Microsoft Sans Serif"/>
      <w:sz w:val="18"/>
      <w:szCs w:val="18"/>
      <w:shd w:val="clear" w:color="auto" w:fill="FFFFFF"/>
      <w:lang w:val="en-US" w:eastAsia="en-US" w:bidi="en-US"/>
    </w:rPr>
  </w:style>
  <w:style w:type="character" w:customStyle="1" w:styleId="Bodytext7Italic">
    <w:name w:val="Body text (7) + Italic"/>
    <w:basedOn w:val="Bodytext7"/>
    <w:rsid w:val="00B114E7"/>
    <w:rPr>
      <w:rFonts w:ascii="Times New Roman" w:eastAsia="Times New Roman" w:hAnsi="Times New Roman"/>
      <w:b/>
      <w:bCs/>
      <w:i/>
      <w:iCs/>
      <w:color w:val="000000"/>
      <w:spacing w:val="0"/>
      <w:w w:val="100"/>
      <w:position w:val="0"/>
      <w:shd w:val="clear" w:color="auto" w:fill="FFFFFF"/>
      <w:lang w:val="es-ES" w:eastAsia="es-ES" w:bidi="es-ES"/>
    </w:rPr>
  </w:style>
  <w:style w:type="character" w:customStyle="1" w:styleId="Bodytext11Exact">
    <w:name w:val="Body text (11) Exact"/>
    <w:basedOn w:val="DefaultParagraphFont"/>
    <w:link w:val="Bodytext11"/>
    <w:rsid w:val="00B114E7"/>
    <w:rPr>
      <w:rFonts w:ascii="Times New Roman" w:eastAsia="Times New Roman" w:hAnsi="Times New Roman"/>
      <w:b/>
      <w:bCs/>
      <w:spacing w:val="1"/>
      <w:sz w:val="28"/>
      <w:szCs w:val="28"/>
      <w:shd w:val="clear" w:color="auto" w:fill="FFFFFF"/>
    </w:rPr>
  </w:style>
  <w:style w:type="character" w:customStyle="1" w:styleId="Bodytext12Exact">
    <w:name w:val="Body text (12) Exact"/>
    <w:basedOn w:val="DefaultParagraphFont"/>
    <w:rsid w:val="00B114E7"/>
    <w:rPr>
      <w:rFonts w:ascii="Times New Roman" w:eastAsia="Times New Roman" w:hAnsi="Times New Roman" w:cs="Times New Roman"/>
      <w:b/>
      <w:bCs/>
      <w:i w:val="0"/>
      <w:iCs w:val="0"/>
      <w:smallCaps w:val="0"/>
      <w:strike w:val="0"/>
      <w:u w:val="none"/>
      <w:lang w:val="en-US" w:eastAsia="en-US" w:bidi="en-US"/>
    </w:rPr>
  </w:style>
  <w:style w:type="character" w:customStyle="1" w:styleId="Heading50">
    <w:name w:val="Heading #5_"/>
    <w:basedOn w:val="DefaultParagraphFont"/>
    <w:rsid w:val="00B114E7"/>
    <w:rPr>
      <w:rFonts w:ascii="Times New Roman" w:eastAsia="Times New Roman" w:hAnsi="Times New Roman" w:cs="Times New Roman"/>
      <w:b/>
      <w:bCs/>
      <w:i w:val="0"/>
      <w:iCs w:val="0"/>
      <w:smallCaps w:val="0"/>
      <w:strike w:val="0"/>
      <w:sz w:val="30"/>
      <w:szCs w:val="30"/>
      <w:u w:val="none"/>
    </w:rPr>
  </w:style>
  <w:style w:type="character" w:customStyle="1" w:styleId="Heading513pt">
    <w:name w:val="Heading #5 + 13 pt"/>
    <w:basedOn w:val="Heading50"/>
    <w:rsid w:val="00B114E7"/>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character" w:customStyle="1" w:styleId="Headerorfooter0">
    <w:name w:val="Header or footer"/>
    <w:basedOn w:val="Headerorfooter"/>
    <w:rsid w:val="00B114E7"/>
    <w:rPr>
      <w:rFonts w:ascii="Times New Roman" w:eastAsia="Times New Roman" w:hAnsi="Times New Roman" w:cs="Times New Roman"/>
      <w:b/>
      <w:bCs/>
      <w:i w:val="0"/>
      <w:iCs w:val="0"/>
      <w:smallCaps w:val="0"/>
      <w:strike w:val="0"/>
      <w:color w:val="000000"/>
      <w:spacing w:val="0"/>
      <w:w w:val="100"/>
      <w:position w:val="0"/>
      <w:sz w:val="17"/>
      <w:szCs w:val="17"/>
      <w:u w:val="single"/>
      <w:lang w:val="es-ES" w:eastAsia="es-ES" w:bidi="es-ES"/>
    </w:rPr>
  </w:style>
  <w:style w:type="character" w:customStyle="1" w:styleId="BodyText1">
    <w:name w:val="Body Text1"/>
    <w:basedOn w:val="Bodytext"/>
    <w:rsid w:val="00B114E7"/>
    <w:rPr>
      <w:rFonts w:ascii="Times New Roman" w:eastAsia="Times New Roman" w:hAnsi="Times New Roman"/>
      <w:color w:val="000000"/>
      <w:spacing w:val="0"/>
      <w:w w:val="100"/>
      <w:position w:val="0"/>
      <w:sz w:val="19"/>
      <w:szCs w:val="19"/>
      <w:shd w:val="clear" w:color="auto" w:fill="FFFFFF"/>
      <w:lang w:val="es-ES" w:eastAsia="es-ES" w:bidi="es-ES"/>
    </w:rPr>
  </w:style>
  <w:style w:type="character" w:customStyle="1" w:styleId="BodytextExact">
    <w:name w:val="Body text Exact"/>
    <w:basedOn w:val="DefaultParagraphFont"/>
    <w:rsid w:val="00B114E7"/>
    <w:rPr>
      <w:rFonts w:ascii="Times New Roman" w:eastAsia="Times New Roman" w:hAnsi="Times New Roman" w:cs="Times New Roman"/>
      <w:b w:val="0"/>
      <w:bCs w:val="0"/>
      <w:i w:val="0"/>
      <w:iCs w:val="0"/>
      <w:smallCaps w:val="0"/>
      <w:strike w:val="0"/>
      <w:sz w:val="18"/>
      <w:szCs w:val="18"/>
      <w:u w:val="none"/>
    </w:rPr>
  </w:style>
  <w:style w:type="character" w:customStyle="1" w:styleId="BodytextItalic">
    <w:name w:val="Body text + Italic"/>
    <w:aliases w:val="Spacing 0 pt Exact,Body text (11) + 12 pt,Picture caption + Italic,Small Caps,Picture caption (5) + Not Italic,Body text (7) + 12 pt,Heading #5 + 12 pt,Body text (15) + Not Italic"/>
    <w:basedOn w:val="Bodytext"/>
    <w:rsid w:val="00B114E7"/>
    <w:rPr>
      <w:rFonts w:ascii="Times New Roman" w:eastAsia="Times New Roman" w:hAnsi="Times New Roman"/>
      <w:i/>
      <w:iCs/>
      <w:color w:val="000000"/>
      <w:spacing w:val="0"/>
      <w:w w:val="100"/>
      <w:position w:val="0"/>
      <w:sz w:val="19"/>
      <w:szCs w:val="19"/>
      <w:shd w:val="clear" w:color="auto" w:fill="FFFFFF"/>
      <w:lang w:val="en-US" w:eastAsia="en-US" w:bidi="en-US"/>
    </w:rPr>
  </w:style>
  <w:style w:type="character" w:customStyle="1" w:styleId="Heading60">
    <w:name w:val="Heading #6_"/>
    <w:basedOn w:val="DefaultParagraphFont"/>
    <w:rsid w:val="00B114E7"/>
    <w:rPr>
      <w:rFonts w:ascii="Times New Roman" w:eastAsia="Times New Roman" w:hAnsi="Times New Roman" w:cs="Times New Roman"/>
      <w:b/>
      <w:bCs/>
      <w:i w:val="0"/>
      <w:iCs w:val="0"/>
      <w:smallCaps w:val="0"/>
      <w:strike w:val="0"/>
      <w:sz w:val="26"/>
      <w:szCs w:val="26"/>
      <w:u w:val="none"/>
      <w:lang w:val="en-US" w:eastAsia="en-US" w:bidi="en-US"/>
    </w:rPr>
  </w:style>
  <w:style w:type="character" w:customStyle="1" w:styleId="Bodytext13">
    <w:name w:val="Body text (13)_"/>
    <w:basedOn w:val="DefaultParagraphFont"/>
    <w:rsid w:val="00B114E7"/>
    <w:rPr>
      <w:rFonts w:ascii="Times New Roman" w:eastAsia="Times New Roman" w:hAnsi="Times New Roman" w:cs="Times New Roman"/>
      <w:b/>
      <w:bCs/>
      <w:i/>
      <w:iCs/>
      <w:smallCaps w:val="0"/>
      <w:strike w:val="0"/>
      <w:sz w:val="19"/>
      <w:szCs w:val="19"/>
      <w:u w:val="none"/>
    </w:rPr>
  </w:style>
  <w:style w:type="character" w:customStyle="1" w:styleId="BodyText21">
    <w:name w:val="Body Text2"/>
    <w:basedOn w:val="Bodytext"/>
    <w:rsid w:val="00B114E7"/>
    <w:rPr>
      <w:rFonts w:ascii="Times New Roman" w:eastAsia="Times New Roman" w:hAnsi="Times New Roman"/>
      <w:color w:val="000000"/>
      <w:spacing w:val="0"/>
      <w:w w:val="100"/>
      <w:position w:val="0"/>
      <w:sz w:val="19"/>
      <w:szCs w:val="19"/>
      <w:u w:val="single"/>
      <w:shd w:val="clear" w:color="auto" w:fill="FFFFFF"/>
      <w:lang w:val="es-ES" w:eastAsia="es-ES" w:bidi="es-ES"/>
    </w:rPr>
  </w:style>
  <w:style w:type="character" w:customStyle="1" w:styleId="Tablecaption">
    <w:name w:val="Table caption_"/>
    <w:basedOn w:val="DefaultParagraphFont"/>
    <w:rsid w:val="00B114E7"/>
    <w:rPr>
      <w:rFonts w:ascii="Times New Roman" w:eastAsia="Times New Roman" w:hAnsi="Times New Roman" w:cs="Times New Roman"/>
      <w:b w:val="0"/>
      <w:bCs w:val="0"/>
      <w:i w:val="0"/>
      <w:iCs w:val="0"/>
      <w:smallCaps w:val="0"/>
      <w:strike w:val="0"/>
      <w:sz w:val="19"/>
      <w:szCs w:val="19"/>
      <w:u w:val="none"/>
    </w:rPr>
  </w:style>
  <w:style w:type="character" w:customStyle="1" w:styleId="Bodytext14">
    <w:name w:val="Body text (14)_"/>
    <w:basedOn w:val="DefaultParagraphFont"/>
    <w:link w:val="Bodytext140"/>
    <w:rsid w:val="00B114E7"/>
    <w:rPr>
      <w:rFonts w:ascii="Times New Roman" w:eastAsia="Times New Roman" w:hAnsi="Times New Roman"/>
      <w:sz w:val="20"/>
      <w:szCs w:val="20"/>
      <w:shd w:val="clear" w:color="auto" w:fill="FFFFFF"/>
    </w:rPr>
  </w:style>
  <w:style w:type="character" w:customStyle="1" w:styleId="Bodytext13Exact">
    <w:name w:val="Body text (13) Exact"/>
    <w:basedOn w:val="DefaultParagraphFont"/>
    <w:rsid w:val="00B114E7"/>
    <w:rPr>
      <w:rFonts w:ascii="Times New Roman" w:eastAsia="Times New Roman" w:hAnsi="Times New Roman" w:cs="Times New Roman"/>
      <w:b/>
      <w:bCs/>
      <w:i/>
      <w:iCs/>
      <w:smallCaps w:val="0"/>
      <w:strike w:val="0"/>
      <w:spacing w:val="-1"/>
      <w:sz w:val="18"/>
      <w:szCs w:val="18"/>
      <w:u w:val="none"/>
    </w:rPr>
  </w:style>
  <w:style w:type="character" w:customStyle="1" w:styleId="Heading40">
    <w:name w:val="Heading #4_"/>
    <w:basedOn w:val="DefaultParagraphFont"/>
    <w:link w:val="Heading41"/>
    <w:rsid w:val="00B114E7"/>
    <w:rPr>
      <w:rFonts w:ascii="Times New Roman" w:eastAsia="Times New Roman" w:hAnsi="Times New Roman"/>
      <w:sz w:val="20"/>
      <w:szCs w:val="20"/>
      <w:shd w:val="clear" w:color="auto" w:fill="FFFFFF"/>
      <w:lang w:val="en-US" w:eastAsia="en-US" w:bidi="en-US"/>
    </w:rPr>
  </w:style>
  <w:style w:type="character" w:customStyle="1" w:styleId="BodyText30">
    <w:name w:val="Body Text3"/>
    <w:basedOn w:val="Bodytext"/>
    <w:rsid w:val="00B114E7"/>
    <w:rPr>
      <w:rFonts w:ascii="Times New Roman" w:eastAsia="Times New Roman" w:hAnsi="Times New Roman"/>
      <w:color w:val="000000"/>
      <w:spacing w:val="0"/>
      <w:w w:val="100"/>
      <w:position w:val="0"/>
      <w:sz w:val="19"/>
      <w:szCs w:val="19"/>
      <w:shd w:val="clear" w:color="auto" w:fill="FFFFFF"/>
      <w:lang w:val="es-ES" w:eastAsia="es-ES" w:bidi="es-ES"/>
    </w:rPr>
  </w:style>
  <w:style w:type="character" w:customStyle="1" w:styleId="BodytextSpacing2pt">
    <w:name w:val="Body text + Spacing 2 pt"/>
    <w:basedOn w:val="Bodytext"/>
    <w:rsid w:val="00B114E7"/>
    <w:rPr>
      <w:rFonts w:ascii="Times New Roman" w:eastAsia="Times New Roman" w:hAnsi="Times New Roman"/>
      <w:color w:val="000000"/>
      <w:spacing w:val="40"/>
      <w:w w:val="100"/>
      <w:position w:val="0"/>
      <w:sz w:val="19"/>
      <w:szCs w:val="19"/>
      <w:shd w:val="clear" w:color="auto" w:fill="FFFFFF"/>
      <w:lang w:val="en-US" w:eastAsia="en-US" w:bidi="en-US"/>
    </w:rPr>
  </w:style>
  <w:style w:type="character" w:customStyle="1" w:styleId="BodytextBold">
    <w:name w:val="Body text + Bold"/>
    <w:aliases w:val="Italic,Italic Exact,Body text (25) + Microsoft Sans Serif,16 pt,Body text (28) + 25 pt,Scale 70%,Heading #10 + Bold,Table of contents + Lucida Sans Unicode"/>
    <w:basedOn w:val="Bodytext"/>
    <w:rsid w:val="00B114E7"/>
    <w:rPr>
      <w:rFonts w:ascii="Times New Roman" w:eastAsia="Times New Roman" w:hAnsi="Times New Roman"/>
      <w:b/>
      <w:bCs/>
      <w:i/>
      <w:iCs/>
      <w:color w:val="000000"/>
      <w:spacing w:val="0"/>
      <w:w w:val="100"/>
      <w:position w:val="0"/>
      <w:sz w:val="19"/>
      <w:szCs w:val="19"/>
      <w:shd w:val="clear" w:color="auto" w:fill="FFFFFF"/>
      <w:lang w:val="es-ES" w:eastAsia="es-ES" w:bidi="es-ES"/>
    </w:rPr>
  </w:style>
  <w:style w:type="character" w:customStyle="1" w:styleId="Bodytext15">
    <w:name w:val="Body text (15)_"/>
    <w:basedOn w:val="DefaultParagraphFont"/>
    <w:link w:val="Bodytext150"/>
    <w:rsid w:val="00B114E7"/>
    <w:rPr>
      <w:rFonts w:ascii="Times New Roman" w:eastAsia="Times New Roman" w:hAnsi="Times New Roman"/>
      <w:sz w:val="8"/>
      <w:szCs w:val="8"/>
      <w:shd w:val="clear" w:color="auto" w:fill="FFFFFF"/>
      <w:lang w:val="en-US" w:eastAsia="en-US" w:bidi="en-US"/>
    </w:rPr>
  </w:style>
  <w:style w:type="character" w:customStyle="1" w:styleId="Bodytext16">
    <w:name w:val="Body text (16)_"/>
    <w:basedOn w:val="DefaultParagraphFont"/>
    <w:rsid w:val="00B114E7"/>
    <w:rPr>
      <w:rFonts w:ascii="Times New Roman" w:eastAsia="Times New Roman" w:hAnsi="Times New Roman" w:cs="Times New Roman"/>
      <w:b w:val="0"/>
      <w:bCs w:val="0"/>
      <w:i/>
      <w:iCs/>
      <w:smallCaps w:val="0"/>
      <w:strike w:val="0"/>
      <w:sz w:val="19"/>
      <w:szCs w:val="19"/>
      <w:u w:val="none"/>
      <w:lang w:val="en-US" w:eastAsia="en-US" w:bidi="en-US"/>
    </w:rPr>
  </w:style>
  <w:style w:type="character" w:customStyle="1" w:styleId="Bodytext395pt">
    <w:name w:val="Body text (3) + 9.5 pt"/>
    <w:basedOn w:val="Bodytext3"/>
    <w:rsid w:val="00B114E7"/>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style>
  <w:style w:type="character" w:customStyle="1" w:styleId="Bodytext15Exact">
    <w:name w:val="Body text (15) Exact"/>
    <w:basedOn w:val="DefaultParagraphFont"/>
    <w:rsid w:val="00B114E7"/>
    <w:rPr>
      <w:rFonts w:ascii="Times New Roman" w:eastAsia="Times New Roman" w:hAnsi="Times New Roman" w:cs="Times New Roman"/>
      <w:b w:val="0"/>
      <w:bCs w:val="0"/>
      <w:i w:val="0"/>
      <w:iCs w:val="0"/>
      <w:smallCaps w:val="0"/>
      <w:strike w:val="0"/>
      <w:sz w:val="8"/>
      <w:szCs w:val="8"/>
      <w:u w:val="none"/>
      <w:lang w:val="en-US" w:eastAsia="en-US" w:bidi="en-US"/>
    </w:rPr>
  </w:style>
  <w:style w:type="character" w:customStyle="1" w:styleId="Bodytext12Spacing0ptExact">
    <w:name w:val="Body text (12) + Spacing 0 pt Exact"/>
    <w:basedOn w:val="Bodytext12"/>
    <w:rsid w:val="00B114E7"/>
    <w:rPr>
      <w:rFonts w:ascii="Times New Roman" w:eastAsia="Times New Roman" w:hAnsi="Times New Roman" w:cs="Times New Roman"/>
      <w:b/>
      <w:bCs/>
      <w:i w:val="0"/>
      <w:iCs w:val="0"/>
      <w:smallCaps w:val="0"/>
      <w:strike w:val="0"/>
      <w:spacing w:val="1"/>
      <w:sz w:val="24"/>
      <w:szCs w:val="24"/>
      <w:u w:val="none"/>
      <w:lang w:val="en-US" w:eastAsia="en-US" w:bidi="en-US"/>
    </w:rPr>
  </w:style>
  <w:style w:type="character" w:customStyle="1" w:styleId="Heading51">
    <w:name w:val="Heading #5"/>
    <w:basedOn w:val="Heading50"/>
    <w:rsid w:val="00B114E7"/>
    <w:rPr>
      <w:rFonts w:ascii="Times New Roman" w:eastAsia="Times New Roman" w:hAnsi="Times New Roman" w:cs="Times New Roman"/>
      <w:b/>
      <w:bCs/>
      <w:i w:val="0"/>
      <w:iCs w:val="0"/>
      <w:smallCaps w:val="0"/>
      <w:strike w:val="0"/>
      <w:color w:val="000000"/>
      <w:spacing w:val="0"/>
      <w:w w:val="100"/>
      <w:position w:val="0"/>
      <w:sz w:val="30"/>
      <w:szCs w:val="30"/>
      <w:u w:val="none"/>
      <w:lang w:val="es-ES" w:eastAsia="es-ES" w:bidi="es-ES"/>
    </w:rPr>
  </w:style>
  <w:style w:type="character" w:customStyle="1" w:styleId="Headerorfooter2">
    <w:name w:val="Header or footer (2)"/>
    <w:basedOn w:val="DefaultParagraphFont"/>
    <w:rsid w:val="00B114E7"/>
    <w:rPr>
      <w:rFonts w:ascii="Segoe UI" w:eastAsia="Segoe UI" w:hAnsi="Segoe UI" w:cs="Segoe UI"/>
      <w:b/>
      <w:bCs/>
      <w:i w:val="0"/>
      <w:iCs w:val="0"/>
      <w:smallCaps w:val="0"/>
      <w:strike w:val="0"/>
      <w:spacing w:val="-20"/>
      <w:sz w:val="19"/>
      <w:szCs w:val="19"/>
      <w:u w:val="none"/>
      <w:lang w:val="en-US" w:eastAsia="en-US" w:bidi="en-US"/>
    </w:rPr>
  </w:style>
  <w:style w:type="character" w:customStyle="1" w:styleId="Bodytext17">
    <w:name w:val="Body text (17)_"/>
    <w:basedOn w:val="DefaultParagraphFont"/>
    <w:rsid w:val="00B114E7"/>
    <w:rPr>
      <w:rFonts w:ascii="Microsoft Sans Serif" w:eastAsia="Microsoft Sans Serif" w:hAnsi="Microsoft Sans Serif" w:cs="Microsoft Sans Serif"/>
      <w:b w:val="0"/>
      <w:bCs w:val="0"/>
      <w:i w:val="0"/>
      <w:iCs w:val="0"/>
      <w:smallCaps w:val="0"/>
      <w:strike w:val="0"/>
      <w:sz w:val="11"/>
      <w:szCs w:val="11"/>
      <w:u w:val="none"/>
      <w:lang w:val="en-US" w:eastAsia="en-US" w:bidi="en-US"/>
    </w:rPr>
  </w:style>
  <w:style w:type="character" w:customStyle="1" w:styleId="Bodytext130">
    <w:name w:val="Body text (13)"/>
    <w:basedOn w:val="Bodytext13"/>
    <w:rsid w:val="00B114E7"/>
    <w:rPr>
      <w:rFonts w:ascii="Times New Roman" w:eastAsia="Times New Roman" w:hAnsi="Times New Roman" w:cs="Times New Roman"/>
      <w:b/>
      <w:bCs/>
      <w:i/>
      <w:iCs/>
      <w:smallCaps w:val="0"/>
      <w:strike w:val="0"/>
      <w:color w:val="000000"/>
      <w:spacing w:val="0"/>
      <w:w w:val="100"/>
      <w:position w:val="0"/>
      <w:sz w:val="19"/>
      <w:szCs w:val="19"/>
      <w:u w:val="none"/>
      <w:lang w:val="es-ES" w:eastAsia="es-ES" w:bidi="es-ES"/>
    </w:rPr>
  </w:style>
  <w:style w:type="character" w:customStyle="1" w:styleId="Bodytext170">
    <w:name w:val="Body text (17)"/>
    <w:basedOn w:val="Bodytext17"/>
    <w:rsid w:val="00B114E7"/>
    <w:rPr>
      <w:rFonts w:ascii="Microsoft Sans Serif" w:eastAsia="Microsoft Sans Serif" w:hAnsi="Microsoft Sans Serif" w:cs="Microsoft Sans Serif"/>
      <w:b w:val="0"/>
      <w:bCs w:val="0"/>
      <w:i w:val="0"/>
      <w:iCs w:val="0"/>
      <w:smallCaps w:val="0"/>
      <w:strike w:val="0"/>
      <w:color w:val="000000"/>
      <w:spacing w:val="0"/>
      <w:w w:val="100"/>
      <w:position w:val="0"/>
      <w:sz w:val="11"/>
      <w:szCs w:val="11"/>
      <w:u w:val="none"/>
      <w:lang w:val="es-ES" w:eastAsia="es-ES" w:bidi="es-ES"/>
    </w:rPr>
  </w:style>
  <w:style w:type="character" w:customStyle="1" w:styleId="Bodytext11Spacing0ptExact">
    <w:name w:val="Body text (11) + Spacing 0 pt Exact"/>
    <w:basedOn w:val="Bodytext11Exact"/>
    <w:rsid w:val="00B114E7"/>
    <w:rPr>
      <w:rFonts w:ascii="Times New Roman" w:eastAsia="Times New Roman" w:hAnsi="Times New Roman"/>
      <w:b/>
      <w:bCs/>
      <w:color w:val="000000"/>
      <w:spacing w:val="2"/>
      <w:w w:val="100"/>
      <w:position w:val="0"/>
      <w:sz w:val="28"/>
      <w:szCs w:val="28"/>
      <w:shd w:val="clear" w:color="auto" w:fill="FFFFFF"/>
      <w:lang w:val="es-ES" w:eastAsia="es-ES" w:bidi="es-ES"/>
    </w:rPr>
  </w:style>
  <w:style w:type="character" w:customStyle="1" w:styleId="Headerorfooter3">
    <w:name w:val="Header or footer (3)"/>
    <w:basedOn w:val="DefaultParagraphFont"/>
    <w:rsid w:val="00B114E7"/>
    <w:rPr>
      <w:rFonts w:ascii="Microsoft Sans Serif" w:eastAsia="Microsoft Sans Serif" w:hAnsi="Microsoft Sans Serif" w:cs="Microsoft Sans Serif"/>
      <w:b w:val="0"/>
      <w:bCs w:val="0"/>
      <w:i w:val="0"/>
      <w:iCs w:val="0"/>
      <w:smallCaps w:val="0"/>
      <w:strike w:val="0"/>
      <w:sz w:val="11"/>
      <w:szCs w:val="11"/>
      <w:u w:val="none"/>
      <w:lang w:val="en-US" w:eastAsia="en-US" w:bidi="en-US"/>
    </w:rPr>
  </w:style>
  <w:style w:type="character" w:customStyle="1" w:styleId="Heading61">
    <w:name w:val="Heading #6"/>
    <w:basedOn w:val="Heading60"/>
    <w:rsid w:val="00B114E7"/>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character" w:customStyle="1" w:styleId="Bodytext160">
    <w:name w:val="Body text (16)"/>
    <w:basedOn w:val="Bodytext16"/>
    <w:rsid w:val="00B114E7"/>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Bodytext16NotItalic">
    <w:name w:val="Body text (16) + Not Italic"/>
    <w:basedOn w:val="Bodytext16"/>
    <w:rsid w:val="00B114E7"/>
    <w:rPr>
      <w:rFonts w:ascii="Times New Roman" w:eastAsia="Times New Roman" w:hAnsi="Times New Roman" w:cs="Times New Roman"/>
      <w:b w:val="0"/>
      <w:bCs w:val="0"/>
      <w:i/>
      <w:iCs/>
      <w:smallCaps w:val="0"/>
      <w:strike w:val="0"/>
      <w:color w:val="000000"/>
      <w:spacing w:val="0"/>
      <w:w w:val="100"/>
      <w:position w:val="0"/>
      <w:sz w:val="19"/>
      <w:szCs w:val="19"/>
      <w:u w:val="none"/>
      <w:lang w:val="es-ES" w:eastAsia="es-ES" w:bidi="es-ES"/>
    </w:rPr>
  </w:style>
  <w:style w:type="character" w:customStyle="1" w:styleId="Headerorfooter12pt">
    <w:name w:val="Header or footer + 12 pt"/>
    <w:basedOn w:val="Headerorfooter"/>
    <w:rsid w:val="00B114E7"/>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style>
  <w:style w:type="character" w:customStyle="1" w:styleId="Bodytext31">
    <w:name w:val="Body text (3)"/>
    <w:basedOn w:val="Bodytext3"/>
    <w:rsid w:val="00B114E7"/>
    <w:rPr>
      <w:rFonts w:ascii="Times New Roman" w:eastAsia="Times New Roman" w:hAnsi="Times New Roman" w:cs="Times New Roman"/>
      <w:b w:val="0"/>
      <w:bCs w:val="0"/>
      <w:i w:val="0"/>
      <w:iCs w:val="0"/>
      <w:smallCaps w:val="0"/>
      <w:strike w:val="0"/>
      <w:color w:val="000000"/>
      <w:spacing w:val="0"/>
      <w:w w:val="100"/>
      <w:position w:val="0"/>
      <w:sz w:val="16"/>
      <w:szCs w:val="16"/>
      <w:u w:val="none"/>
      <w:lang w:val="es-ES" w:eastAsia="es-ES" w:bidi="es-ES"/>
    </w:rPr>
  </w:style>
  <w:style w:type="character" w:customStyle="1" w:styleId="Bodytext8pt">
    <w:name w:val="Body text + 8 pt"/>
    <w:basedOn w:val="Bodytext"/>
    <w:rsid w:val="00B114E7"/>
    <w:rPr>
      <w:rFonts w:ascii="Times New Roman" w:eastAsia="Times New Roman" w:hAnsi="Times New Roman"/>
      <w:color w:val="000000"/>
      <w:spacing w:val="0"/>
      <w:w w:val="100"/>
      <w:position w:val="0"/>
      <w:sz w:val="16"/>
      <w:szCs w:val="16"/>
      <w:shd w:val="clear" w:color="auto" w:fill="FFFFFF"/>
      <w:lang w:val="es-ES" w:eastAsia="es-ES" w:bidi="es-ES"/>
    </w:rPr>
  </w:style>
  <w:style w:type="character" w:customStyle="1" w:styleId="Tableofcontents4">
    <w:name w:val="Table of contents (4)_"/>
    <w:basedOn w:val="DefaultParagraphFont"/>
    <w:rsid w:val="00B114E7"/>
    <w:rPr>
      <w:rFonts w:ascii="Times New Roman" w:eastAsia="Times New Roman" w:hAnsi="Times New Roman" w:cs="Times New Roman"/>
      <w:b w:val="0"/>
      <w:bCs w:val="0"/>
      <w:i w:val="0"/>
      <w:iCs w:val="0"/>
      <w:smallCaps w:val="0"/>
      <w:strike w:val="0"/>
      <w:sz w:val="19"/>
      <w:szCs w:val="19"/>
      <w:u w:val="none"/>
    </w:rPr>
  </w:style>
  <w:style w:type="character" w:customStyle="1" w:styleId="Heading42">
    <w:name w:val="Heading #4 (2)_"/>
    <w:basedOn w:val="DefaultParagraphFont"/>
    <w:link w:val="Heading420"/>
    <w:rsid w:val="00B114E7"/>
    <w:rPr>
      <w:rFonts w:ascii="Times New Roman" w:eastAsia="Times New Roman" w:hAnsi="Times New Roman"/>
      <w:sz w:val="20"/>
      <w:szCs w:val="20"/>
      <w:shd w:val="clear" w:color="auto" w:fill="FFFFFF"/>
    </w:rPr>
  </w:style>
  <w:style w:type="character" w:customStyle="1" w:styleId="BodytextSpacing1pt">
    <w:name w:val="Body text + Spacing 1 pt"/>
    <w:basedOn w:val="Bodytext"/>
    <w:rsid w:val="00B114E7"/>
    <w:rPr>
      <w:rFonts w:ascii="Times New Roman" w:eastAsia="Times New Roman" w:hAnsi="Times New Roman"/>
      <w:color w:val="000000"/>
      <w:spacing w:val="30"/>
      <w:w w:val="100"/>
      <w:position w:val="0"/>
      <w:sz w:val="19"/>
      <w:szCs w:val="19"/>
      <w:shd w:val="clear" w:color="auto" w:fill="FFFFFF"/>
      <w:lang w:val="en-US" w:eastAsia="en-US" w:bidi="en-US"/>
    </w:rPr>
  </w:style>
  <w:style w:type="character" w:customStyle="1" w:styleId="Bodytext1112ptExact">
    <w:name w:val="Body text (11) + 12 pt Exact"/>
    <w:basedOn w:val="Bodytext11Exact"/>
    <w:rsid w:val="00B114E7"/>
    <w:rPr>
      <w:rFonts w:ascii="Times New Roman" w:eastAsia="Times New Roman" w:hAnsi="Times New Roman"/>
      <w:b/>
      <w:bCs/>
      <w:color w:val="000000"/>
      <w:spacing w:val="1"/>
      <w:w w:val="100"/>
      <w:position w:val="0"/>
      <w:sz w:val="24"/>
      <w:szCs w:val="24"/>
      <w:shd w:val="clear" w:color="auto" w:fill="FFFFFF"/>
      <w:lang w:val="en-US" w:eastAsia="en-US" w:bidi="en-US"/>
    </w:rPr>
  </w:style>
  <w:style w:type="character" w:customStyle="1" w:styleId="BodytextSpacing1ptExact">
    <w:name w:val="Body text + Spacing 1 pt Exact"/>
    <w:basedOn w:val="Bodytext"/>
    <w:rsid w:val="00B114E7"/>
    <w:rPr>
      <w:rFonts w:ascii="Times New Roman" w:eastAsia="Times New Roman" w:hAnsi="Times New Roman"/>
      <w:color w:val="000000"/>
      <w:spacing w:val="33"/>
      <w:w w:val="100"/>
      <w:position w:val="0"/>
      <w:sz w:val="18"/>
      <w:szCs w:val="18"/>
      <w:shd w:val="clear" w:color="auto" w:fill="FFFFFF"/>
      <w:lang w:val="en-US" w:eastAsia="en-US" w:bidi="en-US"/>
    </w:rPr>
  </w:style>
  <w:style w:type="character" w:customStyle="1" w:styleId="Bodytext19">
    <w:name w:val="Body text (19)_"/>
    <w:basedOn w:val="DefaultParagraphFont"/>
    <w:link w:val="Bodytext190"/>
    <w:rsid w:val="00B114E7"/>
    <w:rPr>
      <w:rFonts w:ascii="Microsoft Sans Serif" w:eastAsia="Microsoft Sans Serif" w:hAnsi="Microsoft Sans Serif" w:cs="Microsoft Sans Serif"/>
      <w:i/>
      <w:iCs/>
      <w:sz w:val="34"/>
      <w:szCs w:val="34"/>
      <w:shd w:val="clear" w:color="auto" w:fill="FFFFFF"/>
      <w:lang w:val="en-US" w:eastAsia="en-US" w:bidi="en-US"/>
    </w:rPr>
  </w:style>
  <w:style w:type="character" w:customStyle="1" w:styleId="Bodytext200">
    <w:name w:val="Body text (20)_"/>
    <w:basedOn w:val="DefaultParagraphFont"/>
    <w:rsid w:val="00B114E7"/>
    <w:rPr>
      <w:rFonts w:ascii="Times New Roman" w:eastAsia="Times New Roman" w:hAnsi="Times New Roman" w:cs="Times New Roman"/>
      <w:b w:val="0"/>
      <w:bCs w:val="0"/>
      <w:i w:val="0"/>
      <w:iCs w:val="0"/>
      <w:smallCaps w:val="0"/>
      <w:strike w:val="0"/>
      <w:sz w:val="19"/>
      <w:szCs w:val="19"/>
      <w:u w:val="none"/>
      <w:lang w:val="en-US" w:eastAsia="en-US" w:bidi="en-US"/>
    </w:rPr>
  </w:style>
  <w:style w:type="character" w:customStyle="1" w:styleId="Bodytext201">
    <w:name w:val="Body text (20)"/>
    <w:basedOn w:val="Bodytext200"/>
    <w:rsid w:val="00B114E7"/>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style>
  <w:style w:type="character" w:customStyle="1" w:styleId="Bodytext60">
    <w:name w:val="Body text (6)"/>
    <w:basedOn w:val="Bodytext6"/>
    <w:rsid w:val="00B114E7"/>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s-ES" w:eastAsia="es-ES" w:bidi="es-ES"/>
    </w:rPr>
  </w:style>
  <w:style w:type="character" w:customStyle="1" w:styleId="Heading62">
    <w:name w:val="Heading #6 (2)_"/>
    <w:basedOn w:val="DefaultParagraphFont"/>
    <w:rsid w:val="00B114E7"/>
    <w:rPr>
      <w:rFonts w:ascii="Times New Roman" w:eastAsia="Times New Roman" w:hAnsi="Times New Roman" w:cs="Times New Roman"/>
      <w:b/>
      <w:bCs/>
      <w:i w:val="0"/>
      <w:iCs w:val="0"/>
      <w:smallCaps w:val="0"/>
      <w:strike w:val="0"/>
      <w:sz w:val="30"/>
      <w:szCs w:val="30"/>
      <w:u w:val="none"/>
    </w:rPr>
  </w:style>
  <w:style w:type="character" w:customStyle="1" w:styleId="Heading6213pt">
    <w:name w:val="Heading #6 (2) + 13 pt"/>
    <w:basedOn w:val="Heading62"/>
    <w:rsid w:val="00B114E7"/>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character" w:customStyle="1" w:styleId="Heading7">
    <w:name w:val="Heading #7_"/>
    <w:basedOn w:val="DefaultParagraphFont"/>
    <w:link w:val="Heading70"/>
    <w:rsid w:val="00B114E7"/>
    <w:rPr>
      <w:rFonts w:ascii="Times New Roman" w:eastAsia="Times New Roman" w:hAnsi="Times New Roman"/>
      <w:b/>
      <w:bCs/>
      <w:sz w:val="26"/>
      <w:szCs w:val="26"/>
      <w:shd w:val="clear" w:color="auto" w:fill="FFFFFF"/>
      <w:lang w:val="en-US" w:eastAsia="en-US" w:bidi="en-US"/>
    </w:rPr>
  </w:style>
  <w:style w:type="character" w:customStyle="1" w:styleId="PicturecaptionExact">
    <w:name w:val="Picture caption Exact"/>
    <w:basedOn w:val="DefaultParagraphFont"/>
    <w:rsid w:val="00B114E7"/>
    <w:rPr>
      <w:rFonts w:ascii="Times New Roman" w:eastAsia="Times New Roman" w:hAnsi="Times New Roman" w:cs="Times New Roman"/>
      <w:b w:val="0"/>
      <w:bCs w:val="0"/>
      <w:i w:val="0"/>
      <w:iCs w:val="0"/>
      <w:smallCaps w:val="0"/>
      <w:strike w:val="0"/>
      <w:sz w:val="18"/>
      <w:szCs w:val="18"/>
      <w:u w:val="none"/>
    </w:rPr>
  </w:style>
  <w:style w:type="character" w:customStyle="1" w:styleId="Bodytext210">
    <w:name w:val="Body text (21)_"/>
    <w:basedOn w:val="DefaultParagraphFont"/>
    <w:rsid w:val="00B114E7"/>
    <w:rPr>
      <w:rFonts w:ascii="Times New Roman" w:eastAsia="Times New Roman" w:hAnsi="Times New Roman" w:cs="Times New Roman"/>
      <w:b w:val="0"/>
      <w:bCs w:val="0"/>
      <w:i/>
      <w:iCs/>
      <w:smallCaps w:val="0"/>
      <w:strike w:val="0"/>
      <w:sz w:val="14"/>
      <w:szCs w:val="14"/>
      <w:u w:val="none"/>
      <w:lang w:val="en-US" w:eastAsia="en-US" w:bidi="en-US"/>
    </w:rPr>
  </w:style>
  <w:style w:type="character" w:customStyle="1" w:styleId="Bodytext21NotItalic">
    <w:name w:val="Body text (21) + Not Italic"/>
    <w:basedOn w:val="Bodytext210"/>
    <w:rsid w:val="00B114E7"/>
    <w:rPr>
      <w:rFonts w:ascii="Times New Roman" w:eastAsia="Times New Roman" w:hAnsi="Times New Roman" w:cs="Times New Roman"/>
      <w:b w:val="0"/>
      <w:bCs w:val="0"/>
      <w:i/>
      <w:iCs/>
      <w:smallCaps w:val="0"/>
      <w:strike w:val="0"/>
      <w:color w:val="000000"/>
      <w:spacing w:val="0"/>
      <w:w w:val="100"/>
      <w:position w:val="0"/>
      <w:sz w:val="14"/>
      <w:szCs w:val="14"/>
      <w:u w:val="none"/>
      <w:lang w:val="en-US" w:eastAsia="en-US" w:bidi="en-US"/>
    </w:rPr>
  </w:style>
  <w:style w:type="character" w:customStyle="1" w:styleId="Picturecaption">
    <w:name w:val="Picture caption_"/>
    <w:basedOn w:val="DefaultParagraphFont"/>
    <w:rsid w:val="00B114E7"/>
    <w:rPr>
      <w:rFonts w:ascii="Times New Roman" w:eastAsia="Times New Roman" w:hAnsi="Times New Roman" w:cs="Times New Roman"/>
      <w:b w:val="0"/>
      <w:bCs w:val="0"/>
      <w:i w:val="0"/>
      <w:iCs w:val="0"/>
      <w:smallCaps w:val="0"/>
      <w:strike w:val="0"/>
      <w:sz w:val="19"/>
      <w:szCs w:val="19"/>
      <w:u w:val="none"/>
    </w:rPr>
  </w:style>
  <w:style w:type="character" w:customStyle="1" w:styleId="Bodytext211">
    <w:name w:val="Body text (21)"/>
    <w:basedOn w:val="Bodytext210"/>
    <w:rsid w:val="00B114E7"/>
    <w:rPr>
      <w:rFonts w:ascii="Times New Roman" w:eastAsia="Times New Roman" w:hAnsi="Times New Roman" w:cs="Times New Roman"/>
      <w:b w:val="0"/>
      <w:bCs w:val="0"/>
      <w:i/>
      <w:iCs/>
      <w:smallCaps w:val="0"/>
      <w:strike w:val="0"/>
      <w:color w:val="000000"/>
      <w:spacing w:val="0"/>
      <w:w w:val="100"/>
      <w:position w:val="0"/>
      <w:sz w:val="14"/>
      <w:szCs w:val="14"/>
      <w:u w:val="none"/>
      <w:lang w:val="es-ES" w:eastAsia="es-ES" w:bidi="es-ES"/>
    </w:rPr>
  </w:style>
  <w:style w:type="character" w:customStyle="1" w:styleId="Bodytext22">
    <w:name w:val="Body text (22)_"/>
    <w:basedOn w:val="DefaultParagraphFont"/>
    <w:rsid w:val="00B114E7"/>
    <w:rPr>
      <w:rFonts w:ascii="Comic Sans MS" w:eastAsia="Comic Sans MS" w:hAnsi="Comic Sans MS" w:cs="Comic Sans MS"/>
      <w:b w:val="0"/>
      <w:bCs w:val="0"/>
      <w:i w:val="0"/>
      <w:iCs w:val="0"/>
      <w:smallCaps w:val="0"/>
      <w:strike w:val="0"/>
      <w:sz w:val="30"/>
      <w:szCs w:val="30"/>
      <w:u w:val="none"/>
    </w:rPr>
  </w:style>
  <w:style w:type="character" w:customStyle="1" w:styleId="Bodytext220">
    <w:name w:val="Body text (22)"/>
    <w:basedOn w:val="Bodytext22"/>
    <w:rsid w:val="00B114E7"/>
    <w:rPr>
      <w:rFonts w:ascii="Comic Sans MS" w:eastAsia="Comic Sans MS" w:hAnsi="Comic Sans MS" w:cs="Comic Sans MS"/>
      <w:b w:val="0"/>
      <w:bCs w:val="0"/>
      <w:i w:val="0"/>
      <w:iCs w:val="0"/>
      <w:smallCaps w:val="0"/>
      <w:strike w:val="0"/>
      <w:color w:val="000000"/>
      <w:spacing w:val="0"/>
      <w:w w:val="100"/>
      <w:position w:val="0"/>
      <w:sz w:val="30"/>
      <w:szCs w:val="30"/>
      <w:u w:val="none"/>
      <w:lang w:val="es-ES" w:eastAsia="es-ES" w:bidi="es-ES"/>
    </w:rPr>
  </w:style>
  <w:style w:type="character" w:customStyle="1" w:styleId="Picturecaption0">
    <w:name w:val="Picture caption"/>
    <w:basedOn w:val="Picturecaption"/>
    <w:rsid w:val="00B114E7"/>
    <w:rPr>
      <w:rFonts w:ascii="Times New Roman" w:eastAsia="Times New Roman" w:hAnsi="Times New Roman" w:cs="Times New Roman"/>
      <w:b w:val="0"/>
      <w:bCs w:val="0"/>
      <w:i w:val="0"/>
      <w:iCs w:val="0"/>
      <w:smallCaps w:val="0"/>
      <w:strike w:val="0"/>
      <w:color w:val="000000"/>
      <w:spacing w:val="0"/>
      <w:w w:val="100"/>
      <w:position w:val="0"/>
      <w:sz w:val="19"/>
      <w:szCs w:val="19"/>
      <w:u w:val="none"/>
    </w:rPr>
  </w:style>
  <w:style w:type="character" w:customStyle="1" w:styleId="Bodytext13Spacing0ptExact">
    <w:name w:val="Body text (13) + Spacing 0 pt Exact"/>
    <w:basedOn w:val="Bodytext13"/>
    <w:rsid w:val="00B114E7"/>
    <w:rPr>
      <w:rFonts w:ascii="Times New Roman" w:eastAsia="Times New Roman" w:hAnsi="Times New Roman" w:cs="Times New Roman"/>
      <w:b/>
      <w:bCs/>
      <w:i/>
      <w:iCs/>
      <w:smallCaps w:val="0"/>
      <w:strike w:val="0"/>
      <w:color w:val="000000"/>
      <w:spacing w:val="0"/>
      <w:w w:val="100"/>
      <w:position w:val="0"/>
      <w:sz w:val="18"/>
      <w:szCs w:val="18"/>
      <w:u w:val="none"/>
      <w:lang w:val="es-ES" w:eastAsia="es-ES" w:bidi="es-ES"/>
    </w:rPr>
  </w:style>
  <w:style w:type="character" w:customStyle="1" w:styleId="Bodytext16Exact">
    <w:name w:val="Body text (16) Exact"/>
    <w:basedOn w:val="DefaultParagraphFont"/>
    <w:rsid w:val="00B114E7"/>
    <w:rPr>
      <w:rFonts w:ascii="Times New Roman" w:eastAsia="Times New Roman" w:hAnsi="Times New Roman" w:cs="Times New Roman"/>
      <w:b w:val="0"/>
      <w:bCs w:val="0"/>
      <w:i/>
      <w:iCs/>
      <w:smallCaps w:val="0"/>
      <w:strike w:val="0"/>
      <w:spacing w:val="6"/>
      <w:sz w:val="18"/>
      <w:szCs w:val="18"/>
      <w:u w:val="none"/>
      <w:lang w:val="en-US" w:eastAsia="en-US" w:bidi="en-US"/>
    </w:rPr>
  </w:style>
  <w:style w:type="character" w:customStyle="1" w:styleId="Bodytext16Spacing0ptExact">
    <w:name w:val="Body text (16) + Spacing 0 pt Exact"/>
    <w:basedOn w:val="Bodytext16"/>
    <w:rsid w:val="00B114E7"/>
    <w:rPr>
      <w:rFonts w:ascii="Times New Roman" w:eastAsia="Times New Roman" w:hAnsi="Times New Roman" w:cs="Times New Roman"/>
      <w:b w:val="0"/>
      <w:bCs w:val="0"/>
      <w:i/>
      <w:iCs/>
      <w:smallCaps w:val="0"/>
      <w:strike w:val="0"/>
      <w:color w:val="000000"/>
      <w:spacing w:val="4"/>
      <w:w w:val="100"/>
      <w:position w:val="0"/>
      <w:sz w:val="18"/>
      <w:szCs w:val="18"/>
      <w:u w:val="none"/>
      <w:lang w:val="es-ES" w:eastAsia="es-ES" w:bidi="es-ES"/>
    </w:rPr>
  </w:style>
  <w:style w:type="character" w:customStyle="1" w:styleId="TOC5Char">
    <w:name w:val="TOC 5 Char"/>
    <w:basedOn w:val="DefaultParagraphFont"/>
    <w:link w:val="TOC5"/>
    <w:rsid w:val="00B114E7"/>
    <w:rPr>
      <w:rFonts w:ascii="Times New Roman" w:eastAsia="Times New Roman" w:hAnsi="Times New Roman"/>
      <w:b/>
      <w:bCs/>
      <w:sz w:val="30"/>
      <w:szCs w:val="30"/>
      <w:shd w:val="clear" w:color="auto" w:fill="FFFFFF"/>
    </w:rPr>
  </w:style>
  <w:style w:type="character" w:customStyle="1" w:styleId="Tableofcontents4Italic">
    <w:name w:val="Table of contents (4) + Italic"/>
    <w:basedOn w:val="Tableofcontents4"/>
    <w:rsid w:val="00B114E7"/>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Tablecaption2">
    <w:name w:val="Table caption (2)_"/>
    <w:basedOn w:val="DefaultParagraphFont"/>
    <w:link w:val="Tablecaption20"/>
    <w:rsid w:val="00B114E7"/>
    <w:rPr>
      <w:rFonts w:ascii="Times New Roman" w:eastAsia="Times New Roman" w:hAnsi="Times New Roman"/>
      <w:i/>
      <w:iCs/>
      <w:sz w:val="19"/>
      <w:szCs w:val="19"/>
      <w:shd w:val="clear" w:color="auto" w:fill="FFFFFF"/>
      <w:lang w:val="en-US" w:eastAsia="en-US" w:bidi="en-US"/>
    </w:rPr>
  </w:style>
  <w:style w:type="character" w:customStyle="1" w:styleId="BodytextSpacing-2pt">
    <w:name w:val="Body text + Spacing -2 pt"/>
    <w:basedOn w:val="Bodytext"/>
    <w:rsid w:val="00B114E7"/>
    <w:rPr>
      <w:rFonts w:ascii="Times New Roman" w:eastAsia="Times New Roman" w:hAnsi="Times New Roman"/>
      <w:color w:val="000000"/>
      <w:spacing w:val="-40"/>
      <w:w w:val="100"/>
      <w:position w:val="0"/>
      <w:sz w:val="19"/>
      <w:szCs w:val="19"/>
      <w:shd w:val="clear" w:color="auto" w:fill="FFFFFF"/>
      <w:lang w:val="en-US" w:eastAsia="en-US" w:bidi="en-US"/>
    </w:rPr>
  </w:style>
  <w:style w:type="character" w:customStyle="1" w:styleId="BodytextTahoma">
    <w:name w:val="Body text + Tahoma"/>
    <w:aliases w:val="20 pt"/>
    <w:basedOn w:val="Bodytext"/>
    <w:rsid w:val="00B114E7"/>
    <w:rPr>
      <w:rFonts w:ascii="Tahoma" w:eastAsia="Tahoma" w:hAnsi="Tahoma" w:cs="Tahoma"/>
      <w:color w:val="000000"/>
      <w:spacing w:val="0"/>
      <w:w w:val="100"/>
      <w:position w:val="0"/>
      <w:sz w:val="40"/>
      <w:szCs w:val="40"/>
      <w:shd w:val="clear" w:color="auto" w:fill="FFFFFF"/>
      <w:lang w:val="en-US" w:eastAsia="en-US" w:bidi="en-US"/>
    </w:rPr>
  </w:style>
  <w:style w:type="character" w:customStyle="1" w:styleId="Bodytext90">
    <w:name w:val="Body text (9)"/>
    <w:basedOn w:val="Bodytext9"/>
    <w:rsid w:val="00B114E7"/>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style>
  <w:style w:type="character" w:customStyle="1" w:styleId="Tablecaption2NotItalic">
    <w:name w:val="Table caption (2) + Not Italic"/>
    <w:basedOn w:val="Tablecaption2"/>
    <w:rsid w:val="00B114E7"/>
    <w:rPr>
      <w:rFonts w:ascii="Times New Roman" w:eastAsia="Times New Roman" w:hAnsi="Times New Roman"/>
      <w:i/>
      <w:iCs/>
      <w:color w:val="000000"/>
      <w:spacing w:val="0"/>
      <w:w w:val="100"/>
      <w:position w:val="0"/>
      <w:sz w:val="19"/>
      <w:szCs w:val="19"/>
      <w:shd w:val="clear" w:color="auto" w:fill="FFFFFF"/>
      <w:lang w:val="en-US" w:eastAsia="en-US" w:bidi="en-US"/>
    </w:rPr>
  </w:style>
  <w:style w:type="character" w:customStyle="1" w:styleId="Bodytext23">
    <w:name w:val="Body text (23)_"/>
    <w:basedOn w:val="DefaultParagraphFont"/>
    <w:link w:val="Bodytext230"/>
    <w:rsid w:val="00B114E7"/>
    <w:rPr>
      <w:rFonts w:ascii="Times New Roman" w:eastAsia="Times New Roman" w:hAnsi="Times New Roman"/>
      <w:sz w:val="20"/>
      <w:szCs w:val="20"/>
      <w:shd w:val="clear" w:color="auto" w:fill="FFFFFF"/>
    </w:rPr>
  </w:style>
  <w:style w:type="character" w:customStyle="1" w:styleId="Picturecaption2">
    <w:name w:val="Picture caption (2)_"/>
    <w:basedOn w:val="DefaultParagraphFont"/>
    <w:link w:val="Picturecaption20"/>
    <w:rsid w:val="00B114E7"/>
    <w:rPr>
      <w:rFonts w:ascii="Times New Roman" w:eastAsia="Times New Roman" w:hAnsi="Times New Roman"/>
      <w:b/>
      <w:bCs/>
      <w:i/>
      <w:iCs/>
      <w:sz w:val="19"/>
      <w:szCs w:val="19"/>
      <w:shd w:val="clear" w:color="auto" w:fill="FFFFFF"/>
    </w:rPr>
  </w:style>
  <w:style w:type="character" w:customStyle="1" w:styleId="Bodytext24">
    <w:name w:val="Body text (24)_"/>
    <w:basedOn w:val="DefaultParagraphFont"/>
    <w:link w:val="Bodytext240"/>
    <w:rsid w:val="00B114E7"/>
    <w:rPr>
      <w:rFonts w:ascii="Times New Roman" w:eastAsia="Times New Roman" w:hAnsi="Times New Roman"/>
      <w:sz w:val="20"/>
      <w:szCs w:val="20"/>
      <w:shd w:val="clear" w:color="auto" w:fill="FFFFFF"/>
    </w:rPr>
  </w:style>
  <w:style w:type="character" w:customStyle="1" w:styleId="Heading620">
    <w:name w:val="Heading #6 (2)"/>
    <w:basedOn w:val="Heading62"/>
    <w:rsid w:val="00B114E7"/>
    <w:rPr>
      <w:rFonts w:ascii="Times New Roman" w:eastAsia="Times New Roman" w:hAnsi="Times New Roman" w:cs="Times New Roman"/>
      <w:b/>
      <w:bCs/>
      <w:i w:val="0"/>
      <w:iCs w:val="0"/>
      <w:smallCaps w:val="0"/>
      <w:strike w:val="0"/>
      <w:color w:val="000000"/>
      <w:spacing w:val="0"/>
      <w:w w:val="100"/>
      <w:position w:val="0"/>
      <w:sz w:val="30"/>
      <w:szCs w:val="30"/>
      <w:u w:val="none"/>
      <w:lang w:val="es-ES" w:eastAsia="es-ES" w:bidi="es-ES"/>
    </w:rPr>
  </w:style>
  <w:style w:type="character" w:customStyle="1" w:styleId="Heading43">
    <w:name w:val="Heading #4 (3)_"/>
    <w:basedOn w:val="DefaultParagraphFont"/>
    <w:link w:val="Heading430"/>
    <w:rsid w:val="00B114E7"/>
    <w:rPr>
      <w:rFonts w:ascii="Times New Roman" w:eastAsia="Times New Roman" w:hAnsi="Times New Roman"/>
      <w:sz w:val="20"/>
      <w:szCs w:val="20"/>
      <w:shd w:val="clear" w:color="auto" w:fill="FFFFFF"/>
    </w:rPr>
  </w:style>
  <w:style w:type="character" w:customStyle="1" w:styleId="Tableofcontents5">
    <w:name w:val="Table of contents (5)"/>
    <w:basedOn w:val="TOC5Char"/>
    <w:rsid w:val="00B114E7"/>
    <w:rPr>
      <w:rFonts w:ascii="Times New Roman" w:eastAsia="Times New Roman" w:hAnsi="Times New Roman"/>
      <w:b/>
      <w:bCs/>
      <w:color w:val="000000"/>
      <w:spacing w:val="0"/>
      <w:w w:val="100"/>
      <w:position w:val="0"/>
      <w:sz w:val="30"/>
      <w:szCs w:val="30"/>
      <w:shd w:val="clear" w:color="auto" w:fill="FFFFFF"/>
      <w:lang w:val="es-ES" w:eastAsia="es-ES" w:bidi="es-ES"/>
    </w:rPr>
  </w:style>
  <w:style w:type="character" w:customStyle="1" w:styleId="Bodytext25">
    <w:name w:val="Body text (25)_"/>
    <w:basedOn w:val="DefaultParagraphFont"/>
    <w:link w:val="Bodytext250"/>
    <w:rsid w:val="00B114E7"/>
    <w:rPr>
      <w:rFonts w:ascii="Times New Roman" w:eastAsia="Times New Roman" w:hAnsi="Times New Roman"/>
      <w:sz w:val="38"/>
      <w:szCs w:val="38"/>
      <w:shd w:val="clear" w:color="auto" w:fill="FFFFFF"/>
    </w:rPr>
  </w:style>
  <w:style w:type="character" w:customStyle="1" w:styleId="Bodytext26">
    <w:name w:val="Body text (26)_"/>
    <w:basedOn w:val="DefaultParagraphFont"/>
    <w:link w:val="Bodytext260"/>
    <w:rsid w:val="00B114E7"/>
    <w:rPr>
      <w:rFonts w:ascii="Times New Roman" w:eastAsia="Times New Roman" w:hAnsi="Times New Roman"/>
      <w:sz w:val="20"/>
      <w:szCs w:val="20"/>
      <w:shd w:val="clear" w:color="auto" w:fill="FFFFFF"/>
    </w:rPr>
  </w:style>
  <w:style w:type="character" w:customStyle="1" w:styleId="Bodytext27">
    <w:name w:val="Body text (27)_"/>
    <w:basedOn w:val="DefaultParagraphFont"/>
    <w:rsid w:val="00B114E7"/>
    <w:rPr>
      <w:rFonts w:ascii="Comic Sans MS" w:eastAsia="Comic Sans MS" w:hAnsi="Comic Sans MS" w:cs="Comic Sans MS"/>
      <w:b w:val="0"/>
      <w:bCs w:val="0"/>
      <w:i w:val="0"/>
      <w:iCs w:val="0"/>
      <w:smallCaps w:val="0"/>
      <w:strike w:val="0"/>
      <w:sz w:val="30"/>
      <w:szCs w:val="30"/>
      <w:u w:val="none"/>
      <w:lang w:val="en-US" w:eastAsia="en-US" w:bidi="en-US"/>
    </w:rPr>
  </w:style>
  <w:style w:type="character" w:customStyle="1" w:styleId="Bodytext270">
    <w:name w:val="Body text (27)"/>
    <w:basedOn w:val="Bodytext27"/>
    <w:rsid w:val="00B114E7"/>
    <w:rPr>
      <w:rFonts w:ascii="Comic Sans MS" w:eastAsia="Comic Sans MS" w:hAnsi="Comic Sans MS" w:cs="Comic Sans MS"/>
      <w:b w:val="0"/>
      <w:bCs w:val="0"/>
      <w:i w:val="0"/>
      <w:iCs w:val="0"/>
      <w:smallCaps w:val="0"/>
      <w:strike w:val="0"/>
      <w:color w:val="000000"/>
      <w:spacing w:val="0"/>
      <w:w w:val="100"/>
      <w:position w:val="0"/>
      <w:sz w:val="30"/>
      <w:szCs w:val="30"/>
      <w:u w:val="none"/>
      <w:lang w:val="en-US" w:eastAsia="en-US" w:bidi="en-US"/>
    </w:rPr>
  </w:style>
  <w:style w:type="character" w:customStyle="1" w:styleId="Picturecaption3Exact">
    <w:name w:val="Picture caption (3) Exact"/>
    <w:basedOn w:val="DefaultParagraphFont"/>
    <w:link w:val="Picturecaption3"/>
    <w:rsid w:val="00B114E7"/>
    <w:rPr>
      <w:rFonts w:ascii="Microsoft Sans Serif" w:eastAsia="Microsoft Sans Serif" w:hAnsi="Microsoft Sans Serif" w:cs="Microsoft Sans Serif"/>
      <w:spacing w:val="8"/>
      <w:sz w:val="11"/>
      <w:szCs w:val="11"/>
      <w:shd w:val="clear" w:color="auto" w:fill="FFFFFF"/>
    </w:rPr>
  </w:style>
  <w:style w:type="character" w:customStyle="1" w:styleId="Bodytext28">
    <w:name w:val="Body text (28)_"/>
    <w:basedOn w:val="DefaultParagraphFont"/>
    <w:rsid w:val="00B114E7"/>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280">
    <w:name w:val="Body text (28)"/>
    <w:basedOn w:val="Bodytext28"/>
    <w:rsid w:val="00B114E7"/>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es-ES" w:eastAsia="es-ES" w:bidi="es-ES"/>
    </w:rPr>
  </w:style>
  <w:style w:type="character" w:customStyle="1" w:styleId="Picturecaption4">
    <w:name w:val="Picture caption (4)_"/>
    <w:basedOn w:val="DefaultParagraphFont"/>
    <w:link w:val="Picturecaption40"/>
    <w:rsid w:val="00B114E7"/>
    <w:rPr>
      <w:rFonts w:ascii="Times New Roman" w:eastAsia="Times New Roman" w:hAnsi="Times New Roman"/>
      <w:b/>
      <w:bCs/>
      <w:spacing w:val="-10"/>
      <w:sz w:val="26"/>
      <w:szCs w:val="26"/>
      <w:shd w:val="clear" w:color="auto" w:fill="FFFFFF"/>
      <w:lang w:val="en-US" w:eastAsia="en-US" w:bidi="en-US"/>
    </w:rPr>
  </w:style>
  <w:style w:type="character" w:customStyle="1" w:styleId="Heading62Exact">
    <w:name w:val="Heading #6 (2) Exact"/>
    <w:basedOn w:val="DefaultParagraphFont"/>
    <w:rsid w:val="00B114E7"/>
    <w:rPr>
      <w:rFonts w:ascii="Times New Roman" w:eastAsia="Times New Roman" w:hAnsi="Times New Roman" w:cs="Times New Roman"/>
      <w:b/>
      <w:bCs/>
      <w:i w:val="0"/>
      <w:iCs w:val="0"/>
      <w:smallCaps w:val="0"/>
      <w:strike w:val="0"/>
      <w:spacing w:val="3"/>
      <w:sz w:val="28"/>
      <w:szCs w:val="28"/>
      <w:u w:val="none"/>
    </w:rPr>
  </w:style>
  <w:style w:type="character" w:customStyle="1" w:styleId="Bodytext10pt">
    <w:name w:val="Body text + 10 pt"/>
    <w:basedOn w:val="Bodytext"/>
    <w:rsid w:val="00B114E7"/>
    <w:rPr>
      <w:rFonts w:ascii="Times New Roman" w:eastAsia="Times New Roman" w:hAnsi="Times New Roman"/>
      <w:color w:val="000000"/>
      <w:spacing w:val="0"/>
      <w:w w:val="100"/>
      <w:position w:val="0"/>
      <w:sz w:val="20"/>
      <w:szCs w:val="20"/>
      <w:shd w:val="clear" w:color="auto" w:fill="FFFFFF"/>
      <w:lang w:val="es-ES" w:eastAsia="es-ES" w:bidi="es-ES"/>
    </w:rPr>
  </w:style>
  <w:style w:type="character" w:customStyle="1" w:styleId="Picturecaption5Exact">
    <w:name w:val="Picture caption (5) Exact"/>
    <w:basedOn w:val="DefaultParagraphFont"/>
    <w:link w:val="Picturecaption5"/>
    <w:rsid w:val="00B114E7"/>
    <w:rPr>
      <w:rFonts w:ascii="Times New Roman" w:eastAsia="Times New Roman" w:hAnsi="Times New Roman"/>
      <w:i/>
      <w:iCs/>
      <w:spacing w:val="2"/>
      <w:sz w:val="18"/>
      <w:szCs w:val="18"/>
      <w:shd w:val="clear" w:color="auto" w:fill="FFFFFF"/>
    </w:rPr>
  </w:style>
  <w:style w:type="character" w:customStyle="1" w:styleId="TablecaptionExact">
    <w:name w:val="Table caption Exact"/>
    <w:basedOn w:val="DefaultParagraphFont"/>
    <w:rsid w:val="00B114E7"/>
    <w:rPr>
      <w:rFonts w:ascii="Times New Roman" w:eastAsia="Times New Roman" w:hAnsi="Times New Roman" w:cs="Times New Roman"/>
      <w:b w:val="0"/>
      <w:bCs w:val="0"/>
      <w:i w:val="0"/>
      <w:iCs w:val="0"/>
      <w:smallCaps w:val="0"/>
      <w:strike w:val="0"/>
      <w:sz w:val="18"/>
      <w:szCs w:val="18"/>
      <w:u w:val="none"/>
    </w:rPr>
  </w:style>
  <w:style w:type="character" w:customStyle="1" w:styleId="Bodytext29">
    <w:name w:val="Body text (29)_"/>
    <w:basedOn w:val="DefaultParagraphFont"/>
    <w:link w:val="Bodytext290"/>
    <w:rsid w:val="00B114E7"/>
    <w:rPr>
      <w:rFonts w:ascii="Times New Roman" w:eastAsia="Times New Roman" w:hAnsi="Times New Roman"/>
      <w:sz w:val="20"/>
      <w:szCs w:val="20"/>
      <w:shd w:val="clear" w:color="auto" w:fill="FFFFFF"/>
    </w:rPr>
  </w:style>
  <w:style w:type="character" w:customStyle="1" w:styleId="BodyText41">
    <w:name w:val="Body Text4"/>
    <w:basedOn w:val="Bodytext"/>
    <w:rsid w:val="00B114E7"/>
    <w:rPr>
      <w:rFonts w:ascii="Times New Roman" w:eastAsia="Times New Roman" w:hAnsi="Times New Roman"/>
      <w:color w:val="000000"/>
      <w:spacing w:val="0"/>
      <w:w w:val="100"/>
      <w:position w:val="0"/>
      <w:sz w:val="19"/>
      <w:szCs w:val="19"/>
      <w:shd w:val="clear" w:color="auto" w:fill="FFFFFF"/>
      <w:lang w:val="es-ES" w:eastAsia="es-ES" w:bidi="es-ES"/>
    </w:rPr>
  </w:style>
  <w:style w:type="character" w:customStyle="1" w:styleId="Tableofcontents40">
    <w:name w:val="Table of contents (4)"/>
    <w:basedOn w:val="Tableofcontents4"/>
    <w:rsid w:val="00B114E7"/>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style>
  <w:style w:type="character" w:customStyle="1" w:styleId="PicturecaptionSpacing0ptExact">
    <w:name w:val="Picture caption + Spacing 0 pt Exact"/>
    <w:basedOn w:val="Picturecaption"/>
    <w:rsid w:val="00B114E7"/>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s-ES" w:eastAsia="es-ES" w:bidi="es-ES"/>
    </w:rPr>
  </w:style>
  <w:style w:type="character" w:customStyle="1" w:styleId="TablecaptionSpacing0ptExact">
    <w:name w:val="Table caption + Spacing 0 pt Exact"/>
    <w:basedOn w:val="Tablecaption"/>
    <w:rsid w:val="00B114E7"/>
    <w:rPr>
      <w:rFonts w:ascii="Times New Roman" w:eastAsia="Times New Roman" w:hAnsi="Times New Roman" w:cs="Times New Roman"/>
      <w:b w:val="0"/>
      <w:bCs w:val="0"/>
      <w:i w:val="0"/>
      <w:iCs w:val="0"/>
      <w:smallCaps w:val="0"/>
      <w:strike w:val="0"/>
      <w:color w:val="000000"/>
      <w:spacing w:val="-1"/>
      <w:w w:val="100"/>
      <w:position w:val="0"/>
      <w:sz w:val="18"/>
      <w:szCs w:val="18"/>
      <w:u w:val="none"/>
      <w:lang w:val="en-US" w:eastAsia="en-US" w:bidi="en-US"/>
    </w:rPr>
  </w:style>
  <w:style w:type="character" w:customStyle="1" w:styleId="BodytextSpacing0ptExact">
    <w:name w:val="Body text + Spacing 0 pt Exact"/>
    <w:basedOn w:val="Bodytext"/>
    <w:rsid w:val="00B114E7"/>
    <w:rPr>
      <w:rFonts w:ascii="Times New Roman" w:eastAsia="Times New Roman" w:hAnsi="Times New Roman"/>
      <w:color w:val="000000"/>
      <w:spacing w:val="-1"/>
      <w:w w:val="100"/>
      <w:position w:val="0"/>
      <w:sz w:val="18"/>
      <w:szCs w:val="18"/>
      <w:shd w:val="clear" w:color="auto" w:fill="FFFFFF"/>
      <w:lang w:val="es-ES" w:eastAsia="es-ES" w:bidi="es-ES"/>
    </w:rPr>
  </w:style>
  <w:style w:type="character" w:customStyle="1" w:styleId="Bodytext30Exact">
    <w:name w:val="Body text (30) Exact"/>
    <w:basedOn w:val="DefaultParagraphFont"/>
    <w:link w:val="Bodytext300"/>
    <w:rsid w:val="00B114E7"/>
    <w:rPr>
      <w:rFonts w:ascii="Comic Sans MS" w:eastAsia="Comic Sans MS" w:hAnsi="Comic Sans MS" w:cs="Comic Sans MS"/>
      <w:sz w:val="30"/>
      <w:szCs w:val="30"/>
      <w:shd w:val="clear" w:color="auto" w:fill="FFFFFF"/>
      <w:lang w:val="en-US" w:eastAsia="en-US" w:bidi="en-US"/>
    </w:rPr>
  </w:style>
  <w:style w:type="character" w:customStyle="1" w:styleId="Bodytext310">
    <w:name w:val="Body text (31)_"/>
    <w:basedOn w:val="DefaultParagraphFont"/>
    <w:rsid w:val="00B114E7"/>
    <w:rPr>
      <w:rFonts w:ascii="Comic Sans MS" w:eastAsia="Comic Sans MS" w:hAnsi="Comic Sans MS" w:cs="Comic Sans MS"/>
      <w:b w:val="0"/>
      <w:bCs w:val="0"/>
      <w:i w:val="0"/>
      <w:iCs w:val="0"/>
      <w:smallCaps w:val="0"/>
      <w:strike w:val="0"/>
      <w:sz w:val="30"/>
      <w:szCs w:val="30"/>
      <w:u w:val="none"/>
      <w:lang w:val="en-US" w:eastAsia="en-US" w:bidi="en-US"/>
    </w:rPr>
  </w:style>
  <w:style w:type="character" w:customStyle="1" w:styleId="Bodytext311">
    <w:name w:val="Body text (31)"/>
    <w:basedOn w:val="Bodytext310"/>
    <w:rsid w:val="00B114E7"/>
    <w:rPr>
      <w:rFonts w:ascii="Comic Sans MS" w:eastAsia="Comic Sans MS" w:hAnsi="Comic Sans MS" w:cs="Comic Sans MS"/>
      <w:b w:val="0"/>
      <w:bCs w:val="0"/>
      <w:i w:val="0"/>
      <w:iCs w:val="0"/>
      <w:smallCaps w:val="0"/>
      <w:strike w:val="0"/>
      <w:color w:val="000000"/>
      <w:spacing w:val="0"/>
      <w:w w:val="100"/>
      <w:position w:val="0"/>
      <w:sz w:val="30"/>
      <w:szCs w:val="30"/>
      <w:u w:val="none"/>
      <w:lang w:val="en-US" w:eastAsia="en-US" w:bidi="en-US"/>
    </w:rPr>
  </w:style>
  <w:style w:type="character" w:customStyle="1" w:styleId="BodyText50">
    <w:name w:val="Body Text5"/>
    <w:basedOn w:val="Bodytext"/>
    <w:rsid w:val="00B114E7"/>
    <w:rPr>
      <w:rFonts w:ascii="Times New Roman" w:eastAsia="Times New Roman" w:hAnsi="Times New Roman"/>
      <w:color w:val="000000"/>
      <w:spacing w:val="0"/>
      <w:w w:val="100"/>
      <w:position w:val="0"/>
      <w:sz w:val="19"/>
      <w:szCs w:val="19"/>
      <w:shd w:val="clear" w:color="auto" w:fill="FFFFFF"/>
      <w:lang w:val="es-ES" w:eastAsia="es-ES" w:bidi="es-ES"/>
    </w:rPr>
  </w:style>
  <w:style w:type="character" w:customStyle="1" w:styleId="Tablecaption0">
    <w:name w:val="Table caption"/>
    <w:basedOn w:val="Tablecaption"/>
    <w:rsid w:val="00B114E7"/>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style>
  <w:style w:type="character" w:customStyle="1" w:styleId="BodyText61">
    <w:name w:val="Body Text6"/>
    <w:basedOn w:val="Bodytext"/>
    <w:rsid w:val="00B114E7"/>
    <w:rPr>
      <w:rFonts w:ascii="Times New Roman" w:eastAsia="Times New Roman" w:hAnsi="Times New Roman"/>
      <w:color w:val="000000"/>
      <w:spacing w:val="0"/>
      <w:w w:val="100"/>
      <w:position w:val="0"/>
      <w:sz w:val="19"/>
      <w:szCs w:val="19"/>
      <w:u w:val="single"/>
      <w:shd w:val="clear" w:color="auto" w:fill="FFFFFF"/>
      <w:lang w:val="es-ES" w:eastAsia="es-ES" w:bidi="es-ES"/>
    </w:rPr>
  </w:style>
  <w:style w:type="character" w:customStyle="1" w:styleId="Heading32">
    <w:name w:val="Heading #3 (2)_"/>
    <w:basedOn w:val="DefaultParagraphFont"/>
    <w:link w:val="Heading320"/>
    <w:rsid w:val="00B114E7"/>
    <w:rPr>
      <w:rFonts w:ascii="Times New Roman" w:eastAsia="Times New Roman" w:hAnsi="Times New Roman"/>
      <w:b/>
      <w:bCs/>
      <w:sz w:val="38"/>
      <w:szCs w:val="38"/>
      <w:shd w:val="clear" w:color="auto" w:fill="FFFFFF"/>
    </w:rPr>
  </w:style>
  <w:style w:type="character" w:customStyle="1" w:styleId="Heading9">
    <w:name w:val="Heading #9_"/>
    <w:basedOn w:val="DefaultParagraphFont"/>
    <w:link w:val="Heading90"/>
    <w:rsid w:val="00B114E7"/>
    <w:rPr>
      <w:rFonts w:ascii="Times New Roman" w:eastAsia="Times New Roman" w:hAnsi="Times New Roman"/>
      <w:sz w:val="19"/>
      <w:szCs w:val="19"/>
      <w:shd w:val="clear" w:color="auto" w:fill="FFFFFF"/>
      <w:lang w:val="en-US" w:eastAsia="en-US" w:bidi="en-US"/>
    </w:rPr>
  </w:style>
  <w:style w:type="character" w:customStyle="1" w:styleId="BodyText71">
    <w:name w:val="Body Text7"/>
    <w:basedOn w:val="Bodytext"/>
    <w:rsid w:val="00B114E7"/>
    <w:rPr>
      <w:rFonts w:ascii="Times New Roman" w:eastAsia="Times New Roman" w:hAnsi="Times New Roman"/>
      <w:color w:val="000000"/>
      <w:spacing w:val="0"/>
      <w:w w:val="100"/>
      <w:position w:val="0"/>
      <w:sz w:val="19"/>
      <w:szCs w:val="19"/>
      <w:u w:val="single"/>
      <w:shd w:val="clear" w:color="auto" w:fill="FFFFFF"/>
      <w:lang w:val="en-US" w:eastAsia="en-US" w:bidi="en-US"/>
    </w:rPr>
  </w:style>
  <w:style w:type="character" w:customStyle="1" w:styleId="Heading62Spacing0ptExact">
    <w:name w:val="Heading #6 (2) + Spacing 0 pt Exact"/>
    <w:basedOn w:val="Heading62"/>
    <w:rsid w:val="00B114E7"/>
    <w:rPr>
      <w:rFonts w:ascii="Times New Roman" w:eastAsia="Times New Roman" w:hAnsi="Times New Roman" w:cs="Times New Roman"/>
      <w:b/>
      <w:bCs/>
      <w:i w:val="0"/>
      <w:iCs w:val="0"/>
      <w:smallCaps w:val="0"/>
      <w:strike w:val="0"/>
      <w:color w:val="000000"/>
      <w:spacing w:val="4"/>
      <w:w w:val="100"/>
      <w:position w:val="0"/>
      <w:sz w:val="28"/>
      <w:szCs w:val="28"/>
      <w:u w:val="none"/>
      <w:lang w:val="en-US" w:eastAsia="en-US" w:bidi="en-US"/>
    </w:rPr>
  </w:style>
  <w:style w:type="character" w:customStyle="1" w:styleId="Headerorfooter13pt">
    <w:name w:val="Header or footer + 13 pt"/>
    <w:basedOn w:val="Headerorfooter"/>
    <w:rsid w:val="00B114E7"/>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character" w:customStyle="1" w:styleId="Bodytext12">
    <w:name w:val="Body text (12)_"/>
    <w:basedOn w:val="DefaultParagraphFont"/>
    <w:rsid w:val="00B114E7"/>
    <w:rPr>
      <w:rFonts w:ascii="Times New Roman" w:eastAsia="Times New Roman" w:hAnsi="Times New Roman" w:cs="Times New Roman"/>
      <w:b/>
      <w:bCs/>
      <w:i w:val="0"/>
      <w:iCs w:val="0"/>
      <w:smallCaps w:val="0"/>
      <w:strike w:val="0"/>
      <w:sz w:val="26"/>
      <w:szCs w:val="26"/>
      <w:u w:val="none"/>
      <w:lang w:val="en-US" w:eastAsia="en-US" w:bidi="en-US"/>
    </w:rPr>
  </w:style>
  <w:style w:type="character" w:customStyle="1" w:styleId="Bodytext120">
    <w:name w:val="Body text (12)"/>
    <w:basedOn w:val="Bodytext12"/>
    <w:rsid w:val="00B114E7"/>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character" w:customStyle="1" w:styleId="Tableofcontents6">
    <w:name w:val="Table of contents (6)_"/>
    <w:basedOn w:val="DefaultParagraphFont"/>
    <w:link w:val="Tableofcontents60"/>
    <w:rsid w:val="00B114E7"/>
    <w:rPr>
      <w:rFonts w:ascii="Times New Roman" w:eastAsia="Times New Roman" w:hAnsi="Times New Roman"/>
      <w:b/>
      <w:bCs/>
      <w:sz w:val="26"/>
      <w:szCs w:val="26"/>
      <w:shd w:val="clear" w:color="auto" w:fill="FFFFFF"/>
    </w:rPr>
  </w:style>
  <w:style w:type="character" w:customStyle="1" w:styleId="Bodytext32">
    <w:name w:val="Body text (32)_"/>
    <w:basedOn w:val="DefaultParagraphFont"/>
    <w:link w:val="Bodytext320"/>
    <w:rsid w:val="00B114E7"/>
    <w:rPr>
      <w:rFonts w:ascii="Microsoft Sans Serif" w:eastAsia="Microsoft Sans Serif" w:hAnsi="Microsoft Sans Serif" w:cs="Microsoft Sans Serif"/>
      <w:i/>
      <w:iCs/>
      <w:sz w:val="32"/>
      <w:szCs w:val="32"/>
      <w:shd w:val="clear" w:color="auto" w:fill="FFFFFF"/>
    </w:rPr>
  </w:style>
  <w:style w:type="character" w:customStyle="1" w:styleId="Heading8">
    <w:name w:val="Heading #8_"/>
    <w:basedOn w:val="DefaultParagraphFont"/>
    <w:link w:val="Heading80"/>
    <w:rsid w:val="00B114E7"/>
    <w:rPr>
      <w:rFonts w:ascii="Times New Roman" w:eastAsia="Times New Roman" w:hAnsi="Times New Roman"/>
      <w:b/>
      <w:bCs/>
      <w:sz w:val="26"/>
      <w:szCs w:val="26"/>
      <w:shd w:val="clear" w:color="auto" w:fill="FFFFFF"/>
    </w:rPr>
  </w:style>
  <w:style w:type="character" w:customStyle="1" w:styleId="Bodytext33Exact">
    <w:name w:val="Body text (33) Exact"/>
    <w:basedOn w:val="DefaultParagraphFont"/>
    <w:link w:val="Bodytext33"/>
    <w:rsid w:val="00B114E7"/>
    <w:rPr>
      <w:rFonts w:ascii="Times New Roman" w:eastAsia="Times New Roman" w:hAnsi="Times New Roman"/>
      <w:b/>
      <w:bCs/>
      <w:i/>
      <w:iCs/>
      <w:spacing w:val="-77"/>
      <w:sz w:val="112"/>
      <w:szCs w:val="112"/>
      <w:shd w:val="clear" w:color="auto" w:fill="FFFFFF"/>
      <w:lang w:val="en-US" w:eastAsia="en-US" w:bidi="en-US"/>
    </w:rPr>
  </w:style>
  <w:style w:type="character" w:customStyle="1" w:styleId="Bodytext5Exact">
    <w:name w:val="Body text (5) Exact"/>
    <w:basedOn w:val="DefaultParagraphFont"/>
    <w:rsid w:val="00B114E7"/>
    <w:rPr>
      <w:rFonts w:ascii="Times New Roman" w:eastAsia="Times New Roman" w:hAnsi="Times New Roman" w:cs="Times New Roman"/>
      <w:b/>
      <w:bCs/>
      <w:i w:val="0"/>
      <w:iCs w:val="0"/>
      <w:smallCaps w:val="0"/>
      <w:strike w:val="0"/>
      <w:spacing w:val="4"/>
      <w:sz w:val="28"/>
      <w:szCs w:val="28"/>
      <w:u w:val="none"/>
      <w:lang w:val="en-US" w:eastAsia="en-US" w:bidi="en-US"/>
    </w:rPr>
  </w:style>
  <w:style w:type="character" w:customStyle="1" w:styleId="Bodytext5Spacing0ptExact">
    <w:name w:val="Body text (5) + Spacing 0 pt Exact"/>
    <w:basedOn w:val="Bodytext5"/>
    <w:rsid w:val="00B114E7"/>
    <w:rPr>
      <w:rFonts w:ascii="Times New Roman" w:eastAsia="Times New Roman" w:hAnsi="Times New Roman" w:cs="Times New Roman"/>
      <w:b/>
      <w:bCs/>
      <w:i w:val="0"/>
      <w:iCs w:val="0"/>
      <w:smallCaps w:val="0"/>
      <w:strike w:val="0"/>
      <w:color w:val="000000"/>
      <w:spacing w:val="-2"/>
      <w:w w:val="100"/>
      <w:position w:val="0"/>
      <w:sz w:val="28"/>
      <w:szCs w:val="28"/>
      <w:u w:val="none"/>
      <w:lang w:val="en-US" w:eastAsia="en-US" w:bidi="en-US"/>
    </w:rPr>
  </w:style>
  <w:style w:type="character" w:customStyle="1" w:styleId="Bodytext51">
    <w:name w:val="Body text (5)"/>
    <w:basedOn w:val="Bodytext5"/>
    <w:rsid w:val="00B114E7"/>
    <w:rPr>
      <w:rFonts w:ascii="Times New Roman" w:eastAsia="Times New Roman" w:hAnsi="Times New Roman" w:cs="Times New Roman"/>
      <w:b/>
      <w:bCs/>
      <w:i w:val="0"/>
      <w:iCs w:val="0"/>
      <w:smallCaps w:val="0"/>
      <w:strike w:val="0"/>
      <w:color w:val="000000"/>
      <w:spacing w:val="0"/>
      <w:w w:val="100"/>
      <w:position w:val="0"/>
      <w:sz w:val="30"/>
      <w:szCs w:val="30"/>
      <w:u w:val="none"/>
      <w:lang w:val="en-US" w:eastAsia="en-US" w:bidi="en-US"/>
    </w:rPr>
  </w:style>
  <w:style w:type="character" w:customStyle="1" w:styleId="Heading100">
    <w:name w:val="Heading #10_"/>
    <w:basedOn w:val="DefaultParagraphFont"/>
    <w:link w:val="Heading101"/>
    <w:rsid w:val="00B114E7"/>
    <w:rPr>
      <w:rFonts w:ascii="Times New Roman" w:eastAsia="Times New Roman" w:hAnsi="Times New Roman"/>
      <w:sz w:val="19"/>
      <w:szCs w:val="19"/>
      <w:shd w:val="clear" w:color="auto" w:fill="FFFFFF"/>
      <w:lang w:val="en-US" w:eastAsia="en-US" w:bidi="en-US"/>
    </w:rPr>
  </w:style>
  <w:style w:type="character" w:customStyle="1" w:styleId="Heading10MicrosoftSansSerif">
    <w:name w:val="Heading #10 + Microsoft Sans Serif"/>
    <w:aliases w:val="6 pt,Body text + Candara,Picture caption + Candara"/>
    <w:basedOn w:val="Heading100"/>
    <w:rsid w:val="00B114E7"/>
    <w:rPr>
      <w:rFonts w:ascii="Microsoft Sans Serif" w:eastAsia="Microsoft Sans Serif" w:hAnsi="Microsoft Sans Serif" w:cs="Microsoft Sans Serif"/>
      <w:color w:val="000000"/>
      <w:spacing w:val="0"/>
      <w:w w:val="100"/>
      <w:position w:val="0"/>
      <w:sz w:val="12"/>
      <w:szCs w:val="12"/>
      <w:shd w:val="clear" w:color="auto" w:fill="FFFFFF"/>
      <w:lang w:val="es-ES" w:eastAsia="es-ES" w:bidi="es-ES"/>
    </w:rPr>
  </w:style>
  <w:style w:type="character" w:customStyle="1" w:styleId="Heading10Italic">
    <w:name w:val="Heading #10 + Italic"/>
    <w:basedOn w:val="Heading100"/>
    <w:rsid w:val="00B114E7"/>
    <w:rPr>
      <w:rFonts w:ascii="Times New Roman" w:eastAsia="Times New Roman" w:hAnsi="Times New Roman"/>
      <w:i/>
      <w:iCs/>
      <w:color w:val="000000"/>
      <w:spacing w:val="0"/>
      <w:w w:val="100"/>
      <w:position w:val="0"/>
      <w:sz w:val="19"/>
      <w:szCs w:val="19"/>
      <w:shd w:val="clear" w:color="auto" w:fill="FFFFFF"/>
      <w:lang w:val="en-US" w:eastAsia="en-US" w:bidi="en-US"/>
    </w:rPr>
  </w:style>
  <w:style w:type="character" w:customStyle="1" w:styleId="Headerorfooter15pt">
    <w:name w:val="Header or footer + 15 pt"/>
    <w:basedOn w:val="Headerorfooter"/>
    <w:rsid w:val="00B114E7"/>
    <w:rPr>
      <w:rFonts w:ascii="Times New Roman" w:eastAsia="Times New Roman" w:hAnsi="Times New Roman" w:cs="Times New Roman"/>
      <w:b/>
      <w:bCs/>
      <w:i w:val="0"/>
      <w:iCs w:val="0"/>
      <w:smallCaps w:val="0"/>
      <w:strike w:val="0"/>
      <w:color w:val="000000"/>
      <w:spacing w:val="0"/>
      <w:w w:val="100"/>
      <w:position w:val="0"/>
      <w:sz w:val="30"/>
      <w:szCs w:val="30"/>
      <w:u w:val="none"/>
      <w:lang w:val="es-ES" w:eastAsia="es-ES" w:bidi="es-ES"/>
    </w:rPr>
  </w:style>
  <w:style w:type="character" w:customStyle="1" w:styleId="Bodytext34">
    <w:name w:val="Body text (34)_"/>
    <w:basedOn w:val="DefaultParagraphFont"/>
    <w:rsid w:val="00B114E7"/>
    <w:rPr>
      <w:rFonts w:ascii="Times New Roman" w:eastAsia="Times New Roman" w:hAnsi="Times New Roman" w:cs="Times New Roman"/>
      <w:b w:val="0"/>
      <w:bCs w:val="0"/>
      <w:i w:val="0"/>
      <w:iCs w:val="0"/>
      <w:smallCaps w:val="0"/>
      <w:strike w:val="0"/>
      <w:sz w:val="14"/>
      <w:szCs w:val="14"/>
      <w:u w:val="none"/>
      <w:lang w:val="en-US" w:eastAsia="en-US" w:bidi="en-US"/>
    </w:rPr>
  </w:style>
  <w:style w:type="character" w:customStyle="1" w:styleId="Bodytext340">
    <w:name w:val="Body text (34)"/>
    <w:basedOn w:val="Bodytext34"/>
    <w:rsid w:val="00B114E7"/>
    <w:rPr>
      <w:rFonts w:ascii="Times New Roman" w:eastAsia="Times New Roman" w:hAnsi="Times New Roman" w:cs="Times New Roman"/>
      <w:b w:val="0"/>
      <w:bCs w:val="0"/>
      <w:i w:val="0"/>
      <w:iCs w:val="0"/>
      <w:smallCaps w:val="0"/>
      <w:strike w:val="0"/>
      <w:color w:val="000000"/>
      <w:spacing w:val="0"/>
      <w:w w:val="100"/>
      <w:position w:val="0"/>
      <w:sz w:val="14"/>
      <w:szCs w:val="14"/>
      <w:u w:val="none"/>
      <w:lang w:val="en-US" w:eastAsia="en-US" w:bidi="en-US"/>
    </w:rPr>
  </w:style>
  <w:style w:type="paragraph" w:customStyle="1" w:styleId="Footnote30">
    <w:name w:val="Footnote (3)"/>
    <w:basedOn w:val="Normal"/>
    <w:link w:val="Footnote3"/>
    <w:rsid w:val="00B114E7"/>
    <w:pPr>
      <w:shd w:val="clear" w:color="auto" w:fill="FFFFFF"/>
      <w:autoSpaceDE/>
      <w:autoSpaceDN/>
      <w:adjustRightInd/>
      <w:spacing w:line="0" w:lineRule="atLeast"/>
    </w:pPr>
    <w:rPr>
      <w:rFonts w:eastAsia="Times New Roman"/>
      <w:i/>
      <w:iCs/>
      <w:noProof w:val="0"/>
      <w:sz w:val="14"/>
      <w:szCs w:val="14"/>
      <w:lang w:val="en-US" w:bidi="en-US"/>
    </w:rPr>
  </w:style>
  <w:style w:type="paragraph" w:customStyle="1" w:styleId="Heading21">
    <w:name w:val="Heading #2"/>
    <w:basedOn w:val="Normal"/>
    <w:link w:val="Heading20"/>
    <w:rsid w:val="00B114E7"/>
    <w:pPr>
      <w:shd w:val="clear" w:color="auto" w:fill="FFFFFF"/>
      <w:autoSpaceDE/>
      <w:autoSpaceDN/>
      <w:adjustRightInd/>
      <w:spacing w:after="360" w:line="0" w:lineRule="atLeast"/>
      <w:jc w:val="center"/>
      <w:outlineLvl w:val="1"/>
    </w:pPr>
    <w:rPr>
      <w:rFonts w:eastAsia="Times New Roman"/>
      <w:noProof w:val="0"/>
      <w:sz w:val="58"/>
      <w:szCs w:val="58"/>
      <w:lang w:val="es-CO" w:eastAsia="es-CO"/>
    </w:rPr>
  </w:style>
  <w:style w:type="paragraph" w:customStyle="1" w:styleId="Bodytext20">
    <w:name w:val="Body text (2)"/>
    <w:basedOn w:val="Normal"/>
    <w:link w:val="Bodytext2"/>
    <w:rsid w:val="00B114E7"/>
    <w:pPr>
      <w:shd w:val="clear" w:color="auto" w:fill="FFFFFF"/>
      <w:autoSpaceDE/>
      <w:autoSpaceDN/>
      <w:adjustRightInd/>
      <w:spacing w:before="360" w:after="4560" w:line="0" w:lineRule="atLeast"/>
      <w:jc w:val="center"/>
    </w:pPr>
    <w:rPr>
      <w:rFonts w:ascii="Segoe UI" w:eastAsia="Segoe UI" w:hAnsi="Segoe UI" w:cs="Segoe UI"/>
      <w:noProof w:val="0"/>
      <w:sz w:val="19"/>
      <w:szCs w:val="19"/>
      <w:lang w:val="es-CO" w:eastAsia="es-CO"/>
    </w:rPr>
  </w:style>
  <w:style w:type="paragraph" w:customStyle="1" w:styleId="Heading11">
    <w:name w:val="Heading #1"/>
    <w:basedOn w:val="Normal"/>
    <w:link w:val="Heading10"/>
    <w:rsid w:val="00B114E7"/>
    <w:pPr>
      <w:shd w:val="clear" w:color="auto" w:fill="FFFFFF"/>
      <w:autoSpaceDE/>
      <w:autoSpaceDN/>
      <w:adjustRightInd/>
      <w:spacing w:before="4560" w:after="1860" w:line="0" w:lineRule="atLeast"/>
      <w:jc w:val="right"/>
      <w:outlineLvl w:val="0"/>
    </w:pPr>
    <w:rPr>
      <w:rFonts w:ascii="Arial Narrow" w:eastAsia="Arial Narrow" w:hAnsi="Arial Narrow" w:cs="Arial Narrow"/>
      <w:b/>
      <w:bCs/>
      <w:noProof w:val="0"/>
      <w:spacing w:val="20"/>
      <w:sz w:val="100"/>
      <w:szCs w:val="100"/>
      <w:lang w:val="en-US" w:bidi="en-US"/>
    </w:rPr>
  </w:style>
  <w:style w:type="paragraph" w:customStyle="1" w:styleId="Bodytext40">
    <w:name w:val="Body text (4)"/>
    <w:basedOn w:val="Normal"/>
    <w:link w:val="Bodytext4"/>
    <w:rsid w:val="00B114E7"/>
    <w:pPr>
      <w:shd w:val="clear" w:color="auto" w:fill="FFFFFF"/>
      <w:autoSpaceDE/>
      <w:autoSpaceDN/>
      <w:adjustRightInd/>
      <w:spacing w:line="0" w:lineRule="atLeast"/>
    </w:pPr>
    <w:rPr>
      <w:rFonts w:ascii="Arial Narrow" w:eastAsia="Arial Narrow" w:hAnsi="Arial Narrow" w:cs="Arial Narrow"/>
      <w:b/>
      <w:bCs/>
      <w:noProof w:val="0"/>
      <w:sz w:val="23"/>
      <w:szCs w:val="23"/>
      <w:lang w:val="en-US" w:bidi="en-US"/>
    </w:rPr>
  </w:style>
  <w:style w:type="paragraph" w:customStyle="1" w:styleId="Heading31">
    <w:name w:val="Heading #3"/>
    <w:basedOn w:val="Normal"/>
    <w:link w:val="Heading30"/>
    <w:rsid w:val="00B114E7"/>
    <w:pPr>
      <w:shd w:val="clear" w:color="auto" w:fill="FFFFFF"/>
      <w:autoSpaceDE/>
      <w:autoSpaceDN/>
      <w:adjustRightInd/>
      <w:spacing w:after="480" w:line="0" w:lineRule="atLeast"/>
      <w:jc w:val="center"/>
      <w:outlineLvl w:val="2"/>
    </w:pPr>
    <w:rPr>
      <w:rFonts w:ascii="Arial Narrow" w:eastAsia="Arial Narrow" w:hAnsi="Arial Narrow" w:cs="Arial Narrow"/>
      <w:b/>
      <w:bCs/>
      <w:noProof w:val="0"/>
      <w:spacing w:val="20"/>
      <w:sz w:val="34"/>
      <w:szCs w:val="34"/>
      <w:lang w:val="en-US" w:bidi="en-US"/>
    </w:rPr>
  </w:style>
  <w:style w:type="paragraph" w:customStyle="1" w:styleId="BodyText8">
    <w:name w:val="Body Text8"/>
    <w:basedOn w:val="Normal"/>
    <w:link w:val="Bodytext"/>
    <w:rsid w:val="00B114E7"/>
    <w:pPr>
      <w:shd w:val="clear" w:color="auto" w:fill="FFFFFF"/>
      <w:autoSpaceDE/>
      <w:autoSpaceDN/>
      <w:adjustRightInd/>
      <w:spacing w:after="240" w:line="0" w:lineRule="atLeast"/>
      <w:ind w:hanging="1920"/>
      <w:jc w:val="center"/>
    </w:pPr>
    <w:rPr>
      <w:rFonts w:eastAsia="Times New Roman"/>
      <w:noProof w:val="0"/>
      <w:sz w:val="19"/>
      <w:szCs w:val="19"/>
      <w:lang w:val="es-CO" w:eastAsia="es-CO"/>
    </w:rPr>
  </w:style>
  <w:style w:type="paragraph" w:styleId="TOC8">
    <w:name w:val="toc 8"/>
    <w:basedOn w:val="Normal"/>
    <w:link w:val="TOC8Char"/>
    <w:autoRedefine/>
    <w:rsid w:val="00B114E7"/>
    <w:pPr>
      <w:shd w:val="clear" w:color="auto" w:fill="FFFFFF"/>
      <w:autoSpaceDE/>
      <w:autoSpaceDN/>
      <w:adjustRightInd/>
      <w:spacing w:before="120" w:line="317" w:lineRule="exact"/>
      <w:ind w:hanging="220"/>
      <w:jc w:val="both"/>
    </w:pPr>
    <w:rPr>
      <w:rFonts w:ascii="Microsoft Sans Serif" w:eastAsia="Microsoft Sans Serif" w:hAnsi="Microsoft Sans Serif" w:cs="Microsoft Sans Serif"/>
      <w:noProof w:val="0"/>
      <w:sz w:val="18"/>
      <w:szCs w:val="18"/>
      <w:lang w:val="en-US" w:bidi="en-US"/>
    </w:rPr>
  </w:style>
  <w:style w:type="paragraph" w:customStyle="1" w:styleId="Tableofcontents20">
    <w:name w:val="Table of contents (2)"/>
    <w:basedOn w:val="Normal"/>
    <w:link w:val="Tableofcontents2"/>
    <w:rsid w:val="00B114E7"/>
    <w:pPr>
      <w:shd w:val="clear" w:color="auto" w:fill="FFFFFF"/>
      <w:autoSpaceDE/>
      <w:autoSpaceDN/>
      <w:adjustRightInd/>
      <w:spacing w:before="480" w:line="365" w:lineRule="exact"/>
    </w:pPr>
    <w:rPr>
      <w:rFonts w:ascii="Arial Narrow" w:eastAsia="Arial Narrow" w:hAnsi="Arial Narrow" w:cs="Arial Narrow"/>
      <w:b/>
      <w:bCs/>
      <w:noProof w:val="0"/>
      <w:sz w:val="23"/>
      <w:szCs w:val="23"/>
      <w:lang w:val="es-CO" w:eastAsia="es-CO"/>
    </w:rPr>
  </w:style>
  <w:style w:type="paragraph" w:styleId="TOC1">
    <w:name w:val="toc 1"/>
    <w:basedOn w:val="Normal"/>
    <w:link w:val="TOC1Char"/>
    <w:autoRedefine/>
    <w:rsid w:val="00B114E7"/>
    <w:pPr>
      <w:shd w:val="clear" w:color="auto" w:fill="FFFFFF"/>
      <w:autoSpaceDE/>
      <w:autoSpaceDN/>
      <w:adjustRightInd/>
      <w:spacing w:before="360" w:after="120" w:line="0" w:lineRule="atLeast"/>
      <w:jc w:val="both"/>
    </w:pPr>
    <w:rPr>
      <w:rFonts w:ascii="Arial Narrow" w:eastAsia="Arial Narrow" w:hAnsi="Arial Narrow" w:cs="Arial Narrow"/>
      <w:noProof w:val="0"/>
      <w:spacing w:val="20"/>
      <w:sz w:val="22"/>
      <w:szCs w:val="22"/>
      <w:lang w:val="en-US" w:bidi="en-US"/>
    </w:rPr>
  </w:style>
  <w:style w:type="paragraph" w:customStyle="1" w:styleId="Bodytext70">
    <w:name w:val="Body text (7)"/>
    <w:basedOn w:val="Normal"/>
    <w:link w:val="Bodytext7"/>
    <w:rsid w:val="00B114E7"/>
    <w:pPr>
      <w:shd w:val="clear" w:color="auto" w:fill="FFFFFF"/>
      <w:autoSpaceDE/>
      <w:autoSpaceDN/>
      <w:adjustRightInd/>
      <w:spacing w:before="180" w:after="180" w:line="0" w:lineRule="atLeast"/>
      <w:jc w:val="center"/>
    </w:pPr>
    <w:rPr>
      <w:rFonts w:eastAsia="Times New Roman"/>
      <w:b/>
      <w:bCs/>
      <w:noProof w:val="0"/>
      <w:sz w:val="22"/>
      <w:szCs w:val="22"/>
      <w:lang w:val="en-US" w:bidi="en-US"/>
    </w:rPr>
  </w:style>
  <w:style w:type="paragraph" w:customStyle="1" w:styleId="Bodytext81">
    <w:name w:val="Body text (8)"/>
    <w:basedOn w:val="Normal"/>
    <w:link w:val="Bodytext80"/>
    <w:rsid w:val="00B114E7"/>
    <w:pPr>
      <w:shd w:val="clear" w:color="auto" w:fill="FFFFFF"/>
      <w:autoSpaceDE/>
      <w:autoSpaceDN/>
      <w:adjustRightInd/>
      <w:spacing w:before="360" w:line="0" w:lineRule="atLeast"/>
      <w:jc w:val="center"/>
    </w:pPr>
    <w:rPr>
      <w:rFonts w:ascii="Constantia" w:eastAsia="Constantia" w:hAnsi="Constantia" w:cs="Constantia"/>
      <w:i/>
      <w:iCs/>
      <w:noProof w:val="0"/>
      <w:sz w:val="21"/>
      <w:szCs w:val="21"/>
      <w:lang w:val="en-US" w:bidi="en-US"/>
    </w:rPr>
  </w:style>
  <w:style w:type="paragraph" w:customStyle="1" w:styleId="Bodytext100">
    <w:name w:val="Body text (10)"/>
    <w:basedOn w:val="Normal"/>
    <w:link w:val="Bodytext10"/>
    <w:rsid w:val="00B114E7"/>
    <w:pPr>
      <w:shd w:val="clear" w:color="auto" w:fill="FFFFFF"/>
      <w:autoSpaceDE/>
      <w:autoSpaceDN/>
      <w:adjustRightInd/>
      <w:spacing w:line="278" w:lineRule="exact"/>
      <w:jc w:val="both"/>
    </w:pPr>
    <w:rPr>
      <w:rFonts w:ascii="Microsoft Sans Serif" w:eastAsia="Microsoft Sans Serif" w:hAnsi="Microsoft Sans Serif" w:cs="Microsoft Sans Serif"/>
      <w:noProof w:val="0"/>
      <w:sz w:val="18"/>
      <w:szCs w:val="18"/>
      <w:lang w:val="en-US" w:bidi="en-US"/>
    </w:rPr>
  </w:style>
  <w:style w:type="paragraph" w:customStyle="1" w:styleId="Bodytext11">
    <w:name w:val="Body text (11)"/>
    <w:basedOn w:val="Normal"/>
    <w:link w:val="Bodytext11Exact"/>
    <w:rsid w:val="00B114E7"/>
    <w:pPr>
      <w:shd w:val="clear" w:color="auto" w:fill="FFFFFF"/>
      <w:autoSpaceDE/>
      <w:autoSpaceDN/>
      <w:adjustRightInd/>
      <w:spacing w:line="0" w:lineRule="atLeast"/>
    </w:pPr>
    <w:rPr>
      <w:rFonts w:eastAsia="Times New Roman"/>
      <w:b/>
      <w:bCs/>
      <w:noProof w:val="0"/>
      <w:spacing w:val="1"/>
      <w:sz w:val="28"/>
      <w:szCs w:val="28"/>
      <w:lang w:val="es-CO" w:eastAsia="es-CO"/>
    </w:rPr>
  </w:style>
  <w:style w:type="paragraph" w:customStyle="1" w:styleId="Bodytext140">
    <w:name w:val="Body text (14)"/>
    <w:basedOn w:val="Normal"/>
    <w:link w:val="Bodytext14"/>
    <w:rsid w:val="00B114E7"/>
    <w:pPr>
      <w:shd w:val="clear" w:color="auto" w:fill="FFFFFF"/>
      <w:autoSpaceDE/>
      <w:autoSpaceDN/>
      <w:adjustRightInd/>
      <w:spacing w:before="120" w:after="360" w:line="0" w:lineRule="atLeast"/>
      <w:jc w:val="right"/>
    </w:pPr>
    <w:rPr>
      <w:rFonts w:eastAsia="Times New Roman"/>
      <w:noProof w:val="0"/>
      <w:szCs w:val="20"/>
      <w:lang w:val="es-CO" w:eastAsia="es-CO"/>
    </w:rPr>
  </w:style>
  <w:style w:type="paragraph" w:customStyle="1" w:styleId="Heading41">
    <w:name w:val="Heading #4"/>
    <w:basedOn w:val="Normal"/>
    <w:link w:val="Heading40"/>
    <w:rsid w:val="00B114E7"/>
    <w:pPr>
      <w:shd w:val="clear" w:color="auto" w:fill="FFFFFF"/>
      <w:autoSpaceDE/>
      <w:autoSpaceDN/>
      <w:adjustRightInd/>
      <w:spacing w:after="120" w:line="0" w:lineRule="atLeast"/>
      <w:jc w:val="right"/>
      <w:outlineLvl w:val="3"/>
    </w:pPr>
    <w:rPr>
      <w:rFonts w:eastAsia="Times New Roman"/>
      <w:noProof w:val="0"/>
      <w:szCs w:val="20"/>
      <w:lang w:val="en-US" w:bidi="en-US"/>
    </w:rPr>
  </w:style>
  <w:style w:type="paragraph" w:customStyle="1" w:styleId="Bodytext150">
    <w:name w:val="Body text (15)"/>
    <w:basedOn w:val="Normal"/>
    <w:link w:val="Bodytext15"/>
    <w:rsid w:val="00B114E7"/>
    <w:pPr>
      <w:shd w:val="clear" w:color="auto" w:fill="FFFFFF"/>
      <w:autoSpaceDE/>
      <w:autoSpaceDN/>
      <w:adjustRightInd/>
      <w:spacing w:after="120" w:line="0" w:lineRule="atLeast"/>
    </w:pPr>
    <w:rPr>
      <w:rFonts w:eastAsia="Times New Roman"/>
      <w:noProof w:val="0"/>
      <w:sz w:val="8"/>
      <w:szCs w:val="8"/>
      <w:lang w:val="en-US" w:bidi="en-US"/>
    </w:rPr>
  </w:style>
  <w:style w:type="paragraph" w:customStyle="1" w:styleId="Heading420">
    <w:name w:val="Heading #4 (2)"/>
    <w:basedOn w:val="Normal"/>
    <w:link w:val="Heading42"/>
    <w:rsid w:val="00B114E7"/>
    <w:pPr>
      <w:shd w:val="clear" w:color="auto" w:fill="FFFFFF"/>
      <w:autoSpaceDE/>
      <w:autoSpaceDN/>
      <w:adjustRightInd/>
      <w:spacing w:after="240" w:line="0" w:lineRule="atLeast"/>
      <w:jc w:val="right"/>
      <w:outlineLvl w:val="3"/>
    </w:pPr>
    <w:rPr>
      <w:rFonts w:eastAsia="Times New Roman"/>
      <w:noProof w:val="0"/>
      <w:szCs w:val="20"/>
      <w:lang w:val="es-CO" w:eastAsia="es-CO"/>
    </w:rPr>
  </w:style>
  <w:style w:type="paragraph" w:customStyle="1" w:styleId="Bodytext190">
    <w:name w:val="Body text (19)"/>
    <w:basedOn w:val="Normal"/>
    <w:link w:val="Bodytext19"/>
    <w:rsid w:val="00B114E7"/>
    <w:pPr>
      <w:shd w:val="clear" w:color="auto" w:fill="FFFFFF"/>
      <w:autoSpaceDE/>
      <w:autoSpaceDN/>
      <w:adjustRightInd/>
      <w:spacing w:line="0" w:lineRule="atLeast"/>
      <w:jc w:val="right"/>
    </w:pPr>
    <w:rPr>
      <w:rFonts w:ascii="Microsoft Sans Serif" w:eastAsia="Microsoft Sans Serif" w:hAnsi="Microsoft Sans Serif" w:cs="Microsoft Sans Serif"/>
      <w:i/>
      <w:iCs/>
      <w:noProof w:val="0"/>
      <w:sz w:val="34"/>
      <w:szCs w:val="34"/>
      <w:lang w:val="en-US" w:bidi="en-US"/>
    </w:rPr>
  </w:style>
  <w:style w:type="paragraph" w:customStyle="1" w:styleId="Heading70">
    <w:name w:val="Heading #7"/>
    <w:basedOn w:val="Normal"/>
    <w:link w:val="Heading7"/>
    <w:rsid w:val="00B114E7"/>
    <w:pPr>
      <w:shd w:val="clear" w:color="auto" w:fill="FFFFFF"/>
      <w:autoSpaceDE/>
      <w:autoSpaceDN/>
      <w:adjustRightInd/>
      <w:spacing w:before="420" w:after="420" w:line="0" w:lineRule="atLeast"/>
      <w:outlineLvl w:val="6"/>
    </w:pPr>
    <w:rPr>
      <w:rFonts w:eastAsia="Times New Roman"/>
      <w:b/>
      <w:bCs/>
      <w:noProof w:val="0"/>
      <w:sz w:val="26"/>
      <w:szCs w:val="26"/>
      <w:lang w:val="en-US" w:bidi="en-US"/>
    </w:rPr>
  </w:style>
  <w:style w:type="paragraph" w:styleId="TOC5">
    <w:name w:val="toc 5"/>
    <w:basedOn w:val="Normal"/>
    <w:link w:val="TOC5Char"/>
    <w:autoRedefine/>
    <w:rsid w:val="00B114E7"/>
    <w:pPr>
      <w:shd w:val="clear" w:color="auto" w:fill="FFFFFF"/>
      <w:autoSpaceDE/>
      <w:autoSpaceDN/>
      <w:adjustRightInd/>
      <w:spacing w:before="540" w:after="360" w:line="0" w:lineRule="atLeast"/>
      <w:jc w:val="both"/>
    </w:pPr>
    <w:rPr>
      <w:rFonts w:eastAsia="Times New Roman"/>
      <w:b/>
      <w:bCs/>
      <w:noProof w:val="0"/>
      <w:sz w:val="30"/>
      <w:szCs w:val="30"/>
      <w:lang w:val="es-CO" w:eastAsia="es-CO"/>
    </w:rPr>
  </w:style>
  <w:style w:type="paragraph" w:customStyle="1" w:styleId="Tablecaption20">
    <w:name w:val="Table caption (2)"/>
    <w:basedOn w:val="Normal"/>
    <w:link w:val="Tablecaption2"/>
    <w:rsid w:val="00B114E7"/>
    <w:pPr>
      <w:shd w:val="clear" w:color="auto" w:fill="FFFFFF"/>
      <w:autoSpaceDE/>
      <w:autoSpaceDN/>
      <w:adjustRightInd/>
      <w:spacing w:line="0" w:lineRule="atLeast"/>
    </w:pPr>
    <w:rPr>
      <w:rFonts w:eastAsia="Times New Roman"/>
      <w:i/>
      <w:iCs/>
      <w:noProof w:val="0"/>
      <w:sz w:val="19"/>
      <w:szCs w:val="19"/>
      <w:lang w:val="en-US" w:bidi="en-US"/>
    </w:rPr>
  </w:style>
  <w:style w:type="paragraph" w:customStyle="1" w:styleId="Bodytext230">
    <w:name w:val="Body text (23)"/>
    <w:basedOn w:val="Normal"/>
    <w:link w:val="Bodytext23"/>
    <w:rsid w:val="00B114E7"/>
    <w:pPr>
      <w:shd w:val="clear" w:color="auto" w:fill="FFFFFF"/>
      <w:autoSpaceDE/>
      <w:autoSpaceDN/>
      <w:adjustRightInd/>
      <w:spacing w:before="60" w:after="180" w:line="0" w:lineRule="atLeast"/>
      <w:jc w:val="both"/>
    </w:pPr>
    <w:rPr>
      <w:rFonts w:eastAsia="Times New Roman"/>
      <w:noProof w:val="0"/>
      <w:szCs w:val="20"/>
      <w:lang w:val="es-CO" w:eastAsia="es-CO"/>
    </w:rPr>
  </w:style>
  <w:style w:type="paragraph" w:customStyle="1" w:styleId="Picturecaption20">
    <w:name w:val="Picture caption (2)"/>
    <w:basedOn w:val="Normal"/>
    <w:link w:val="Picturecaption2"/>
    <w:rsid w:val="00B114E7"/>
    <w:pPr>
      <w:shd w:val="clear" w:color="auto" w:fill="FFFFFF"/>
      <w:autoSpaceDE/>
      <w:autoSpaceDN/>
      <w:adjustRightInd/>
      <w:spacing w:line="0" w:lineRule="atLeast"/>
    </w:pPr>
    <w:rPr>
      <w:rFonts w:eastAsia="Times New Roman"/>
      <w:b/>
      <w:bCs/>
      <w:i/>
      <w:iCs/>
      <w:noProof w:val="0"/>
      <w:sz w:val="19"/>
      <w:szCs w:val="19"/>
      <w:lang w:val="es-CO" w:eastAsia="es-CO"/>
    </w:rPr>
  </w:style>
  <w:style w:type="paragraph" w:customStyle="1" w:styleId="Bodytext240">
    <w:name w:val="Body text (24)"/>
    <w:basedOn w:val="Normal"/>
    <w:link w:val="Bodytext24"/>
    <w:rsid w:val="00B114E7"/>
    <w:pPr>
      <w:shd w:val="clear" w:color="auto" w:fill="FFFFFF"/>
      <w:autoSpaceDE/>
      <w:autoSpaceDN/>
      <w:adjustRightInd/>
      <w:spacing w:before="60" w:after="540" w:line="0" w:lineRule="atLeast"/>
      <w:jc w:val="both"/>
    </w:pPr>
    <w:rPr>
      <w:rFonts w:eastAsia="Times New Roman"/>
      <w:noProof w:val="0"/>
      <w:szCs w:val="20"/>
      <w:lang w:val="es-CO" w:eastAsia="es-CO"/>
    </w:rPr>
  </w:style>
  <w:style w:type="paragraph" w:customStyle="1" w:styleId="Heading430">
    <w:name w:val="Heading #4 (3)"/>
    <w:basedOn w:val="Normal"/>
    <w:link w:val="Heading43"/>
    <w:rsid w:val="00B114E7"/>
    <w:pPr>
      <w:shd w:val="clear" w:color="auto" w:fill="FFFFFF"/>
      <w:autoSpaceDE/>
      <w:autoSpaceDN/>
      <w:adjustRightInd/>
      <w:spacing w:before="60" w:after="60" w:line="0" w:lineRule="atLeast"/>
      <w:jc w:val="right"/>
      <w:outlineLvl w:val="3"/>
    </w:pPr>
    <w:rPr>
      <w:rFonts w:eastAsia="Times New Roman"/>
      <w:noProof w:val="0"/>
      <w:szCs w:val="20"/>
      <w:lang w:val="es-CO" w:eastAsia="es-CO"/>
    </w:rPr>
  </w:style>
  <w:style w:type="paragraph" w:customStyle="1" w:styleId="Bodytext250">
    <w:name w:val="Body text (25)"/>
    <w:basedOn w:val="Normal"/>
    <w:link w:val="Bodytext25"/>
    <w:rsid w:val="00B114E7"/>
    <w:pPr>
      <w:shd w:val="clear" w:color="auto" w:fill="FFFFFF"/>
      <w:autoSpaceDE/>
      <w:autoSpaceDN/>
      <w:adjustRightInd/>
      <w:spacing w:line="466" w:lineRule="exact"/>
      <w:jc w:val="both"/>
    </w:pPr>
    <w:rPr>
      <w:rFonts w:eastAsia="Times New Roman"/>
      <w:noProof w:val="0"/>
      <w:sz w:val="38"/>
      <w:szCs w:val="38"/>
      <w:lang w:val="es-CO" w:eastAsia="es-CO"/>
    </w:rPr>
  </w:style>
  <w:style w:type="paragraph" w:customStyle="1" w:styleId="Bodytext260">
    <w:name w:val="Body text (26)"/>
    <w:basedOn w:val="Normal"/>
    <w:link w:val="Bodytext26"/>
    <w:rsid w:val="00B114E7"/>
    <w:pPr>
      <w:shd w:val="clear" w:color="auto" w:fill="FFFFFF"/>
      <w:autoSpaceDE/>
      <w:autoSpaceDN/>
      <w:adjustRightInd/>
      <w:spacing w:before="120" w:after="120" w:line="0" w:lineRule="atLeast"/>
      <w:jc w:val="right"/>
    </w:pPr>
    <w:rPr>
      <w:rFonts w:eastAsia="Times New Roman"/>
      <w:noProof w:val="0"/>
      <w:szCs w:val="20"/>
      <w:lang w:val="es-CO" w:eastAsia="es-CO"/>
    </w:rPr>
  </w:style>
  <w:style w:type="paragraph" w:customStyle="1" w:styleId="Picturecaption3">
    <w:name w:val="Picture caption (3)"/>
    <w:basedOn w:val="Normal"/>
    <w:link w:val="Picturecaption3Exact"/>
    <w:rsid w:val="00B114E7"/>
    <w:pPr>
      <w:shd w:val="clear" w:color="auto" w:fill="FFFFFF"/>
      <w:autoSpaceDE/>
      <w:autoSpaceDN/>
      <w:adjustRightInd/>
      <w:spacing w:line="0" w:lineRule="atLeast"/>
    </w:pPr>
    <w:rPr>
      <w:rFonts w:ascii="Microsoft Sans Serif" w:eastAsia="Microsoft Sans Serif" w:hAnsi="Microsoft Sans Serif" w:cs="Microsoft Sans Serif"/>
      <w:noProof w:val="0"/>
      <w:spacing w:val="8"/>
      <w:sz w:val="11"/>
      <w:szCs w:val="11"/>
      <w:lang w:val="es-CO" w:eastAsia="es-CO"/>
    </w:rPr>
  </w:style>
  <w:style w:type="paragraph" w:customStyle="1" w:styleId="Picturecaption40">
    <w:name w:val="Picture caption (4)"/>
    <w:basedOn w:val="Normal"/>
    <w:link w:val="Picturecaption4"/>
    <w:rsid w:val="00B114E7"/>
    <w:pPr>
      <w:shd w:val="clear" w:color="auto" w:fill="FFFFFF"/>
      <w:autoSpaceDE/>
      <w:autoSpaceDN/>
      <w:adjustRightInd/>
      <w:spacing w:line="0" w:lineRule="atLeast"/>
    </w:pPr>
    <w:rPr>
      <w:rFonts w:eastAsia="Times New Roman"/>
      <w:b/>
      <w:bCs/>
      <w:noProof w:val="0"/>
      <w:spacing w:val="-10"/>
      <w:sz w:val="26"/>
      <w:szCs w:val="26"/>
      <w:lang w:val="en-US" w:bidi="en-US"/>
    </w:rPr>
  </w:style>
  <w:style w:type="paragraph" w:customStyle="1" w:styleId="Picturecaption5">
    <w:name w:val="Picture caption (5)"/>
    <w:basedOn w:val="Normal"/>
    <w:link w:val="Picturecaption5Exact"/>
    <w:rsid w:val="00B114E7"/>
    <w:pPr>
      <w:shd w:val="clear" w:color="auto" w:fill="FFFFFF"/>
      <w:autoSpaceDE/>
      <w:autoSpaceDN/>
      <w:adjustRightInd/>
      <w:spacing w:before="60" w:line="0" w:lineRule="atLeast"/>
      <w:jc w:val="both"/>
    </w:pPr>
    <w:rPr>
      <w:rFonts w:eastAsia="Times New Roman"/>
      <w:i/>
      <w:iCs/>
      <w:noProof w:val="0"/>
      <w:spacing w:val="2"/>
      <w:sz w:val="18"/>
      <w:szCs w:val="18"/>
      <w:lang w:val="es-CO" w:eastAsia="es-CO"/>
    </w:rPr>
  </w:style>
  <w:style w:type="paragraph" w:customStyle="1" w:styleId="Bodytext290">
    <w:name w:val="Body text (29)"/>
    <w:basedOn w:val="Normal"/>
    <w:link w:val="Bodytext29"/>
    <w:rsid w:val="00B114E7"/>
    <w:pPr>
      <w:shd w:val="clear" w:color="auto" w:fill="FFFFFF"/>
      <w:autoSpaceDE/>
      <w:autoSpaceDN/>
      <w:adjustRightInd/>
      <w:spacing w:before="300" w:line="0" w:lineRule="atLeast"/>
      <w:jc w:val="right"/>
    </w:pPr>
    <w:rPr>
      <w:rFonts w:eastAsia="Times New Roman"/>
      <w:noProof w:val="0"/>
      <w:szCs w:val="20"/>
      <w:lang w:val="es-CO" w:eastAsia="es-CO"/>
    </w:rPr>
  </w:style>
  <w:style w:type="paragraph" w:customStyle="1" w:styleId="Bodytext300">
    <w:name w:val="Body text (30)"/>
    <w:basedOn w:val="Normal"/>
    <w:link w:val="Bodytext30Exact"/>
    <w:rsid w:val="00B114E7"/>
    <w:pPr>
      <w:shd w:val="clear" w:color="auto" w:fill="FFFFFF"/>
      <w:autoSpaceDE/>
      <w:autoSpaceDN/>
      <w:adjustRightInd/>
      <w:spacing w:before="60" w:line="0" w:lineRule="atLeast"/>
    </w:pPr>
    <w:rPr>
      <w:rFonts w:ascii="Comic Sans MS" w:eastAsia="Comic Sans MS" w:hAnsi="Comic Sans MS" w:cs="Comic Sans MS"/>
      <w:noProof w:val="0"/>
      <w:sz w:val="30"/>
      <w:szCs w:val="30"/>
      <w:lang w:val="en-US" w:bidi="en-US"/>
    </w:rPr>
  </w:style>
  <w:style w:type="paragraph" w:customStyle="1" w:styleId="Heading320">
    <w:name w:val="Heading #3 (2)"/>
    <w:basedOn w:val="Normal"/>
    <w:link w:val="Heading32"/>
    <w:rsid w:val="00B114E7"/>
    <w:pPr>
      <w:shd w:val="clear" w:color="auto" w:fill="FFFFFF"/>
      <w:autoSpaceDE/>
      <w:autoSpaceDN/>
      <w:adjustRightInd/>
      <w:spacing w:after="720" w:line="0" w:lineRule="atLeast"/>
      <w:jc w:val="both"/>
      <w:outlineLvl w:val="2"/>
    </w:pPr>
    <w:rPr>
      <w:rFonts w:eastAsia="Times New Roman"/>
      <w:b/>
      <w:bCs/>
      <w:noProof w:val="0"/>
      <w:sz w:val="38"/>
      <w:szCs w:val="38"/>
      <w:lang w:val="es-CO" w:eastAsia="es-CO"/>
    </w:rPr>
  </w:style>
  <w:style w:type="paragraph" w:customStyle="1" w:styleId="Heading90">
    <w:name w:val="Heading #9"/>
    <w:basedOn w:val="Normal"/>
    <w:link w:val="Heading9"/>
    <w:rsid w:val="00B114E7"/>
    <w:pPr>
      <w:shd w:val="clear" w:color="auto" w:fill="FFFFFF"/>
      <w:autoSpaceDE/>
      <w:autoSpaceDN/>
      <w:adjustRightInd/>
      <w:spacing w:before="720" w:after="480" w:line="0" w:lineRule="atLeast"/>
      <w:ind w:hanging="380"/>
      <w:jc w:val="both"/>
      <w:outlineLvl w:val="8"/>
    </w:pPr>
    <w:rPr>
      <w:rFonts w:eastAsia="Times New Roman"/>
      <w:noProof w:val="0"/>
      <w:sz w:val="19"/>
      <w:szCs w:val="19"/>
      <w:lang w:val="en-US" w:bidi="en-US"/>
    </w:rPr>
  </w:style>
  <w:style w:type="paragraph" w:customStyle="1" w:styleId="Tableofcontents60">
    <w:name w:val="Table of contents (6)"/>
    <w:basedOn w:val="Normal"/>
    <w:link w:val="Tableofcontents6"/>
    <w:rsid w:val="00B114E7"/>
    <w:pPr>
      <w:shd w:val="clear" w:color="auto" w:fill="FFFFFF"/>
      <w:autoSpaceDE/>
      <w:autoSpaceDN/>
      <w:adjustRightInd/>
      <w:spacing w:after="180" w:line="0" w:lineRule="atLeast"/>
      <w:jc w:val="both"/>
    </w:pPr>
    <w:rPr>
      <w:rFonts w:eastAsia="Times New Roman"/>
      <w:b/>
      <w:bCs/>
      <w:noProof w:val="0"/>
      <w:sz w:val="26"/>
      <w:szCs w:val="26"/>
      <w:lang w:val="es-CO" w:eastAsia="es-CO"/>
    </w:rPr>
  </w:style>
  <w:style w:type="paragraph" w:customStyle="1" w:styleId="Bodytext320">
    <w:name w:val="Body text (32)"/>
    <w:basedOn w:val="Normal"/>
    <w:link w:val="Bodytext32"/>
    <w:rsid w:val="00B114E7"/>
    <w:pPr>
      <w:shd w:val="clear" w:color="auto" w:fill="FFFFFF"/>
      <w:autoSpaceDE/>
      <w:autoSpaceDN/>
      <w:adjustRightInd/>
      <w:spacing w:line="0" w:lineRule="atLeast"/>
    </w:pPr>
    <w:rPr>
      <w:rFonts w:ascii="Microsoft Sans Serif" w:eastAsia="Microsoft Sans Serif" w:hAnsi="Microsoft Sans Serif" w:cs="Microsoft Sans Serif"/>
      <w:i/>
      <w:iCs/>
      <w:noProof w:val="0"/>
      <w:sz w:val="32"/>
      <w:szCs w:val="32"/>
      <w:lang w:val="es-CO" w:eastAsia="es-CO"/>
    </w:rPr>
  </w:style>
  <w:style w:type="paragraph" w:customStyle="1" w:styleId="Heading80">
    <w:name w:val="Heading #8"/>
    <w:basedOn w:val="Normal"/>
    <w:link w:val="Heading8"/>
    <w:rsid w:val="00B114E7"/>
    <w:pPr>
      <w:shd w:val="clear" w:color="auto" w:fill="FFFFFF"/>
      <w:autoSpaceDE/>
      <w:autoSpaceDN/>
      <w:adjustRightInd/>
      <w:spacing w:before="1320" w:after="240" w:line="0" w:lineRule="atLeast"/>
      <w:jc w:val="both"/>
      <w:outlineLvl w:val="7"/>
    </w:pPr>
    <w:rPr>
      <w:rFonts w:eastAsia="Times New Roman"/>
      <w:b/>
      <w:bCs/>
      <w:noProof w:val="0"/>
      <w:sz w:val="26"/>
      <w:szCs w:val="26"/>
      <w:lang w:val="es-CO" w:eastAsia="es-CO"/>
    </w:rPr>
  </w:style>
  <w:style w:type="paragraph" w:customStyle="1" w:styleId="Bodytext33">
    <w:name w:val="Body text (33)"/>
    <w:basedOn w:val="Normal"/>
    <w:link w:val="Bodytext33Exact"/>
    <w:rsid w:val="00B114E7"/>
    <w:pPr>
      <w:shd w:val="clear" w:color="auto" w:fill="FFFFFF"/>
      <w:autoSpaceDE/>
      <w:autoSpaceDN/>
      <w:adjustRightInd/>
      <w:spacing w:line="0" w:lineRule="atLeast"/>
    </w:pPr>
    <w:rPr>
      <w:rFonts w:eastAsia="Times New Roman"/>
      <w:b/>
      <w:bCs/>
      <w:i/>
      <w:iCs/>
      <w:noProof w:val="0"/>
      <w:spacing w:val="-77"/>
      <w:sz w:val="112"/>
      <w:szCs w:val="112"/>
      <w:lang w:val="en-US" w:bidi="en-US"/>
    </w:rPr>
  </w:style>
  <w:style w:type="paragraph" w:customStyle="1" w:styleId="Heading101">
    <w:name w:val="Heading #10"/>
    <w:basedOn w:val="Normal"/>
    <w:link w:val="Heading100"/>
    <w:rsid w:val="00B114E7"/>
    <w:pPr>
      <w:shd w:val="clear" w:color="auto" w:fill="FFFFFF"/>
      <w:autoSpaceDE/>
      <w:autoSpaceDN/>
      <w:adjustRightInd/>
      <w:spacing w:before="360" w:after="60" w:line="0" w:lineRule="atLeast"/>
    </w:pPr>
    <w:rPr>
      <w:rFonts w:eastAsia="Times New Roman"/>
      <w:noProof w:val="0"/>
      <w:sz w:val="19"/>
      <w:szCs w:val="19"/>
      <w:lang w:val="en-US" w:bidi="en-US"/>
    </w:rPr>
  </w:style>
  <w:style w:type="paragraph" w:styleId="TOC6">
    <w:name w:val="toc 6"/>
    <w:basedOn w:val="Normal"/>
    <w:autoRedefine/>
    <w:rsid w:val="00B114E7"/>
    <w:pPr>
      <w:shd w:val="clear" w:color="auto" w:fill="FFFFFF"/>
      <w:autoSpaceDE/>
      <w:autoSpaceDN/>
      <w:adjustRightInd/>
      <w:spacing w:before="540" w:after="360" w:line="0" w:lineRule="atLeast"/>
      <w:jc w:val="both"/>
    </w:pPr>
    <w:rPr>
      <w:rFonts w:eastAsia="Times New Roman"/>
      <w:b/>
      <w:bCs/>
      <w:noProof w:val="0"/>
      <w:color w:val="000000"/>
      <w:sz w:val="30"/>
      <w:szCs w:val="30"/>
      <w:lang w:val="es-ES" w:eastAsia="es-ES" w:bidi="es-ES"/>
    </w:rPr>
  </w:style>
  <w:style w:type="paragraph" w:customStyle="1" w:styleId="NLList10">
    <w:name w:val="NL_List_1"/>
    <w:basedOn w:val="NLList"/>
    <w:qFormat/>
    <w:rsid w:val="006D674C"/>
    <w:pPr>
      <w:ind w:left="306" w:hanging="306"/>
    </w:pPr>
  </w:style>
  <w:style w:type="paragraph" w:styleId="TOC7">
    <w:name w:val="toc 7"/>
    <w:basedOn w:val="Normal"/>
    <w:next w:val="Normal"/>
    <w:autoRedefine/>
    <w:unhideWhenUsed/>
    <w:rsid w:val="006A1D34"/>
    <w:pPr>
      <w:spacing w:after="100"/>
      <w:ind w:left="1200"/>
    </w:pPr>
  </w:style>
  <w:style w:type="character" w:customStyle="1" w:styleId="Bodytext8Bold">
    <w:name w:val="Body text (8) + Bold"/>
    <w:basedOn w:val="Bodytext80"/>
    <w:rsid w:val="006A1D34"/>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en-US" w:eastAsia="en-US" w:bidi="en-US"/>
    </w:rPr>
  </w:style>
  <w:style w:type="character" w:customStyle="1" w:styleId="Bodytext110">
    <w:name w:val="Body text (11)_"/>
    <w:basedOn w:val="DefaultParagraphFont"/>
    <w:rsid w:val="006A1D34"/>
    <w:rPr>
      <w:rFonts w:ascii="Segoe UI" w:eastAsia="Segoe UI" w:hAnsi="Segoe UI" w:cs="Segoe UI"/>
      <w:b w:val="0"/>
      <w:bCs w:val="0"/>
      <w:i w:val="0"/>
      <w:iCs w:val="0"/>
      <w:smallCaps w:val="0"/>
      <w:strike w:val="0"/>
      <w:sz w:val="11"/>
      <w:szCs w:val="11"/>
      <w:u w:val="none"/>
      <w:lang w:val="en-US" w:eastAsia="en-US" w:bidi="en-US"/>
    </w:rPr>
  </w:style>
  <w:style w:type="character" w:customStyle="1" w:styleId="Bodytext7Exact">
    <w:name w:val="Body text (7) Exact"/>
    <w:basedOn w:val="DefaultParagraphFont"/>
    <w:rsid w:val="006A1D34"/>
    <w:rPr>
      <w:rFonts w:ascii="Times New Roman" w:eastAsia="Times New Roman" w:hAnsi="Times New Roman" w:cs="Times New Roman"/>
      <w:b/>
      <w:bCs/>
      <w:i w:val="0"/>
      <w:iCs w:val="0"/>
      <w:smallCaps w:val="0"/>
      <w:strike w:val="0"/>
      <w:spacing w:val="2"/>
      <w:sz w:val="28"/>
      <w:szCs w:val="28"/>
      <w:u w:val="none"/>
    </w:rPr>
  </w:style>
  <w:style w:type="character" w:customStyle="1" w:styleId="Tableofcontents3">
    <w:name w:val="Table of contents (3)_"/>
    <w:basedOn w:val="DefaultParagraphFont"/>
    <w:rsid w:val="006A1D34"/>
    <w:rPr>
      <w:rFonts w:ascii="Times New Roman" w:eastAsia="Times New Roman" w:hAnsi="Times New Roman" w:cs="Times New Roman"/>
      <w:b w:val="0"/>
      <w:bCs w:val="0"/>
      <w:i w:val="0"/>
      <w:iCs w:val="0"/>
      <w:smallCaps w:val="0"/>
      <w:strike w:val="0"/>
      <w:sz w:val="19"/>
      <w:szCs w:val="19"/>
      <w:u w:val="none"/>
    </w:rPr>
  </w:style>
  <w:style w:type="character" w:customStyle="1" w:styleId="Tableofcontents3Italic">
    <w:name w:val="Table of contents (3) + Italic"/>
    <w:basedOn w:val="Tableofcontents3"/>
    <w:rsid w:val="006A1D34"/>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Heading5Exact">
    <w:name w:val="Heading #5 Exact"/>
    <w:basedOn w:val="DefaultParagraphFont"/>
    <w:rsid w:val="006A1D34"/>
    <w:rPr>
      <w:rFonts w:ascii="Times New Roman" w:eastAsia="Times New Roman" w:hAnsi="Times New Roman" w:cs="Times New Roman"/>
      <w:b/>
      <w:bCs/>
      <w:i w:val="0"/>
      <w:iCs w:val="0"/>
      <w:smallCaps w:val="0"/>
      <w:strike w:val="0"/>
      <w:spacing w:val="2"/>
      <w:sz w:val="28"/>
      <w:szCs w:val="28"/>
      <w:u w:val="none"/>
    </w:rPr>
  </w:style>
  <w:style w:type="character" w:customStyle="1" w:styleId="Tableofcontents30">
    <w:name w:val="Table of contents (3)"/>
    <w:basedOn w:val="Tableofcontents3"/>
    <w:rsid w:val="006A1D34"/>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s-ES" w:eastAsia="es-ES" w:bidi="es-ES"/>
    </w:rPr>
  </w:style>
  <w:style w:type="character" w:customStyle="1" w:styleId="BodyText91">
    <w:name w:val="Body Text9"/>
    <w:basedOn w:val="Bodytext"/>
    <w:rsid w:val="006A1D34"/>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es-ES" w:eastAsia="es-ES" w:bidi="es-ES"/>
    </w:rPr>
  </w:style>
  <w:style w:type="character" w:customStyle="1" w:styleId="Bodytext14Spacing0pt">
    <w:name w:val="Body text (14) + Spacing 0 pt"/>
    <w:basedOn w:val="Bodytext14"/>
    <w:rsid w:val="006A1D34"/>
    <w:rPr>
      <w:rFonts w:ascii="Times New Roman" w:eastAsia="Times New Roman" w:hAnsi="Times New Roman" w:cs="Times New Roman"/>
      <w:b w:val="0"/>
      <w:bCs w:val="0"/>
      <w:i/>
      <w:iCs/>
      <w:smallCaps w:val="0"/>
      <w:strike w:val="0"/>
      <w:color w:val="000000"/>
      <w:spacing w:val="-10"/>
      <w:w w:val="100"/>
      <w:position w:val="0"/>
      <w:sz w:val="19"/>
      <w:szCs w:val="19"/>
      <w:u w:val="none"/>
      <w:shd w:val="clear" w:color="auto" w:fill="FFFFFF"/>
      <w:lang w:val="es-ES" w:eastAsia="es-ES" w:bidi="es-ES"/>
    </w:rPr>
  </w:style>
  <w:style w:type="character" w:customStyle="1" w:styleId="BodyText101">
    <w:name w:val="Body Text10"/>
    <w:basedOn w:val="Bodytext"/>
    <w:rsid w:val="006A1D34"/>
    <w:rPr>
      <w:rFonts w:ascii="Times New Roman" w:eastAsia="Times New Roman" w:hAnsi="Times New Roman" w:cs="Times New Roman"/>
      <w:b w:val="0"/>
      <w:bCs w:val="0"/>
      <w:i w:val="0"/>
      <w:iCs w:val="0"/>
      <w:smallCaps w:val="0"/>
      <w:strike w:val="0"/>
      <w:color w:val="000000"/>
      <w:spacing w:val="0"/>
      <w:w w:val="100"/>
      <w:position w:val="0"/>
      <w:sz w:val="19"/>
      <w:szCs w:val="19"/>
      <w:u w:val="single"/>
      <w:shd w:val="clear" w:color="auto" w:fill="FFFFFF"/>
      <w:lang w:val="es-ES" w:eastAsia="es-ES" w:bidi="es-ES"/>
    </w:rPr>
  </w:style>
  <w:style w:type="character" w:customStyle="1" w:styleId="Tablecaption3">
    <w:name w:val="Table caption (3)_"/>
    <w:basedOn w:val="DefaultParagraphFont"/>
    <w:rsid w:val="006A1D34"/>
    <w:rPr>
      <w:rFonts w:ascii="Times New Roman" w:eastAsia="Times New Roman" w:hAnsi="Times New Roman" w:cs="Times New Roman"/>
      <w:b w:val="0"/>
      <w:bCs w:val="0"/>
      <w:i/>
      <w:iCs/>
      <w:smallCaps w:val="0"/>
      <w:strike w:val="0"/>
      <w:sz w:val="19"/>
      <w:szCs w:val="19"/>
      <w:u w:val="none"/>
    </w:rPr>
  </w:style>
  <w:style w:type="character" w:customStyle="1" w:styleId="Bodytext7Spacing0ptExact">
    <w:name w:val="Body text (7) + Spacing 0 pt Exact"/>
    <w:basedOn w:val="Bodytext7"/>
    <w:rsid w:val="006A1D34"/>
    <w:rPr>
      <w:rFonts w:ascii="Times New Roman" w:eastAsia="Times New Roman" w:hAnsi="Times New Roman" w:cs="Times New Roman"/>
      <w:b/>
      <w:bCs/>
      <w:i w:val="0"/>
      <w:iCs w:val="0"/>
      <w:smallCaps w:val="0"/>
      <w:strike w:val="0"/>
      <w:color w:val="000000"/>
      <w:spacing w:val="3"/>
      <w:w w:val="100"/>
      <w:position w:val="0"/>
      <w:sz w:val="28"/>
      <w:szCs w:val="28"/>
      <w:u w:val="none"/>
      <w:shd w:val="clear" w:color="auto" w:fill="FFFFFF"/>
      <w:lang w:val="es-ES" w:eastAsia="es-ES" w:bidi="es-ES"/>
    </w:rPr>
  </w:style>
  <w:style w:type="character" w:customStyle="1" w:styleId="Heading615pt">
    <w:name w:val="Heading #6 + 15 pt"/>
    <w:basedOn w:val="Heading60"/>
    <w:rsid w:val="006A1D34"/>
    <w:rPr>
      <w:rFonts w:ascii="Times New Roman" w:eastAsia="Times New Roman" w:hAnsi="Times New Roman" w:cs="Times New Roman"/>
      <w:b/>
      <w:bCs/>
      <w:i w:val="0"/>
      <w:iCs w:val="0"/>
      <w:smallCaps w:val="0"/>
      <w:strike w:val="0"/>
      <w:color w:val="000000"/>
      <w:spacing w:val="0"/>
      <w:w w:val="100"/>
      <w:position w:val="0"/>
      <w:sz w:val="30"/>
      <w:szCs w:val="30"/>
      <w:u w:val="none"/>
      <w:lang w:val="es-ES" w:eastAsia="es-ES" w:bidi="es-ES"/>
    </w:rPr>
  </w:style>
  <w:style w:type="character" w:customStyle="1" w:styleId="Tableofcontents50">
    <w:name w:val="Table of contents (5)_"/>
    <w:basedOn w:val="DefaultParagraphFont"/>
    <w:rsid w:val="006A1D34"/>
    <w:rPr>
      <w:rFonts w:ascii="Times New Roman" w:eastAsia="Times New Roman" w:hAnsi="Times New Roman" w:cs="Times New Roman"/>
      <w:b/>
      <w:bCs/>
      <w:i w:val="0"/>
      <w:iCs w:val="0"/>
      <w:smallCaps w:val="0"/>
      <w:strike w:val="0"/>
      <w:sz w:val="26"/>
      <w:szCs w:val="26"/>
      <w:u w:val="none"/>
    </w:rPr>
  </w:style>
  <w:style w:type="character" w:customStyle="1" w:styleId="BodyText111">
    <w:name w:val="Body Text11"/>
    <w:basedOn w:val="Bodytext"/>
    <w:rsid w:val="006A1D34"/>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es-ES" w:eastAsia="es-ES" w:bidi="es-ES"/>
    </w:rPr>
  </w:style>
  <w:style w:type="character" w:customStyle="1" w:styleId="BodyText121">
    <w:name w:val="Body Text12"/>
    <w:basedOn w:val="Bodytext"/>
    <w:rsid w:val="006A1D34"/>
    <w:rPr>
      <w:rFonts w:ascii="Times New Roman" w:eastAsia="Times New Roman" w:hAnsi="Times New Roman" w:cs="Times New Roman"/>
      <w:b w:val="0"/>
      <w:bCs w:val="0"/>
      <w:i w:val="0"/>
      <w:iCs w:val="0"/>
      <w:smallCaps w:val="0"/>
      <w:strike w:val="0"/>
      <w:color w:val="000000"/>
      <w:spacing w:val="0"/>
      <w:w w:val="100"/>
      <w:position w:val="0"/>
      <w:sz w:val="19"/>
      <w:szCs w:val="19"/>
      <w:u w:val="single"/>
      <w:shd w:val="clear" w:color="auto" w:fill="FFFFFF"/>
      <w:lang w:val="es-ES" w:eastAsia="es-ES" w:bidi="es-ES"/>
    </w:rPr>
  </w:style>
  <w:style w:type="character" w:customStyle="1" w:styleId="Bodytext18">
    <w:name w:val="Body text (18)_"/>
    <w:basedOn w:val="DefaultParagraphFont"/>
    <w:rsid w:val="006A1D34"/>
    <w:rPr>
      <w:rFonts w:ascii="Times New Roman" w:eastAsia="Times New Roman" w:hAnsi="Times New Roman" w:cs="Times New Roman"/>
      <w:b w:val="0"/>
      <w:bCs w:val="0"/>
      <w:i w:val="0"/>
      <w:iCs w:val="0"/>
      <w:smallCaps w:val="0"/>
      <w:strike w:val="0"/>
      <w:sz w:val="17"/>
      <w:szCs w:val="17"/>
      <w:u w:val="none"/>
    </w:rPr>
  </w:style>
  <w:style w:type="character" w:customStyle="1" w:styleId="Bodytext180">
    <w:name w:val="Body text (18)"/>
    <w:basedOn w:val="Bodytext18"/>
    <w:rsid w:val="006A1D34"/>
    <w:rPr>
      <w:rFonts w:ascii="Times New Roman" w:eastAsia="Times New Roman" w:hAnsi="Times New Roman" w:cs="Times New Roman"/>
      <w:b w:val="0"/>
      <w:bCs w:val="0"/>
      <w:i w:val="0"/>
      <w:iCs w:val="0"/>
      <w:smallCaps w:val="0"/>
      <w:strike w:val="0"/>
      <w:color w:val="000000"/>
      <w:spacing w:val="0"/>
      <w:w w:val="100"/>
      <w:position w:val="0"/>
      <w:sz w:val="17"/>
      <w:szCs w:val="17"/>
      <w:u w:val="none"/>
      <w:lang w:val="es-ES" w:eastAsia="es-ES" w:bidi="es-ES"/>
    </w:rPr>
  </w:style>
  <w:style w:type="character" w:customStyle="1" w:styleId="Bodytext19Exact">
    <w:name w:val="Body text (19) Exact"/>
    <w:basedOn w:val="DefaultParagraphFont"/>
    <w:rsid w:val="006A1D34"/>
    <w:rPr>
      <w:rFonts w:ascii="Times New Roman" w:eastAsia="Times New Roman" w:hAnsi="Times New Roman" w:cs="Times New Roman"/>
      <w:b w:val="0"/>
      <w:bCs w:val="0"/>
      <w:i/>
      <w:iCs/>
      <w:smallCaps w:val="0"/>
      <w:strike w:val="0"/>
      <w:sz w:val="20"/>
      <w:szCs w:val="20"/>
      <w:u w:val="none"/>
      <w:lang w:val="en-US" w:eastAsia="en-US" w:bidi="en-US"/>
    </w:rPr>
  </w:style>
  <w:style w:type="character" w:customStyle="1" w:styleId="Headerorfooter10">
    <w:name w:val="Header or footer (10)"/>
    <w:basedOn w:val="DefaultParagraphFont"/>
    <w:rsid w:val="006A1D34"/>
    <w:rPr>
      <w:rFonts w:ascii="Times New Roman" w:eastAsia="Times New Roman" w:hAnsi="Times New Roman" w:cs="Times New Roman"/>
      <w:b w:val="0"/>
      <w:bCs w:val="0"/>
      <w:i w:val="0"/>
      <w:iCs w:val="0"/>
      <w:smallCaps w:val="0"/>
      <w:strike w:val="0"/>
      <w:sz w:val="20"/>
      <w:szCs w:val="20"/>
      <w:u w:val="none"/>
      <w:lang w:val="en-US" w:eastAsia="en-US" w:bidi="en-US"/>
    </w:rPr>
  </w:style>
  <w:style w:type="character" w:customStyle="1" w:styleId="Bodytext21Exact">
    <w:name w:val="Body text (21) Exact"/>
    <w:basedOn w:val="DefaultParagraphFont"/>
    <w:rsid w:val="006A1D34"/>
    <w:rPr>
      <w:rFonts w:ascii="Century Schoolbook" w:eastAsia="Century Schoolbook" w:hAnsi="Century Schoolbook" w:cs="Century Schoolbook"/>
      <w:b w:val="0"/>
      <w:bCs w:val="0"/>
      <w:i/>
      <w:iCs/>
      <w:smallCaps w:val="0"/>
      <w:strike w:val="0"/>
      <w:sz w:val="34"/>
      <w:szCs w:val="34"/>
      <w:u w:val="none"/>
    </w:rPr>
  </w:style>
  <w:style w:type="character" w:customStyle="1" w:styleId="Tablecaption30">
    <w:name w:val="Table caption (3)"/>
    <w:basedOn w:val="Tablecaption3"/>
    <w:rsid w:val="006A1D34"/>
    <w:rPr>
      <w:rFonts w:ascii="Times New Roman" w:eastAsia="Times New Roman" w:hAnsi="Times New Roman" w:cs="Times New Roman"/>
      <w:b w:val="0"/>
      <w:bCs w:val="0"/>
      <w:i/>
      <w:iCs/>
      <w:smallCaps w:val="0"/>
      <w:strike w:val="0"/>
      <w:color w:val="000000"/>
      <w:spacing w:val="0"/>
      <w:w w:val="100"/>
      <w:position w:val="0"/>
      <w:sz w:val="19"/>
      <w:szCs w:val="19"/>
      <w:u w:val="none"/>
      <w:lang w:val="es-ES" w:eastAsia="es-ES" w:bidi="es-ES"/>
    </w:rPr>
  </w:style>
  <w:style w:type="character" w:customStyle="1" w:styleId="Tablecaption4">
    <w:name w:val="Table caption (4)_"/>
    <w:basedOn w:val="DefaultParagraphFont"/>
    <w:rsid w:val="006A1D34"/>
    <w:rPr>
      <w:rFonts w:ascii="Comic Sans MS" w:eastAsia="Comic Sans MS" w:hAnsi="Comic Sans MS" w:cs="Comic Sans MS"/>
      <w:b/>
      <w:bCs/>
      <w:i w:val="0"/>
      <w:iCs w:val="0"/>
      <w:smallCaps w:val="0"/>
      <w:strike w:val="0"/>
      <w:sz w:val="17"/>
      <w:szCs w:val="17"/>
      <w:u w:val="none"/>
    </w:rPr>
  </w:style>
  <w:style w:type="character" w:customStyle="1" w:styleId="Tablecaption40">
    <w:name w:val="Table caption (4)"/>
    <w:basedOn w:val="Tablecaption4"/>
    <w:rsid w:val="006A1D34"/>
    <w:rPr>
      <w:rFonts w:ascii="Comic Sans MS" w:eastAsia="Comic Sans MS" w:hAnsi="Comic Sans MS" w:cs="Comic Sans MS"/>
      <w:b/>
      <w:bCs/>
      <w:i w:val="0"/>
      <w:iCs w:val="0"/>
      <w:smallCaps w:val="0"/>
      <w:strike w:val="0"/>
      <w:color w:val="000000"/>
      <w:spacing w:val="0"/>
      <w:w w:val="100"/>
      <w:position w:val="0"/>
      <w:sz w:val="17"/>
      <w:szCs w:val="17"/>
      <w:u w:val="single"/>
      <w:lang w:val="es-ES" w:eastAsia="es-ES" w:bidi="es-ES"/>
    </w:rPr>
  </w:style>
  <w:style w:type="character" w:customStyle="1" w:styleId="Bodytext23Exact">
    <w:name w:val="Body text (23) Exact"/>
    <w:basedOn w:val="DefaultParagraphFont"/>
    <w:rsid w:val="006A1D34"/>
    <w:rPr>
      <w:rFonts w:ascii="Times New Roman" w:eastAsia="Times New Roman" w:hAnsi="Times New Roman" w:cs="Times New Roman"/>
      <w:b w:val="0"/>
      <w:bCs w:val="0"/>
      <w:i w:val="0"/>
      <w:iCs w:val="0"/>
      <w:smallCaps w:val="0"/>
      <w:strike w:val="0"/>
      <w:spacing w:val="-1"/>
      <w:w w:val="60"/>
      <w:sz w:val="10"/>
      <w:szCs w:val="10"/>
      <w:u w:val="none"/>
    </w:rPr>
  </w:style>
  <w:style w:type="character" w:customStyle="1" w:styleId="Bodytext24Exact">
    <w:name w:val="Body text (24) Exact"/>
    <w:basedOn w:val="DefaultParagraphFont"/>
    <w:rsid w:val="006A1D34"/>
    <w:rPr>
      <w:rFonts w:ascii="Times New Roman" w:eastAsia="Times New Roman" w:hAnsi="Times New Roman" w:cs="Times New Roman"/>
      <w:b/>
      <w:bCs/>
      <w:i w:val="0"/>
      <w:iCs w:val="0"/>
      <w:smallCaps w:val="0"/>
      <w:strike w:val="0"/>
      <w:sz w:val="26"/>
      <w:szCs w:val="26"/>
      <w:u w:val="none"/>
    </w:rPr>
  </w:style>
  <w:style w:type="character" w:customStyle="1" w:styleId="Bodytext25Exact">
    <w:name w:val="Body text (25) Exact"/>
    <w:basedOn w:val="DefaultParagraphFont"/>
    <w:rsid w:val="006A1D34"/>
    <w:rPr>
      <w:rFonts w:ascii="Times New Roman" w:eastAsia="Times New Roman" w:hAnsi="Times New Roman" w:cs="Times New Roman"/>
      <w:b w:val="0"/>
      <w:bCs w:val="0"/>
      <w:i w:val="0"/>
      <w:iCs w:val="0"/>
      <w:smallCaps w:val="0"/>
      <w:strike w:val="0"/>
      <w:sz w:val="20"/>
      <w:szCs w:val="20"/>
      <w:u w:val="none"/>
    </w:rPr>
  </w:style>
  <w:style w:type="character" w:customStyle="1" w:styleId="Heading52">
    <w:name w:val="Heading #5 (2)_"/>
    <w:basedOn w:val="DefaultParagraphFont"/>
    <w:link w:val="Heading520"/>
    <w:rsid w:val="006A1D34"/>
    <w:rPr>
      <w:rFonts w:ascii="Times New Roman" w:eastAsia="Times New Roman" w:hAnsi="Times New Roman"/>
      <w:shd w:val="clear" w:color="auto" w:fill="FFFFFF"/>
    </w:rPr>
  </w:style>
  <w:style w:type="character" w:customStyle="1" w:styleId="Heading82">
    <w:name w:val="Heading #8 (2)_"/>
    <w:basedOn w:val="DefaultParagraphFont"/>
    <w:link w:val="Heading820"/>
    <w:rsid w:val="006A1D34"/>
    <w:rPr>
      <w:rFonts w:ascii="Comic Sans MS" w:eastAsia="Comic Sans MS" w:hAnsi="Comic Sans MS" w:cs="Comic Sans MS"/>
      <w:b/>
      <w:bCs/>
      <w:sz w:val="17"/>
      <w:szCs w:val="17"/>
      <w:shd w:val="clear" w:color="auto" w:fill="FFFFFF"/>
    </w:rPr>
  </w:style>
  <w:style w:type="character" w:customStyle="1" w:styleId="Tablecaption5">
    <w:name w:val="Table caption (5)_"/>
    <w:basedOn w:val="DefaultParagraphFont"/>
    <w:link w:val="Tablecaption50"/>
    <w:rsid w:val="006A1D34"/>
    <w:rPr>
      <w:rFonts w:ascii="Times New Roman" w:eastAsia="Times New Roman" w:hAnsi="Times New Roman"/>
      <w:b/>
      <w:bCs/>
      <w:shd w:val="clear" w:color="auto" w:fill="FFFFFF"/>
      <w:lang w:val="en-US" w:eastAsia="en-US" w:bidi="en-US"/>
    </w:rPr>
  </w:style>
  <w:style w:type="character" w:customStyle="1" w:styleId="Heading83">
    <w:name w:val="Heading #8 (3)_"/>
    <w:basedOn w:val="DefaultParagraphFont"/>
    <w:link w:val="Heading830"/>
    <w:rsid w:val="006A1D34"/>
    <w:rPr>
      <w:rFonts w:ascii="Times New Roman" w:eastAsia="Times New Roman" w:hAnsi="Times New Roman"/>
      <w:b/>
      <w:bCs/>
      <w:shd w:val="clear" w:color="auto" w:fill="FFFFFF"/>
      <w:lang w:val="en-US" w:eastAsia="en-US" w:bidi="en-US"/>
    </w:rPr>
  </w:style>
  <w:style w:type="character" w:customStyle="1" w:styleId="Bodytext26Exact">
    <w:name w:val="Body text (26) Exact"/>
    <w:basedOn w:val="DefaultParagraphFont"/>
    <w:rsid w:val="006A1D34"/>
    <w:rPr>
      <w:rFonts w:ascii="Times New Roman" w:eastAsia="Times New Roman" w:hAnsi="Times New Roman" w:cs="Times New Roman"/>
      <w:b w:val="0"/>
      <w:bCs w:val="0"/>
      <w:i w:val="0"/>
      <w:iCs w:val="0"/>
      <w:smallCaps w:val="0"/>
      <w:strike w:val="0"/>
      <w:spacing w:val="3"/>
      <w:sz w:val="14"/>
      <w:szCs w:val="14"/>
      <w:u w:val="none"/>
    </w:rPr>
  </w:style>
  <w:style w:type="character" w:customStyle="1" w:styleId="Heading72">
    <w:name w:val="Heading #7 (2)_"/>
    <w:basedOn w:val="DefaultParagraphFont"/>
    <w:link w:val="Heading720"/>
    <w:rsid w:val="006A1D34"/>
    <w:rPr>
      <w:rFonts w:ascii="Times New Roman" w:eastAsia="Times New Roman" w:hAnsi="Times New Roman"/>
      <w:b/>
      <w:bCs/>
      <w:sz w:val="30"/>
      <w:szCs w:val="30"/>
      <w:shd w:val="clear" w:color="auto" w:fill="FFFFFF"/>
    </w:rPr>
  </w:style>
  <w:style w:type="character" w:customStyle="1" w:styleId="Tablecaption4Exact">
    <w:name w:val="Table caption (4) Exact"/>
    <w:basedOn w:val="DefaultParagraphFont"/>
    <w:rsid w:val="006A1D34"/>
    <w:rPr>
      <w:rFonts w:ascii="Comic Sans MS" w:eastAsia="Comic Sans MS" w:hAnsi="Comic Sans MS" w:cs="Comic Sans MS"/>
      <w:b/>
      <w:bCs/>
      <w:i w:val="0"/>
      <w:iCs w:val="0"/>
      <w:smallCaps w:val="0"/>
      <w:strike w:val="0"/>
      <w:spacing w:val="-1"/>
      <w:sz w:val="15"/>
      <w:szCs w:val="15"/>
      <w:u w:val="none"/>
    </w:rPr>
  </w:style>
  <w:style w:type="character" w:customStyle="1" w:styleId="Tablecaption4Spacing0ptExact">
    <w:name w:val="Table caption (4) + Spacing 0 pt Exact"/>
    <w:basedOn w:val="Tablecaption4"/>
    <w:rsid w:val="006A1D34"/>
    <w:rPr>
      <w:rFonts w:ascii="Comic Sans MS" w:eastAsia="Comic Sans MS" w:hAnsi="Comic Sans MS" w:cs="Comic Sans MS"/>
      <w:b/>
      <w:bCs/>
      <w:i w:val="0"/>
      <w:iCs w:val="0"/>
      <w:smallCaps w:val="0"/>
      <w:strike w:val="0"/>
      <w:color w:val="000000"/>
      <w:spacing w:val="-3"/>
      <w:w w:val="100"/>
      <w:position w:val="0"/>
      <w:sz w:val="15"/>
      <w:szCs w:val="15"/>
      <w:u w:val="none"/>
      <w:lang w:val="es-ES" w:eastAsia="es-ES" w:bidi="es-ES"/>
    </w:rPr>
  </w:style>
  <w:style w:type="character" w:customStyle="1" w:styleId="Heading72Exact">
    <w:name w:val="Heading #7 (2) Exact"/>
    <w:basedOn w:val="DefaultParagraphFont"/>
    <w:rsid w:val="006A1D34"/>
    <w:rPr>
      <w:rFonts w:ascii="Times New Roman" w:eastAsia="Times New Roman" w:hAnsi="Times New Roman" w:cs="Times New Roman"/>
      <w:b/>
      <w:bCs/>
      <w:i w:val="0"/>
      <w:iCs w:val="0"/>
      <w:smallCaps w:val="0"/>
      <w:strike w:val="0"/>
      <w:spacing w:val="1"/>
      <w:sz w:val="28"/>
      <w:szCs w:val="28"/>
      <w:u w:val="none"/>
    </w:rPr>
  </w:style>
  <w:style w:type="character" w:customStyle="1" w:styleId="BodyText131">
    <w:name w:val="Body Text13"/>
    <w:basedOn w:val="Bodytext"/>
    <w:rsid w:val="006A1D34"/>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BodyText141">
    <w:name w:val="Body Text14"/>
    <w:basedOn w:val="Normal"/>
    <w:rsid w:val="006A1D34"/>
    <w:pPr>
      <w:shd w:val="clear" w:color="auto" w:fill="FFFFFF"/>
      <w:autoSpaceDE/>
      <w:autoSpaceDN/>
      <w:adjustRightInd/>
      <w:spacing w:after="120" w:line="0" w:lineRule="atLeast"/>
      <w:ind w:hanging="2580"/>
    </w:pPr>
    <w:rPr>
      <w:rFonts w:eastAsia="Times New Roman"/>
      <w:noProof w:val="0"/>
      <w:color w:val="000000"/>
      <w:sz w:val="19"/>
      <w:szCs w:val="19"/>
      <w:lang w:val="es-ES" w:eastAsia="es-ES" w:bidi="es-ES"/>
    </w:rPr>
  </w:style>
  <w:style w:type="paragraph" w:customStyle="1" w:styleId="Heading520">
    <w:name w:val="Heading #5 (2)"/>
    <w:basedOn w:val="Normal"/>
    <w:link w:val="Heading52"/>
    <w:rsid w:val="006A1D34"/>
    <w:pPr>
      <w:shd w:val="clear" w:color="auto" w:fill="FFFFFF"/>
      <w:autoSpaceDE/>
      <w:autoSpaceDN/>
      <w:adjustRightInd/>
      <w:spacing w:before="180" w:after="2280" w:line="0" w:lineRule="atLeast"/>
      <w:outlineLvl w:val="4"/>
    </w:pPr>
    <w:rPr>
      <w:rFonts w:eastAsia="Times New Roman"/>
      <w:noProof w:val="0"/>
      <w:sz w:val="22"/>
      <w:szCs w:val="22"/>
      <w:lang w:val="es-CO" w:eastAsia="es-CO"/>
    </w:rPr>
  </w:style>
  <w:style w:type="paragraph" w:customStyle="1" w:styleId="Heading820">
    <w:name w:val="Heading #8 (2)"/>
    <w:basedOn w:val="Normal"/>
    <w:link w:val="Heading82"/>
    <w:rsid w:val="006A1D34"/>
    <w:pPr>
      <w:shd w:val="clear" w:color="auto" w:fill="FFFFFF"/>
      <w:autoSpaceDE/>
      <w:autoSpaceDN/>
      <w:adjustRightInd/>
      <w:spacing w:before="180" w:line="0" w:lineRule="atLeast"/>
      <w:jc w:val="both"/>
      <w:outlineLvl w:val="7"/>
    </w:pPr>
    <w:rPr>
      <w:rFonts w:ascii="Comic Sans MS" w:eastAsia="Comic Sans MS" w:hAnsi="Comic Sans MS" w:cs="Comic Sans MS"/>
      <w:b/>
      <w:bCs/>
      <w:noProof w:val="0"/>
      <w:sz w:val="17"/>
      <w:szCs w:val="17"/>
      <w:lang w:val="es-CO" w:eastAsia="es-CO"/>
    </w:rPr>
  </w:style>
  <w:style w:type="paragraph" w:customStyle="1" w:styleId="Tablecaption50">
    <w:name w:val="Table caption (5)"/>
    <w:basedOn w:val="Normal"/>
    <w:link w:val="Tablecaption5"/>
    <w:rsid w:val="006A1D34"/>
    <w:pPr>
      <w:shd w:val="clear" w:color="auto" w:fill="FFFFFF"/>
      <w:autoSpaceDE/>
      <w:autoSpaceDN/>
      <w:adjustRightInd/>
      <w:spacing w:line="0" w:lineRule="atLeast"/>
    </w:pPr>
    <w:rPr>
      <w:rFonts w:eastAsia="Times New Roman"/>
      <w:b/>
      <w:bCs/>
      <w:noProof w:val="0"/>
      <w:sz w:val="22"/>
      <w:szCs w:val="22"/>
      <w:lang w:val="en-US" w:bidi="en-US"/>
    </w:rPr>
  </w:style>
  <w:style w:type="paragraph" w:customStyle="1" w:styleId="Heading830">
    <w:name w:val="Heading #8 (3)"/>
    <w:basedOn w:val="Normal"/>
    <w:link w:val="Heading83"/>
    <w:rsid w:val="006A1D34"/>
    <w:pPr>
      <w:shd w:val="clear" w:color="auto" w:fill="FFFFFF"/>
      <w:autoSpaceDE/>
      <w:autoSpaceDN/>
      <w:adjustRightInd/>
      <w:spacing w:before="720" w:after="480" w:line="0" w:lineRule="atLeast"/>
      <w:outlineLvl w:val="7"/>
    </w:pPr>
    <w:rPr>
      <w:rFonts w:eastAsia="Times New Roman"/>
      <w:b/>
      <w:bCs/>
      <w:noProof w:val="0"/>
      <w:sz w:val="22"/>
      <w:szCs w:val="22"/>
      <w:lang w:val="en-US" w:bidi="en-US"/>
    </w:rPr>
  </w:style>
  <w:style w:type="paragraph" w:customStyle="1" w:styleId="Heading720">
    <w:name w:val="Heading #7 (2)"/>
    <w:basedOn w:val="Normal"/>
    <w:link w:val="Heading72"/>
    <w:rsid w:val="006A1D34"/>
    <w:pPr>
      <w:shd w:val="clear" w:color="auto" w:fill="FFFFFF"/>
      <w:autoSpaceDE/>
      <w:autoSpaceDN/>
      <w:adjustRightInd/>
      <w:spacing w:after="180" w:line="0" w:lineRule="atLeast"/>
      <w:outlineLvl w:val="6"/>
    </w:pPr>
    <w:rPr>
      <w:rFonts w:eastAsia="Times New Roman"/>
      <w:b/>
      <w:bCs/>
      <w:noProof w:val="0"/>
      <w:sz w:val="30"/>
      <w:szCs w:val="30"/>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775954">
      <w:bodyDiv w:val="1"/>
      <w:marLeft w:val="0"/>
      <w:marRight w:val="0"/>
      <w:marTop w:val="0"/>
      <w:marBottom w:val="0"/>
      <w:divBdr>
        <w:top w:val="none" w:sz="0" w:space="0" w:color="auto"/>
        <w:left w:val="none" w:sz="0" w:space="0" w:color="auto"/>
        <w:bottom w:val="none" w:sz="0" w:space="0" w:color="auto"/>
        <w:right w:val="none" w:sz="0" w:space="0" w:color="auto"/>
      </w:divBdr>
    </w:div>
    <w:div w:id="547956275">
      <w:bodyDiv w:val="1"/>
      <w:marLeft w:val="0"/>
      <w:marRight w:val="0"/>
      <w:marTop w:val="0"/>
      <w:marBottom w:val="0"/>
      <w:divBdr>
        <w:top w:val="none" w:sz="0" w:space="0" w:color="auto"/>
        <w:left w:val="none" w:sz="0" w:space="0" w:color="auto"/>
        <w:bottom w:val="none" w:sz="0" w:space="0" w:color="auto"/>
        <w:right w:val="none" w:sz="0" w:space="0" w:color="auto"/>
      </w:divBdr>
    </w:div>
    <w:div w:id="1928806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e0933a51-5673-4c17-bf17-1a2661748596">ZEXZCRMYET4A-289-4428</_dlc_DocId>
    <_dlc_DocIdUrl xmlns="e0933a51-5673-4c17-bf17-1a2661748596">
      <Url>https://portal.vistahigherlearning.com/sites/Editorial/(c)2022/_layouts/DocIdRedir.aspx?ID=ZEXZCRMYET4A-289-4428</Url>
      <Description>ZEXZCRMYET4A-289-442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BB8CD231788BC4AAD52D334842323D8" ma:contentTypeVersion="0" ma:contentTypeDescription="Create a new document." ma:contentTypeScope="" ma:versionID="08cf58c5d347d8cba508cb0bd3cf2106">
  <xsd:schema xmlns:xsd="http://www.w3.org/2001/XMLSchema" xmlns:xs="http://www.w3.org/2001/XMLSchema" xmlns:p="http://schemas.microsoft.com/office/2006/metadata/properties" xmlns:ns2="e0933a51-5673-4c17-bf17-1a2661748596" targetNamespace="http://schemas.microsoft.com/office/2006/metadata/properties" ma:root="true" ma:fieldsID="87d82e939dfd693c5ef2a8bf44030976" ns2:_="">
    <xsd:import namespace="e0933a51-5673-4c17-bf17-1a266174859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33a51-5673-4c17-bf17-1a266174859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4DCE8-6730-4FEB-9392-51682339198E}">
  <ds:schemaRefs>
    <ds:schemaRef ds:uri="http://schemas.microsoft.com/sharepoint/v3/contenttype/forms"/>
  </ds:schemaRefs>
</ds:datastoreItem>
</file>

<file path=customXml/itemProps2.xml><?xml version="1.0" encoding="utf-8"?>
<ds:datastoreItem xmlns:ds="http://schemas.openxmlformats.org/officeDocument/2006/customXml" ds:itemID="{8E10DA98-30BD-42D2-B754-455D9ABD0574}">
  <ds:schemaRefs>
    <ds:schemaRef ds:uri="http://schemas.microsoft.com/office/2006/metadata/properties"/>
    <ds:schemaRef ds:uri="http://schemas.microsoft.com/office/infopath/2007/PartnerControls"/>
    <ds:schemaRef ds:uri="e0933a51-5673-4c17-bf17-1a2661748596"/>
  </ds:schemaRefs>
</ds:datastoreItem>
</file>

<file path=customXml/itemProps3.xml><?xml version="1.0" encoding="utf-8"?>
<ds:datastoreItem xmlns:ds="http://schemas.openxmlformats.org/officeDocument/2006/customXml" ds:itemID="{2EC3413B-B97E-4B59-A761-EDE2309E0D80}">
  <ds:schemaRefs>
    <ds:schemaRef ds:uri="http://schemas.microsoft.com/sharepoint/events"/>
  </ds:schemaRefs>
</ds:datastoreItem>
</file>

<file path=customXml/itemProps4.xml><?xml version="1.0" encoding="utf-8"?>
<ds:datastoreItem xmlns:ds="http://schemas.openxmlformats.org/officeDocument/2006/customXml" ds:itemID="{E4C09795-35D6-402D-A337-F8110C20E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33a51-5673-4c17-bf17-1a2661748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A745A0-8124-4230-BC92-6929DF71A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74</Words>
  <Characters>2665</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ltavista</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athi Mathiyazhagan</dc:creator>
  <cp:lastModifiedBy>BURAK, ANNETTE</cp:lastModifiedBy>
  <cp:revision>3</cp:revision>
  <dcterms:created xsi:type="dcterms:W3CDTF">2021-09-22T12:26:00Z</dcterms:created>
  <dcterms:modified xsi:type="dcterms:W3CDTF">2021-09-2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c9f6483-0e05-4936-b959-e0800222510c</vt:lpwstr>
  </property>
  <property fmtid="{D5CDD505-2E9C-101B-9397-08002B2CF9AE}" pid="3" name="ContentTypeId">
    <vt:lpwstr>0x010100ABB8CD231788BC4AAD52D334842323D8</vt:lpwstr>
  </property>
  <property fmtid="{D5CDD505-2E9C-101B-9397-08002B2CF9AE}" pid="4" name="MTWinEqns">
    <vt:bool>true</vt:bool>
  </property>
</Properties>
</file>